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8238C4" w14:textId="50D9AF47" w:rsidR="009C73B2" w:rsidRPr="002345D1" w:rsidRDefault="00D57022" w:rsidP="67C48327">
      <w:pPr>
        <w:pStyle w:val="Tytu"/>
        <w:spacing w:before="0"/>
        <w:rPr>
          <w:rFonts w:asciiTheme="minorHAnsi" w:hAnsiTheme="minorHAnsi" w:cstheme="minorBidi"/>
          <w:sz w:val="24"/>
          <w:szCs w:val="24"/>
        </w:rPr>
      </w:pPr>
      <w:r w:rsidRPr="67C48327">
        <w:rPr>
          <w:rFonts w:asciiTheme="minorHAnsi" w:hAnsiTheme="minorHAnsi" w:cstheme="minorBidi"/>
        </w:rPr>
        <w:t>R</w:t>
      </w:r>
      <w:r w:rsidR="00116AB2" w:rsidRPr="67C48327">
        <w:rPr>
          <w:rFonts w:asciiTheme="minorHAnsi" w:hAnsiTheme="minorHAnsi" w:cstheme="minorBidi"/>
        </w:rPr>
        <w:t>egulamin projek</w:t>
      </w:r>
      <w:r w:rsidR="00F43BE4" w:rsidRPr="67C48327">
        <w:rPr>
          <w:rFonts w:asciiTheme="minorHAnsi" w:hAnsiTheme="minorHAnsi" w:cstheme="minorBidi"/>
        </w:rPr>
        <w:t>tu</w:t>
      </w:r>
      <w:r>
        <w:br/>
      </w:r>
      <w:r w:rsidR="009C73B2" w:rsidRPr="67C48327">
        <w:rPr>
          <w:rFonts w:asciiTheme="minorHAnsi" w:hAnsiTheme="minorHAnsi" w:cstheme="minorBidi"/>
          <w:sz w:val="24"/>
          <w:szCs w:val="24"/>
        </w:rPr>
        <w:t xml:space="preserve">nr </w:t>
      </w:r>
      <w:r w:rsidR="00F00162" w:rsidRPr="67C48327">
        <w:rPr>
          <w:rFonts w:asciiTheme="minorHAnsi" w:hAnsiTheme="minorHAnsi" w:cstheme="minorBidi"/>
          <w:sz w:val="24"/>
          <w:szCs w:val="24"/>
        </w:rPr>
        <w:t>FERS.01.05-IP.08-0</w:t>
      </w:r>
      <w:r w:rsidR="3F6C2895" w:rsidRPr="67C48327">
        <w:rPr>
          <w:rFonts w:asciiTheme="minorHAnsi" w:hAnsiTheme="minorHAnsi" w:cstheme="minorBidi"/>
          <w:sz w:val="24"/>
          <w:szCs w:val="24"/>
        </w:rPr>
        <w:t>3</w:t>
      </w:r>
      <w:r w:rsidR="58565D93" w:rsidRPr="67C48327">
        <w:rPr>
          <w:rFonts w:asciiTheme="minorHAnsi" w:hAnsiTheme="minorHAnsi" w:cstheme="minorBidi"/>
          <w:sz w:val="24"/>
          <w:szCs w:val="24"/>
        </w:rPr>
        <w:t>91</w:t>
      </w:r>
      <w:r w:rsidR="00F00162" w:rsidRPr="67C48327">
        <w:rPr>
          <w:rFonts w:asciiTheme="minorHAnsi" w:hAnsiTheme="minorHAnsi" w:cstheme="minorBidi"/>
          <w:sz w:val="24"/>
          <w:szCs w:val="24"/>
        </w:rPr>
        <w:t>/23</w:t>
      </w:r>
      <w:r w:rsidR="4B118618" w:rsidRPr="67C48327">
        <w:rPr>
          <w:rFonts w:asciiTheme="minorHAnsi" w:hAnsiTheme="minorHAnsi" w:cstheme="minorBidi"/>
          <w:sz w:val="24"/>
          <w:szCs w:val="24"/>
        </w:rPr>
        <w:t>-00</w:t>
      </w:r>
    </w:p>
    <w:p w14:paraId="26C887C1" w14:textId="400D3410" w:rsidR="00AB6F70" w:rsidRPr="002C6A92" w:rsidRDefault="00AB6F70" w:rsidP="67C48327">
      <w:pPr>
        <w:pStyle w:val="Tytu"/>
        <w:spacing w:after="0"/>
        <w:rPr>
          <w:rFonts w:ascii="Verdana" w:hAnsi="Verdana" w:cs="Verdana"/>
          <w:sz w:val="18"/>
          <w:szCs w:val="18"/>
        </w:rPr>
      </w:pPr>
      <w:r w:rsidRPr="67C48327">
        <w:rPr>
          <w:rFonts w:asciiTheme="minorHAnsi" w:hAnsiTheme="minorHAnsi" w:cstheme="minorBidi"/>
          <w:sz w:val="24"/>
          <w:szCs w:val="24"/>
        </w:rPr>
        <w:t>Tytuł</w:t>
      </w:r>
      <w:r w:rsidR="009C73B2" w:rsidRPr="67C48327">
        <w:rPr>
          <w:rFonts w:ascii="Verdana-Bold" w:hAnsi="Verdana-Bold" w:cs="Verdana-Bold"/>
          <w:b w:val="0"/>
          <w:sz w:val="18"/>
          <w:szCs w:val="18"/>
        </w:rPr>
        <w:t xml:space="preserve">: </w:t>
      </w:r>
      <w:r w:rsidR="00BB3FD6" w:rsidRPr="67C48327">
        <w:rPr>
          <w:rFonts w:ascii="Verdana" w:hAnsi="Verdana" w:cs="Verdana"/>
          <w:sz w:val="18"/>
          <w:szCs w:val="18"/>
        </w:rPr>
        <w:t>Politechnika Śląska jako Centrum Innowacyjnego Kształcenia dla zrównoważonej gospodarki</w:t>
      </w:r>
    </w:p>
    <w:p w14:paraId="760CB4B4" w14:textId="77777777" w:rsidR="003E0692" w:rsidRDefault="003E0692" w:rsidP="009B776A">
      <w:pPr>
        <w:spacing w:line="276" w:lineRule="auto"/>
        <w:contextualSpacing/>
        <w:jc w:val="center"/>
        <w:rPr>
          <w:rFonts w:cstheme="minorHAnsi"/>
          <w:b/>
          <w:sz w:val="24"/>
          <w:szCs w:val="24"/>
        </w:rPr>
      </w:pPr>
    </w:p>
    <w:p w14:paraId="607D4311" w14:textId="6402559F" w:rsidR="00615520" w:rsidRPr="003A74AA" w:rsidRDefault="0059654C" w:rsidP="009B776A">
      <w:pPr>
        <w:spacing w:line="276" w:lineRule="auto"/>
        <w:contextualSpacing/>
        <w:jc w:val="center"/>
        <w:rPr>
          <w:rFonts w:cstheme="minorHAnsi"/>
          <w:b/>
        </w:rPr>
      </w:pPr>
      <w:r w:rsidRPr="003A74AA">
        <w:rPr>
          <w:rFonts w:cstheme="minorHAnsi"/>
          <w:b/>
        </w:rPr>
        <w:t>§ 1</w:t>
      </w:r>
      <w:r w:rsidR="00537E88">
        <w:rPr>
          <w:rFonts w:cstheme="minorHAnsi"/>
          <w:b/>
        </w:rPr>
        <w:t>.</w:t>
      </w:r>
    </w:p>
    <w:p w14:paraId="4082CFBF" w14:textId="77777777" w:rsidR="00D10ED6" w:rsidRPr="003A74AA" w:rsidRDefault="00D57022" w:rsidP="00F230FA">
      <w:pPr>
        <w:spacing w:after="120" w:line="276" w:lineRule="auto"/>
        <w:contextualSpacing/>
        <w:jc w:val="center"/>
        <w:rPr>
          <w:rFonts w:cstheme="minorHAnsi"/>
          <w:b/>
        </w:rPr>
      </w:pPr>
      <w:r w:rsidRPr="003A74AA">
        <w:rPr>
          <w:rFonts w:cstheme="minorHAnsi"/>
          <w:b/>
        </w:rPr>
        <w:t>Informacje ogólne</w:t>
      </w:r>
    </w:p>
    <w:p w14:paraId="673B8B53" w14:textId="11E5343B" w:rsidR="00D57022" w:rsidRPr="003A74AA" w:rsidRDefault="0D5B6BD2" w:rsidP="00F230FA">
      <w:pPr>
        <w:pStyle w:val="Akapitzlist"/>
        <w:numPr>
          <w:ilvl w:val="0"/>
          <w:numId w:val="52"/>
        </w:numPr>
        <w:spacing w:line="276" w:lineRule="auto"/>
        <w:ind w:left="426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>Niniejszy Regulamin</w:t>
      </w:r>
      <w:r w:rsidR="6728FC8D" w:rsidRPr="1F744DE8">
        <w:rPr>
          <w:rFonts w:asciiTheme="minorHAnsi" w:hAnsiTheme="minorHAnsi"/>
          <w:sz w:val="22"/>
        </w:rPr>
        <w:t>, zwany w dalszej części „</w:t>
      </w:r>
      <w:r w:rsidR="6728FC8D" w:rsidRPr="00E66288">
        <w:rPr>
          <w:rFonts w:asciiTheme="minorHAnsi" w:hAnsiTheme="minorHAnsi"/>
          <w:b/>
          <w:bCs/>
          <w:sz w:val="22"/>
        </w:rPr>
        <w:t xml:space="preserve">Regulaminem </w:t>
      </w:r>
      <w:r w:rsidR="0E1BCF67" w:rsidRPr="00E66288">
        <w:rPr>
          <w:rFonts w:asciiTheme="minorHAnsi" w:hAnsiTheme="minorHAnsi"/>
          <w:b/>
          <w:bCs/>
          <w:sz w:val="22"/>
        </w:rPr>
        <w:t>projektu</w:t>
      </w:r>
      <w:r w:rsidR="6728FC8D" w:rsidRPr="1F744DE8">
        <w:rPr>
          <w:rFonts w:asciiTheme="minorHAnsi" w:hAnsiTheme="minorHAnsi"/>
          <w:sz w:val="22"/>
        </w:rPr>
        <w:t>”</w:t>
      </w:r>
      <w:r w:rsidR="1F330516" w:rsidRPr="1F744DE8">
        <w:rPr>
          <w:rFonts w:asciiTheme="minorHAnsi" w:hAnsiTheme="minorHAnsi"/>
          <w:sz w:val="22"/>
        </w:rPr>
        <w:t>,</w:t>
      </w:r>
      <w:r w:rsidRPr="1F744DE8">
        <w:rPr>
          <w:rFonts w:asciiTheme="minorHAnsi" w:hAnsiTheme="minorHAnsi"/>
          <w:sz w:val="22"/>
        </w:rPr>
        <w:t xml:space="preserve"> określa zasady </w:t>
      </w:r>
      <w:r w:rsidR="7B2EE3B2" w:rsidRPr="1F744DE8">
        <w:rPr>
          <w:rFonts w:asciiTheme="minorHAnsi" w:hAnsiTheme="minorHAnsi"/>
          <w:sz w:val="22"/>
        </w:rPr>
        <w:t xml:space="preserve">rekrutacji </w:t>
      </w:r>
      <w:r w:rsidR="6728FC8D" w:rsidRPr="1F744DE8">
        <w:rPr>
          <w:rFonts w:asciiTheme="minorHAnsi" w:hAnsiTheme="minorHAnsi"/>
          <w:sz w:val="22"/>
        </w:rPr>
        <w:t>i</w:t>
      </w:r>
      <w:r w:rsidR="4350EBAF" w:rsidRPr="1F744DE8">
        <w:rPr>
          <w:rFonts w:asciiTheme="minorHAnsi" w:hAnsiTheme="minorHAnsi"/>
          <w:sz w:val="22"/>
        </w:rPr>
        <w:t> </w:t>
      </w:r>
      <w:r w:rsidR="6728FC8D" w:rsidRPr="1F744DE8">
        <w:rPr>
          <w:rFonts w:asciiTheme="minorHAnsi" w:hAnsiTheme="minorHAnsi"/>
          <w:sz w:val="22"/>
        </w:rPr>
        <w:t xml:space="preserve">uczestnictwa w Projekcie </w:t>
      </w:r>
      <w:r w:rsidR="1D478610" w:rsidRPr="1F744DE8">
        <w:rPr>
          <w:rFonts w:asciiTheme="minorHAnsi" w:hAnsiTheme="minorHAnsi"/>
          <w:sz w:val="22"/>
        </w:rPr>
        <w:t>pt. „</w:t>
      </w:r>
      <w:r w:rsidR="65D09450" w:rsidRPr="1F744DE8">
        <w:rPr>
          <w:rFonts w:asciiTheme="minorHAnsi" w:hAnsiTheme="minorHAnsi"/>
          <w:sz w:val="22"/>
        </w:rPr>
        <w:t>Politechnika Śląska jako Centrum Innowacyjnego Kształcenia dla zrównoważonej gospodarki</w:t>
      </w:r>
      <w:r w:rsidR="1D478610" w:rsidRPr="1F744DE8">
        <w:rPr>
          <w:rFonts w:asciiTheme="minorHAnsi" w:hAnsiTheme="minorHAnsi"/>
          <w:sz w:val="22"/>
        </w:rPr>
        <w:t>”</w:t>
      </w:r>
      <w:r w:rsidR="00014DEB">
        <w:rPr>
          <w:rFonts w:asciiTheme="minorHAnsi" w:hAnsiTheme="minorHAnsi"/>
          <w:sz w:val="22"/>
        </w:rPr>
        <w:t>, akronim: „CIK ZG”,</w:t>
      </w:r>
      <w:r w:rsidR="1D478610" w:rsidRPr="1F744DE8">
        <w:rPr>
          <w:rFonts w:asciiTheme="minorHAnsi" w:hAnsiTheme="minorHAnsi"/>
          <w:sz w:val="22"/>
        </w:rPr>
        <w:t xml:space="preserve"> realizowanym </w:t>
      </w:r>
      <w:r w:rsidR="0E1BCF67" w:rsidRPr="1F744DE8">
        <w:rPr>
          <w:rFonts w:asciiTheme="minorHAnsi" w:hAnsiTheme="minorHAnsi"/>
          <w:sz w:val="22"/>
        </w:rPr>
        <w:t xml:space="preserve">w ramach Działania </w:t>
      </w:r>
      <w:r w:rsidR="588FFB7E" w:rsidRPr="1F744DE8">
        <w:rPr>
          <w:rFonts w:asciiTheme="minorHAnsi" w:hAnsiTheme="minorHAnsi"/>
          <w:sz w:val="22"/>
        </w:rPr>
        <w:t>01.05 Umiejętności w szkolnictwie wyższym w</w:t>
      </w:r>
      <w:r w:rsidR="4350EBAF" w:rsidRPr="1F744DE8">
        <w:rPr>
          <w:rFonts w:asciiTheme="minorHAnsi" w:hAnsiTheme="minorHAnsi"/>
          <w:sz w:val="22"/>
        </w:rPr>
        <w:t> </w:t>
      </w:r>
      <w:r w:rsidR="588FFB7E" w:rsidRPr="1F744DE8">
        <w:rPr>
          <w:rFonts w:asciiTheme="minorHAnsi" w:hAnsiTheme="minorHAnsi"/>
          <w:sz w:val="22"/>
        </w:rPr>
        <w:t>Priorytecie 1 Umiejętności Programu Funduszy Europejskich dla Rozwoju Społecznego 2021-2027</w:t>
      </w:r>
      <w:r w:rsidR="0E1BCF67" w:rsidRPr="1F744DE8">
        <w:rPr>
          <w:rFonts w:asciiTheme="minorHAnsi" w:hAnsiTheme="minorHAnsi"/>
          <w:sz w:val="22"/>
        </w:rPr>
        <w:t xml:space="preserve">, na podstawie umowy nr </w:t>
      </w:r>
      <w:r w:rsidR="00BB596C">
        <w:rPr>
          <w:rFonts w:asciiTheme="minorHAnsi" w:hAnsiTheme="minorHAnsi"/>
          <w:sz w:val="22"/>
        </w:rPr>
        <w:br/>
      </w:r>
      <w:r w:rsidR="65D09450" w:rsidRPr="00BB596C">
        <w:rPr>
          <w:rFonts w:asciiTheme="minorHAnsi" w:hAnsiTheme="minorHAnsi"/>
          <w:sz w:val="22"/>
        </w:rPr>
        <w:t>FERS.01.05-IP.08-0</w:t>
      </w:r>
      <w:r w:rsidR="68665473" w:rsidRPr="00BB596C">
        <w:rPr>
          <w:rFonts w:asciiTheme="minorHAnsi" w:hAnsiTheme="minorHAnsi"/>
          <w:sz w:val="22"/>
        </w:rPr>
        <w:t>391</w:t>
      </w:r>
      <w:r w:rsidR="65D09450" w:rsidRPr="00BB596C">
        <w:rPr>
          <w:rFonts w:asciiTheme="minorHAnsi" w:hAnsiTheme="minorHAnsi"/>
          <w:sz w:val="22"/>
        </w:rPr>
        <w:t>/23</w:t>
      </w:r>
      <w:r w:rsidR="6A1E9B27" w:rsidRPr="00BB596C">
        <w:rPr>
          <w:rFonts w:asciiTheme="minorHAnsi" w:hAnsiTheme="minorHAnsi"/>
          <w:sz w:val="22"/>
        </w:rPr>
        <w:t>-00</w:t>
      </w:r>
      <w:r w:rsidR="4CAF93A6" w:rsidRPr="1F744DE8">
        <w:rPr>
          <w:rFonts w:asciiTheme="minorHAnsi" w:hAnsiTheme="minorHAnsi"/>
          <w:sz w:val="22"/>
        </w:rPr>
        <w:t xml:space="preserve"> </w:t>
      </w:r>
      <w:r w:rsidR="1D478610" w:rsidRPr="1F744DE8">
        <w:rPr>
          <w:rFonts w:asciiTheme="minorHAnsi" w:hAnsiTheme="minorHAnsi"/>
          <w:sz w:val="22"/>
        </w:rPr>
        <w:t>pod nadzorem Narodowego Centrum Badań i</w:t>
      </w:r>
      <w:r w:rsidR="37E0D8A4" w:rsidRPr="1F744DE8">
        <w:rPr>
          <w:rFonts w:asciiTheme="minorHAnsi" w:hAnsiTheme="minorHAnsi"/>
          <w:sz w:val="22"/>
        </w:rPr>
        <w:t> </w:t>
      </w:r>
      <w:r w:rsidR="1D478610" w:rsidRPr="1F744DE8">
        <w:rPr>
          <w:rFonts w:asciiTheme="minorHAnsi" w:hAnsiTheme="minorHAnsi"/>
          <w:sz w:val="22"/>
        </w:rPr>
        <w:t>Rozwoju jako Instytucji</w:t>
      </w:r>
      <w:r w:rsidR="0E1BCF67" w:rsidRPr="1F744DE8">
        <w:rPr>
          <w:rFonts w:asciiTheme="minorHAnsi" w:hAnsiTheme="minorHAnsi"/>
          <w:sz w:val="22"/>
        </w:rPr>
        <w:t xml:space="preserve"> Pośredniczącej.</w:t>
      </w:r>
    </w:p>
    <w:p w14:paraId="6F385F71" w14:textId="0DAC2EF7" w:rsidR="00D57022" w:rsidRPr="003A74AA" w:rsidRDefault="58FEF197" w:rsidP="00F230FA">
      <w:pPr>
        <w:pStyle w:val="Akapitzlist"/>
        <w:numPr>
          <w:ilvl w:val="0"/>
          <w:numId w:val="52"/>
        </w:numPr>
        <w:spacing w:line="276" w:lineRule="auto"/>
        <w:ind w:left="426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>Działania</w:t>
      </w:r>
      <w:r w:rsidR="66ACD58A" w:rsidRPr="1F744DE8">
        <w:rPr>
          <w:rFonts w:asciiTheme="minorHAnsi" w:hAnsiTheme="minorHAnsi"/>
          <w:sz w:val="22"/>
        </w:rPr>
        <w:t xml:space="preserve"> w ramach Projektu współfinansowane są przez Unię Europejską </w:t>
      </w:r>
      <w:r w:rsidR="6B606158" w:rsidRPr="1F744DE8">
        <w:rPr>
          <w:rFonts w:asciiTheme="minorHAnsi" w:hAnsiTheme="minorHAnsi"/>
          <w:sz w:val="22"/>
        </w:rPr>
        <w:t>ze środków Europejskiego Funduszu Społecznego Plus</w:t>
      </w:r>
      <w:r w:rsidR="66ACD58A" w:rsidRPr="1F744DE8">
        <w:rPr>
          <w:rFonts w:asciiTheme="minorHAnsi" w:hAnsiTheme="minorHAnsi"/>
          <w:sz w:val="22"/>
        </w:rPr>
        <w:t xml:space="preserve">. </w:t>
      </w:r>
    </w:p>
    <w:p w14:paraId="60B26D15" w14:textId="2133C800" w:rsidR="00D57022" w:rsidRPr="003A74AA" w:rsidRDefault="003C1314" w:rsidP="00F230FA">
      <w:pPr>
        <w:pStyle w:val="Akapitzlist"/>
        <w:numPr>
          <w:ilvl w:val="0"/>
          <w:numId w:val="52"/>
        </w:numPr>
        <w:spacing w:line="276" w:lineRule="auto"/>
        <w:ind w:left="426"/>
      </w:pPr>
      <w:r w:rsidRPr="73D3790A">
        <w:rPr>
          <w:rFonts w:asciiTheme="minorHAnsi" w:hAnsiTheme="minorHAnsi"/>
          <w:sz w:val="22"/>
        </w:rPr>
        <w:t xml:space="preserve">Projekt realizowany jest przez </w:t>
      </w:r>
      <w:r w:rsidR="002345D1" w:rsidRPr="73D3790A">
        <w:rPr>
          <w:rFonts w:asciiTheme="minorHAnsi" w:hAnsiTheme="minorHAnsi"/>
          <w:sz w:val="22"/>
        </w:rPr>
        <w:t>Politechnikę Śląską</w:t>
      </w:r>
      <w:r w:rsidR="00BB596C">
        <w:rPr>
          <w:rFonts w:asciiTheme="minorHAnsi" w:hAnsiTheme="minorHAnsi"/>
          <w:sz w:val="22"/>
        </w:rPr>
        <w:t xml:space="preserve"> </w:t>
      </w:r>
      <w:r w:rsidR="41AA23B0" w:rsidRPr="00BB596C">
        <w:rPr>
          <w:rFonts w:asciiTheme="minorHAnsi" w:eastAsiaTheme="minorEastAsia" w:hAnsiTheme="minorHAnsi"/>
          <w:sz w:val="22"/>
        </w:rPr>
        <w:t>z</w:t>
      </w:r>
      <w:r w:rsidR="3F56B441" w:rsidRPr="00BB596C">
        <w:rPr>
          <w:rFonts w:asciiTheme="minorHAnsi" w:eastAsiaTheme="minorEastAsia" w:hAnsiTheme="minorHAnsi"/>
          <w:sz w:val="22"/>
        </w:rPr>
        <w:t xml:space="preserve"> siedzibą w Gliwicach przy ul. Akademickiej 2A.</w:t>
      </w:r>
    </w:p>
    <w:p w14:paraId="08C672D7" w14:textId="7C3F005C" w:rsidR="003A74AA" w:rsidRPr="003A74AA" w:rsidRDefault="00D57022" w:rsidP="00F230FA">
      <w:pPr>
        <w:pStyle w:val="Akapitzlist"/>
        <w:numPr>
          <w:ilvl w:val="0"/>
          <w:numId w:val="52"/>
        </w:numPr>
        <w:spacing w:line="276" w:lineRule="auto"/>
        <w:ind w:left="426"/>
        <w:rPr>
          <w:rFonts w:asciiTheme="minorHAnsi" w:hAnsiTheme="minorHAnsi"/>
          <w:sz w:val="22"/>
        </w:rPr>
      </w:pPr>
      <w:r w:rsidRPr="67C48327">
        <w:rPr>
          <w:rFonts w:asciiTheme="minorHAnsi" w:hAnsiTheme="minorHAnsi"/>
          <w:sz w:val="22"/>
        </w:rPr>
        <w:t>Okres realizacji Projektu:</w:t>
      </w:r>
      <w:r w:rsidR="15829629" w:rsidRPr="67C48327">
        <w:rPr>
          <w:rFonts w:asciiTheme="minorHAnsi" w:hAnsiTheme="minorHAnsi"/>
          <w:sz w:val="22"/>
        </w:rPr>
        <w:t xml:space="preserve"> od 01.09.2024 do 31.05.2029 r.</w:t>
      </w:r>
      <w:r w:rsidRPr="67C48327">
        <w:rPr>
          <w:rFonts w:asciiTheme="minorHAnsi" w:hAnsiTheme="minorHAnsi"/>
          <w:sz w:val="22"/>
        </w:rPr>
        <w:t xml:space="preserve"> </w:t>
      </w:r>
    </w:p>
    <w:p w14:paraId="4AD47432" w14:textId="61DBC7CB" w:rsidR="00307DF3" w:rsidRDefault="43570ABD" w:rsidP="00F230FA">
      <w:pPr>
        <w:pStyle w:val="Akapitzlist"/>
        <w:numPr>
          <w:ilvl w:val="0"/>
          <w:numId w:val="52"/>
        </w:numPr>
        <w:spacing w:line="276" w:lineRule="auto"/>
        <w:ind w:left="426"/>
        <w:rPr>
          <w:rFonts w:asciiTheme="minorHAnsi" w:eastAsiaTheme="minorEastAsia" w:hAnsiTheme="minorHAnsi"/>
          <w:sz w:val="22"/>
        </w:rPr>
      </w:pPr>
      <w:r w:rsidRPr="67C48327">
        <w:rPr>
          <w:rFonts w:asciiTheme="minorHAnsi" w:eastAsiaTheme="minorEastAsia" w:hAnsiTheme="minorHAnsi"/>
          <w:sz w:val="22"/>
        </w:rPr>
        <w:t>Celem głównym projektu jest</w:t>
      </w:r>
      <w:r w:rsidRPr="00723E7A">
        <w:rPr>
          <w:rFonts w:asciiTheme="minorHAnsi" w:eastAsiaTheme="minorEastAsia" w:hAnsiTheme="minorHAnsi"/>
          <w:sz w:val="22"/>
        </w:rPr>
        <w:t xml:space="preserve"> opracowanie i realizacja w Politechnice Śląskiej do 31.05.2029 r. kompleksowego programu wsparcia procesu kształcenia na kierunkach studiów realizowanych na potrzeby rozwoju gospodarki oraz zielonej i cyfrowej transformacji w obszarach wschodzących przemysłów, energetyki, produkcji przemysłowej, inżynierii materiałowej, zarządzania oraz branży TSL (transport, spedycja, logistyka). </w:t>
      </w:r>
    </w:p>
    <w:p w14:paraId="4867B8E6" w14:textId="0B697EBF" w:rsidR="00354CA0" w:rsidRPr="00354CA0" w:rsidRDefault="7B631818" w:rsidP="00F230FA">
      <w:pPr>
        <w:pStyle w:val="Akapitzlist"/>
        <w:numPr>
          <w:ilvl w:val="0"/>
          <w:numId w:val="52"/>
        </w:numPr>
        <w:spacing w:line="276" w:lineRule="auto"/>
        <w:ind w:left="426"/>
        <w:rPr>
          <w:rFonts w:asciiTheme="minorHAnsi" w:hAnsiTheme="minorHAnsi"/>
          <w:sz w:val="22"/>
        </w:rPr>
      </w:pPr>
      <w:r w:rsidRPr="00BB596C">
        <w:rPr>
          <w:rFonts w:asciiTheme="minorHAnsi" w:eastAsiaTheme="minorEastAsia" w:hAnsiTheme="minorHAnsi"/>
          <w:color w:val="333333"/>
          <w:sz w:val="22"/>
        </w:rPr>
        <w:t>Projekt jest realizowany z zachowaniem zasady równości szans i niedyskryminacji, w tym dostępności dla osób z niepełnosprawnościami oraz zasady równości szans kobiet i mężczyzn</w:t>
      </w:r>
      <w:r w:rsidRPr="73D3790A">
        <w:t xml:space="preserve"> </w:t>
      </w:r>
      <w:r w:rsidR="00354CA0" w:rsidRPr="73D3790A">
        <w:rPr>
          <w:rFonts w:asciiTheme="minorHAnsi" w:hAnsiTheme="minorHAnsi"/>
          <w:sz w:val="22"/>
        </w:rPr>
        <w:t>w ramach funduszy unijnych na lata 2021-2027.</w:t>
      </w:r>
    </w:p>
    <w:p w14:paraId="1BDA50B6" w14:textId="77777777" w:rsidR="00615520" w:rsidRPr="00354CA0" w:rsidRDefault="00615520" w:rsidP="00F230FA">
      <w:pPr>
        <w:pStyle w:val="Akapitzlist"/>
        <w:numPr>
          <w:ilvl w:val="0"/>
          <w:numId w:val="52"/>
        </w:numPr>
        <w:spacing w:line="276" w:lineRule="auto"/>
        <w:ind w:left="426"/>
        <w:rPr>
          <w:rFonts w:asciiTheme="minorHAnsi" w:hAnsiTheme="minorHAnsi" w:cstheme="minorHAnsi"/>
          <w:sz w:val="22"/>
        </w:rPr>
      </w:pPr>
      <w:r w:rsidRPr="00354CA0">
        <w:rPr>
          <w:rFonts w:asciiTheme="minorHAnsi" w:hAnsiTheme="minorHAnsi" w:cstheme="minorHAnsi"/>
          <w:sz w:val="22"/>
        </w:rPr>
        <w:t xml:space="preserve">Udział </w:t>
      </w:r>
      <w:r w:rsidR="00AF76BA" w:rsidRPr="00354CA0">
        <w:rPr>
          <w:rFonts w:asciiTheme="minorHAnsi" w:hAnsiTheme="minorHAnsi" w:cstheme="minorHAnsi"/>
          <w:sz w:val="22"/>
        </w:rPr>
        <w:t>U</w:t>
      </w:r>
      <w:r w:rsidRPr="00354CA0">
        <w:rPr>
          <w:rFonts w:asciiTheme="minorHAnsi" w:hAnsiTheme="minorHAnsi" w:cstheme="minorHAnsi"/>
          <w:sz w:val="22"/>
        </w:rPr>
        <w:t>czestników/czek w Projekcie jest bezpłatny.</w:t>
      </w:r>
    </w:p>
    <w:p w14:paraId="21571D60" w14:textId="048EAA53" w:rsidR="00D57022" w:rsidRPr="00354CA0" w:rsidRDefault="00D57022" w:rsidP="00F230FA">
      <w:pPr>
        <w:pStyle w:val="Akapitzlist"/>
        <w:numPr>
          <w:ilvl w:val="0"/>
          <w:numId w:val="52"/>
        </w:numPr>
        <w:spacing w:line="276" w:lineRule="auto"/>
        <w:ind w:left="426"/>
        <w:rPr>
          <w:rFonts w:asciiTheme="minorHAnsi" w:hAnsiTheme="minorHAnsi" w:cstheme="minorHAnsi"/>
          <w:sz w:val="22"/>
        </w:rPr>
      </w:pPr>
      <w:r w:rsidRPr="00354CA0">
        <w:rPr>
          <w:rFonts w:asciiTheme="minorHAnsi" w:hAnsiTheme="minorHAnsi" w:cstheme="minorHAnsi"/>
          <w:sz w:val="22"/>
        </w:rPr>
        <w:t xml:space="preserve">Użyte w </w:t>
      </w:r>
      <w:r w:rsidR="00256E48">
        <w:rPr>
          <w:rFonts w:asciiTheme="minorHAnsi" w:hAnsiTheme="minorHAnsi" w:cstheme="minorHAnsi"/>
          <w:sz w:val="22"/>
        </w:rPr>
        <w:t>R</w:t>
      </w:r>
      <w:r w:rsidRPr="00354CA0">
        <w:rPr>
          <w:rFonts w:asciiTheme="minorHAnsi" w:hAnsiTheme="minorHAnsi" w:cstheme="minorHAnsi"/>
          <w:sz w:val="22"/>
        </w:rPr>
        <w:t>egulamin</w:t>
      </w:r>
      <w:r w:rsidR="00E24C8C" w:rsidRPr="00354CA0">
        <w:rPr>
          <w:rFonts w:asciiTheme="minorHAnsi" w:hAnsiTheme="minorHAnsi" w:cstheme="minorHAnsi"/>
          <w:sz w:val="22"/>
        </w:rPr>
        <w:t>ie skróty i pojęcia oznaczają:</w:t>
      </w:r>
    </w:p>
    <w:p w14:paraId="0B7E24C9" w14:textId="2DACAC06" w:rsidR="00887003" w:rsidRDefault="00887003" w:rsidP="00F230FA">
      <w:pPr>
        <w:pStyle w:val="Akapitzlist"/>
        <w:numPr>
          <w:ilvl w:val="0"/>
          <w:numId w:val="59"/>
        </w:numPr>
        <w:spacing w:line="276" w:lineRule="auto"/>
        <w:ind w:left="851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b/>
          <w:bCs/>
          <w:sz w:val="22"/>
        </w:rPr>
        <w:t>Beneficjent</w:t>
      </w:r>
      <w:r w:rsidRPr="73D3790A">
        <w:rPr>
          <w:rFonts w:asciiTheme="minorHAnsi" w:hAnsiTheme="minorHAnsi"/>
          <w:sz w:val="22"/>
        </w:rPr>
        <w:t xml:space="preserve"> - Politechnika Śląska z siedzibą w Gliwicach</w:t>
      </w:r>
      <w:r w:rsidR="60258E3F" w:rsidRPr="00BB596C">
        <w:rPr>
          <w:rFonts w:asciiTheme="minorHAnsi" w:eastAsiaTheme="minorEastAsia" w:hAnsiTheme="minorHAnsi"/>
          <w:color w:val="333333"/>
          <w:sz w:val="22"/>
        </w:rPr>
        <w:t xml:space="preserve"> przy ul. Akademickiej 2A, będąca realizatorem projektu</w:t>
      </w:r>
      <w:r w:rsidRPr="00BB596C">
        <w:rPr>
          <w:rFonts w:asciiTheme="minorHAnsi" w:eastAsiaTheme="minorEastAsia" w:hAnsiTheme="minorHAnsi"/>
          <w:sz w:val="22"/>
        </w:rPr>
        <w:t>.</w:t>
      </w:r>
    </w:p>
    <w:p w14:paraId="0155F0D7" w14:textId="7EC1D792" w:rsidR="00887003" w:rsidRPr="001C17DF" w:rsidRDefault="00887003" w:rsidP="00F230FA">
      <w:pPr>
        <w:pStyle w:val="Akapitzlist"/>
        <w:numPr>
          <w:ilvl w:val="0"/>
          <w:numId w:val="59"/>
        </w:numPr>
        <w:spacing w:line="276" w:lineRule="auto"/>
        <w:ind w:left="851"/>
        <w:rPr>
          <w:rFonts w:asciiTheme="minorHAnsi" w:hAnsiTheme="minorHAnsi" w:cstheme="minorHAnsi"/>
          <w:sz w:val="22"/>
        </w:rPr>
      </w:pPr>
      <w:r w:rsidRPr="001C17DF">
        <w:rPr>
          <w:rFonts w:asciiTheme="minorHAnsi" w:hAnsiTheme="minorHAnsi" w:cstheme="minorHAnsi"/>
          <w:b/>
          <w:sz w:val="22"/>
        </w:rPr>
        <w:t>Biuro Projektu</w:t>
      </w:r>
      <w:r w:rsidRPr="001C17DF">
        <w:rPr>
          <w:rFonts w:asciiTheme="minorHAnsi" w:hAnsiTheme="minorHAnsi" w:cstheme="minorHAnsi"/>
          <w:sz w:val="22"/>
        </w:rPr>
        <w:t xml:space="preserve"> - biuro zlokalizowane w siedzibie Politechniki Śląskiej w Gliwicach, ul. Konarskiego 22</w:t>
      </w:r>
      <w:r w:rsidR="00984CB7">
        <w:rPr>
          <w:rFonts w:asciiTheme="minorHAnsi" w:hAnsiTheme="minorHAnsi" w:cstheme="minorHAnsi"/>
          <w:sz w:val="22"/>
        </w:rPr>
        <w:t>B</w:t>
      </w:r>
      <w:r w:rsidRPr="001C17DF">
        <w:rPr>
          <w:rFonts w:asciiTheme="minorHAnsi" w:hAnsiTheme="minorHAnsi" w:cstheme="minorHAnsi"/>
          <w:sz w:val="22"/>
        </w:rPr>
        <w:t>, pok. 607</w:t>
      </w:r>
      <w:r>
        <w:rPr>
          <w:rFonts w:asciiTheme="minorHAnsi" w:hAnsiTheme="minorHAnsi" w:cstheme="minorHAnsi"/>
          <w:sz w:val="22"/>
        </w:rPr>
        <w:t>.</w:t>
      </w:r>
    </w:p>
    <w:p w14:paraId="590515F6" w14:textId="0A3452C4" w:rsidR="00887003" w:rsidRPr="00603DD0" w:rsidRDefault="00887003" w:rsidP="00F230FA">
      <w:pPr>
        <w:pStyle w:val="Akapitzlist"/>
        <w:numPr>
          <w:ilvl w:val="0"/>
          <w:numId w:val="59"/>
        </w:numPr>
        <w:spacing w:line="276" w:lineRule="auto"/>
        <w:ind w:left="851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b/>
          <w:bCs/>
          <w:sz w:val="22"/>
        </w:rPr>
        <w:t>Dane osobowe</w:t>
      </w:r>
      <w:r w:rsidRPr="73D3790A">
        <w:rPr>
          <w:rFonts w:asciiTheme="minorHAnsi" w:hAnsiTheme="minorHAnsi"/>
          <w:sz w:val="22"/>
        </w:rPr>
        <w:t xml:space="preserve"> - dane osobowe w rozumieniu rozporządzenia </w:t>
      </w:r>
      <w:r w:rsidR="00BF1C14" w:rsidRPr="73D3790A">
        <w:rPr>
          <w:rFonts w:asciiTheme="minorHAnsi" w:hAnsiTheme="minorHAnsi"/>
          <w:sz w:val="22"/>
        </w:rPr>
        <w:t>Parlamentu</w:t>
      </w:r>
      <w:r w:rsidRPr="73D3790A">
        <w:rPr>
          <w:rFonts w:asciiTheme="minorHAnsi" w:hAnsiTheme="minorHAnsi"/>
          <w:sz w:val="22"/>
        </w:rPr>
        <w:t xml:space="preserve"> Europejskiego i Rady (UE) 2016/679 z dnia 27 kwietnia 2016 r. w sprawie ochrony osób fizycznych w związku z przetwarzaniem danych osobowych i w sprawie swobodnego przepływu takich danych oraz uchylenia dyrektywy 95/46/WE (ogólne rozporządzenie o ochronie danych).</w:t>
      </w:r>
    </w:p>
    <w:p w14:paraId="33285E81" w14:textId="4DCA50B7" w:rsidR="00887003" w:rsidRPr="00603DD0" w:rsidRDefault="00887003" w:rsidP="00F230FA">
      <w:pPr>
        <w:pStyle w:val="Akapitzlist"/>
        <w:numPr>
          <w:ilvl w:val="0"/>
          <w:numId w:val="59"/>
        </w:numPr>
        <w:spacing w:line="276" w:lineRule="auto"/>
        <w:ind w:left="851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b/>
          <w:bCs/>
          <w:sz w:val="22"/>
        </w:rPr>
        <w:t xml:space="preserve">Dokumentacja rekrutacyjna </w:t>
      </w:r>
      <w:r w:rsidRPr="73D3790A">
        <w:rPr>
          <w:rFonts w:asciiTheme="minorHAnsi" w:hAnsiTheme="minorHAnsi"/>
          <w:sz w:val="22"/>
        </w:rPr>
        <w:t>- komplet dokumentó</w:t>
      </w:r>
      <w:r w:rsidR="1935579E" w:rsidRPr="73D3790A">
        <w:rPr>
          <w:rFonts w:asciiTheme="minorHAnsi" w:hAnsiTheme="minorHAnsi"/>
          <w:sz w:val="22"/>
        </w:rPr>
        <w:t>w</w:t>
      </w:r>
      <w:r w:rsidR="00BB596C">
        <w:rPr>
          <w:rFonts w:asciiTheme="minorHAnsi" w:hAnsiTheme="minorHAnsi"/>
          <w:sz w:val="22"/>
        </w:rPr>
        <w:t xml:space="preserve"> </w:t>
      </w:r>
      <w:r w:rsidR="58AA4B0D" w:rsidRPr="73D3790A">
        <w:rPr>
          <w:rFonts w:asciiTheme="minorHAnsi" w:hAnsiTheme="minorHAnsi"/>
          <w:sz w:val="22"/>
        </w:rPr>
        <w:t>(</w:t>
      </w:r>
      <w:r w:rsidR="633C987E" w:rsidRPr="00BB596C">
        <w:rPr>
          <w:rFonts w:asciiTheme="minorHAnsi" w:eastAsiaTheme="minorEastAsia" w:hAnsiTheme="minorHAnsi"/>
          <w:sz w:val="22"/>
        </w:rPr>
        <w:t>§ 4</w:t>
      </w:r>
      <w:r w:rsidR="385DFAC3" w:rsidRPr="00BB596C">
        <w:rPr>
          <w:rFonts w:asciiTheme="minorHAnsi" w:eastAsiaTheme="minorEastAsia" w:hAnsiTheme="minorHAnsi"/>
          <w:sz w:val="22"/>
        </w:rPr>
        <w:t xml:space="preserve"> pkt 4 </w:t>
      </w:r>
      <w:r w:rsidR="00BB596C" w:rsidRPr="00BB596C">
        <w:rPr>
          <w:rFonts w:asciiTheme="minorHAnsi" w:eastAsiaTheme="minorEastAsia" w:hAnsiTheme="minorHAnsi"/>
          <w:sz w:val="22"/>
        </w:rPr>
        <w:t>niniejszego</w:t>
      </w:r>
      <w:r w:rsidR="385DFAC3" w:rsidRPr="00BB596C">
        <w:rPr>
          <w:rFonts w:asciiTheme="minorHAnsi" w:eastAsiaTheme="minorEastAsia" w:hAnsiTheme="minorHAnsi"/>
          <w:sz w:val="22"/>
        </w:rPr>
        <w:t xml:space="preserve"> regulaminu)</w:t>
      </w:r>
      <w:r w:rsidR="58AA4B0D" w:rsidRPr="73D3790A">
        <w:rPr>
          <w:rFonts w:asciiTheme="minorHAnsi" w:hAnsiTheme="minorHAnsi"/>
          <w:sz w:val="22"/>
        </w:rPr>
        <w:t xml:space="preserve"> </w:t>
      </w:r>
      <w:r w:rsidRPr="73D3790A">
        <w:rPr>
          <w:rFonts w:asciiTheme="minorHAnsi" w:hAnsiTheme="minorHAnsi"/>
          <w:sz w:val="22"/>
        </w:rPr>
        <w:t>składanych przez osoby aplikujące do udziału we wsparciu oferowany</w:t>
      </w:r>
      <w:r w:rsidR="4C8E3B91" w:rsidRPr="73D3790A">
        <w:rPr>
          <w:rFonts w:asciiTheme="minorHAnsi" w:hAnsiTheme="minorHAnsi"/>
          <w:sz w:val="22"/>
        </w:rPr>
        <w:t>m</w:t>
      </w:r>
      <w:r w:rsidRPr="73D3790A">
        <w:rPr>
          <w:rFonts w:asciiTheme="minorHAnsi" w:hAnsiTheme="minorHAnsi"/>
          <w:sz w:val="22"/>
        </w:rPr>
        <w:t xml:space="preserve"> w Projekcie.</w:t>
      </w:r>
    </w:p>
    <w:p w14:paraId="190CDBE5" w14:textId="5568C4E5" w:rsidR="00887003" w:rsidRDefault="00887003" w:rsidP="00F230FA">
      <w:pPr>
        <w:pStyle w:val="Akapitzlist"/>
        <w:numPr>
          <w:ilvl w:val="0"/>
          <w:numId w:val="59"/>
        </w:numPr>
        <w:spacing w:line="276" w:lineRule="auto"/>
        <w:ind w:left="851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b/>
          <w:bCs/>
          <w:sz w:val="22"/>
        </w:rPr>
        <w:t xml:space="preserve">Komisja Rekrutacyjna </w:t>
      </w:r>
      <w:r w:rsidRPr="73D3790A">
        <w:rPr>
          <w:rFonts w:asciiTheme="minorHAnsi" w:hAnsiTheme="minorHAnsi"/>
          <w:sz w:val="22"/>
        </w:rPr>
        <w:t>-komisja powołana w celu</w:t>
      </w:r>
      <w:r w:rsidR="1B6F993A" w:rsidRPr="73D3790A">
        <w:rPr>
          <w:rFonts w:asciiTheme="minorHAnsi" w:hAnsiTheme="minorHAnsi"/>
          <w:sz w:val="22"/>
        </w:rPr>
        <w:t xml:space="preserve"> </w:t>
      </w:r>
      <w:r w:rsidR="1B6F993A" w:rsidRPr="00BB596C">
        <w:rPr>
          <w:rFonts w:asciiTheme="minorHAnsi" w:eastAsiaTheme="minorEastAsia" w:hAnsiTheme="minorHAnsi"/>
          <w:color w:val="333333"/>
          <w:sz w:val="22"/>
        </w:rPr>
        <w:t>weryfikacji i akceptacji dokumentacji rekrutacyjnej oraz podjęcia decyzji o zakwalifikowaniu Uczestnika/czki do Projektu</w:t>
      </w:r>
      <w:r w:rsidR="00BB596C">
        <w:rPr>
          <w:rFonts w:asciiTheme="minorHAnsi" w:eastAsiaTheme="minorEastAsia" w:hAnsiTheme="minorHAnsi"/>
          <w:color w:val="333333"/>
          <w:sz w:val="22"/>
        </w:rPr>
        <w:t>.</w:t>
      </w:r>
      <w:r w:rsidRPr="73D3790A">
        <w:rPr>
          <w:rFonts w:asciiTheme="minorHAnsi" w:hAnsiTheme="minorHAnsi"/>
          <w:sz w:val="22"/>
        </w:rPr>
        <w:t xml:space="preserve"> </w:t>
      </w:r>
    </w:p>
    <w:p w14:paraId="2EBE3B87" w14:textId="4EBBE354" w:rsidR="00887003" w:rsidRPr="00603DD0" w:rsidRDefault="00887003" w:rsidP="00F230FA">
      <w:pPr>
        <w:pStyle w:val="Akapitzlist"/>
        <w:numPr>
          <w:ilvl w:val="0"/>
          <w:numId w:val="59"/>
        </w:numPr>
        <w:spacing w:line="276" w:lineRule="auto"/>
        <w:ind w:left="851"/>
        <w:rPr>
          <w:rFonts w:asciiTheme="minorHAnsi" w:hAnsiTheme="minorHAnsi" w:cstheme="minorHAnsi"/>
          <w:sz w:val="22"/>
        </w:rPr>
      </w:pPr>
      <w:r w:rsidRPr="00603DD0">
        <w:rPr>
          <w:rFonts w:asciiTheme="minorHAnsi" w:hAnsiTheme="minorHAnsi" w:cstheme="minorHAnsi"/>
          <w:b/>
          <w:bCs/>
          <w:sz w:val="22"/>
        </w:rPr>
        <w:t>OzN</w:t>
      </w:r>
      <w:r w:rsidRPr="00603DD0">
        <w:rPr>
          <w:rFonts w:asciiTheme="minorHAnsi" w:hAnsiTheme="minorHAnsi" w:cstheme="minorHAnsi"/>
          <w:sz w:val="22"/>
        </w:rPr>
        <w:t xml:space="preserve"> - osoby z niepełnosprawnością</w:t>
      </w:r>
      <w:r>
        <w:rPr>
          <w:rFonts w:asciiTheme="minorHAnsi" w:hAnsiTheme="minorHAnsi" w:cstheme="minorHAnsi"/>
          <w:sz w:val="22"/>
        </w:rPr>
        <w:t>.</w:t>
      </w:r>
    </w:p>
    <w:p w14:paraId="52FE7A84" w14:textId="1172828A" w:rsidR="00887003" w:rsidRPr="005A43FC" w:rsidRDefault="4C8F1417" w:rsidP="00F230FA">
      <w:pPr>
        <w:pStyle w:val="Akapitzlist"/>
        <w:numPr>
          <w:ilvl w:val="0"/>
          <w:numId w:val="59"/>
        </w:numPr>
        <w:spacing w:line="276" w:lineRule="auto"/>
        <w:ind w:left="851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b/>
          <w:bCs/>
          <w:sz w:val="22"/>
        </w:rPr>
        <w:t>Projekt</w:t>
      </w:r>
      <w:r w:rsidRPr="1F744DE8">
        <w:rPr>
          <w:rFonts w:asciiTheme="minorHAnsi" w:hAnsiTheme="minorHAnsi"/>
          <w:sz w:val="22"/>
        </w:rPr>
        <w:t xml:space="preserve"> - wyłoniony do dofinansowania </w:t>
      </w:r>
      <w:r w:rsidR="00256E48">
        <w:rPr>
          <w:rFonts w:asciiTheme="minorHAnsi" w:hAnsiTheme="minorHAnsi"/>
          <w:sz w:val="22"/>
        </w:rPr>
        <w:t>P</w:t>
      </w:r>
      <w:r w:rsidRPr="1F744DE8">
        <w:rPr>
          <w:rFonts w:asciiTheme="minorHAnsi" w:hAnsiTheme="minorHAnsi"/>
          <w:sz w:val="22"/>
        </w:rPr>
        <w:t xml:space="preserve">rojekt nr </w:t>
      </w:r>
      <w:r w:rsidR="541A63B1" w:rsidRPr="00BB596C">
        <w:rPr>
          <w:rFonts w:asciiTheme="minorHAnsi" w:hAnsiTheme="minorHAnsi"/>
          <w:sz w:val="22"/>
        </w:rPr>
        <w:t>FERS.01.05-IP.08-0391/23-00</w:t>
      </w:r>
      <w:r w:rsidRPr="1F744DE8">
        <w:rPr>
          <w:rFonts w:asciiTheme="minorHAnsi" w:hAnsiTheme="minorHAnsi"/>
          <w:sz w:val="22"/>
        </w:rPr>
        <w:t xml:space="preserve"> </w:t>
      </w:r>
      <w:r w:rsidR="00F230FA">
        <w:rPr>
          <w:rFonts w:asciiTheme="minorHAnsi" w:hAnsiTheme="minorHAnsi"/>
          <w:sz w:val="22"/>
        </w:rPr>
        <w:br/>
      </w:r>
      <w:r w:rsidRPr="1F744DE8">
        <w:rPr>
          <w:rFonts w:asciiTheme="minorHAnsi" w:hAnsiTheme="minorHAnsi"/>
          <w:sz w:val="22"/>
        </w:rPr>
        <w:t xml:space="preserve">pn.: </w:t>
      </w:r>
      <w:r w:rsidR="0B08BCEE" w:rsidRPr="1F744DE8">
        <w:rPr>
          <w:rFonts w:asciiTheme="minorHAnsi" w:hAnsiTheme="minorHAnsi"/>
          <w:sz w:val="22"/>
        </w:rPr>
        <w:t xml:space="preserve">„Politechnika Śląska jako Centrum Innowacyjnego Kształcenia dla zrównoważonej </w:t>
      </w:r>
      <w:r w:rsidR="0B08BCEE" w:rsidRPr="1F744DE8">
        <w:rPr>
          <w:rFonts w:asciiTheme="minorHAnsi" w:hAnsiTheme="minorHAnsi"/>
          <w:sz w:val="22"/>
        </w:rPr>
        <w:lastRenderedPageBreak/>
        <w:t>gospodarki” realizowany w ramach Działania 01.05 Umiejętności w szkolnictwie wyższym w Priorytecie 1 Umiejętności Programu Funduszy Europejskich dla Rozwoju Społecznego 2021-2027</w:t>
      </w:r>
      <w:r w:rsidR="165CCE94" w:rsidRPr="1F744DE8">
        <w:rPr>
          <w:rFonts w:asciiTheme="minorHAnsi" w:hAnsiTheme="minorHAnsi"/>
          <w:sz w:val="22"/>
        </w:rPr>
        <w:t>.</w:t>
      </w:r>
    </w:p>
    <w:p w14:paraId="07AEF6F1" w14:textId="0A0B22EE" w:rsidR="00887003" w:rsidRPr="005A43FC" w:rsidRDefault="00887003" w:rsidP="00F230FA">
      <w:pPr>
        <w:pStyle w:val="Akapitzlist"/>
        <w:numPr>
          <w:ilvl w:val="0"/>
          <w:numId w:val="59"/>
        </w:numPr>
        <w:spacing w:line="276" w:lineRule="auto"/>
        <w:ind w:left="851"/>
        <w:rPr>
          <w:rFonts w:asciiTheme="minorHAnsi" w:hAnsiTheme="minorHAnsi" w:cstheme="minorHAnsi"/>
          <w:sz w:val="22"/>
        </w:rPr>
      </w:pPr>
      <w:r w:rsidRPr="005A43FC">
        <w:rPr>
          <w:rFonts w:asciiTheme="minorHAnsi" w:hAnsiTheme="minorHAnsi" w:cstheme="minorHAnsi"/>
          <w:b/>
          <w:bCs/>
          <w:sz w:val="22"/>
        </w:rPr>
        <w:t>PZE</w:t>
      </w:r>
      <w:r w:rsidRPr="005A43FC">
        <w:rPr>
          <w:rFonts w:asciiTheme="minorHAnsi" w:hAnsiTheme="minorHAnsi" w:cstheme="minorHAnsi"/>
          <w:sz w:val="22"/>
        </w:rPr>
        <w:t xml:space="preserve"> - Platforma Zdalnej Edukacji (dostęp: </w:t>
      </w:r>
      <w:r w:rsidRPr="0096738A">
        <w:rPr>
          <w:rFonts w:asciiTheme="minorHAnsi" w:hAnsiTheme="minorHAnsi" w:cstheme="minorHAnsi"/>
          <w:sz w:val="22"/>
        </w:rPr>
        <w:t>https://platforma.polsl.pl/rr/</w:t>
      </w:r>
      <w:r w:rsidRPr="005A43FC">
        <w:rPr>
          <w:rFonts w:asciiTheme="minorHAnsi" w:hAnsiTheme="minorHAnsi" w:cstheme="minorHAnsi"/>
          <w:sz w:val="22"/>
        </w:rPr>
        <w:t>)</w:t>
      </w:r>
    </w:p>
    <w:p w14:paraId="5E443EFC" w14:textId="5C71A386" w:rsidR="00887003" w:rsidRPr="005A43FC" w:rsidRDefault="00887003" w:rsidP="00F230FA">
      <w:pPr>
        <w:pStyle w:val="Akapitzlist"/>
        <w:numPr>
          <w:ilvl w:val="0"/>
          <w:numId w:val="59"/>
        </w:numPr>
        <w:spacing w:line="276" w:lineRule="auto"/>
        <w:ind w:left="851"/>
        <w:rPr>
          <w:rFonts w:asciiTheme="minorHAnsi" w:hAnsiTheme="minorHAnsi" w:cstheme="minorHAnsi"/>
          <w:sz w:val="22"/>
        </w:rPr>
      </w:pPr>
      <w:r w:rsidRPr="005A43FC">
        <w:rPr>
          <w:rFonts w:asciiTheme="minorHAnsi" w:hAnsiTheme="minorHAnsi" w:cstheme="minorHAnsi"/>
          <w:b/>
          <w:bCs/>
          <w:sz w:val="22"/>
        </w:rPr>
        <w:t>RODO</w:t>
      </w:r>
      <w:r w:rsidRPr="005A43FC">
        <w:rPr>
          <w:rFonts w:asciiTheme="minorHAnsi" w:hAnsiTheme="minorHAnsi" w:cstheme="minorHAnsi"/>
          <w:sz w:val="22"/>
        </w:rPr>
        <w:t xml:space="preserve"> -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</w:t>
      </w:r>
    </w:p>
    <w:p w14:paraId="7B3135AA" w14:textId="36B2A692" w:rsidR="00887003" w:rsidRPr="005A43FC" w:rsidRDefault="4C8F1417" w:rsidP="00F230FA">
      <w:pPr>
        <w:pStyle w:val="Akapitzlist"/>
        <w:numPr>
          <w:ilvl w:val="0"/>
          <w:numId w:val="59"/>
        </w:numPr>
        <w:spacing w:line="276" w:lineRule="auto"/>
        <w:ind w:left="851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b/>
          <w:bCs/>
          <w:sz w:val="22"/>
        </w:rPr>
        <w:t xml:space="preserve">Strona internetowa Projektu </w:t>
      </w:r>
      <w:r w:rsidRPr="1F744DE8">
        <w:rPr>
          <w:rFonts w:asciiTheme="minorHAnsi" w:hAnsiTheme="minorHAnsi"/>
          <w:sz w:val="22"/>
        </w:rPr>
        <w:t>-</w:t>
      </w:r>
      <w:r w:rsidR="14BA7A3D" w:rsidRPr="1F744DE8">
        <w:rPr>
          <w:rFonts w:asciiTheme="minorHAnsi" w:hAnsiTheme="minorHAnsi"/>
          <w:sz w:val="22"/>
        </w:rPr>
        <w:t xml:space="preserve"> https://portal.polsl.pl/cikzg/</w:t>
      </w:r>
    </w:p>
    <w:p w14:paraId="31EF50F3" w14:textId="231D7E53" w:rsidR="00610C00" w:rsidRPr="00BB596C" w:rsidRDefault="00610C00" w:rsidP="00F230FA">
      <w:pPr>
        <w:pStyle w:val="Akapitzlist"/>
        <w:numPr>
          <w:ilvl w:val="0"/>
          <w:numId w:val="59"/>
        </w:numPr>
        <w:spacing w:line="276" w:lineRule="auto"/>
        <w:ind w:left="851"/>
      </w:pPr>
      <w:r w:rsidRPr="73D3790A">
        <w:rPr>
          <w:rFonts w:asciiTheme="minorHAnsi" w:hAnsiTheme="minorHAnsi"/>
          <w:b/>
          <w:bCs/>
          <w:sz w:val="22"/>
        </w:rPr>
        <w:t xml:space="preserve">Kandydat/ka - </w:t>
      </w:r>
      <w:r w:rsidR="295C68C5" w:rsidRPr="73D3790A">
        <w:rPr>
          <w:rFonts w:ascii="Calibri" w:eastAsia="Calibri" w:hAnsi="Calibri" w:cs="Calibri"/>
          <w:sz w:val="22"/>
        </w:rPr>
        <w:t>osoba ubiegająca się o zakwalifikowanie do udziału w projekcie na podstawie zasad określonych w regulaminie.</w:t>
      </w:r>
    </w:p>
    <w:p w14:paraId="29E4BF15" w14:textId="398DD663" w:rsidR="00887003" w:rsidRPr="005A43FC" w:rsidRDefault="00887003" w:rsidP="00F230FA">
      <w:pPr>
        <w:pStyle w:val="Akapitzlist"/>
        <w:numPr>
          <w:ilvl w:val="0"/>
          <w:numId w:val="59"/>
        </w:numPr>
        <w:spacing w:line="276" w:lineRule="auto"/>
        <w:ind w:left="851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b/>
          <w:bCs/>
          <w:sz w:val="22"/>
        </w:rPr>
        <w:t>Uczestnik</w:t>
      </w:r>
      <w:r w:rsidR="0F809FD5" w:rsidRPr="73D3790A">
        <w:rPr>
          <w:rFonts w:asciiTheme="minorHAnsi" w:hAnsiTheme="minorHAnsi"/>
          <w:b/>
          <w:bCs/>
          <w:sz w:val="22"/>
        </w:rPr>
        <w:t>/czka</w:t>
      </w:r>
      <w:r w:rsidRPr="73D3790A">
        <w:rPr>
          <w:rFonts w:asciiTheme="minorHAnsi" w:hAnsiTheme="minorHAnsi"/>
          <w:b/>
          <w:bCs/>
          <w:sz w:val="22"/>
        </w:rPr>
        <w:t xml:space="preserve"> Projektu</w:t>
      </w:r>
      <w:r w:rsidR="6B5954BC" w:rsidRPr="73D3790A">
        <w:rPr>
          <w:rFonts w:asciiTheme="minorHAnsi" w:hAnsiTheme="minorHAnsi"/>
          <w:sz w:val="22"/>
        </w:rPr>
        <w:t xml:space="preserve"> – </w:t>
      </w:r>
      <w:r w:rsidR="00256E48" w:rsidRPr="73D3790A">
        <w:rPr>
          <w:rFonts w:asciiTheme="minorHAnsi" w:hAnsiTheme="minorHAnsi"/>
          <w:sz w:val="22"/>
        </w:rPr>
        <w:t>U</w:t>
      </w:r>
      <w:r w:rsidRPr="73D3790A">
        <w:rPr>
          <w:rFonts w:asciiTheme="minorHAnsi" w:hAnsiTheme="minorHAnsi"/>
          <w:sz w:val="22"/>
        </w:rPr>
        <w:t>czestnik</w:t>
      </w:r>
      <w:r w:rsidR="6F90F82A" w:rsidRPr="73D3790A">
        <w:rPr>
          <w:rFonts w:asciiTheme="minorHAnsi" w:hAnsiTheme="minorHAnsi"/>
          <w:sz w:val="22"/>
        </w:rPr>
        <w:t>/czka</w:t>
      </w:r>
      <w:r w:rsidRPr="73D3790A">
        <w:rPr>
          <w:rFonts w:asciiTheme="minorHAnsi" w:hAnsiTheme="minorHAnsi"/>
          <w:sz w:val="22"/>
        </w:rPr>
        <w:t xml:space="preserve"> w rozumieniu Wytycznych dotyczących monitorowania postępu rzeczowego realizacji programów na lata 2021-2027, zwanych dalej „Wytycznymi monitorowania”, zamieszczonych na Portalu Funduszy Europejskich, </w:t>
      </w:r>
      <w:r w:rsidR="00610C00" w:rsidRPr="73D3790A">
        <w:rPr>
          <w:rFonts w:asciiTheme="minorHAnsi" w:hAnsiTheme="minorHAnsi"/>
          <w:sz w:val="22"/>
        </w:rPr>
        <w:t>osoba zakwalifikowana do udziału w Projekcie</w:t>
      </w:r>
      <w:r w:rsidR="00BB596C">
        <w:rPr>
          <w:rFonts w:asciiTheme="minorHAnsi" w:hAnsiTheme="minorHAnsi"/>
          <w:sz w:val="22"/>
        </w:rPr>
        <w:t xml:space="preserve"> </w:t>
      </w:r>
      <w:r w:rsidRPr="73D3790A">
        <w:rPr>
          <w:rFonts w:asciiTheme="minorHAnsi" w:hAnsiTheme="minorHAnsi"/>
          <w:sz w:val="22"/>
        </w:rPr>
        <w:t>spełniająca założenia Grupy Docelowej zapisane we wniosku projektowym i Regulamin</w:t>
      </w:r>
      <w:r w:rsidR="00BE18AA" w:rsidRPr="73D3790A">
        <w:rPr>
          <w:rFonts w:asciiTheme="minorHAnsi" w:hAnsiTheme="minorHAnsi"/>
          <w:sz w:val="22"/>
        </w:rPr>
        <w:t>ie</w:t>
      </w:r>
      <w:r w:rsidRPr="73D3790A">
        <w:rPr>
          <w:rFonts w:asciiTheme="minorHAnsi" w:hAnsiTheme="minorHAnsi"/>
          <w:sz w:val="22"/>
        </w:rPr>
        <w:t xml:space="preserve"> Projektu.</w:t>
      </w:r>
    </w:p>
    <w:p w14:paraId="75F75AEB" w14:textId="37E4CB7A" w:rsidR="003E0692" w:rsidRPr="005A43FC" w:rsidRDefault="47E44ED4" w:rsidP="00F230FA">
      <w:pPr>
        <w:pStyle w:val="Akapitzlist"/>
        <w:numPr>
          <w:ilvl w:val="0"/>
          <w:numId w:val="59"/>
        </w:numPr>
        <w:spacing w:after="120" w:line="276" w:lineRule="auto"/>
        <w:ind w:left="850" w:hanging="357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b/>
          <w:bCs/>
          <w:sz w:val="22"/>
        </w:rPr>
        <w:t xml:space="preserve"> Zespół Zarządzania Projektem</w:t>
      </w:r>
      <w:r w:rsidR="00887003" w:rsidRPr="73D3790A">
        <w:rPr>
          <w:rFonts w:asciiTheme="minorHAnsi" w:hAnsiTheme="minorHAnsi"/>
          <w:b/>
          <w:bCs/>
          <w:sz w:val="22"/>
        </w:rPr>
        <w:t xml:space="preserve"> -</w:t>
      </w:r>
      <w:r w:rsidR="00887003" w:rsidRPr="73D3790A">
        <w:rPr>
          <w:rFonts w:asciiTheme="minorHAnsi" w:hAnsiTheme="minorHAnsi"/>
          <w:sz w:val="22"/>
        </w:rPr>
        <w:t xml:space="preserve"> zespół kierujący Projektem</w:t>
      </w:r>
      <w:r w:rsidR="27A375FD" w:rsidRPr="73D3790A">
        <w:rPr>
          <w:rFonts w:asciiTheme="minorHAnsi" w:hAnsiTheme="minorHAnsi"/>
          <w:sz w:val="22"/>
        </w:rPr>
        <w:t>.</w:t>
      </w:r>
    </w:p>
    <w:p w14:paraId="2D67E082" w14:textId="455EE19E" w:rsidR="003114B6" w:rsidRPr="00603DD0" w:rsidRDefault="0059654C" w:rsidP="00F230FA">
      <w:pPr>
        <w:spacing w:before="240" w:after="120" w:line="276" w:lineRule="auto"/>
        <w:contextualSpacing/>
        <w:jc w:val="center"/>
        <w:rPr>
          <w:rFonts w:cstheme="minorHAnsi"/>
          <w:b/>
        </w:rPr>
      </w:pPr>
      <w:r w:rsidRPr="00603DD0">
        <w:rPr>
          <w:rFonts w:cstheme="minorHAnsi"/>
          <w:b/>
        </w:rPr>
        <w:t>§ 2</w:t>
      </w:r>
      <w:r w:rsidR="00537E88">
        <w:rPr>
          <w:rFonts w:cstheme="minorHAnsi"/>
          <w:b/>
        </w:rPr>
        <w:t>.</w:t>
      </w:r>
    </w:p>
    <w:p w14:paraId="051CADE0" w14:textId="1633F470" w:rsidR="002E7EFF" w:rsidRPr="00603DD0" w:rsidRDefault="00E47499" w:rsidP="00F230FA">
      <w:pPr>
        <w:spacing w:after="120" w:line="276" w:lineRule="auto"/>
        <w:contextualSpacing/>
        <w:jc w:val="center"/>
        <w:rPr>
          <w:rFonts w:cstheme="minorHAnsi"/>
          <w:b/>
        </w:rPr>
      </w:pPr>
      <w:r>
        <w:rPr>
          <w:rFonts w:cstheme="minorHAnsi"/>
          <w:b/>
        </w:rPr>
        <w:t>Uczestnik Projektu</w:t>
      </w:r>
    </w:p>
    <w:p w14:paraId="29401543" w14:textId="77777777" w:rsidR="00E773F9" w:rsidRPr="00EB3D9F" w:rsidRDefault="00B70B71" w:rsidP="00F230FA">
      <w:pPr>
        <w:pStyle w:val="Akapitzlist"/>
        <w:numPr>
          <w:ilvl w:val="0"/>
          <w:numId w:val="51"/>
        </w:numPr>
        <w:spacing w:line="276" w:lineRule="auto"/>
        <w:rPr>
          <w:rFonts w:asciiTheme="minorHAnsi" w:eastAsiaTheme="minorEastAsia" w:hAnsiTheme="minorHAnsi"/>
          <w:sz w:val="22"/>
        </w:rPr>
      </w:pPr>
      <w:r w:rsidRPr="73D3790A">
        <w:rPr>
          <w:rFonts w:asciiTheme="minorHAnsi" w:hAnsiTheme="minorHAnsi"/>
          <w:sz w:val="22"/>
        </w:rPr>
        <w:t>W projekcie mogą wziąć udział wszyscy zainteresowani spełniający kryteria grupy docelowej tj. należący do jednej ze wskazanych grup</w:t>
      </w:r>
      <w:r w:rsidR="7F98EE24" w:rsidRPr="73D3790A">
        <w:rPr>
          <w:rFonts w:asciiTheme="minorHAnsi" w:hAnsiTheme="minorHAnsi"/>
          <w:sz w:val="22"/>
        </w:rPr>
        <w:t>:</w:t>
      </w:r>
      <w:r w:rsidRPr="73D3790A">
        <w:rPr>
          <w:rFonts w:asciiTheme="minorHAnsi" w:hAnsiTheme="minorHAnsi"/>
          <w:sz w:val="22"/>
        </w:rPr>
        <w:t xml:space="preserve"> </w:t>
      </w:r>
    </w:p>
    <w:p w14:paraId="2B24FC66" w14:textId="4F57EDB5" w:rsidR="0BD5DD42" w:rsidRDefault="6B25C42D" w:rsidP="00F230FA">
      <w:pPr>
        <w:pStyle w:val="Akapitzlist"/>
        <w:numPr>
          <w:ilvl w:val="0"/>
          <w:numId w:val="115"/>
        </w:numPr>
        <w:spacing w:line="276" w:lineRule="auto"/>
        <w:rPr>
          <w:rFonts w:asciiTheme="minorHAnsi" w:eastAsiaTheme="minorEastAsia" w:hAnsiTheme="minorHAnsi"/>
          <w:sz w:val="22"/>
        </w:rPr>
      </w:pPr>
      <w:r w:rsidRPr="1F744DE8">
        <w:rPr>
          <w:rFonts w:asciiTheme="minorHAnsi" w:eastAsiaTheme="minorEastAsia" w:hAnsiTheme="minorHAnsi"/>
          <w:sz w:val="22"/>
        </w:rPr>
        <w:t xml:space="preserve">Studenci </w:t>
      </w:r>
      <w:r w:rsidR="00E30E07" w:rsidRPr="1F744DE8">
        <w:rPr>
          <w:rFonts w:asciiTheme="minorHAnsi" w:eastAsiaTheme="minorEastAsia" w:hAnsiTheme="minorHAnsi"/>
          <w:sz w:val="22"/>
        </w:rPr>
        <w:t xml:space="preserve">Politechniki Śląskiej </w:t>
      </w:r>
      <w:r w:rsidR="00E30E07">
        <w:rPr>
          <w:rFonts w:asciiTheme="minorHAnsi" w:eastAsiaTheme="minorEastAsia" w:hAnsiTheme="minorHAnsi"/>
          <w:sz w:val="22"/>
        </w:rPr>
        <w:t xml:space="preserve">na </w:t>
      </w:r>
      <w:r w:rsidRPr="1F744DE8">
        <w:rPr>
          <w:rFonts w:asciiTheme="minorHAnsi" w:eastAsiaTheme="minorEastAsia" w:hAnsiTheme="minorHAnsi"/>
          <w:sz w:val="22"/>
        </w:rPr>
        <w:t>I i II st</w:t>
      </w:r>
      <w:r w:rsidR="222A66AC" w:rsidRPr="1F744DE8">
        <w:rPr>
          <w:rFonts w:asciiTheme="minorHAnsi" w:eastAsiaTheme="minorEastAsia" w:hAnsiTheme="minorHAnsi"/>
          <w:sz w:val="22"/>
        </w:rPr>
        <w:t>opnia</w:t>
      </w:r>
      <w:r w:rsidRPr="1F744DE8">
        <w:rPr>
          <w:rFonts w:asciiTheme="minorHAnsi" w:eastAsiaTheme="minorEastAsia" w:hAnsiTheme="minorHAnsi"/>
          <w:sz w:val="22"/>
        </w:rPr>
        <w:t xml:space="preserve"> kształcenia</w:t>
      </w:r>
      <w:r w:rsidR="096276D4" w:rsidRPr="1F744DE8">
        <w:rPr>
          <w:rFonts w:asciiTheme="minorHAnsi" w:eastAsiaTheme="minorEastAsia" w:hAnsiTheme="minorHAnsi"/>
          <w:sz w:val="22"/>
        </w:rPr>
        <w:t xml:space="preserve"> studiów stacjonarnych</w:t>
      </w:r>
      <w:r w:rsidRPr="1F744DE8">
        <w:rPr>
          <w:rFonts w:asciiTheme="minorHAnsi" w:eastAsiaTheme="minorEastAsia" w:hAnsiTheme="minorHAnsi"/>
          <w:sz w:val="22"/>
        </w:rPr>
        <w:t>, tj. osoby uczestniczące w kształceniu na poziomie wyższym</w:t>
      </w:r>
      <w:r w:rsidR="64F82630" w:rsidRPr="1F744DE8">
        <w:rPr>
          <w:rFonts w:asciiTheme="minorHAnsi" w:eastAsiaTheme="minorEastAsia" w:hAnsiTheme="minorHAnsi"/>
          <w:sz w:val="22"/>
        </w:rPr>
        <w:t>,</w:t>
      </w:r>
      <w:r w:rsidRPr="1F744DE8">
        <w:rPr>
          <w:rFonts w:asciiTheme="minorHAnsi" w:eastAsiaTheme="minorEastAsia" w:hAnsiTheme="minorHAnsi"/>
          <w:sz w:val="22"/>
        </w:rPr>
        <w:t xml:space="preserve"> bez względu na wiek</w:t>
      </w:r>
      <w:r w:rsidR="0F17702E" w:rsidRPr="1F744DE8">
        <w:rPr>
          <w:rFonts w:asciiTheme="minorHAnsi" w:eastAsiaTheme="minorEastAsia" w:hAnsiTheme="minorHAnsi"/>
          <w:sz w:val="22"/>
        </w:rPr>
        <w:t xml:space="preserve"> i płeć,</w:t>
      </w:r>
      <w:r w:rsidR="00E30E07">
        <w:rPr>
          <w:rFonts w:asciiTheme="minorHAnsi" w:eastAsiaTheme="minorEastAsia" w:hAnsiTheme="minorHAnsi"/>
          <w:sz w:val="22"/>
        </w:rPr>
        <w:t xml:space="preserve"> </w:t>
      </w:r>
      <w:r w:rsidRPr="1F744DE8">
        <w:rPr>
          <w:rFonts w:asciiTheme="minorHAnsi" w:eastAsiaTheme="minorEastAsia" w:hAnsiTheme="minorHAnsi"/>
          <w:sz w:val="22"/>
        </w:rPr>
        <w:t xml:space="preserve">na kierunkach </w:t>
      </w:r>
      <w:r w:rsidR="00E30E07">
        <w:rPr>
          <w:rFonts w:asciiTheme="minorHAnsi" w:eastAsiaTheme="minorEastAsia" w:hAnsiTheme="minorHAnsi"/>
          <w:sz w:val="22"/>
        </w:rPr>
        <w:t xml:space="preserve">i cyklach kształcenia </w:t>
      </w:r>
      <w:r w:rsidR="2F470600" w:rsidRPr="1F744DE8">
        <w:rPr>
          <w:rFonts w:asciiTheme="minorHAnsi" w:eastAsiaTheme="minorEastAsia" w:hAnsiTheme="minorHAnsi"/>
          <w:sz w:val="22"/>
        </w:rPr>
        <w:t>objętych wsparciem</w:t>
      </w:r>
      <w:r w:rsidR="00EB3D9F">
        <w:rPr>
          <w:rFonts w:asciiTheme="minorHAnsi" w:eastAsiaTheme="minorEastAsia" w:hAnsiTheme="minorHAnsi"/>
          <w:sz w:val="22"/>
        </w:rPr>
        <w:t xml:space="preserve"> (pełna lista kierunków jest dostępna na stronie internetowej Projektu)</w:t>
      </w:r>
      <w:r w:rsidR="00E30E07">
        <w:rPr>
          <w:rFonts w:asciiTheme="minorHAnsi" w:eastAsiaTheme="minorEastAsia" w:hAnsiTheme="minorHAnsi"/>
          <w:sz w:val="22"/>
        </w:rPr>
        <w:t>, łącznie</w:t>
      </w:r>
      <w:r w:rsidR="11941A39" w:rsidRPr="1F744DE8">
        <w:rPr>
          <w:rFonts w:asciiTheme="minorHAnsi" w:eastAsiaTheme="minorEastAsia" w:hAnsiTheme="minorHAnsi"/>
          <w:sz w:val="22"/>
        </w:rPr>
        <w:t xml:space="preserve"> 1100 osób</w:t>
      </w:r>
      <w:r w:rsidR="156ECC0F" w:rsidRPr="1F744DE8">
        <w:rPr>
          <w:rFonts w:asciiTheme="minorHAnsi" w:eastAsiaTheme="minorEastAsia" w:hAnsiTheme="minorHAnsi"/>
          <w:sz w:val="22"/>
        </w:rPr>
        <w:t>,</w:t>
      </w:r>
      <w:r w:rsidR="794B9BD1" w:rsidRPr="1F744DE8">
        <w:rPr>
          <w:rFonts w:asciiTheme="minorHAnsi" w:eastAsiaTheme="minorEastAsia" w:hAnsiTheme="minorHAnsi"/>
          <w:sz w:val="22"/>
        </w:rPr>
        <w:t xml:space="preserve"> nazywanych w dalszej części</w:t>
      </w:r>
      <w:r w:rsidR="794B9BD1" w:rsidRPr="1F744DE8">
        <w:rPr>
          <w:rFonts w:asciiTheme="minorHAnsi" w:eastAsiaTheme="minorEastAsia" w:hAnsiTheme="minorHAnsi"/>
          <w:b/>
          <w:bCs/>
          <w:sz w:val="22"/>
        </w:rPr>
        <w:t xml:space="preserve"> I docelową grupą Uczestników;</w:t>
      </w:r>
    </w:p>
    <w:p w14:paraId="76FA4469" w14:textId="1B80C80E" w:rsidR="00B70B71" w:rsidRPr="00BB596C" w:rsidRDefault="67136E3F" w:rsidP="00F230FA">
      <w:pPr>
        <w:pStyle w:val="Akapitzlist"/>
        <w:numPr>
          <w:ilvl w:val="0"/>
          <w:numId w:val="115"/>
        </w:numPr>
        <w:spacing w:line="276" w:lineRule="auto"/>
        <w:rPr>
          <w:rFonts w:asciiTheme="minorHAnsi" w:hAnsiTheme="minorHAnsi"/>
          <w:sz w:val="22"/>
        </w:rPr>
      </w:pPr>
      <w:bookmarkStart w:id="0" w:name="_Hlk161245464"/>
      <w:r w:rsidRPr="1F744DE8">
        <w:rPr>
          <w:rFonts w:asciiTheme="minorHAnsi" w:hAnsiTheme="minorHAnsi"/>
          <w:sz w:val="22"/>
        </w:rPr>
        <w:t>P</w:t>
      </w:r>
      <w:r w:rsidR="7DCE3CF9" w:rsidRPr="1F744DE8">
        <w:rPr>
          <w:rFonts w:asciiTheme="minorHAnsi" w:hAnsiTheme="minorHAnsi"/>
          <w:sz w:val="22"/>
        </w:rPr>
        <w:t>racownicy zatrudnieni w Politechnice Śląskiej na stanowiskach dydaktycznych i</w:t>
      </w:r>
      <w:r w:rsidR="4C8F1417" w:rsidRPr="1F744DE8">
        <w:rPr>
          <w:rFonts w:asciiTheme="minorHAnsi" w:hAnsiTheme="minorHAnsi"/>
          <w:sz w:val="22"/>
        </w:rPr>
        <w:t> </w:t>
      </w:r>
      <w:r w:rsidR="7DCE3CF9" w:rsidRPr="1F744DE8">
        <w:rPr>
          <w:rFonts w:asciiTheme="minorHAnsi" w:hAnsiTheme="minorHAnsi"/>
          <w:sz w:val="22"/>
        </w:rPr>
        <w:t>badawczo-dydaktycznych</w:t>
      </w:r>
      <w:r w:rsidR="18DFB41B" w:rsidRPr="1F744DE8">
        <w:rPr>
          <w:rFonts w:asciiTheme="minorHAnsi" w:hAnsiTheme="minorHAnsi"/>
          <w:sz w:val="22"/>
        </w:rPr>
        <w:t>,</w:t>
      </w:r>
      <w:r w:rsidR="17F7A0CA" w:rsidRPr="1F744DE8">
        <w:rPr>
          <w:rFonts w:asciiTheme="minorHAnsi" w:hAnsiTheme="minorHAnsi"/>
          <w:sz w:val="22"/>
        </w:rPr>
        <w:t xml:space="preserve"> </w:t>
      </w:r>
      <w:r w:rsidR="6405B222" w:rsidRPr="1F744DE8">
        <w:rPr>
          <w:rFonts w:asciiTheme="minorHAnsi" w:hAnsiTheme="minorHAnsi"/>
          <w:sz w:val="22"/>
        </w:rPr>
        <w:t>zaangażowan</w:t>
      </w:r>
      <w:r w:rsidR="372A3CA1" w:rsidRPr="1F744DE8">
        <w:rPr>
          <w:rFonts w:asciiTheme="minorHAnsi" w:hAnsiTheme="minorHAnsi"/>
          <w:sz w:val="22"/>
        </w:rPr>
        <w:t>i</w:t>
      </w:r>
      <w:r w:rsidR="6405B222" w:rsidRPr="1F744DE8">
        <w:rPr>
          <w:rFonts w:asciiTheme="minorHAnsi" w:hAnsiTheme="minorHAnsi"/>
          <w:sz w:val="22"/>
        </w:rPr>
        <w:t xml:space="preserve"> w proces kształcenia na kierunkach objętych wsparciem</w:t>
      </w:r>
      <w:r w:rsidR="68EB3A1D" w:rsidRPr="1F744DE8">
        <w:rPr>
          <w:rFonts w:asciiTheme="minorHAnsi" w:hAnsiTheme="minorHAnsi"/>
          <w:sz w:val="22"/>
        </w:rPr>
        <w:t xml:space="preserve"> oraz osoby wspierające proce</w:t>
      </w:r>
      <w:r w:rsidR="68EB3A1D" w:rsidRPr="00723E7A">
        <w:rPr>
          <w:rFonts w:asciiTheme="minorHAnsi" w:eastAsiaTheme="minorEastAsia" w:hAnsiTheme="minorHAnsi"/>
          <w:sz w:val="22"/>
        </w:rPr>
        <w:t>s kształcenia,</w:t>
      </w:r>
      <w:r w:rsidR="2FF52037" w:rsidRPr="00723E7A">
        <w:rPr>
          <w:rFonts w:asciiTheme="minorHAnsi" w:eastAsiaTheme="minorEastAsia" w:hAnsiTheme="minorHAnsi"/>
          <w:sz w:val="22"/>
        </w:rPr>
        <w:t xml:space="preserve"> </w:t>
      </w:r>
      <w:r w:rsidR="17F7A0CA" w:rsidRPr="00723E7A">
        <w:rPr>
          <w:rFonts w:asciiTheme="minorHAnsi" w:eastAsiaTheme="minorEastAsia" w:hAnsiTheme="minorHAnsi"/>
          <w:sz w:val="22"/>
        </w:rPr>
        <w:t xml:space="preserve">którzy są zainteresowani </w:t>
      </w:r>
      <w:r w:rsidR="6493CFEE" w:rsidRPr="00723E7A">
        <w:rPr>
          <w:rFonts w:asciiTheme="minorHAnsi" w:eastAsiaTheme="minorEastAsia" w:hAnsiTheme="minorHAnsi"/>
          <w:sz w:val="22"/>
        </w:rPr>
        <w:t>doskonaleniem</w:t>
      </w:r>
      <w:r w:rsidR="17F7A0CA" w:rsidRPr="00723E7A">
        <w:rPr>
          <w:rFonts w:asciiTheme="minorHAnsi" w:eastAsiaTheme="minorEastAsia" w:hAnsiTheme="minorHAnsi"/>
          <w:sz w:val="22"/>
        </w:rPr>
        <w:t xml:space="preserve"> </w:t>
      </w:r>
      <w:r w:rsidR="4A0D79DC" w:rsidRPr="00723E7A">
        <w:rPr>
          <w:rFonts w:asciiTheme="minorHAnsi" w:eastAsiaTheme="minorEastAsia" w:hAnsiTheme="minorHAnsi"/>
          <w:sz w:val="22"/>
        </w:rPr>
        <w:t xml:space="preserve"> kompetencji w obszarach wschodzących przemysłów, energetyki, produkcji przemysłowej, inżynierii materiałowej, zarządzania oraz branży TSL</w:t>
      </w:r>
      <w:r w:rsidR="34635BE7" w:rsidRPr="1F744DE8">
        <w:rPr>
          <w:rFonts w:asciiTheme="minorHAnsi" w:eastAsiaTheme="minorEastAsia" w:hAnsiTheme="minorHAnsi"/>
          <w:sz w:val="22"/>
        </w:rPr>
        <w:t>,</w:t>
      </w:r>
      <w:r w:rsidR="4A0D79DC" w:rsidRPr="00723E7A">
        <w:rPr>
          <w:rFonts w:asciiTheme="minorHAnsi" w:eastAsiaTheme="minorEastAsia" w:hAnsiTheme="minorHAnsi"/>
          <w:sz w:val="22"/>
        </w:rPr>
        <w:t xml:space="preserve"> </w:t>
      </w:r>
      <w:r w:rsidR="17F7A0CA" w:rsidRPr="00723E7A">
        <w:rPr>
          <w:rFonts w:asciiTheme="minorHAnsi" w:eastAsiaTheme="minorEastAsia" w:hAnsiTheme="minorHAnsi"/>
          <w:sz w:val="22"/>
        </w:rPr>
        <w:t>i którzy zdobyte kompetencje wykorzystają w ramach aktualnej lub przyszłej aktywności dydaktycznej</w:t>
      </w:r>
      <w:r w:rsidR="00ED34E6">
        <w:rPr>
          <w:rFonts w:asciiTheme="minorHAnsi" w:eastAsiaTheme="minorEastAsia" w:hAnsiTheme="minorHAnsi"/>
          <w:sz w:val="22"/>
        </w:rPr>
        <w:t>, łącznie</w:t>
      </w:r>
      <w:r w:rsidR="17F7A0CA" w:rsidRPr="00723E7A">
        <w:rPr>
          <w:rFonts w:asciiTheme="minorHAnsi" w:eastAsiaTheme="minorEastAsia" w:hAnsiTheme="minorHAnsi"/>
          <w:sz w:val="22"/>
        </w:rPr>
        <w:t xml:space="preserve"> 2</w:t>
      </w:r>
      <w:r w:rsidR="1A98CB64" w:rsidRPr="00723E7A">
        <w:rPr>
          <w:rFonts w:asciiTheme="minorHAnsi" w:eastAsiaTheme="minorEastAsia" w:hAnsiTheme="minorHAnsi"/>
          <w:sz w:val="22"/>
        </w:rPr>
        <w:t>5</w:t>
      </w:r>
      <w:r w:rsidR="17F7A0CA" w:rsidRPr="00723E7A">
        <w:rPr>
          <w:rFonts w:asciiTheme="minorHAnsi" w:eastAsiaTheme="minorEastAsia" w:hAnsiTheme="minorHAnsi"/>
          <w:sz w:val="22"/>
        </w:rPr>
        <w:t>0</w:t>
      </w:r>
      <w:r w:rsidR="17F7A0CA" w:rsidRPr="1F744DE8">
        <w:rPr>
          <w:rFonts w:asciiTheme="minorHAnsi" w:hAnsiTheme="minorHAnsi"/>
          <w:sz w:val="22"/>
        </w:rPr>
        <w:t xml:space="preserve"> osób</w:t>
      </w:r>
      <w:r w:rsidR="00ED34E6">
        <w:rPr>
          <w:rFonts w:asciiTheme="minorHAnsi" w:hAnsiTheme="minorHAnsi"/>
          <w:sz w:val="22"/>
        </w:rPr>
        <w:t>,</w:t>
      </w:r>
      <w:r w:rsidR="2E9EB238" w:rsidRPr="1F744DE8">
        <w:rPr>
          <w:rFonts w:asciiTheme="minorHAnsi" w:hAnsiTheme="minorHAnsi"/>
          <w:sz w:val="22"/>
        </w:rPr>
        <w:t xml:space="preserve"> nazywanych w dalszej części </w:t>
      </w:r>
      <w:r w:rsidR="2E9EB238" w:rsidRPr="1F744DE8">
        <w:rPr>
          <w:rFonts w:asciiTheme="minorHAnsi" w:hAnsiTheme="minorHAnsi"/>
          <w:b/>
          <w:bCs/>
          <w:sz w:val="22"/>
        </w:rPr>
        <w:t>II docelową grupą Uczestników</w:t>
      </w:r>
      <w:r w:rsidR="65736F2D" w:rsidRPr="1F744DE8">
        <w:rPr>
          <w:rFonts w:asciiTheme="minorHAnsi" w:hAnsiTheme="minorHAnsi"/>
          <w:b/>
          <w:bCs/>
          <w:sz w:val="22"/>
        </w:rPr>
        <w:t>.</w:t>
      </w:r>
    </w:p>
    <w:bookmarkEnd w:id="0"/>
    <w:p w14:paraId="64C81349" w14:textId="6053990E" w:rsidR="00E47499" w:rsidRPr="00537E88" w:rsidRDefault="00E47499" w:rsidP="00F230FA">
      <w:pPr>
        <w:spacing w:before="240" w:after="120" w:line="276" w:lineRule="auto"/>
        <w:jc w:val="center"/>
      </w:pPr>
      <w:r w:rsidRPr="67C48327">
        <w:rPr>
          <w:b/>
          <w:bCs/>
        </w:rPr>
        <w:t>§ 3</w:t>
      </w:r>
      <w:r w:rsidR="00F25DC9" w:rsidRPr="67C48327">
        <w:rPr>
          <w:b/>
          <w:bCs/>
        </w:rPr>
        <w:t>.</w:t>
      </w:r>
    </w:p>
    <w:p w14:paraId="6A98B674" w14:textId="77777777" w:rsidR="00E47499" w:rsidRPr="00537E88" w:rsidRDefault="00E47499" w:rsidP="00F230FA">
      <w:pPr>
        <w:spacing w:after="120" w:line="276" w:lineRule="auto"/>
        <w:contextualSpacing/>
        <w:jc w:val="center"/>
        <w:rPr>
          <w:rFonts w:cstheme="minorHAnsi"/>
          <w:b/>
        </w:rPr>
      </w:pPr>
      <w:r w:rsidRPr="00537E88">
        <w:rPr>
          <w:rFonts w:cstheme="minorHAnsi"/>
          <w:b/>
        </w:rPr>
        <w:t>Formy wsparcia przewidziane w Projekcie</w:t>
      </w:r>
    </w:p>
    <w:p w14:paraId="7F9C5F4C" w14:textId="77777777" w:rsidR="00E47499" w:rsidRPr="005A43FC" w:rsidRDefault="00E47499" w:rsidP="00F230FA">
      <w:pPr>
        <w:pStyle w:val="Akapitzlist"/>
        <w:numPr>
          <w:ilvl w:val="0"/>
          <w:numId w:val="61"/>
        </w:numPr>
        <w:spacing w:line="276" w:lineRule="auto"/>
        <w:ind w:left="426"/>
        <w:rPr>
          <w:rFonts w:asciiTheme="minorHAnsi" w:hAnsiTheme="minorHAnsi" w:cstheme="minorHAnsi"/>
          <w:sz w:val="22"/>
        </w:rPr>
      </w:pPr>
      <w:r w:rsidRPr="00F31359">
        <w:rPr>
          <w:rFonts w:asciiTheme="minorHAnsi" w:hAnsiTheme="minorHAnsi" w:cstheme="minorHAnsi"/>
          <w:sz w:val="22"/>
        </w:rPr>
        <w:t xml:space="preserve">W </w:t>
      </w:r>
      <w:bookmarkStart w:id="1" w:name="_Hlk161129479"/>
      <w:r w:rsidRPr="00F31359">
        <w:rPr>
          <w:rFonts w:asciiTheme="minorHAnsi" w:hAnsiTheme="minorHAnsi" w:cstheme="minorHAnsi"/>
          <w:sz w:val="22"/>
        </w:rPr>
        <w:t xml:space="preserve">ramach </w:t>
      </w:r>
      <w:r w:rsidRPr="005A43FC">
        <w:rPr>
          <w:rFonts w:asciiTheme="minorHAnsi" w:hAnsiTheme="minorHAnsi" w:cstheme="minorHAnsi"/>
          <w:sz w:val="22"/>
        </w:rPr>
        <w:t xml:space="preserve">Projektu przewidziano formy wsparcia realizowane w ramach trzech zadań: </w:t>
      </w:r>
    </w:p>
    <w:bookmarkEnd w:id="1"/>
    <w:p w14:paraId="773894B5" w14:textId="6F008057" w:rsidR="671A58DF" w:rsidRDefault="671A58DF" w:rsidP="00F230FA">
      <w:pPr>
        <w:pStyle w:val="Akapitzlist"/>
        <w:numPr>
          <w:ilvl w:val="0"/>
          <w:numId w:val="63"/>
        </w:numPr>
        <w:spacing w:line="276" w:lineRule="auto"/>
        <w:ind w:left="851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b/>
          <w:bCs/>
          <w:sz w:val="22"/>
        </w:rPr>
        <w:t>Moduł I</w:t>
      </w:r>
      <w:r w:rsidRPr="73D3790A">
        <w:rPr>
          <w:rFonts w:asciiTheme="minorHAnsi" w:hAnsiTheme="minorHAnsi"/>
          <w:sz w:val="22"/>
        </w:rPr>
        <w:t xml:space="preserve"> </w:t>
      </w:r>
      <w:r w:rsidR="43CDFEEB" w:rsidRPr="73D3790A">
        <w:rPr>
          <w:rFonts w:asciiTheme="minorHAnsi" w:hAnsiTheme="minorHAnsi"/>
          <w:b/>
          <w:bCs/>
          <w:sz w:val="22"/>
        </w:rPr>
        <w:t>Doskonaleni</w:t>
      </w:r>
      <w:r w:rsidR="2035F4B0" w:rsidRPr="73D3790A">
        <w:rPr>
          <w:rFonts w:asciiTheme="minorHAnsi" w:hAnsiTheme="minorHAnsi"/>
          <w:b/>
          <w:bCs/>
          <w:sz w:val="22"/>
        </w:rPr>
        <w:t>a</w:t>
      </w:r>
      <w:r w:rsidR="43CDFEEB" w:rsidRPr="73D3790A">
        <w:rPr>
          <w:rFonts w:asciiTheme="minorHAnsi" w:hAnsiTheme="minorHAnsi"/>
          <w:b/>
          <w:bCs/>
          <w:sz w:val="22"/>
        </w:rPr>
        <w:t xml:space="preserve"> kształcenia</w:t>
      </w:r>
      <w:r w:rsidR="00E47499" w:rsidRPr="73D3790A">
        <w:rPr>
          <w:rFonts w:asciiTheme="minorHAnsi" w:hAnsiTheme="minorHAnsi"/>
          <w:sz w:val="22"/>
        </w:rPr>
        <w:t xml:space="preserve"> </w:t>
      </w:r>
      <w:r w:rsidR="0C9A48E8" w:rsidRPr="73D3790A">
        <w:rPr>
          <w:rFonts w:asciiTheme="minorHAnsi" w:hAnsiTheme="minorHAnsi"/>
          <w:sz w:val="22"/>
        </w:rPr>
        <w:t>s</w:t>
      </w:r>
      <w:r w:rsidR="00CE6A4A" w:rsidRPr="73D3790A">
        <w:rPr>
          <w:rFonts w:asciiTheme="minorHAnsi" w:hAnsiTheme="minorHAnsi"/>
          <w:sz w:val="22"/>
        </w:rPr>
        <w:t>kierowan</w:t>
      </w:r>
      <w:r w:rsidR="5D65C98E" w:rsidRPr="73D3790A">
        <w:rPr>
          <w:rFonts w:asciiTheme="minorHAnsi" w:hAnsiTheme="minorHAnsi"/>
          <w:sz w:val="22"/>
        </w:rPr>
        <w:t>y</w:t>
      </w:r>
      <w:r w:rsidR="00CE6A4A" w:rsidRPr="73D3790A">
        <w:rPr>
          <w:rFonts w:asciiTheme="minorHAnsi" w:hAnsiTheme="minorHAnsi"/>
          <w:sz w:val="22"/>
        </w:rPr>
        <w:t xml:space="preserve"> </w:t>
      </w:r>
      <w:r w:rsidR="3DEEDEBC" w:rsidRPr="73D3790A">
        <w:rPr>
          <w:rFonts w:asciiTheme="minorHAnsi" w:hAnsiTheme="minorHAnsi"/>
          <w:sz w:val="22"/>
        </w:rPr>
        <w:t xml:space="preserve">jest </w:t>
      </w:r>
      <w:r w:rsidR="00CE6A4A" w:rsidRPr="73D3790A">
        <w:rPr>
          <w:rFonts w:asciiTheme="minorHAnsi" w:hAnsiTheme="minorHAnsi"/>
          <w:sz w:val="22"/>
        </w:rPr>
        <w:t>do I docelowej grupy Uczestników</w:t>
      </w:r>
      <w:r w:rsidR="56DD45E3" w:rsidRPr="73D3790A">
        <w:rPr>
          <w:rFonts w:asciiTheme="minorHAnsi" w:hAnsiTheme="minorHAnsi"/>
          <w:sz w:val="22"/>
        </w:rPr>
        <w:t xml:space="preserve"> i obejmuj</w:t>
      </w:r>
      <w:r w:rsidR="2F0490E7" w:rsidRPr="73D3790A">
        <w:rPr>
          <w:rFonts w:asciiTheme="minorHAnsi" w:hAnsiTheme="minorHAnsi"/>
          <w:sz w:val="22"/>
        </w:rPr>
        <w:t>e</w:t>
      </w:r>
      <w:r w:rsidR="56DD45E3" w:rsidRPr="73D3790A">
        <w:rPr>
          <w:rFonts w:asciiTheme="minorHAnsi" w:hAnsiTheme="minorHAnsi"/>
          <w:sz w:val="22"/>
        </w:rPr>
        <w:t xml:space="preserve"> zadania od 1 do 6</w:t>
      </w:r>
      <w:r w:rsidR="42C2DA41" w:rsidRPr="73D3790A">
        <w:rPr>
          <w:rFonts w:asciiTheme="minorHAnsi" w:hAnsiTheme="minorHAnsi"/>
          <w:sz w:val="22"/>
        </w:rPr>
        <w:t xml:space="preserve"> określone we Wn</w:t>
      </w:r>
      <w:r w:rsidR="7DBA75E8" w:rsidRPr="73D3790A">
        <w:rPr>
          <w:rFonts w:asciiTheme="minorHAnsi" w:hAnsiTheme="minorHAnsi"/>
          <w:sz w:val="22"/>
        </w:rPr>
        <w:t>iosku o dofinansowanie</w:t>
      </w:r>
      <w:r w:rsidR="007C473A" w:rsidRPr="73D3790A">
        <w:rPr>
          <w:rFonts w:asciiTheme="minorHAnsi" w:hAnsiTheme="minorHAnsi"/>
          <w:sz w:val="22"/>
        </w:rPr>
        <w:t>.</w:t>
      </w:r>
      <w:r w:rsidR="00CE6A4A" w:rsidRPr="73D3790A">
        <w:rPr>
          <w:rFonts w:asciiTheme="minorHAnsi" w:hAnsiTheme="minorHAnsi"/>
          <w:sz w:val="22"/>
        </w:rPr>
        <w:t xml:space="preserve"> </w:t>
      </w:r>
      <w:r w:rsidR="07624BC7" w:rsidRPr="73D3790A">
        <w:rPr>
          <w:rFonts w:asciiTheme="minorHAnsi" w:hAnsiTheme="minorHAnsi"/>
          <w:sz w:val="22"/>
        </w:rPr>
        <w:t>Moduł</w:t>
      </w:r>
      <w:r w:rsidR="00CE6A4A" w:rsidRPr="73D3790A">
        <w:rPr>
          <w:rFonts w:asciiTheme="minorHAnsi" w:hAnsiTheme="minorHAnsi"/>
          <w:sz w:val="22"/>
        </w:rPr>
        <w:t xml:space="preserve"> </w:t>
      </w:r>
      <w:r w:rsidR="262E91BF" w:rsidRPr="73D3790A">
        <w:rPr>
          <w:rFonts w:asciiTheme="minorHAnsi" w:hAnsiTheme="minorHAnsi"/>
          <w:sz w:val="22"/>
        </w:rPr>
        <w:t xml:space="preserve">dotyczy </w:t>
      </w:r>
      <w:r w:rsidR="16384B35" w:rsidRPr="73D3790A">
        <w:rPr>
          <w:rFonts w:asciiTheme="minorHAnsi" w:hAnsiTheme="minorHAnsi"/>
          <w:sz w:val="22"/>
        </w:rPr>
        <w:t>kompleksow</w:t>
      </w:r>
      <w:r w:rsidR="3C9FD901" w:rsidRPr="73D3790A">
        <w:rPr>
          <w:rFonts w:asciiTheme="minorHAnsi" w:hAnsiTheme="minorHAnsi"/>
          <w:sz w:val="22"/>
        </w:rPr>
        <w:t>ych</w:t>
      </w:r>
      <w:r w:rsidR="16384B35" w:rsidRPr="73D3790A">
        <w:rPr>
          <w:rFonts w:asciiTheme="minorHAnsi" w:hAnsiTheme="minorHAnsi"/>
          <w:sz w:val="22"/>
        </w:rPr>
        <w:t xml:space="preserve"> </w:t>
      </w:r>
      <w:r w:rsidR="6C1692E1" w:rsidRPr="73D3790A">
        <w:rPr>
          <w:rFonts w:asciiTheme="minorHAnsi" w:hAnsiTheme="minorHAnsi"/>
          <w:sz w:val="22"/>
        </w:rPr>
        <w:t>zmian programów kształcenia na kierunkach studiów</w:t>
      </w:r>
      <w:r w:rsidR="008128FC" w:rsidRPr="73D3790A">
        <w:rPr>
          <w:rFonts w:asciiTheme="minorHAnsi" w:hAnsiTheme="minorHAnsi"/>
          <w:sz w:val="22"/>
        </w:rPr>
        <w:t xml:space="preserve"> objętych wsparciem.</w:t>
      </w:r>
      <w:r w:rsidR="00EB3D9F">
        <w:rPr>
          <w:rFonts w:asciiTheme="minorHAnsi" w:hAnsiTheme="minorHAnsi"/>
          <w:sz w:val="22"/>
        </w:rPr>
        <w:t xml:space="preserve"> Udział w module I jest obligatoryjny dla I docelowej grupy Uczestników.</w:t>
      </w:r>
    </w:p>
    <w:p w14:paraId="1DEDFF3D" w14:textId="4E957D94" w:rsidR="008128FC" w:rsidRPr="008128FC" w:rsidRDefault="6F13D190" w:rsidP="00F230FA">
      <w:pPr>
        <w:pStyle w:val="Akapitzlist"/>
        <w:numPr>
          <w:ilvl w:val="0"/>
          <w:numId w:val="63"/>
        </w:numPr>
        <w:spacing w:line="276" w:lineRule="auto"/>
        <w:rPr>
          <w:rFonts w:asciiTheme="minorHAnsi" w:eastAsiaTheme="minorEastAsia" w:hAnsiTheme="minorHAnsi"/>
          <w:sz w:val="22"/>
        </w:rPr>
      </w:pPr>
      <w:r w:rsidRPr="73D3790A">
        <w:rPr>
          <w:rFonts w:asciiTheme="minorHAnsi" w:eastAsiaTheme="minorEastAsia" w:hAnsiTheme="minorHAnsi"/>
          <w:b/>
          <w:bCs/>
          <w:sz w:val="22"/>
        </w:rPr>
        <w:lastRenderedPageBreak/>
        <w:t>Moduł II</w:t>
      </w:r>
      <w:r w:rsidRPr="73D3790A">
        <w:rPr>
          <w:rFonts w:asciiTheme="minorHAnsi" w:eastAsiaTheme="minorEastAsia" w:hAnsiTheme="minorHAnsi"/>
          <w:sz w:val="22"/>
        </w:rPr>
        <w:t xml:space="preserve"> </w:t>
      </w:r>
      <w:r w:rsidR="06BD25A9" w:rsidRPr="73D3790A">
        <w:rPr>
          <w:rFonts w:asciiTheme="minorHAnsi" w:eastAsiaTheme="minorEastAsia" w:hAnsiTheme="minorHAnsi"/>
          <w:b/>
          <w:bCs/>
          <w:sz w:val="22"/>
        </w:rPr>
        <w:t>Wspierani</w:t>
      </w:r>
      <w:r w:rsidR="005C4789" w:rsidRPr="73D3790A">
        <w:rPr>
          <w:rFonts w:asciiTheme="minorHAnsi" w:eastAsiaTheme="minorEastAsia" w:hAnsiTheme="minorHAnsi"/>
          <w:b/>
          <w:bCs/>
          <w:sz w:val="22"/>
        </w:rPr>
        <w:t>a</w:t>
      </w:r>
      <w:r w:rsidR="06BD25A9" w:rsidRPr="73D3790A">
        <w:rPr>
          <w:rFonts w:asciiTheme="minorHAnsi" w:eastAsiaTheme="minorEastAsia" w:hAnsiTheme="minorHAnsi"/>
          <w:b/>
          <w:bCs/>
          <w:sz w:val="22"/>
        </w:rPr>
        <w:t xml:space="preserve"> kształcenia</w:t>
      </w:r>
      <w:r w:rsidR="06BD25A9" w:rsidRPr="73D3790A">
        <w:rPr>
          <w:rFonts w:asciiTheme="minorHAnsi" w:eastAsiaTheme="minorEastAsia" w:hAnsiTheme="minorHAnsi"/>
          <w:sz w:val="22"/>
        </w:rPr>
        <w:t xml:space="preserve"> s</w:t>
      </w:r>
      <w:r w:rsidR="60AD8CBD" w:rsidRPr="73D3790A">
        <w:rPr>
          <w:rFonts w:asciiTheme="minorHAnsi" w:eastAsiaTheme="minorEastAsia" w:hAnsiTheme="minorHAnsi"/>
          <w:sz w:val="22"/>
        </w:rPr>
        <w:t xml:space="preserve">kierowany </w:t>
      </w:r>
      <w:r w:rsidR="2BC2370B" w:rsidRPr="73D3790A">
        <w:rPr>
          <w:rFonts w:asciiTheme="minorHAnsi" w:eastAsiaTheme="minorEastAsia" w:hAnsiTheme="minorHAnsi"/>
          <w:sz w:val="22"/>
        </w:rPr>
        <w:t xml:space="preserve">jest </w:t>
      </w:r>
      <w:r w:rsidR="60AD8CBD" w:rsidRPr="73D3790A">
        <w:rPr>
          <w:rFonts w:asciiTheme="minorHAnsi" w:eastAsiaTheme="minorEastAsia" w:hAnsiTheme="minorHAnsi"/>
          <w:sz w:val="22"/>
        </w:rPr>
        <w:t>do I docelowej grupy Uczestników i obejmuj</w:t>
      </w:r>
      <w:r w:rsidR="33320299" w:rsidRPr="73D3790A">
        <w:rPr>
          <w:rFonts w:asciiTheme="minorHAnsi" w:eastAsiaTheme="minorEastAsia" w:hAnsiTheme="minorHAnsi"/>
          <w:sz w:val="22"/>
        </w:rPr>
        <w:t>e</w:t>
      </w:r>
      <w:r w:rsidR="60AD8CBD" w:rsidRPr="73D3790A">
        <w:rPr>
          <w:rFonts w:asciiTheme="minorHAnsi" w:eastAsiaTheme="minorEastAsia" w:hAnsiTheme="minorHAnsi"/>
          <w:sz w:val="22"/>
        </w:rPr>
        <w:t xml:space="preserve"> zadani</w:t>
      </w:r>
      <w:r w:rsidR="62B56217" w:rsidRPr="73D3790A">
        <w:rPr>
          <w:rFonts w:asciiTheme="minorHAnsi" w:eastAsiaTheme="minorEastAsia" w:hAnsiTheme="minorHAnsi"/>
          <w:sz w:val="22"/>
        </w:rPr>
        <w:t>e</w:t>
      </w:r>
      <w:r w:rsidR="60AD8CBD" w:rsidRPr="73D3790A">
        <w:rPr>
          <w:rFonts w:asciiTheme="minorHAnsi" w:eastAsiaTheme="minorEastAsia" w:hAnsiTheme="minorHAnsi"/>
          <w:sz w:val="22"/>
        </w:rPr>
        <w:t xml:space="preserve"> </w:t>
      </w:r>
      <w:r w:rsidR="232CCA2F" w:rsidRPr="73D3790A">
        <w:rPr>
          <w:rFonts w:asciiTheme="minorHAnsi" w:eastAsiaTheme="minorEastAsia" w:hAnsiTheme="minorHAnsi"/>
          <w:sz w:val="22"/>
        </w:rPr>
        <w:t>7</w:t>
      </w:r>
      <w:r w:rsidR="6C113BC0" w:rsidRPr="73D3790A">
        <w:rPr>
          <w:rFonts w:asciiTheme="minorHAnsi" w:eastAsiaTheme="minorEastAsia" w:hAnsiTheme="minorHAnsi"/>
          <w:sz w:val="22"/>
        </w:rPr>
        <w:t xml:space="preserve"> </w:t>
      </w:r>
      <w:r w:rsidR="6C113BC0" w:rsidRPr="73D3790A">
        <w:rPr>
          <w:rFonts w:asciiTheme="minorHAnsi" w:hAnsiTheme="minorHAnsi"/>
          <w:sz w:val="22"/>
        </w:rPr>
        <w:t>określone we Wniosku o dofinansowanie</w:t>
      </w:r>
      <w:r w:rsidR="232CCA2F" w:rsidRPr="73D3790A">
        <w:rPr>
          <w:rFonts w:asciiTheme="minorHAnsi" w:eastAsiaTheme="minorEastAsia" w:hAnsiTheme="minorHAnsi"/>
          <w:sz w:val="22"/>
        </w:rPr>
        <w:t>.</w:t>
      </w:r>
      <w:r w:rsidR="60AD8CBD" w:rsidRPr="73D3790A">
        <w:rPr>
          <w:rFonts w:asciiTheme="minorHAnsi" w:eastAsiaTheme="minorEastAsia" w:hAnsiTheme="minorHAnsi"/>
          <w:sz w:val="22"/>
        </w:rPr>
        <w:t xml:space="preserve"> </w:t>
      </w:r>
      <w:r w:rsidR="3C1C977E" w:rsidRPr="73D3790A">
        <w:rPr>
          <w:rFonts w:asciiTheme="minorHAnsi" w:eastAsiaTheme="minorEastAsia" w:hAnsiTheme="minorHAnsi"/>
          <w:sz w:val="22"/>
        </w:rPr>
        <w:t xml:space="preserve">Moduł dotyczy </w:t>
      </w:r>
      <w:r w:rsidR="60AD8CBD" w:rsidRPr="73D3790A">
        <w:rPr>
          <w:rFonts w:asciiTheme="minorHAnsi" w:eastAsiaTheme="minorEastAsia" w:hAnsiTheme="minorHAnsi"/>
          <w:sz w:val="22"/>
        </w:rPr>
        <w:t>działań zmierzających do ograniczenia przedwczesnego kończenia nauki na wsp</w:t>
      </w:r>
      <w:r w:rsidR="40BEAC04" w:rsidRPr="73D3790A">
        <w:rPr>
          <w:rFonts w:asciiTheme="minorHAnsi" w:eastAsiaTheme="minorEastAsia" w:hAnsiTheme="minorHAnsi"/>
          <w:sz w:val="22"/>
        </w:rPr>
        <w:t>i</w:t>
      </w:r>
      <w:r w:rsidR="60AD8CBD" w:rsidRPr="73D3790A">
        <w:rPr>
          <w:rFonts w:asciiTheme="minorHAnsi" w:eastAsiaTheme="minorEastAsia" w:hAnsiTheme="minorHAnsi"/>
          <w:sz w:val="22"/>
        </w:rPr>
        <w:t>eranych</w:t>
      </w:r>
      <w:r w:rsidR="7AF18C44" w:rsidRPr="73D3790A">
        <w:rPr>
          <w:rFonts w:asciiTheme="minorHAnsi" w:eastAsiaTheme="minorEastAsia" w:hAnsiTheme="minorHAnsi"/>
          <w:sz w:val="22"/>
        </w:rPr>
        <w:t xml:space="preserve"> kierunkach</w:t>
      </w:r>
      <w:r w:rsidR="12D5BAD5" w:rsidRPr="73D3790A">
        <w:rPr>
          <w:rFonts w:asciiTheme="minorHAnsi" w:eastAsiaTheme="minorEastAsia" w:hAnsiTheme="minorHAnsi"/>
          <w:sz w:val="22"/>
        </w:rPr>
        <w:t>, tj.:</w:t>
      </w:r>
      <w:r w:rsidR="72C52F0B" w:rsidRPr="73D3790A">
        <w:rPr>
          <w:rFonts w:asciiTheme="minorHAnsi" w:eastAsiaTheme="minorEastAsia" w:hAnsiTheme="minorHAnsi"/>
          <w:sz w:val="22"/>
        </w:rPr>
        <w:t xml:space="preserve"> </w:t>
      </w:r>
    </w:p>
    <w:p w14:paraId="7E228371" w14:textId="77777777" w:rsidR="008128FC" w:rsidRPr="008128FC" w:rsidRDefault="4378F123" w:rsidP="00F230FA">
      <w:pPr>
        <w:pStyle w:val="Akapitzlist"/>
        <w:numPr>
          <w:ilvl w:val="1"/>
          <w:numId w:val="99"/>
        </w:numPr>
        <w:spacing w:line="276" w:lineRule="auto"/>
        <w:ind w:left="1418"/>
      </w:pPr>
      <w:r w:rsidRPr="008128FC">
        <w:rPr>
          <w:rFonts w:asciiTheme="minorHAnsi" w:eastAsiaTheme="minorEastAsia" w:hAnsiTheme="minorHAnsi"/>
          <w:sz w:val="22"/>
        </w:rPr>
        <w:t>z</w:t>
      </w:r>
      <w:r w:rsidR="775E1F44" w:rsidRPr="008128FC">
        <w:rPr>
          <w:rFonts w:asciiTheme="minorHAnsi" w:eastAsiaTheme="minorEastAsia" w:hAnsiTheme="minorHAnsi"/>
          <w:sz w:val="22"/>
        </w:rPr>
        <w:t>aję</w:t>
      </w:r>
      <w:r w:rsidR="7CD2459B" w:rsidRPr="008128FC">
        <w:rPr>
          <w:rFonts w:asciiTheme="minorHAnsi" w:eastAsiaTheme="minorEastAsia" w:hAnsiTheme="minorHAnsi"/>
          <w:sz w:val="22"/>
        </w:rPr>
        <w:t>ć</w:t>
      </w:r>
      <w:r w:rsidR="775E1F44" w:rsidRPr="008128FC">
        <w:rPr>
          <w:rFonts w:asciiTheme="minorHAnsi" w:eastAsiaTheme="minorEastAsia" w:hAnsiTheme="minorHAnsi"/>
          <w:sz w:val="22"/>
        </w:rPr>
        <w:t xml:space="preserve"> wyrównawcz</w:t>
      </w:r>
      <w:r w:rsidR="1CB43955" w:rsidRPr="008128FC">
        <w:rPr>
          <w:rFonts w:asciiTheme="minorHAnsi" w:eastAsiaTheme="minorEastAsia" w:hAnsiTheme="minorHAnsi"/>
          <w:sz w:val="22"/>
        </w:rPr>
        <w:t>ych</w:t>
      </w:r>
      <w:r w:rsidR="775E1F44" w:rsidRPr="008128FC">
        <w:rPr>
          <w:rFonts w:asciiTheme="minorHAnsi" w:eastAsiaTheme="minorEastAsia" w:hAnsiTheme="minorHAnsi"/>
          <w:sz w:val="22"/>
        </w:rPr>
        <w:t xml:space="preserve"> jako pomoc z przedmiotów, na których studenci doświadczają trudności z realizacją efektów uczenia się lub przygotowaniem do egz</w:t>
      </w:r>
      <w:r w:rsidR="09D0C0C8" w:rsidRPr="008128FC">
        <w:rPr>
          <w:rFonts w:asciiTheme="minorHAnsi" w:eastAsiaTheme="minorEastAsia" w:hAnsiTheme="minorHAnsi"/>
          <w:sz w:val="22"/>
        </w:rPr>
        <w:t>aminów</w:t>
      </w:r>
      <w:r w:rsidR="008128FC" w:rsidRPr="008128FC">
        <w:rPr>
          <w:rFonts w:asciiTheme="minorHAnsi" w:eastAsiaTheme="minorEastAsia" w:hAnsiTheme="minorHAnsi"/>
          <w:sz w:val="22"/>
        </w:rPr>
        <w:t>,</w:t>
      </w:r>
      <w:r w:rsidR="775E1F44" w:rsidRPr="008128FC">
        <w:rPr>
          <w:rFonts w:asciiTheme="minorHAnsi" w:eastAsiaTheme="minorEastAsia" w:hAnsiTheme="minorHAnsi"/>
          <w:sz w:val="22"/>
        </w:rPr>
        <w:t xml:space="preserve"> </w:t>
      </w:r>
    </w:p>
    <w:p w14:paraId="25C7AE3B" w14:textId="77777777" w:rsidR="008128FC" w:rsidRPr="008128FC" w:rsidRDefault="0FE73D31" w:rsidP="00F230FA">
      <w:pPr>
        <w:pStyle w:val="Akapitzlist"/>
        <w:numPr>
          <w:ilvl w:val="1"/>
          <w:numId w:val="99"/>
        </w:numPr>
        <w:spacing w:line="276" w:lineRule="auto"/>
        <w:ind w:left="1418"/>
      </w:pPr>
      <w:r w:rsidRPr="008128FC">
        <w:rPr>
          <w:rFonts w:asciiTheme="minorHAnsi" w:eastAsiaTheme="minorEastAsia" w:hAnsiTheme="minorHAnsi"/>
          <w:sz w:val="22"/>
        </w:rPr>
        <w:t xml:space="preserve">zajęć rozwijających kompetencje cyfrowe, </w:t>
      </w:r>
      <w:r w:rsidR="029319BB" w:rsidRPr="008128FC">
        <w:rPr>
          <w:rFonts w:asciiTheme="minorHAnsi" w:eastAsiaTheme="minorEastAsia" w:hAnsiTheme="minorHAnsi"/>
          <w:sz w:val="22"/>
        </w:rPr>
        <w:t>zajęć wspierających z psychologiem/pedagogiem/doradcą zawodowym</w:t>
      </w:r>
      <w:r w:rsidR="008128FC" w:rsidRPr="008128FC">
        <w:rPr>
          <w:rFonts w:asciiTheme="minorHAnsi" w:eastAsiaTheme="minorEastAsia" w:hAnsiTheme="minorHAnsi"/>
          <w:sz w:val="22"/>
        </w:rPr>
        <w:t>,</w:t>
      </w:r>
      <w:r w:rsidR="029319BB" w:rsidRPr="008128FC">
        <w:rPr>
          <w:rFonts w:asciiTheme="minorHAnsi" w:eastAsiaTheme="minorEastAsia" w:hAnsiTheme="minorHAnsi"/>
          <w:sz w:val="22"/>
        </w:rPr>
        <w:t xml:space="preserve"> </w:t>
      </w:r>
    </w:p>
    <w:p w14:paraId="7A21625E" w14:textId="0D197C71" w:rsidR="008128FC" w:rsidRPr="008128FC" w:rsidRDefault="32A23F86" w:rsidP="00F230FA">
      <w:pPr>
        <w:pStyle w:val="Akapitzlist"/>
        <w:numPr>
          <w:ilvl w:val="1"/>
          <w:numId w:val="63"/>
        </w:numPr>
        <w:spacing w:line="276" w:lineRule="auto"/>
        <w:ind w:left="1418"/>
      </w:pPr>
      <w:r w:rsidRPr="008128FC">
        <w:rPr>
          <w:rFonts w:asciiTheme="minorHAnsi" w:eastAsiaTheme="minorEastAsia" w:hAnsiTheme="minorHAnsi"/>
          <w:sz w:val="22"/>
        </w:rPr>
        <w:t>c</w:t>
      </w:r>
      <w:r w:rsidR="33C2FFE5" w:rsidRPr="008128FC">
        <w:rPr>
          <w:rFonts w:asciiTheme="minorHAnsi" w:eastAsiaTheme="minorEastAsia" w:hAnsiTheme="minorHAnsi"/>
          <w:sz w:val="22"/>
        </w:rPr>
        <w:t xml:space="preserve">ykle seminariów z pracodawcami, którzy są absolwentami kierunków objętych wsparciem i </w:t>
      </w:r>
      <w:r w:rsidR="38DD11D2" w:rsidRPr="008128FC">
        <w:rPr>
          <w:rFonts w:asciiTheme="minorHAnsi" w:eastAsiaTheme="minorEastAsia" w:hAnsiTheme="minorHAnsi"/>
          <w:sz w:val="22"/>
        </w:rPr>
        <w:t>działają w tym obszarze</w:t>
      </w:r>
      <w:r w:rsidR="4E8F9F2A" w:rsidRPr="008128FC">
        <w:rPr>
          <w:rFonts w:asciiTheme="minorHAnsi" w:eastAsiaTheme="minorEastAsia" w:hAnsiTheme="minorHAnsi"/>
          <w:sz w:val="22"/>
        </w:rPr>
        <w:t>,</w:t>
      </w:r>
      <w:r w:rsidR="38DD11D2" w:rsidRPr="008128FC">
        <w:rPr>
          <w:rFonts w:asciiTheme="minorHAnsi" w:eastAsiaTheme="minorEastAsia" w:hAnsiTheme="minorHAnsi"/>
          <w:sz w:val="22"/>
        </w:rPr>
        <w:t xml:space="preserve"> w ramach których Uczestnicy poznają funkcjonowanie przedsiębiorstw i ich</w:t>
      </w:r>
      <w:r w:rsidR="22EB5EE2" w:rsidRPr="008128FC">
        <w:rPr>
          <w:rFonts w:asciiTheme="minorHAnsi" w:eastAsiaTheme="minorEastAsia" w:hAnsiTheme="minorHAnsi"/>
          <w:sz w:val="22"/>
        </w:rPr>
        <w:t xml:space="preserve"> </w:t>
      </w:r>
      <w:r w:rsidR="38DD11D2" w:rsidRPr="008128FC">
        <w:rPr>
          <w:rFonts w:asciiTheme="minorHAnsi" w:eastAsiaTheme="minorEastAsia" w:hAnsiTheme="minorHAnsi"/>
          <w:sz w:val="22"/>
        </w:rPr>
        <w:t xml:space="preserve">technologie, zasady i kryteria rekrutacji pracowników. </w:t>
      </w:r>
    </w:p>
    <w:p w14:paraId="58680E70" w14:textId="10451C9C" w:rsidR="27E004D9" w:rsidRDefault="1888D594" w:rsidP="00F230FA">
      <w:pPr>
        <w:pStyle w:val="Akapitzlist"/>
        <w:numPr>
          <w:ilvl w:val="0"/>
          <w:numId w:val="63"/>
        </w:numPr>
        <w:spacing w:line="276" w:lineRule="auto"/>
        <w:rPr>
          <w:rFonts w:asciiTheme="minorHAnsi" w:eastAsiaTheme="minorEastAsia" w:hAnsiTheme="minorHAnsi"/>
          <w:sz w:val="22"/>
        </w:rPr>
      </w:pPr>
      <w:r w:rsidRPr="73D3790A">
        <w:rPr>
          <w:rFonts w:asciiTheme="minorHAnsi" w:hAnsiTheme="minorHAnsi"/>
          <w:b/>
          <w:bCs/>
          <w:sz w:val="22"/>
        </w:rPr>
        <w:t xml:space="preserve">Moduł III </w:t>
      </w:r>
      <w:r w:rsidR="15276ECD" w:rsidRPr="73D3790A">
        <w:rPr>
          <w:rFonts w:asciiTheme="minorHAnsi" w:hAnsiTheme="minorHAnsi"/>
          <w:b/>
          <w:bCs/>
          <w:sz w:val="22"/>
        </w:rPr>
        <w:t>Podnoszeni</w:t>
      </w:r>
      <w:r w:rsidR="2FB874CF" w:rsidRPr="73D3790A">
        <w:rPr>
          <w:rFonts w:asciiTheme="minorHAnsi" w:hAnsiTheme="minorHAnsi"/>
          <w:b/>
          <w:bCs/>
          <w:sz w:val="22"/>
        </w:rPr>
        <w:t>a</w:t>
      </w:r>
      <w:r w:rsidR="15276ECD" w:rsidRPr="73D3790A">
        <w:rPr>
          <w:rFonts w:asciiTheme="minorHAnsi" w:hAnsiTheme="minorHAnsi"/>
          <w:b/>
          <w:bCs/>
          <w:sz w:val="22"/>
        </w:rPr>
        <w:t xml:space="preserve"> kompetencji kadry</w:t>
      </w:r>
      <w:r w:rsidR="6390B613" w:rsidRPr="73D3790A">
        <w:rPr>
          <w:rFonts w:asciiTheme="minorHAnsi" w:hAnsiTheme="minorHAnsi"/>
          <w:b/>
          <w:bCs/>
          <w:sz w:val="22"/>
        </w:rPr>
        <w:t xml:space="preserve"> </w:t>
      </w:r>
      <w:r w:rsidR="1B1F7587" w:rsidRPr="73D3790A">
        <w:rPr>
          <w:rFonts w:asciiTheme="minorHAnsi" w:hAnsiTheme="minorHAnsi"/>
          <w:sz w:val="22"/>
        </w:rPr>
        <w:t>s</w:t>
      </w:r>
      <w:r w:rsidRPr="73D3790A">
        <w:rPr>
          <w:rFonts w:asciiTheme="minorHAnsi" w:hAnsiTheme="minorHAnsi"/>
          <w:sz w:val="22"/>
        </w:rPr>
        <w:t xml:space="preserve">kierowany </w:t>
      </w:r>
      <w:r w:rsidR="39864499" w:rsidRPr="73D3790A">
        <w:rPr>
          <w:rFonts w:asciiTheme="minorHAnsi" w:hAnsiTheme="minorHAnsi"/>
          <w:sz w:val="22"/>
        </w:rPr>
        <w:t xml:space="preserve">jest </w:t>
      </w:r>
      <w:r w:rsidRPr="73D3790A">
        <w:rPr>
          <w:rFonts w:asciiTheme="minorHAnsi" w:hAnsiTheme="minorHAnsi"/>
          <w:sz w:val="22"/>
        </w:rPr>
        <w:t>do II docelowej Grupy Uczestników i obejmuj</w:t>
      </w:r>
      <w:r w:rsidR="708D4C38" w:rsidRPr="73D3790A">
        <w:rPr>
          <w:rFonts w:asciiTheme="minorHAnsi" w:hAnsiTheme="minorHAnsi"/>
          <w:sz w:val="22"/>
        </w:rPr>
        <w:t>e</w:t>
      </w:r>
      <w:r w:rsidRPr="73D3790A">
        <w:rPr>
          <w:rFonts w:asciiTheme="minorHAnsi" w:hAnsiTheme="minorHAnsi"/>
          <w:sz w:val="22"/>
        </w:rPr>
        <w:t xml:space="preserve"> zadanie 8</w:t>
      </w:r>
      <w:r w:rsidR="52001DC8" w:rsidRPr="73D3790A">
        <w:rPr>
          <w:rFonts w:asciiTheme="minorHAnsi" w:hAnsiTheme="minorHAnsi"/>
          <w:sz w:val="22"/>
        </w:rPr>
        <w:t xml:space="preserve"> określone we Wniosku o dofinansowanie</w:t>
      </w:r>
      <w:r w:rsidRPr="73D3790A">
        <w:rPr>
          <w:rFonts w:asciiTheme="minorHAnsi" w:hAnsiTheme="minorHAnsi"/>
          <w:sz w:val="22"/>
        </w:rPr>
        <w:t xml:space="preserve">. Moduł dotyczy </w:t>
      </w:r>
      <w:r w:rsidR="7E0DC04A" w:rsidRPr="73D3790A">
        <w:rPr>
          <w:rFonts w:asciiTheme="minorHAnsi" w:hAnsiTheme="minorHAnsi"/>
          <w:sz w:val="22"/>
        </w:rPr>
        <w:t>rozwoju kompetencji kadry zaangażowanej w realizację procesu kształcenia na wspieranych kierunkach</w:t>
      </w:r>
      <w:r w:rsidR="0096738A" w:rsidRPr="73D3790A">
        <w:rPr>
          <w:rFonts w:asciiTheme="minorHAnsi" w:hAnsiTheme="minorHAnsi"/>
          <w:sz w:val="22"/>
        </w:rPr>
        <w:t>.</w:t>
      </w:r>
      <w:r w:rsidR="39BC7867" w:rsidRPr="73D3790A">
        <w:rPr>
          <w:rFonts w:asciiTheme="minorHAnsi" w:hAnsiTheme="minorHAnsi"/>
          <w:sz w:val="22"/>
        </w:rPr>
        <w:t xml:space="preserve"> </w:t>
      </w:r>
    </w:p>
    <w:p w14:paraId="74481F64" w14:textId="5771ABA0" w:rsidR="00ED34E6" w:rsidRPr="0096738A" w:rsidRDefault="1C47B4D0" w:rsidP="00F230FA">
      <w:pPr>
        <w:numPr>
          <w:ilvl w:val="0"/>
          <w:numId w:val="63"/>
        </w:numPr>
      </w:pPr>
      <w:r w:rsidRPr="73D3790A">
        <w:rPr>
          <w:b/>
          <w:bCs/>
        </w:rPr>
        <w:t xml:space="preserve">Moduł IV </w:t>
      </w:r>
      <w:r w:rsidR="0FB2C001" w:rsidRPr="73D3790A">
        <w:rPr>
          <w:b/>
          <w:bCs/>
        </w:rPr>
        <w:t>Podnoszenia kompetencji studentów</w:t>
      </w:r>
      <w:r w:rsidR="0FB2C001">
        <w:t xml:space="preserve"> s</w:t>
      </w:r>
      <w:r>
        <w:t xml:space="preserve">kierowany </w:t>
      </w:r>
      <w:r w:rsidR="6490E822">
        <w:t xml:space="preserve">jest </w:t>
      </w:r>
      <w:r>
        <w:t>do I docelowej Grupy Uczestników i obejmuj</w:t>
      </w:r>
      <w:r w:rsidR="7E8CC349">
        <w:t>e</w:t>
      </w:r>
      <w:r>
        <w:t xml:space="preserve"> zadanie 9</w:t>
      </w:r>
      <w:r w:rsidR="6BCAD410">
        <w:t xml:space="preserve"> </w:t>
      </w:r>
      <w:r w:rsidR="6BCAD410" w:rsidRPr="73D3790A">
        <w:t>określone we Wniosku o dofinansowanie</w:t>
      </w:r>
      <w:r>
        <w:t>. Moduł dotyczy r</w:t>
      </w:r>
      <w:r w:rsidR="69AC2A2A">
        <w:t>ealizacj</w:t>
      </w:r>
      <w:r w:rsidR="15950C8A">
        <w:t>i</w:t>
      </w:r>
      <w:r w:rsidR="69AC2A2A">
        <w:t xml:space="preserve"> dodatkowych elementów kształcenia na wspieranych kierunkach</w:t>
      </w:r>
      <w:r w:rsidR="0096738A">
        <w:t>.</w:t>
      </w:r>
    </w:p>
    <w:p w14:paraId="6DAD0567" w14:textId="5B45998D" w:rsidR="00ED34E6" w:rsidRPr="00ED34E6" w:rsidRDefault="00ED34E6" w:rsidP="00F230FA">
      <w:pPr>
        <w:pStyle w:val="Akapitzlist"/>
        <w:numPr>
          <w:ilvl w:val="0"/>
          <w:numId w:val="64"/>
        </w:numPr>
        <w:spacing w:line="276" w:lineRule="auto"/>
        <w:ind w:left="426"/>
        <w:rPr>
          <w:rFonts w:asciiTheme="minorHAnsi" w:hAnsiTheme="minorHAnsi"/>
          <w:sz w:val="22"/>
        </w:rPr>
      </w:pPr>
      <w:r w:rsidRPr="00ED34E6">
        <w:rPr>
          <w:rFonts w:asciiTheme="minorHAnsi" w:hAnsiTheme="minorHAnsi"/>
          <w:sz w:val="22"/>
        </w:rPr>
        <w:t>Szczegółowy</w:t>
      </w:r>
      <w:r>
        <w:rPr>
          <w:rFonts w:asciiTheme="minorHAnsi" w:hAnsiTheme="minorHAnsi"/>
          <w:sz w:val="22"/>
        </w:rPr>
        <w:t xml:space="preserve"> opis dostępnych form wsparcia przedstawiono w Regulaminach modułów</w:t>
      </w:r>
      <w:r w:rsidR="0096738A">
        <w:rPr>
          <w:rFonts w:asciiTheme="minorHAnsi" w:hAnsiTheme="minorHAnsi"/>
          <w:sz w:val="22"/>
        </w:rPr>
        <w:t xml:space="preserve"> III</w:t>
      </w:r>
      <w:r w:rsidR="00D01C46">
        <w:rPr>
          <w:rFonts w:asciiTheme="minorHAnsi" w:hAnsiTheme="minorHAnsi"/>
          <w:sz w:val="22"/>
        </w:rPr>
        <w:t xml:space="preserve"> </w:t>
      </w:r>
      <w:r w:rsidR="0096738A">
        <w:rPr>
          <w:rFonts w:asciiTheme="minorHAnsi" w:hAnsiTheme="minorHAnsi"/>
          <w:sz w:val="22"/>
        </w:rPr>
        <w:t>i IV</w:t>
      </w:r>
      <w:r>
        <w:rPr>
          <w:rFonts w:asciiTheme="minorHAnsi" w:hAnsiTheme="minorHAnsi"/>
          <w:sz w:val="22"/>
        </w:rPr>
        <w:t>.</w:t>
      </w:r>
    </w:p>
    <w:p w14:paraId="5BC73C71" w14:textId="1A8DC964" w:rsidR="00E47499" w:rsidRPr="005A43FC" w:rsidRDefault="6586F280" w:rsidP="00F230FA">
      <w:pPr>
        <w:pStyle w:val="Akapitzlist"/>
        <w:numPr>
          <w:ilvl w:val="0"/>
          <w:numId w:val="64"/>
        </w:numPr>
        <w:spacing w:line="276" w:lineRule="auto"/>
        <w:ind w:left="426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 xml:space="preserve">Każdy Uczestnik Projektu </w:t>
      </w:r>
      <w:r w:rsidR="38FD4CFC" w:rsidRPr="1F744DE8">
        <w:rPr>
          <w:rFonts w:asciiTheme="minorHAnsi" w:hAnsiTheme="minorHAnsi"/>
          <w:sz w:val="22"/>
        </w:rPr>
        <w:t xml:space="preserve">należący do II grupy docelowej Uczestników </w:t>
      </w:r>
      <w:r w:rsidRPr="1F744DE8">
        <w:rPr>
          <w:rFonts w:asciiTheme="minorHAnsi" w:hAnsiTheme="minorHAnsi"/>
          <w:sz w:val="22"/>
        </w:rPr>
        <w:t>decydując się na przystąpienie do Projektu bierze udział</w:t>
      </w:r>
      <w:r w:rsidR="4699C86D" w:rsidRPr="1F744DE8">
        <w:rPr>
          <w:rFonts w:asciiTheme="minorHAnsi" w:hAnsiTheme="minorHAnsi"/>
          <w:sz w:val="22"/>
        </w:rPr>
        <w:t xml:space="preserve"> w B</w:t>
      </w:r>
      <w:r w:rsidR="00D01C46">
        <w:rPr>
          <w:rFonts w:asciiTheme="minorHAnsi" w:hAnsiTheme="minorHAnsi"/>
          <w:sz w:val="22"/>
        </w:rPr>
        <w:t xml:space="preserve">ilansach </w:t>
      </w:r>
      <w:r w:rsidR="00D01C46" w:rsidRPr="1F744DE8">
        <w:rPr>
          <w:rFonts w:asciiTheme="minorHAnsi" w:hAnsiTheme="minorHAnsi"/>
          <w:sz w:val="22"/>
        </w:rPr>
        <w:t>K</w:t>
      </w:r>
      <w:r w:rsidR="00D01C46">
        <w:rPr>
          <w:rFonts w:asciiTheme="minorHAnsi" w:hAnsiTheme="minorHAnsi"/>
          <w:sz w:val="22"/>
        </w:rPr>
        <w:t>ompetencji</w:t>
      </w:r>
      <w:r w:rsidR="00D01C46" w:rsidRPr="1F744DE8">
        <w:rPr>
          <w:rFonts w:asciiTheme="minorHAnsi" w:hAnsiTheme="minorHAnsi"/>
          <w:sz w:val="22"/>
        </w:rPr>
        <w:t xml:space="preserve"> </w:t>
      </w:r>
      <w:r w:rsidR="00D01C46">
        <w:rPr>
          <w:rFonts w:asciiTheme="minorHAnsi" w:hAnsiTheme="minorHAnsi"/>
          <w:sz w:val="22"/>
        </w:rPr>
        <w:t xml:space="preserve">i </w:t>
      </w:r>
      <w:r w:rsidR="4699C86D" w:rsidRPr="1F744DE8">
        <w:rPr>
          <w:rFonts w:asciiTheme="minorHAnsi" w:hAnsiTheme="minorHAnsi"/>
          <w:sz w:val="22"/>
        </w:rPr>
        <w:t>K</w:t>
      </w:r>
      <w:r w:rsidR="00D01C46">
        <w:rPr>
          <w:rFonts w:asciiTheme="minorHAnsi" w:hAnsiTheme="minorHAnsi"/>
          <w:sz w:val="22"/>
        </w:rPr>
        <w:t xml:space="preserve">walifikacji (BKK) </w:t>
      </w:r>
      <w:r w:rsidR="4699C86D" w:rsidRPr="1F744DE8">
        <w:rPr>
          <w:rFonts w:asciiTheme="minorHAnsi" w:hAnsiTheme="minorHAnsi"/>
          <w:sz w:val="22"/>
        </w:rPr>
        <w:t xml:space="preserve">oraz </w:t>
      </w:r>
      <w:r w:rsidRPr="1F744DE8">
        <w:rPr>
          <w:rFonts w:asciiTheme="minorHAnsi" w:hAnsiTheme="minorHAnsi"/>
          <w:sz w:val="22"/>
        </w:rPr>
        <w:t xml:space="preserve">w </w:t>
      </w:r>
      <w:r w:rsidR="79F6CF9D" w:rsidRPr="1F744DE8">
        <w:rPr>
          <w:rFonts w:asciiTheme="minorHAnsi" w:hAnsiTheme="minorHAnsi"/>
          <w:sz w:val="22"/>
        </w:rPr>
        <w:t>dwóch</w:t>
      </w:r>
      <w:r w:rsidRPr="1F744DE8">
        <w:rPr>
          <w:rFonts w:asciiTheme="minorHAnsi" w:hAnsiTheme="minorHAnsi"/>
          <w:sz w:val="22"/>
        </w:rPr>
        <w:t xml:space="preserve"> obligatoryjnych szkoleniach wewnętrznych, tj. </w:t>
      </w:r>
      <w:r w:rsidR="52207098" w:rsidRPr="1F744DE8">
        <w:rPr>
          <w:rFonts w:asciiTheme="minorHAnsi" w:hAnsiTheme="minorHAnsi"/>
          <w:sz w:val="22"/>
        </w:rPr>
        <w:t xml:space="preserve">(1) </w:t>
      </w:r>
      <w:r w:rsidRPr="1F744DE8">
        <w:rPr>
          <w:rFonts w:asciiTheme="minorHAnsi" w:hAnsiTheme="minorHAnsi"/>
          <w:sz w:val="22"/>
        </w:rPr>
        <w:t xml:space="preserve">z obszaru cyfrowego oraz </w:t>
      </w:r>
      <w:r w:rsidR="02F86388" w:rsidRPr="1F744DE8">
        <w:rPr>
          <w:rFonts w:asciiTheme="minorHAnsi" w:hAnsiTheme="minorHAnsi"/>
          <w:sz w:val="22"/>
        </w:rPr>
        <w:t xml:space="preserve">(2) </w:t>
      </w:r>
      <w:r w:rsidR="6F778415" w:rsidRPr="1F744DE8">
        <w:rPr>
          <w:rFonts w:asciiTheme="minorHAnsi" w:hAnsiTheme="minorHAnsi"/>
          <w:sz w:val="22"/>
        </w:rPr>
        <w:t>rozwijając</w:t>
      </w:r>
      <w:r w:rsidR="42895B1B" w:rsidRPr="1F744DE8">
        <w:rPr>
          <w:rFonts w:asciiTheme="minorHAnsi" w:hAnsiTheme="minorHAnsi"/>
          <w:sz w:val="22"/>
        </w:rPr>
        <w:t>ych</w:t>
      </w:r>
      <w:r w:rsidR="6F778415" w:rsidRPr="1F744DE8">
        <w:rPr>
          <w:rFonts w:asciiTheme="minorHAnsi" w:hAnsiTheme="minorHAnsi"/>
          <w:sz w:val="22"/>
        </w:rPr>
        <w:t xml:space="preserve"> świadomość i umiejętności na rzecz zielonej transformacji</w:t>
      </w:r>
      <w:r w:rsidR="00D01C46">
        <w:rPr>
          <w:rFonts w:asciiTheme="minorHAnsi" w:hAnsiTheme="minorHAnsi"/>
          <w:sz w:val="22"/>
        </w:rPr>
        <w:t>.</w:t>
      </w:r>
    </w:p>
    <w:p w14:paraId="05669F15" w14:textId="0DBED65D" w:rsidR="00E47499" w:rsidRPr="005A43FC" w:rsidRDefault="00E47499" w:rsidP="00F230FA">
      <w:pPr>
        <w:pStyle w:val="Akapitzlist"/>
        <w:numPr>
          <w:ilvl w:val="0"/>
          <w:numId w:val="64"/>
        </w:numPr>
        <w:spacing w:line="276" w:lineRule="auto"/>
        <w:ind w:left="426"/>
        <w:rPr>
          <w:rFonts w:asciiTheme="minorHAnsi" w:hAnsiTheme="minorHAnsi"/>
          <w:sz w:val="22"/>
        </w:rPr>
      </w:pPr>
      <w:r w:rsidRPr="67C48327">
        <w:rPr>
          <w:rFonts w:asciiTheme="minorHAnsi" w:hAnsiTheme="minorHAnsi"/>
          <w:sz w:val="22"/>
        </w:rPr>
        <w:t>Szkolenia mogą być prowadzone przez Pracownik</w:t>
      </w:r>
      <w:r w:rsidR="0B2B0E58" w:rsidRPr="67C48327">
        <w:rPr>
          <w:rFonts w:asciiTheme="minorHAnsi" w:hAnsiTheme="minorHAnsi"/>
          <w:sz w:val="22"/>
        </w:rPr>
        <w:t>ów Politechniki Śląskiej albo w formie szkoleń zewnętrznych.</w:t>
      </w:r>
      <w:r w:rsidR="39A95652" w:rsidRPr="67C48327">
        <w:rPr>
          <w:rFonts w:asciiTheme="minorHAnsi" w:hAnsiTheme="minorHAnsi"/>
          <w:sz w:val="22"/>
        </w:rPr>
        <w:t xml:space="preserve"> S</w:t>
      </w:r>
      <w:r w:rsidRPr="67C48327">
        <w:rPr>
          <w:rFonts w:asciiTheme="minorHAnsi" w:hAnsiTheme="minorHAnsi"/>
          <w:sz w:val="22"/>
        </w:rPr>
        <w:t>zkole</w:t>
      </w:r>
      <w:r w:rsidR="719553A6" w:rsidRPr="67C48327">
        <w:rPr>
          <w:rFonts w:asciiTheme="minorHAnsi" w:hAnsiTheme="minorHAnsi"/>
          <w:sz w:val="22"/>
        </w:rPr>
        <w:t>nia będą realizowane</w:t>
      </w:r>
      <w:r w:rsidRPr="67C48327">
        <w:rPr>
          <w:rFonts w:asciiTheme="minorHAnsi" w:hAnsiTheme="minorHAnsi"/>
          <w:sz w:val="22"/>
        </w:rPr>
        <w:t xml:space="preserve"> w formie </w:t>
      </w:r>
      <w:r w:rsidR="00CC5231" w:rsidRPr="67C48327">
        <w:rPr>
          <w:rFonts w:asciiTheme="minorHAnsi" w:hAnsiTheme="minorHAnsi"/>
          <w:sz w:val="22"/>
        </w:rPr>
        <w:t>stacjonarnej</w:t>
      </w:r>
      <w:r w:rsidRPr="67C48327">
        <w:rPr>
          <w:rFonts w:asciiTheme="minorHAnsi" w:hAnsiTheme="minorHAnsi"/>
          <w:sz w:val="22"/>
        </w:rPr>
        <w:t xml:space="preserve"> </w:t>
      </w:r>
      <w:r w:rsidR="38A463ED" w:rsidRPr="67C48327">
        <w:rPr>
          <w:rFonts w:asciiTheme="minorHAnsi" w:hAnsiTheme="minorHAnsi"/>
          <w:sz w:val="22"/>
        </w:rPr>
        <w:t>oraz</w:t>
      </w:r>
      <w:r w:rsidR="00CC5231">
        <w:rPr>
          <w:rFonts w:asciiTheme="minorHAnsi" w:hAnsiTheme="minorHAnsi"/>
          <w:sz w:val="22"/>
        </w:rPr>
        <w:t>,</w:t>
      </w:r>
      <w:r w:rsidR="38A463ED" w:rsidRPr="67C48327">
        <w:rPr>
          <w:rFonts w:asciiTheme="minorHAnsi" w:hAnsiTheme="minorHAnsi"/>
          <w:sz w:val="22"/>
        </w:rPr>
        <w:t xml:space="preserve"> w uzasadnionych przypadkach</w:t>
      </w:r>
      <w:r w:rsidR="00CC5231">
        <w:rPr>
          <w:rFonts w:asciiTheme="minorHAnsi" w:hAnsiTheme="minorHAnsi"/>
          <w:sz w:val="22"/>
        </w:rPr>
        <w:t xml:space="preserve">, </w:t>
      </w:r>
      <w:r w:rsidR="38A463ED" w:rsidRPr="67C48327">
        <w:rPr>
          <w:rFonts w:asciiTheme="minorHAnsi" w:hAnsiTheme="minorHAnsi"/>
          <w:sz w:val="22"/>
        </w:rPr>
        <w:t xml:space="preserve">w formie </w:t>
      </w:r>
      <w:r w:rsidRPr="67C48327">
        <w:rPr>
          <w:rFonts w:asciiTheme="minorHAnsi" w:hAnsiTheme="minorHAnsi"/>
          <w:sz w:val="22"/>
        </w:rPr>
        <w:t>online lub blended learning</w:t>
      </w:r>
      <w:r w:rsidR="4A64BA2B" w:rsidRPr="67C48327">
        <w:rPr>
          <w:rFonts w:asciiTheme="minorHAnsi" w:hAnsiTheme="minorHAnsi"/>
          <w:sz w:val="22"/>
        </w:rPr>
        <w:t>.</w:t>
      </w:r>
    </w:p>
    <w:p w14:paraId="22DBAC23" w14:textId="25688376" w:rsidR="00F25DC9" w:rsidRPr="005A43FC" w:rsidRDefault="00E47499" w:rsidP="00F230FA">
      <w:pPr>
        <w:pStyle w:val="Akapitzlist"/>
        <w:numPr>
          <w:ilvl w:val="0"/>
          <w:numId w:val="64"/>
        </w:numPr>
        <w:spacing w:after="120" w:line="276" w:lineRule="auto"/>
        <w:ind w:left="425" w:hanging="357"/>
        <w:rPr>
          <w:rFonts w:asciiTheme="minorHAnsi" w:hAnsiTheme="minorHAnsi"/>
          <w:sz w:val="22"/>
        </w:rPr>
      </w:pPr>
      <w:r w:rsidRPr="67C48327">
        <w:rPr>
          <w:rFonts w:asciiTheme="minorHAnsi" w:hAnsiTheme="minorHAnsi"/>
          <w:sz w:val="22"/>
        </w:rPr>
        <w:t xml:space="preserve">Wsparcie będzie udzielane </w:t>
      </w:r>
      <w:r w:rsidR="3E7F03D5" w:rsidRPr="67C48327">
        <w:rPr>
          <w:rFonts w:asciiTheme="minorHAnsi" w:hAnsiTheme="minorHAnsi"/>
          <w:sz w:val="22"/>
        </w:rPr>
        <w:t>w ramach</w:t>
      </w:r>
      <w:r w:rsidRPr="67C48327">
        <w:rPr>
          <w:rFonts w:asciiTheme="minorHAnsi" w:hAnsiTheme="minorHAnsi"/>
          <w:sz w:val="22"/>
        </w:rPr>
        <w:t xml:space="preserve"> przewidzianych środków finansowych na realizację Projektu.</w:t>
      </w:r>
    </w:p>
    <w:p w14:paraId="60678CC2" w14:textId="54465EBB" w:rsidR="00F25DC9" w:rsidRPr="00603DD0" w:rsidRDefault="00F25DC9" w:rsidP="00FC6B00">
      <w:pPr>
        <w:spacing w:before="120" w:after="120" w:line="276" w:lineRule="auto"/>
        <w:contextualSpacing/>
        <w:jc w:val="center"/>
        <w:rPr>
          <w:rFonts w:cstheme="minorHAnsi"/>
          <w:b/>
        </w:rPr>
      </w:pPr>
      <w:r w:rsidRPr="00603DD0">
        <w:rPr>
          <w:rFonts w:cstheme="minorHAnsi"/>
          <w:b/>
        </w:rPr>
        <w:t xml:space="preserve">§ </w:t>
      </w:r>
      <w:r>
        <w:rPr>
          <w:rFonts w:cstheme="minorHAnsi"/>
          <w:b/>
        </w:rPr>
        <w:t>4.</w:t>
      </w:r>
    </w:p>
    <w:p w14:paraId="7F8FEAB4" w14:textId="77777777" w:rsidR="00F25DC9" w:rsidRPr="00603DD0" w:rsidRDefault="00F25DC9" w:rsidP="00F230FA">
      <w:pPr>
        <w:spacing w:after="120" w:line="276" w:lineRule="auto"/>
        <w:contextualSpacing/>
        <w:jc w:val="center"/>
        <w:rPr>
          <w:rFonts w:cstheme="minorHAnsi"/>
          <w:b/>
        </w:rPr>
      </w:pPr>
      <w:r w:rsidRPr="00603DD0">
        <w:rPr>
          <w:rFonts w:cstheme="minorHAnsi"/>
          <w:b/>
        </w:rPr>
        <w:t xml:space="preserve">Warunki uczestnictwa i zasady rekrutacji </w:t>
      </w:r>
    </w:p>
    <w:p w14:paraId="784DFC57" w14:textId="0614E0F9" w:rsidR="00F25DC9" w:rsidRDefault="00F25DC9" w:rsidP="00F230FA">
      <w:pPr>
        <w:pStyle w:val="Akapitzlist"/>
        <w:numPr>
          <w:ilvl w:val="0"/>
          <w:numId w:val="65"/>
        </w:numPr>
        <w:spacing w:line="276" w:lineRule="auto"/>
        <w:ind w:left="426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arunkiem udziału w </w:t>
      </w:r>
      <w:r w:rsidR="00027130">
        <w:rPr>
          <w:rFonts w:asciiTheme="minorHAnsi" w:hAnsiTheme="minorHAnsi" w:cstheme="minorHAnsi"/>
          <w:sz w:val="22"/>
        </w:rPr>
        <w:t>P</w:t>
      </w:r>
      <w:r>
        <w:rPr>
          <w:rFonts w:asciiTheme="minorHAnsi" w:hAnsiTheme="minorHAnsi" w:cstheme="minorHAnsi"/>
          <w:sz w:val="22"/>
        </w:rPr>
        <w:t>rojekcie jest złożenie dokumentów rekrutacyjnych wspólnych dla wszystkich form wsparcia oraz dokumentów dedykowanych wybranej formie wsparcia.</w:t>
      </w:r>
    </w:p>
    <w:p w14:paraId="601BBBA5" w14:textId="39ACF60F" w:rsidR="00390810" w:rsidRPr="00E01CF2" w:rsidRDefault="00390810" w:rsidP="00F230FA">
      <w:pPr>
        <w:pStyle w:val="Akapitzlist"/>
        <w:numPr>
          <w:ilvl w:val="0"/>
          <w:numId w:val="65"/>
        </w:numPr>
        <w:spacing w:line="276" w:lineRule="auto"/>
        <w:ind w:left="426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Rekrutacja do Projektu</w:t>
      </w:r>
      <w:r w:rsidRPr="00E01CF2">
        <w:rPr>
          <w:rFonts w:asciiTheme="minorHAnsi" w:hAnsiTheme="minorHAnsi" w:cstheme="minorHAnsi"/>
          <w:sz w:val="22"/>
        </w:rPr>
        <w:t xml:space="preserve"> składa się z następujących etapów: </w:t>
      </w:r>
    </w:p>
    <w:p w14:paraId="22FAA0D4" w14:textId="46B07C6E" w:rsidR="00390810" w:rsidRPr="00F64DD7" w:rsidRDefault="2DBB50E5" w:rsidP="00F230FA">
      <w:pPr>
        <w:pStyle w:val="Akapitzlist"/>
        <w:numPr>
          <w:ilvl w:val="0"/>
          <w:numId w:val="67"/>
        </w:numPr>
        <w:spacing w:line="276" w:lineRule="auto"/>
        <w:ind w:left="1418" w:hanging="927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>Z</w:t>
      </w:r>
      <w:r w:rsidR="0F68662E" w:rsidRPr="1F744DE8">
        <w:rPr>
          <w:rFonts w:asciiTheme="minorHAnsi" w:hAnsiTheme="minorHAnsi"/>
          <w:sz w:val="22"/>
        </w:rPr>
        <w:t>głoszenie</w:t>
      </w:r>
      <w:r w:rsidR="4AC728B8" w:rsidRPr="1F744DE8">
        <w:rPr>
          <w:rFonts w:asciiTheme="minorHAnsi" w:hAnsiTheme="minorHAnsi"/>
          <w:sz w:val="22"/>
        </w:rPr>
        <w:t xml:space="preserve"> chęci </w:t>
      </w:r>
      <w:r w:rsidR="0F68662E" w:rsidRPr="1F744DE8">
        <w:rPr>
          <w:rFonts w:asciiTheme="minorHAnsi" w:hAnsiTheme="minorHAnsi"/>
          <w:sz w:val="22"/>
        </w:rPr>
        <w:t xml:space="preserve">uczestnictwa w Projekcie poprzez złożenie dokumentów </w:t>
      </w:r>
      <w:r w:rsidRPr="1F744DE8">
        <w:rPr>
          <w:rFonts w:asciiTheme="minorHAnsi" w:hAnsiTheme="minorHAnsi"/>
          <w:sz w:val="22"/>
        </w:rPr>
        <w:t>rekrutacyjnych</w:t>
      </w:r>
      <w:r w:rsidR="7F2BD875" w:rsidRPr="1F744DE8">
        <w:rPr>
          <w:rFonts w:asciiTheme="minorHAnsi" w:hAnsiTheme="minorHAnsi"/>
          <w:sz w:val="22"/>
        </w:rPr>
        <w:t xml:space="preserve"> </w:t>
      </w:r>
      <w:r w:rsidR="0F68662E" w:rsidRPr="1F744DE8">
        <w:rPr>
          <w:rFonts w:asciiTheme="minorHAnsi" w:hAnsiTheme="minorHAnsi"/>
          <w:sz w:val="22"/>
        </w:rPr>
        <w:t>dla w</w:t>
      </w:r>
      <w:r w:rsidR="2B50A2EE" w:rsidRPr="1F744DE8">
        <w:rPr>
          <w:rFonts w:asciiTheme="minorHAnsi" w:hAnsiTheme="minorHAnsi"/>
          <w:sz w:val="22"/>
        </w:rPr>
        <w:t>ybranych</w:t>
      </w:r>
      <w:r w:rsidR="0F68662E" w:rsidRPr="1F744DE8">
        <w:rPr>
          <w:rFonts w:asciiTheme="minorHAnsi" w:hAnsiTheme="minorHAnsi"/>
          <w:sz w:val="22"/>
        </w:rPr>
        <w:t xml:space="preserve"> rodzajów wspar</w:t>
      </w:r>
      <w:r w:rsidR="7F2DCAF3" w:rsidRPr="1F744DE8">
        <w:rPr>
          <w:rFonts w:asciiTheme="minorHAnsi" w:hAnsiTheme="minorHAnsi"/>
          <w:sz w:val="22"/>
        </w:rPr>
        <w:t>cia</w:t>
      </w:r>
      <w:r w:rsidR="16D51CD8" w:rsidRPr="1F744DE8">
        <w:rPr>
          <w:rFonts w:asciiTheme="minorHAnsi" w:hAnsiTheme="minorHAnsi"/>
          <w:sz w:val="22"/>
        </w:rPr>
        <w:t>.</w:t>
      </w:r>
    </w:p>
    <w:p w14:paraId="29C21176" w14:textId="39F0C3B8" w:rsidR="00B45946" w:rsidRPr="00F64DD7" w:rsidRDefault="2DBB50E5" w:rsidP="00F230FA">
      <w:pPr>
        <w:pStyle w:val="Akapitzlist"/>
        <w:numPr>
          <w:ilvl w:val="0"/>
          <w:numId w:val="67"/>
        </w:numPr>
        <w:spacing w:line="276" w:lineRule="auto"/>
        <w:ind w:left="1418" w:hanging="927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sz w:val="22"/>
        </w:rPr>
        <w:t>D</w:t>
      </w:r>
      <w:r w:rsidR="16D51CD8" w:rsidRPr="73D3790A">
        <w:rPr>
          <w:rFonts w:asciiTheme="minorHAnsi" w:hAnsiTheme="minorHAnsi"/>
          <w:sz w:val="22"/>
        </w:rPr>
        <w:t xml:space="preserve">okonanie </w:t>
      </w:r>
      <w:r w:rsidR="0F68662E" w:rsidRPr="73D3790A">
        <w:rPr>
          <w:rFonts w:asciiTheme="minorHAnsi" w:hAnsiTheme="minorHAnsi"/>
          <w:sz w:val="22"/>
        </w:rPr>
        <w:t>oceny formalnej</w:t>
      </w:r>
      <w:r w:rsidR="1E32CF2E" w:rsidRPr="73D3790A">
        <w:rPr>
          <w:rFonts w:asciiTheme="minorHAnsi" w:hAnsiTheme="minorHAnsi"/>
          <w:sz w:val="22"/>
        </w:rPr>
        <w:t xml:space="preserve"> </w:t>
      </w:r>
      <w:r w:rsidR="6F51C003" w:rsidRPr="00BB596C">
        <w:rPr>
          <w:rFonts w:asciiTheme="minorHAnsi" w:eastAsiaTheme="minorEastAsia" w:hAnsiTheme="minorHAnsi"/>
          <w:sz w:val="22"/>
        </w:rPr>
        <w:t>o</w:t>
      </w:r>
      <w:r w:rsidR="6F51C003" w:rsidRPr="00BB596C">
        <w:rPr>
          <w:rFonts w:asciiTheme="minorHAnsi" w:eastAsiaTheme="minorEastAsia" w:hAnsiTheme="minorHAnsi"/>
          <w:color w:val="333333"/>
          <w:sz w:val="22"/>
        </w:rPr>
        <w:t xml:space="preserve">raz merytorycznej zgodnie z zapisami ust. </w:t>
      </w:r>
      <w:r w:rsidR="00064505">
        <w:rPr>
          <w:rFonts w:asciiTheme="minorHAnsi" w:eastAsiaTheme="minorEastAsia" w:hAnsiTheme="minorHAnsi"/>
          <w:color w:val="333333"/>
          <w:sz w:val="22"/>
        </w:rPr>
        <w:t>8</w:t>
      </w:r>
      <w:r w:rsidR="6F51C003" w:rsidRPr="00BB596C">
        <w:rPr>
          <w:rFonts w:asciiTheme="minorHAnsi" w:eastAsiaTheme="minorEastAsia" w:hAnsiTheme="minorHAnsi"/>
          <w:sz w:val="22"/>
        </w:rPr>
        <w:t xml:space="preserve"> </w:t>
      </w:r>
      <w:r w:rsidR="1A119995" w:rsidRPr="73D3790A">
        <w:rPr>
          <w:rFonts w:asciiTheme="minorHAnsi" w:hAnsiTheme="minorHAnsi"/>
          <w:sz w:val="22"/>
        </w:rPr>
        <w:t xml:space="preserve">tj. </w:t>
      </w:r>
      <w:r w:rsidR="1E32CF2E" w:rsidRPr="73D3790A">
        <w:rPr>
          <w:rFonts w:asciiTheme="minorHAnsi" w:hAnsiTheme="minorHAnsi"/>
          <w:sz w:val="22"/>
        </w:rPr>
        <w:t xml:space="preserve">sprawdzenie poprawności i kompletności złożonych dokumentów rekrutacyjnych </w:t>
      </w:r>
      <w:r w:rsidR="3C9D9B0D" w:rsidRPr="73D3790A">
        <w:rPr>
          <w:rFonts w:asciiTheme="minorHAnsi" w:hAnsiTheme="minorHAnsi"/>
          <w:sz w:val="22"/>
        </w:rPr>
        <w:t>oraz</w:t>
      </w:r>
      <w:r w:rsidR="1E32CF2E" w:rsidRPr="73D3790A">
        <w:rPr>
          <w:rFonts w:asciiTheme="minorHAnsi" w:hAnsiTheme="minorHAnsi"/>
          <w:sz w:val="22"/>
        </w:rPr>
        <w:t xml:space="preserve"> zakwalifikowanie kandydata do uczestnictwa w </w:t>
      </w:r>
      <w:r w:rsidR="00CC5231" w:rsidRPr="73D3790A">
        <w:rPr>
          <w:rFonts w:asciiTheme="minorHAnsi" w:hAnsiTheme="minorHAnsi"/>
          <w:sz w:val="22"/>
        </w:rPr>
        <w:t>P</w:t>
      </w:r>
      <w:r w:rsidR="1E32CF2E" w:rsidRPr="73D3790A">
        <w:rPr>
          <w:rFonts w:asciiTheme="minorHAnsi" w:hAnsiTheme="minorHAnsi"/>
          <w:sz w:val="22"/>
        </w:rPr>
        <w:t>rojekcie</w:t>
      </w:r>
      <w:r w:rsidR="6BBEC488" w:rsidRPr="73D3790A">
        <w:rPr>
          <w:rFonts w:asciiTheme="minorHAnsi" w:hAnsiTheme="minorHAnsi"/>
          <w:sz w:val="22"/>
        </w:rPr>
        <w:t xml:space="preserve">. </w:t>
      </w:r>
    </w:p>
    <w:p w14:paraId="109FAAD2" w14:textId="455400CA" w:rsidR="00390810" w:rsidRPr="00F64DD7" w:rsidRDefault="2DBB50E5" w:rsidP="00F230FA">
      <w:pPr>
        <w:pStyle w:val="Akapitzlist"/>
        <w:numPr>
          <w:ilvl w:val="0"/>
          <w:numId w:val="67"/>
        </w:numPr>
        <w:spacing w:line="276" w:lineRule="auto"/>
        <w:ind w:left="1418" w:hanging="927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sz w:val="22"/>
        </w:rPr>
        <w:t>P</w:t>
      </w:r>
      <w:r w:rsidR="0F68662E" w:rsidRPr="73D3790A">
        <w:rPr>
          <w:rFonts w:asciiTheme="minorHAnsi" w:hAnsiTheme="minorHAnsi"/>
          <w:sz w:val="22"/>
        </w:rPr>
        <w:t>odjęcie decyzji o kwalifikacji Uczestnik</w:t>
      </w:r>
      <w:r w:rsidRPr="73D3790A">
        <w:rPr>
          <w:rFonts w:asciiTheme="minorHAnsi" w:hAnsiTheme="minorHAnsi"/>
          <w:sz w:val="22"/>
        </w:rPr>
        <w:t>a</w:t>
      </w:r>
      <w:r w:rsidR="4D76013D" w:rsidRPr="73D3790A">
        <w:rPr>
          <w:rFonts w:asciiTheme="minorHAnsi" w:hAnsiTheme="minorHAnsi"/>
          <w:sz w:val="22"/>
        </w:rPr>
        <w:t>/czki</w:t>
      </w:r>
      <w:r w:rsidRPr="73D3790A">
        <w:rPr>
          <w:rFonts w:asciiTheme="minorHAnsi" w:hAnsiTheme="minorHAnsi"/>
          <w:sz w:val="22"/>
        </w:rPr>
        <w:t xml:space="preserve"> </w:t>
      </w:r>
      <w:r w:rsidR="0F68662E" w:rsidRPr="73D3790A">
        <w:rPr>
          <w:rFonts w:asciiTheme="minorHAnsi" w:hAnsiTheme="minorHAnsi"/>
          <w:sz w:val="22"/>
        </w:rPr>
        <w:t xml:space="preserve">do udziału w </w:t>
      </w:r>
      <w:r w:rsidRPr="73D3790A">
        <w:rPr>
          <w:rFonts w:asciiTheme="minorHAnsi" w:hAnsiTheme="minorHAnsi"/>
          <w:sz w:val="22"/>
        </w:rPr>
        <w:t>wybranym wsparciu realizowanym w ramach</w:t>
      </w:r>
      <w:r w:rsidR="0F68662E" w:rsidRPr="73D3790A">
        <w:rPr>
          <w:rFonts w:asciiTheme="minorHAnsi" w:hAnsiTheme="minorHAnsi"/>
          <w:sz w:val="22"/>
        </w:rPr>
        <w:t xml:space="preserve"> Projektu, do wyczerpania limitu miejsc lub środków finansowych</w:t>
      </w:r>
      <w:r w:rsidRPr="73D3790A">
        <w:rPr>
          <w:rFonts w:asciiTheme="minorHAnsi" w:hAnsiTheme="minorHAnsi"/>
          <w:sz w:val="22"/>
        </w:rPr>
        <w:t>.</w:t>
      </w:r>
      <w:r w:rsidR="1C434E60" w:rsidRPr="73D3790A">
        <w:rPr>
          <w:rFonts w:asciiTheme="minorHAnsi" w:hAnsiTheme="minorHAnsi"/>
          <w:sz w:val="22"/>
        </w:rPr>
        <w:t xml:space="preserve"> </w:t>
      </w:r>
    </w:p>
    <w:p w14:paraId="6BCAA35A" w14:textId="4613A6FD" w:rsidR="0F85188B" w:rsidRDefault="0F85188B" w:rsidP="00F230FA">
      <w:pPr>
        <w:pStyle w:val="Akapitzlist"/>
        <w:numPr>
          <w:ilvl w:val="0"/>
          <w:numId w:val="67"/>
        </w:numPr>
        <w:spacing w:line="276" w:lineRule="auto"/>
        <w:ind w:left="1418" w:hanging="927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sz w:val="22"/>
        </w:rPr>
        <w:t xml:space="preserve">Opracowanie listy zakwalifikowanych do </w:t>
      </w:r>
      <w:r w:rsidR="00CC5231" w:rsidRPr="73D3790A">
        <w:rPr>
          <w:rFonts w:asciiTheme="minorHAnsi" w:hAnsiTheme="minorHAnsi"/>
          <w:sz w:val="22"/>
        </w:rPr>
        <w:t>P</w:t>
      </w:r>
      <w:r w:rsidRPr="73D3790A">
        <w:rPr>
          <w:rFonts w:asciiTheme="minorHAnsi" w:hAnsiTheme="minorHAnsi"/>
          <w:sz w:val="22"/>
        </w:rPr>
        <w:t>rojektu oraz opracowanie listy rezerwowej.</w:t>
      </w:r>
      <w:r w:rsidR="27683839" w:rsidRPr="73D3790A">
        <w:rPr>
          <w:rFonts w:asciiTheme="minorHAnsi" w:hAnsiTheme="minorHAnsi"/>
          <w:sz w:val="22"/>
        </w:rPr>
        <w:t xml:space="preserve"> Po otrzymaniu informacji o pozytywnym zakwalifikowaniu do Projektu, każdy </w:t>
      </w:r>
      <w:r w:rsidR="27683839" w:rsidRPr="73D3790A">
        <w:rPr>
          <w:rFonts w:asciiTheme="minorHAnsi" w:hAnsiTheme="minorHAnsi"/>
          <w:sz w:val="22"/>
        </w:rPr>
        <w:lastRenderedPageBreak/>
        <w:t xml:space="preserve">Uczestnik </w:t>
      </w:r>
      <w:r w:rsidR="00064505">
        <w:rPr>
          <w:rFonts w:asciiTheme="minorHAnsi" w:hAnsiTheme="minorHAnsi"/>
          <w:sz w:val="22"/>
        </w:rPr>
        <w:t xml:space="preserve">modułu III i IV </w:t>
      </w:r>
      <w:r w:rsidR="27683839" w:rsidRPr="73D3790A">
        <w:rPr>
          <w:rFonts w:asciiTheme="minorHAnsi" w:hAnsiTheme="minorHAnsi"/>
          <w:sz w:val="22"/>
        </w:rPr>
        <w:t>bierze udział w BKK oraz w przypadku II docelowej grupy Uczestników w dwóch obligatoryjnych szkoleniach wewnętrznych, których ukończenie daje możliwość ubiegania się o otrzymanie wsparcia w ramach pozostałych zadań w Projekcie.</w:t>
      </w:r>
      <w:r w:rsidR="00732EBC">
        <w:rPr>
          <w:rFonts w:asciiTheme="minorHAnsi" w:hAnsiTheme="minorHAnsi"/>
          <w:sz w:val="22"/>
        </w:rPr>
        <w:t xml:space="preserve"> Uczestnicy modułu I i II biorą udział w BKK fakultatywnie.</w:t>
      </w:r>
    </w:p>
    <w:p w14:paraId="03DF7A9B" w14:textId="6BB27E57" w:rsidR="0F85188B" w:rsidRDefault="0F85188B" w:rsidP="00F230FA">
      <w:pPr>
        <w:pStyle w:val="Akapitzlist"/>
        <w:numPr>
          <w:ilvl w:val="0"/>
          <w:numId w:val="67"/>
        </w:numPr>
        <w:spacing w:line="276" w:lineRule="auto"/>
        <w:ind w:left="1418" w:hanging="927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>Ponowny nabór Uczestników, do wyczerpania limitu miejsc lub środków finansowych.</w:t>
      </w:r>
    </w:p>
    <w:p w14:paraId="6BA89549" w14:textId="7E87AD34" w:rsidR="00390810" w:rsidRPr="00CF5394" w:rsidRDefault="67136E3F" w:rsidP="00F230FA">
      <w:pPr>
        <w:pStyle w:val="Akapitzlist"/>
        <w:numPr>
          <w:ilvl w:val="0"/>
          <w:numId w:val="65"/>
        </w:numPr>
        <w:spacing w:line="276" w:lineRule="auto"/>
        <w:ind w:left="426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>Na</w:t>
      </w:r>
      <w:r w:rsidR="0F68662E" w:rsidRPr="1F744DE8">
        <w:rPr>
          <w:rFonts w:asciiTheme="minorHAnsi" w:hAnsiTheme="minorHAnsi"/>
          <w:sz w:val="22"/>
        </w:rPr>
        <w:t>bór</w:t>
      </w:r>
      <w:r w:rsidRPr="1F744DE8">
        <w:rPr>
          <w:rFonts w:asciiTheme="minorHAnsi" w:hAnsiTheme="minorHAnsi"/>
          <w:sz w:val="22"/>
        </w:rPr>
        <w:t xml:space="preserve"> Uczestników do Projektu będzie odbywał się</w:t>
      </w:r>
      <w:r w:rsidR="7274BA1C" w:rsidRPr="1F744DE8">
        <w:rPr>
          <w:rFonts w:asciiTheme="minorHAnsi" w:hAnsiTheme="minorHAnsi"/>
          <w:sz w:val="22"/>
        </w:rPr>
        <w:t>:</w:t>
      </w:r>
    </w:p>
    <w:p w14:paraId="2FB1D1B0" w14:textId="02C4A2B2" w:rsidR="00390810" w:rsidRPr="00CF5394" w:rsidRDefault="5A4ECCE0" w:rsidP="00F230FA">
      <w:pPr>
        <w:pStyle w:val="Akapitzlist"/>
        <w:numPr>
          <w:ilvl w:val="0"/>
          <w:numId w:val="15"/>
        </w:numPr>
        <w:spacing w:line="276" w:lineRule="auto"/>
        <w:rPr>
          <w:rFonts w:asciiTheme="minorHAnsi" w:eastAsiaTheme="minorEastAsia" w:hAnsiTheme="minorHAnsi"/>
          <w:sz w:val="22"/>
        </w:rPr>
      </w:pPr>
      <w:r w:rsidRPr="1F744DE8">
        <w:rPr>
          <w:rFonts w:asciiTheme="minorHAnsi" w:eastAsiaTheme="minorEastAsia" w:hAnsiTheme="minorHAnsi"/>
          <w:sz w:val="22"/>
        </w:rPr>
        <w:t xml:space="preserve">Dla </w:t>
      </w:r>
      <w:r w:rsidR="7274BA1C" w:rsidRPr="1F744DE8">
        <w:rPr>
          <w:rFonts w:asciiTheme="minorHAnsi" w:eastAsiaTheme="minorEastAsia" w:hAnsiTheme="minorHAnsi"/>
          <w:sz w:val="22"/>
        </w:rPr>
        <w:t>Moduł</w:t>
      </w:r>
      <w:r w:rsidR="2F717DDF" w:rsidRPr="1F744DE8">
        <w:rPr>
          <w:rFonts w:asciiTheme="minorHAnsi" w:eastAsiaTheme="minorEastAsia" w:hAnsiTheme="minorHAnsi"/>
          <w:sz w:val="22"/>
        </w:rPr>
        <w:t>u</w:t>
      </w:r>
      <w:r w:rsidR="7274BA1C" w:rsidRPr="1F744DE8">
        <w:rPr>
          <w:rFonts w:asciiTheme="minorHAnsi" w:eastAsiaTheme="minorEastAsia" w:hAnsiTheme="minorHAnsi"/>
          <w:sz w:val="22"/>
        </w:rPr>
        <w:t xml:space="preserve"> I</w:t>
      </w:r>
      <w:r w:rsidR="71760101" w:rsidRPr="1F744DE8">
        <w:rPr>
          <w:rFonts w:asciiTheme="minorHAnsi" w:eastAsiaTheme="minorEastAsia" w:hAnsiTheme="minorHAnsi"/>
          <w:sz w:val="22"/>
        </w:rPr>
        <w:t>:</w:t>
      </w:r>
    </w:p>
    <w:p w14:paraId="37F4EC31" w14:textId="32882D9A" w:rsidR="00390810" w:rsidRPr="00CF5394" w:rsidRDefault="6F881BD1" w:rsidP="00F230FA">
      <w:pPr>
        <w:pStyle w:val="Akapitzlist"/>
        <w:numPr>
          <w:ilvl w:val="0"/>
          <w:numId w:val="13"/>
        </w:numPr>
        <w:spacing w:line="276" w:lineRule="auto"/>
        <w:rPr>
          <w:rFonts w:asciiTheme="minorHAnsi" w:eastAsiaTheme="minorEastAsia" w:hAnsiTheme="minorHAnsi"/>
          <w:sz w:val="22"/>
        </w:rPr>
      </w:pPr>
      <w:r w:rsidRPr="1F744DE8">
        <w:rPr>
          <w:rFonts w:asciiTheme="minorHAnsi" w:eastAsiaTheme="minorEastAsia" w:hAnsiTheme="minorHAnsi"/>
          <w:sz w:val="22"/>
        </w:rPr>
        <w:t>r</w:t>
      </w:r>
      <w:r w:rsidR="7274BA1C" w:rsidRPr="1F744DE8">
        <w:rPr>
          <w:rFonts w:asciiTheme="minorHAnsi" w:eastAsiaTheme="minorEastAsia" w:hAnsiTheme="minorHAnsi"/>
          <w:sz w:val="22"/>
        </w:rPr>
        <w:t>ekrutacja na jeden nabór na studia dla kier</w:t>
      </w:r>
      <w:r w:rsidR="14B8A0CC" w:rsidRPr="1F744DE8">
        <w:rPr>
          <w:rFonts w:asciiTheme="minorHAnsi" w:eastAsiaTheme="minorEastAsia" w:hAnsiTheme="minorHAnsi"/>
          <w:sz w:val="22"/>
        </w:rPr>
        <w:t>unków obj</w:t>
      </w:r>
      <w:r w:rsidR="49FA4AF3" w:rsidRPr="1F744DE8">
        <w:rPr>
          <w:rFonts w:asciiTheme="minorHAnsi" w:eastAsiaTheme="minorEastAsia" w:hAnsiTheme="minorHAnsi"/>
          <w:sz w:val="22"/>
        </w:rPr>
        <w:t>ę</w:t>
      </w:r>
      <w:r w:rsidR="14B8A0CC" w:rsidRPr="1F744DE8">
        <w:rPr>
          <w:rFonts w:asciiTheme="minorHAnsi" w:eastAsiaTheme="minorEastAsia" w:hAnsiTheme="minorHAnsi"/>
          <w:sz w:val="22"/>
        </w:rPr>
        <w:t>tych wsparciem</w:t>
      </w:r>
      <w:r w:rsidR="7274BA1C" w:rsidRPr="1F744DE8">
        <w:rPr>
          <w:rFonts w:asciiTheme="minorHAnsi" w:eastAsiaTheme="minorEastAsia" w:hAnsiTheme="minorHAnsi"/>
          <w:sz w:val="22"/>
        </w:rPr>
        <w:t>, zgodnie z Uchwałą Senatu PŚ w sprawie warunków rekrut</w:t>
      </w:r>
      <w:r w:rsidR="30980301" w:rsidRPr="1F744DE8">
        <w:rPr>
          <w:rFonts w:asciiTheme="minorHAnsi" w:eastAsiaTheme="minorEastAsia" w:hAnsiTheme="minorHAnsi"/>
          <w:sz w:val="22"/>
        </w:rPr>
        <w:t>acyjnych</w:t>
      </w:r>
      <w:r w:rsidR="7274BA1C" w:rsidRPr="1F744DE8">
        <w:rPr>
          <w:rFonts w:asciiTheme="minorHAnsi" w:eastAsiaTheme="minorEastAsia" w:hAnsiTheme="minorHAnsi"/>
          <w:sz w:val="22"/>
        </w:rPr>
        <w:t xml:space="preserve"> na studia na P</w:t>
      </w:r>
      <w:r w:rsidR="1663EEE1" w:rsidRPr="1F744DE8">
        <w:rPr>
          <w:rFonts w:asciiTheme="minorHAnsi" w:eastAsiaTheme="minorEastAsia" w:hAnsiTheme="minorHAnsi"/>
          <w:sz w:val="22"/>
        </w:rPr>
        <w:t xml:space="preserve">olitechnice </w:t>
      </w:r>
      <w:r w:rsidR="7274BA1C" w:rsidRPr="1F744DE8">
        <w:rPr>
          <w:rFonts w:asciiTheme="minorHAnsi" w:eastAsiaTheme="minorEastAsia" w:hAnsiTheme="minorHAnsi"/>
          <w:sz w:val="22"/>
        </w:rPr>
        <w:t>Ś</w:t>
      </w:r>
      <w:r w:rsidR="51926F59" w:rsidRPr="1F744DE8">
        <w:rPr>
          <w:rFonts w:asciiTheme="minorHAnsi" w:eastAsiaTheme="minorEastAsia" w:hAnsiTheme="minorHAnsi"/>
          <w:sz w:val="22"/>
        </w:rPr>
        <w:t>ląskiej</w:t>
      </w:r>
      <w:r w:rsidR="7274BA1C" w:rsidRPr="1F744DE8">
        <w:rPr>
          <w:rFonts w:asciiTheme="minorHAnsi" w:eastAsiaTheme="minorEastAsia" w:hAnsiTheme="minorHAnsi"/>
          <w:sz w:val="22"/>
        </w:rPr>
        <w:t xml:space="preserve"> w roku ak</w:t>
      </w:r>
      <w:r w:rsidR="21B39AAA" w:rsidRPr="1F744DE8">
        <w:rPr>
          <w:rFonts w:asciiTheme="minorHAnsi" w:eastAsiaTheme="minorEastAsia" w:hAnsiTheme="minorHAnsi"/>
          <w:sz w:val="22"/>
        </w:rPr>
        <w:t>ademickim</w:t>
      </w:r>
      <w:r w:rsidR="7274BA1C" w:rsidRPr="1F744DE8">
        <w:rPr>
          <w:rFonts w:asciiTheme="minorHAnsi" w:eastAsiaTheme="minorEastAsia" w:hAnsiTheme="minorHAnsi"/>
          <w:sz w:val="22"/>
        </w:rPr>
        <w:t xml:space="preserve"> </w:t>
      </w:r>
      <w:r w:rsidR="00ED34E6">
        <w:rPr>
          <w:rFonts w:asciiTheme="minorHAnsi" w:eastAsiaTheme="minorEastAsia" w:hAnsiTheme="minorHAnsi"/>
          <w:sz w:val="22"/>
        </w:rPr>
        <w:t>dla cyklu kształcenia objętego wsparciem</w:t>
      </w:r>
      <w:r w:rsidR="7274BA1C" w:rsidRPr="1F744DE8">
        <w:rPr>
          <w:rFonts w:asciiTheme="minorHAnsi" w:eastAsiaTheme="minorEastAsia" w:hAnsiTheme="minorHAnsi"/>
          <w:sz w:val="22"/>
        </w:rPr>
        <w:t xml:space="preserve"> oraz harmonogramem rekrutacji na P</w:t>
      </w:r>
      <w:r w:rsidR="0AAE325A" w:rsidRPr="1F744DE8">
        <w:rPr>
          <w:rFonts w:asciiTheme="minorHAnsi" w:eastAsiaTheme="minorEastAsia" w:hAnsiTheme="minorHAnsi"/>
          <w:sz w:val="22"/>
        </w:rPr>
        <w:t xml:space="preserve">olitechnice </w:t>
      </w:r>
      <w:r w:rsidR="7274BA1C" w:rsidRPr="1F744DE8">
        <w:rPr>
          <w:rFonts w:asciiTheme="minorHAnsi" w:eastAsiaTheme="minorEastAsia" w:hAnsiTheme="minorHAnsi"/>
          <w:sz w:val="22"/>
        </w:rPr>
        <w:t>Ś</w:t>
      </w:r>
      <w:r w:rsidR="378485B6" w:rsidRPr="1F744DE8">
        <w:rPr>
          <w:rFonts w:asciiTheme="minorHAnsi" w:eastAsiaTheme="minorEastAsia" w:hAnsiTheme="minorHAnsi"/>
          <w:sz w:val="22"/>
        </w:rPr>
        <w:t>ląskiej</w:t>
      </w:r>
      <w:r w:rsidR="7274BA1C" w:rsidRPr="1F744DE8">
        <w:rPr>
          <w:rFonts w:asciiTheme="minorHAnsi" w:eastAsiaTheme="minorEastAsia" w:hAnsiTheme="minorHAnsi"/>
          <w:sz w:val="22"/>
        </w:rPr>
        <w:t>. Warunki i tryb rekrut</w:t>
      </w:r>
      <w:r w:rsidR="742678E1" w:rsidRPr="1F744DE8">
        <w:rPr>
          <w:rFonts w:asciiTheme="minorHAnsi" w:eastAsiaTheme="minorEastAsia" w:hAnsiTheme="minorHAnsi"/>
          <w:sz w:val="22"/>
        </w:rPr>
        <w:t>acji</w:t>
      </w:r>
      <w:r w:rsidR="7274BA1C" w:rsidRPr="1F744DE8">
        <w:rPr>
          <w:rFonts w:asciiTheme="minorHAnsi" w:eastAsiaTheme="minorEastAsia" w:hAnsiTheme="minorHAnsi"/>
          <w:sz w:val="22"/>
        </w:rPr>
        <w:t xml:space="preserve"> udostępniane są publicznie, a nabór ma charakter konkursowy</w:t>
      </w:r>
      <w:r w:rsidR="59934694" w:rsidRPr="1F744DE8">
        <w:rPr>
          <w:rFonts w:asciiTheme="minorHAnsi" w:eastAsiaTheme="minorEastAsia" w:hAnsiTheme="minorHAnsi"/>
          <w:sz w:val="22"/>
        </w:rPr>
        <w:t>.</w:t>
      </w:r>
    </w:p>
    <w:p w14:paraId="4D482969" w14:textId="43A74056" w:rsidR="00390810" w:rsidRPr="00CF5394" w:rsidRDefault="6C7021C7" w:rsidP="00F230FA">
      <w:pPr>
        <w:pStyle w:val="Akapitzlist"/>
        <w:numPr>
          <w:ilvl w:val="0"/>
          <w:numId w:val="15"/>
        </w:numPr>
        <w:spacing w:line="276" w:lineRule="auto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>Dla Modułu II</w:t>
      </w:r>
      <w:r w:rsidR="63F6532A" w:rsidRPr="1F744DE8">
        <w:rPr>
          <w:rFonts w:asciiTheme="minorHAnsi" w:hAnsiTheme="minorHAnsi"/>
          <w:sz w:val="22"/>
        </w:rPr>
        <w:t xml:space="preserve"> i Modułu IV</w:t>
      </w:r>
      <w:r w:rsidR="3CED2DEE" w:rsidRPr="1F744DE8">
        <w:rPr>
          <w:rFonts w:asciiTheme="minorHAnsi" w:hAnsiTheme="minorHAnsi"/>
          <w:sz w:val="22"/>
        </w:rPr>
        <w:t>:</w:t>
      </w:r>
    </w:p>
    <w:p w14:paraId="56F9787E" w14:textId="1AE60FA1" w:rsidR="00390810" w:rsidRPr="0096738A" w:rsidRDefault="042AAB9F" w:rsidP="00F230FA">
      <w:pPr>
        <w:pStyle w:val="Akapitzlist"/>
        <w:numPr>
          <w:ilvl w:val="0"/>
          <w:numId w:val="11"/>
        </w:numPr>
        <w:spacing w:line="276" w:lineRule="auto"/>
        <w:rPr>
          <w:rFonts w:asciiTheme="minorHAnsi" w:hAnsiTheme="minorHAnsi"/>
          <w:sz w:val="22"/>
        </w:rPr>
      </w:pPr>
      <w:r w:rsidRPr="0096738A">
        <w:rPr>
          <w:rFonts w:asciiTheme="minorHAnsi" w:hAnsiTheme="minorHAnsi"/>
          <w:sz w:val="22"/>
        </w:rPr>
        <w:t xml:space="preserve">rekrutacja </w:t>
      </w:r>
      <w:r w:rsidR="23EDE8D4" w:rsidRPr="0096738A">
        <w:rPr>
          <w:rFonts w:asciiTheme="minorHAnsi" w:hAnsiTheme="minorHAnsi"/>
          <w:sz w:val="22"/>
        </w:rPr>
        <w:t xml:space="preserve">w trybie </w:t>
      </w:r>
      <w:r w:rsidRPr="0096738A">
        <w:rPr>
          <w:rFonts w:asciiTheme="minorHAnsi" w:hAnsiTheme="minorHAnsi"/>
          <w:sz w:val="22"/>
        </w:rPr>
        <w:t>ciągł</w:t>
      </w:r>
      <w:r w:rsidR="26EA4F69" w:rsidRPr="0096738A">
        <w:rPr>
          <w:rFonts w:asciiTheme="minorHAnsi" w:hAnsiTheme="minorHAnsi"/>
          <w:sz w:val="22"/>
        </w:rPr>
        <w:t>ym</w:t>
      </w:r>
      <w:r w:rsidRPr="0096738A">
        <w:rPr>
          <w:rFonts w:asciiTheme="minorHAnsi" w:hAnsiTheme="minorHAnsi"/>
          <w:sz w:val="22"/>
        </w:rPr>
        <w:t xml:space="preserve"> zgodnie z regulaminem </w:t>
      </w:r>
      <w:r w:rsidR="00027130">
        <w:rPr>
          <w:rFonts w:asciiTheme="minorHAnsi" w:hAnsiTheme="minorHAnsi"/>
          <w:sz w:val="22"/>
        </w:rPr>
        <w:t>P</w:t>
      </w:r>
      <w:r w:rsidRPr="0096738A">
        <w:rPr>
          <w:rFonts w:asciiTheme="minorHAnsi" w:hAnsiTheme="minorHAnsi"/>
          <w:sz w:val="22"/>
        </w:rPr>
        <w:t xml:space="preserve">rojektu, do wszystkich form wsparcia wśród I docelowej grupy Uczestników z kierunków i semestrów objętych wsparciem. </w:t>
      </w:r>
    </w:p>
    <w:p w14:paraId="633A1BEC" w14:textId="3013A79E" w:rsidR="00390810" w:rsidRPr="00CF5394" w:rsidRDefault="533EDC82" w:rsidP="00F230FA">
      <w:pPr>
        <w:pStyle w:val="Akapitzlist"/>
        <w:numPr>
          <w:ilvl w:val="0"/>
          <w:numId w:val="15"/>
        </w:numPr>
        <w:spacing w:line="276" w:lineRule="auto"/>
        <w:rPr>
          <w:rFonts w:asciiTheme="minorHAnsi" w:hAnsiTheme="minorHAnsi"/>
          <w:szCs w:val="24"/>
        </w:rPr>
      </w:pPr>
      <w:r w:rsidRPr="1F744DE8">
        <w:rPr>
          <w:rFonts w:asciiTheme="minorHAnsi" w:hAnsiTheme="minorHAnsi"/>
          <w:sz w:val="22"/>
        </w:rPr>
        <w:t xml:space="preserve">Dla </w:t>
      </w:r>
      <w:r w:rsidR="647B8677" w:rsidRPr="1F744DE8">
        <w:rPr>
          <w:rFonts w:asciiTheme="minorHAnsi" w:hAnsiTheme="minorHAnsi"/>
          <w:sz w:val="22"/>
        </w:rPr>
        <w:t>M</w:t>
      </w:r>
      <w:r w:rsidRPr="1F744DE8">
        <w:rPr>
          <w:rFonts w:asciiTheme="minorHAnsi" w:hAnsiTheme="minorHAnsi"/>
          <w:sz w:val="22"/>
        </w:rPr>
        <w:t>odułu III</w:t>
      </w:r>
      <w:r w:rsidR="4BD1299A" w:rsidRPr="1F744DE8">
        <w:rPr>
          <w:rFonts w:asciiTheme="minorHAnsi" w:hAnsiTheme="minorHAnsi"/>
          <w:sz w:val="22"/>
        </w:rPr>
        <w:t>:</w:t>
      </w:r>
    </w:p>
    <w:p w14:paraId="3DC8EC3D" w14:textId="40A8754A" w:rsidR="00390810" w:rsidRPr="00CF5394" w:rsidRDefault="7BC4A0FE" w:rsidP="00F230FA">
      <w:pPr>
        <w:pStyle w:val="Akapitzlist"/>
        <w:numPr>
          <w:ilvl w:val="0"/>
          <w:numId w:val="11"/>
        </w:numPr>
        <w:spacing w:line="276" w:lineRule="auto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>r</w:t>
      </w:r>
      <w:r w:rsidR="2C6A3440" w:rsidRPr="1F744DE8">
        <w:rPr>
          <w:rFonts w:asciiTheme="minorHAnsi" w:hAnsiTheme="minorHAnsi"/>
          <w:sz w:val="22"/>
        </w:rPr>
        <w:t xml:space="preserve">ekrutacja </w:t>
      </w:r>
      <w:r w:rsidR="67136E3F" w:rsidRPr="1F744DE8">
        <w:rPr>
          <w:rFonts w:asciiTheme="minorHAnsi" w:hAnsiTheme="minorHAnsi"/>
          <w:sz w:val="22"/>
        </w:rPr>
        <w:t xml:space="preserve">w trybie ciągłym </w:t>
      </w:r>
      <w:r w:rsidR="27CC9BA3" w:rsidRPr="1F744DE8">
        <w:rPr>
          <w:rFonts w:asciiTheme="minorHAnsi" w:hAnsiTheme="minorHAnsi"/>
          <w:sz w:val="22"/>
        </w:rPr>
        <w:t xml:space="preserve">zgodnie z </w:t>
      </w:r>
      <w:r w:rsidR="00256E48">
        <w:rPr>
          <w:rFonts w:asciiTheme="minorHAnsi" w:hAnsiTheme="minorHAnsi"/>
          <w:sz w:val="22"/>
        </w:rPr>
        <w:t>R</w:t>
      </w:r>
      <w:r w:rsidR="27CC9BA3" w:rsidRPr="1F744DE8">
        <w:rPr>
          <w:rFonts w:asciiTheme="minorHAnsi" w:hAnsiTheme="minorHAnsi"/>
          <w:sz w:val="22"/>
        </w:rPr>
        <w:t xml:space="preserve">egulaminem </w:t>
      </w:r>
      <w:r w:rsidR="00027130">
        <w:rPr>
          <w:rFonts w:asciiTheme="minorHAnsi" w:hAnsiTheme="minorHAnsi"/>
          <w:sz w:val="22"/>
        </w:rPr>
        <w:t>P</w:t>
      </w:r>
      <w:r w:rsidR="27CC9BA3" w:rsidRPr="1F744DE8">
        <w:rPr>
          <w:rFonts w:asciiTheme="minorHAnsi" w:hAnsiTheme="minorHAnsi"/>
          <w:sz w:val="22"/>
        </w:rPr>
        <w:t>rojektu</w:t>
      </w:r>
      <w:r w:rsidR="61A574F1" w:rsidRPr="1F744DE8">
        <w:rPr>
          <w:rFonts w:asciiTheme="minorHAnsi" w:hAnsiTheme="minorHAnsi"/>
          <w:sz w:val="22"/>
        </w:rPr>
        <w:t>,</w:t>
      </w:r>
      <w:r w:rsidR="27CC9BA3" w:rsidRPr="1F744DE8">
        <w:rPr>
          <w:rFonts w:asciiTheme="minorHAnsi" w:hAnsiTheme="minorHAnsi"/>
          <w:sz w:val="22"/>
        </w:rPr>
        <w:t xml:space="preserve"> </w:t>
      </w:r>
      <w:r w:rsidR="67136E3F" w:rsidRPr="1F744DE8">
        <w:rPr>
          <w:rFonts w:asciiTheme="minorHAnsi" w:hAnsiTheme="minorHAnsi"/>
          <w:sz w:val="22"/>
        </w:rPr>
        <w:t>do w</w:t>
      </w:r>
      <w:r w:rsidR="7E0FF3B8" w:rsidRPr="1F744DE8">
        <w:rPr>
          <w:rFonts w:asciiTheme="minorHAnsi" w:hAnsiTheme="minorHAnsi"/>
          <w:sz w:val="22"/>
        </w:rPr>
        <w:t>szystkich form wsparcia wśród II docelowej grupy Uczestników.</w:t>
      </w:r>
    </w:p>
    <w:p w14:paraId="5FD6C34C" w14:textId="69ACCDA6" w:rsidR="00120777" w:rsidRPr="00CF5394" w:rsidRDefault="00F25DC9" w:rsidP="00F230FA">
      <w:pPr>
        <w:pStyle w:val="Akapitzlist"/>
        <w:numPr>
          <w:ilvl w:val="0"/>
          <w:numId w:val="65"/>
        </w:numPr>
        <w:spacing w:line="276" w:lineRule="auto"/>
        <w:ind w:left="426"/>
        <w:rPr>
          <w:rFonts w:asciiTheme="minorHAnsi" w:hAnsiTheme="minorHAnsi" w:cstheme="minorHAnsi"/>
          <w:sz w:val="22"/>
        </w:rPr>
      </w:pPr>
      <w:r w:rsidRPr="00CF5394">
        <w:rPr>
          <w:rFonts w:asciiTheme="minorHAnsi" w:hAnsiTheme="minorHAnsi" w:cstheme="minorHAnsi"/>
          <w:sz w:val="22"/>
        </w:rPr>
        <w:t>W</w:t>
      </w:r>
      <w:r w:rsidR="00443AEE" w:rsidRPr="00CF5394">
        <w:rPr>
          <w:rFonts w:asciiTheme="minorHAnsi" w:hAnsiTheme="minorHAnsi" w:cstheme="minorHAnsi"/>
          <w:sz w:val="22"/>
        </w:rPr>
        <w:t xml:space="preserve"> celu przystąpienia do udziału w </w:t>
      </w:r>
      <w:r w:rsidR="00ED6CB6" w:rsidRPr="00CF5394">
        <w:rPr>
          <w:rFonts w:asciiTheme="minorHAnsi" w:hAnsiTheme="minorHAnsi" w:cstheme="minorHAnsi"/>
          <w:sz w:val="22"/>
        </w:rPr>
        <w:t>P</w:t>
      </w:r>
      <w:r w:rsidR="00443AEE" w:rsidRPr="00CF5394">
        <w:rPr>
          <w:rFonts w:asciiTheme="minorHAnsi" w:hAnsiTheme="minorHAnsi" w:cstheme="minorHAnsi"/>
          <w:sz w:val="22"/>
        </w:rPr>
        <w:t>rojekcie należy złożyć dokumenty rekrutacyjne:</w:t>
      </w:r>
    </w:p>
    <w:p w14:paraId="5CF33B4F" w14:textId="01A19353" w:rsidR="00F25DC9" w:rsidRPr="00CF5394" w:rsidRDefault="379B7BA2" w:rsidP="00F230FA">
      <w:pPr>
        <w:pStyle w:val="Akapitzlist"/>
        <w:numPr>
          <w:ilvl w:val="0"/>
          <w:numId w:val="8"/>
        </w:numPr>
        <w:spacing w:line="276" w:lineRule="auto"/>
        <w:rPr>
          <w:rFonts w:asciiTheme="minorHAnsi" w:hAnsiTheme="minorHAnsi"/>
          <w:szCs w:val="24"/>
        </w:rPr>
      </w:pPr>
      <w:bookmarkStart w:id="2" w:name="_Hlk161164550"/>
      <w:r w:rsidRPr="1F744DE8">
        <w:rPr>
          <w:rFonts w:asciiTheme="minorHAnsi" w:hAnsiTheme="minorHAnsi"/>
          <w:sz w:val="22"/>
        </w:rPr>
        <w:t>D</w:t>
      </w:r>
      <w:r w:rsidR="2E459ED5" w:rsidRPr="1F744DE8">
        <w:rPr>
          <w:rFonts w:asciiTheme="minorHAnsi" w:hAnsiTheme="minorHAnsi"/>
          <w:sz w:val="22"/>
        </w:rPr>
        <w:t>okument</w:t>
      </w:r>
      <w:r w:rsidR="03EB12D1" w:rsidRPr="1F744DE8">
        <w:rPr>
          <w:rFonts w:asciiTheme="minorHAnsi" w:hAnsiTheme="minorHAnsi"/>
          <w:sz w:val="22"/>
        </w:rPr>
        <w:t>y</w:t>
      </w:r>
      <w:r w:rsidR="2E459ED5" w:rsidRPr="1F744DE8">
        <w:rPr>
          <w:rFonts w:asciiTheme="minorHAnsi" w:hAnsiTheme="minorHAnsi"/>
          <w:sz w:val="22"/>
        </w:rPr>
        <w:t xml:space="preserve"> rekrutacyjn</w:t>
      </w:r>
      <w:r w:rsidR="03EB12D1" w:rsidRPr="1F744DE8">
        <w:rPr>
          <w:rFonts w:asciiTheme="minorHAnsi" w:hAnsiTheme="minorHAnsi"/>
          <w:sz w:val="22"/>
        </w:rPr>
        <w:t xml:space="preserve">e dla wszystkich </w:t>
      </w:r>
      <w:r w:rsidR="42CC5E81" w:rsidRPr="1F744DE8">
        <w:rPr>
          <w:rFonts w:asciiTheme="minorHAnsi" w:hAnsiTheme="minorHAnsi"/>
          <w:sz w:val="22"/>
        </w:rPr>
        <w:t>Uczestników przystępujących do Projektu</w:t>
      </w:r>
      <w:r w:rsidR="03EB12D1" w:rsidRPr="1F744DE8">
        <w:rPr>
          <w:rFonts w:asciiTheme="minorHAnsi" w:hAnsiTheme="minorHAnsi"/>
          <w:sz w:val="22"/>
        </w:rPr>
        <w:t xml:space="preserve"> - uzupełniane </w:t>
      </w:r>
      <w:r w:rsidR="4361DA21" w:rsidRPr="1F744DE8">
        <w:rPr>
          <w:rFonts w:asciiTheme="minorHAnsi" w:hAnsiTheme="minorHAnsi"/>
          <w:sz w:val="22"/>
        </w:rPr>
        <w:t>jednorazowo</w:t>
      </w:r>
      <w:r w:rsidR="42CC5E81" w:rsidRPr="1F744DE8">
        <w:rPr>
          <w:rFonts w:asciiTheme="minorHAnsi" w:hAnsiTheme="minorHAnsi"/>
          <w:sz w:val="22"/>
        </w:rPr>
        <w:t xml:space="preserve"> na początku Projektu</w:t>
      </w:r>
      <w:r w:rsidR="40145422" w:rsidRPr="1F744DE8">
        <w:rPr>
          <w:rFonts w:asciiTheme="minorHAnsi" w:hAnsiTheme="minorHAnsi"/>
          <w:sz w:val="22"/>
        </w:rPr>
        <w:t>:</w:t>
      </w:r>
    </w:p>
    <w:p w14:paraId="4C25AB83" w14:textId="2A0F5C98" w:rsidR="00E773F9" w:rsidRDefault="00B70B71" w:rsidP="00F230FA">
      <w:pPr>
        <w:pStyle w:val="Akapitzlist"/>
        <w:numPr>
          <w:ilvl w:val="0"/>
          <w:numId w:val="112"/>
        </w:numPr>
        <w:spacing w:line="276" w:lineRule="auto"/>
        <w:rPr>
          <w:rFonts w:asciiTheme="minorHAnsi" w:hAnsiTheme="minorHAnsi" w:cstheme="minorHAnsi"/>
          <w:sz w:val="22"/>
        </w:rPr>
      </w:pPr>
      <w:r w:rsidRPr="00C517E9">
        <w:rPr>
          <w:rFonts w:asciiTheme="minorHAnsi" w:hAnsiTheme="minorHAnsi" w:cstheme="minorHAnsi"/>
          <w:sz w:val="22"/>
        </w:rPr>
        <w:t>formularz zgłoszeniow</w:t>
      </w:r>
      <w:r w:rsidR="006F4AE4">
        <w:rPr>
          <w:rFonts w:asciiTheme="minorHAnsi" w:hAnsiTheme="minorHAnsi" w:cstheme="minorHAnsi"/>
          <w:sz w:val="22"/>
        </w:rPr>
        <w:t>y</w:t>
      </w:r>
      <w:r w:rsidRPr="00C517E9">
        <w:rPr>
          <w:rFonts w:asciiTheme="minorHAnsi" w:hAnsiTheme="minorHAnsi" w:cstheme="minorHAnsi"/>
          <w:sz w:val="22"/>
        </w:rPr>
        <w:t xml:space="preserve"> - zał. nr 1 do Regulaminu</w:t>
      </w:r>
      <w:r w:rsidR="00E773F9">
        <w:rPr>
          <w:rFonts w:asciiTheme="minorHAnsi" w:hAnsiTheme="minorHAnsi" w:cstheme="minorHAnsi"/>
          <w:sz w:val="22"/>
        </w:rPr>
        <w:t xml:space="preserve">: </w:t>
      </w:r>
    </w:p>
    <w:p w14:paraId="5FEDA2AD" w14:textId="77777777" w:rsidR="00E773F9" w:rsidRDefault="00B70B71" w:rsidP="00F230FA">
      <w:pPr>
        <w:pStyle w:val="Akapitzlist"/>
        <w:spacing w:line="276" w:lineRule="auto"/>
        <w:ind w:left="106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1a do I docelowej grupy Uczestników, </w:t>
      </w:r>
    </w:p>
    <w:p w14:paraId="08454697" w14:textId="2DF09EFE" w:rsidR="00B70B71" w:rsidRPr="00E773F9" w:rsidRDefault="00B70B71" w:rsidP="00F230FA">
      <w:pPr>
        <w:pStyle w:val="Akapitzlist"/>
        <w:spacing w:line="276" w:lineRule="auto"/>
        <w:ind w:left="1069"/>
        <w:rPr>
          <w:rFonts w:asciiTheme="minorHAnsi" w:hAnsiTheme="minorHAnsi" w:cstheme="minorHAnsi"/>
          <w:sz w:val="22"/>
        </w:rPr>
      </w:pPr>
      <w:r w:rsidRPr="00E773F9">
        <w:rPr>
          <w:rFonts w:asciiTheme="minorHAnsi" w:hAnsiTheme="minorHAnsi" w:cstheme="minorHAnsi"/>
          <w:sz w:val="22"/>
        </w:rPr>
        <w:t>1b do II docelowej grupy Uczestników</w:t>
      </w:r>
      <w:r w:rsidR="00CD14B1">
        <w:rPr>
          <w:rFonts w:asciiTheme="minorHAnsi" w:hAnsiTheme="minorHAnsi" w:cstheme="minorHAnsi"/>
          <w:sz w:val="22"/>
        </w:rPr>
        <w:t>,</w:t>
      </w:r>
    </w:p>
    <w:p w14:paraId="64B1B2D2" w14:textId="49D67D4E" w:rsidR="00B70B71" w:rsidRPr="00C517E9" w:rsidRDefault="006F4AE4" w:rsidP="00F230FA">
      <w:pPr>
        <w:pStyle w:val="Akapitzlist"/>
        <w:numPr>
          <w:ilvl w:val="0"/>
          <w:numId w:val="112"/>
        </w:numPr>
        <w:spacing w:line="276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formularz</w:t>
      </w:r>
      <w:r w:rsidR="00B70B71" w:rsidRPr="00C517E9">
        <w:rPr>
          <w:rFonts w:asciiTheme="minorHAnsi" w:hAnsiTheme="minorHAnsi" w:cstheme="minorHAnsi"/>
          <w:sz w:val="22"/>
        </w:rPr>
        <w:t xml:space="preserve"> uczestnictwa w Projekcie - zał. nr 2 do Regulaminu,</w:t>
      </w:r>
      <w:r w:rsidR="00B70B71">
        <w:rPr>
          <w:rFonts w:asciiTheme="minorHAnsi" w:hAnsiTheme="minorHAnsi" w:cstheme="minorHAnsi"/>
          <w:sz w:val="22"/>
        </w:rPr>
        <w:t xml:space="preserve"> </w:t>
      </w:r>
    </w:p>
    <w:p w14:paraId="10260353" w14:textId="503840B8" w:rsidR="00B70B71" w:rsidRPr="00C517E9" w:rsidRDefault="006F4AE4" w:rsidP="00F230FA">
      <w:pPr>
        <w:pStyle w:val="Akapitzlist"/>
        <w:numPr>
          <w:ilvl w:val="0"/>
          <w:numId w:val="112"/>
        </w:numPr>
        <w:spacing w:line="276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deklaracja</w:t>
      </w:r>
      <w:r w:rsidR="00B70B71" w:rsidRPr="00C517E9">
        <w:rPr>
          <w:rFonts w:asciiTheme="minorHAnsi" w:hAnsiTheme="minorHAnsi" w:cstheme="minorHAnsi"/>
          <w:sz w:val="22"/>
        </w:rPr>
        <w:t xml:space="preserve"> uczestnictwa w Projekcie - zał. nr 3 do Regulaminu,</w:t>
      </w:r>
    </w:p>
    <w:p w14:paraId="1D5A433F" w14:textId="7B21BBAF" w:rsidR="00B70B71" w:rsidRPr="00C517E9" w:rsidRDefault="00B70B71" w:rsidP="00F230FA">
      <w:pPr>
        <w:pStyle w:val="Akapitzlist"/>
        <w:numPr>
          <w:ilvl w:val="0"/>
          <w:numId w:val="112"/>
        </w:numPr>
        <w:spacing w:line="276" w:lineRule="auto"/>
        <w:rPr>
          <w:rFonts w:asciiTheme="minorHAnsi" w:hAnsiTheme="minorHAnsi" w:cstheme="minorHAnsi"/>
          <w:sz w:val="22"/>
        </w:rPr>
      </w:pPr>
      <w:r w:rsidRPr="00C517E9">
        <w:rPr>
          <w:rFonts w:asciiTheme="minorHAnsi" w:hAnsiTheme="minorHAnsi" w:cstheme="minorHAnsi"/>
          <w:sz w:val="22"/>
        </w:rPr>
        <w:t>oświadczeni</w:t>
      </w:r>
      <w:r w:rsidR="006F4AE4">
        <w:rPr>
          <w:rFonts w:asciiTheme="minorHAnsi" w:hAnsiTheme="minorHAnsi" w:cstheme="minorHAnsi"/>
          <w:sz w:val="22"/>
        </w:rPr>
        <w:t>e</w:t>
      </w:r>
      <w:r w:rsidRPr="00C517E9">
        <w:rPr>
          <w:rFonts w:asciiTheme="minorHAnsi" w:hAnsiTheme="minorHAnsi" w:cstheme="minorHAnsi"/>
          <w:sz w:val="22"/>
        </w:rPr>
        <w:t xml:space="preserve"> o przetwarzaniu danych osobowych - zał. nr 4 do Regulaminu</w:t>
      </w:r>
      <w:r w:rsidR="00CD14B1">
        <w:rPr>
          <w:rFonts w:asciiTheme="minorHAnsi" w:hAnsiTheme="minorHAnsi" w:cstheme="minorHAnsi"/>
          <w:sz w:val="22"/>
        </w:rPr>
        <w:t>.</w:t>
      </w:r>
    </w:p>
    <w:bookmarkEnd w:id="2"/>
    <w:p w14:paraId="06C66A74" w14:textId="5D575C95" w:rsidR="007423C8" w:rsidRPr="00ED34E6" w:rsidRDefault="007423C8" w:rsidP="00F230FA">
      <w:pPr>
        <w:pStyle w:val="Akapitzlist"/>
        <w:numPr>
          <w:ilvl w:val="0"/>
          <w:numId w:val="8"/>
        </w:numPr>
        <w:spacing w:line="276" w:lineRule="auto"/>
        <w:rPr>
          <w:rFonts w:asciiTheme="minorHAnsi" w:hAnsiTheme="minorHAnsi"/>
        </w:rPr>
      </w:pPr>
      <w:r w:rsidRPr="73D3790A">
        <w:rPr>
          <w:rFonts w:asciiTheme="minorHAnsi" w:hAnsiTheme="minorHAnsi"/>
          <w:sz w:val="22"/>
        </w:rPr>
        <w:t>Dodatkowe dokumenty rekrutacyjne dla Uczestników modułu III i IV</w:t>
      </w:r>
      <w:r w:rsidR="59926518" w:rsidRPr="73D3790A">
        <w:rPr>
          <w:rFonts w:asciiTheme="minorHAnsi" w:hAnsiTheme="minorHAnsi"/>
          <w:sz w:val="22"/>
        </w:rPr>
        <w:t>:</w:t>
      </w:r>
      <w:r w:rsidR="5AD5DAD8" w:rsidRPr="73D3790A">
        <w:rPr>
          <w:rFonts w:asciiTheme="minorHAnsi" w:hAnsiTheme="minorHAnsi"/>
          <w:sz w:val="22"/>
        </w:rPr>
        <w:t xml:space="preserve"> </w:t>
      </w:r>
    </w:p>
    <w:p w14:paraId="7CE287F0" w14:textId="2BBFB38F" w:rsidR="4FC51916" w:rsidRDefault="4FC51916" w:rsidP="00F230FA">
      <w:pPr>
        <w:pStyle w:val="Akapitzlist"/>
        <w:numPr>
          <w:ilvl w:val="0"/>
          <w:numId w:val="111"/>
        </w:numPr>
        <w:spacing w:line="276" w:lineRule="auto"/>
      </w:pPr>
      <w:r w:rsidRPr="73D3790A">
        <w:rPr>
          <w:rFonts w:asciiTheme="minorHAnsi" w:hAnsiTheme="minorHAnsi"/>
          <w:sz w:val="22"/>
        </w:rPr>
        <w:t>zobowiązanie do wykorzystania nabytych kompetencji/kwalifikacji w ramach aktualnej lub przyszłej aktywności dydaktycznej - zał</w:t>
      </w:r>
      <w:r w:rsidR="6EAAE329" w:rsidRPr="73D3790A">
        <w:rPr>
          <w:rFonts w:asciiTheme="minorHAnsi" w:hAnsiTheme="minorHAnsi"/>
          <w:sz w:val="22"/>
        </w:rPr>
        <w:t xml:space="preserve">. nr </w:t>
      </w:r>
      <w:r w:rsidR="00B91161">
        <w:rPr>
          <w:rFonts w:asciiTheme="minorHAnsi" w:hAnsiTheme="minorHAnsi"/>
          <w:sz w:val="22"/>
        </w:rPr>
        <w:t>6</w:t>
      </w:r>
      <w:r w:rsidRPr="73D3790A">
        <w:rPr>
          <w:rFonts w:asciiTheme="minorHAnsi" w:hAnsiTheme="minorHAnsi"/>
          <w:sz w:val="22"/>
        </w:rPr>
        <w:t xml:space="preserve"> </w:t>
      </w:r>
      <w:r w:rsidR="69E77907" w:rsidRPr="73D3790A">
        <w:rPr>
          <w:rFonts w:asciiTheme="minorHAnsi" w:hAnsiTheme="minorHAnsi"/>
          <w:sz w:val="22"/>
        </w:rPr>
        <w:t xml:space="preserve">do Regulaminu </w:t>
      </w:r>
    </w:p>
    <w:p w14:paraId="3C55A0E6" w14:textId="25330100" w:rsidR="3EFAE750" w:rsidRDefault="3EFAE750" w:rsidP="00F230FA">
      <w:pPr>
        <w:pStyle w:val="Akapitzlist"/>
        <w:numPr>
          <w:ilvl w:val="0"/>
          <w:numId w:val="111"/>
        </w:numPr>
        <w:spacing w:line="276" w:lineRule="auto"/>
      </w:pPr>
      <w:r w:rsidRPr="73D3790A">
        <w:rPr>
          <w:rFonts w:asciiTheme="minorHAnsi" w:hAnsiTheme="minorHAnsi"/>
          <w:sz w:val="22"/>
        </w:rPr>
        <w:t xml:space="preserve">program stażu/wizyty studyjnej - wersja w j. polskim zał. </w:t>
      </w:r>
      <w:r w:rsidR="553B3ABA" w:rsidRPr="73D3790A">
        <w:rPr>
          <w:rFonts w:asciiTheme="minorHAnsi" w:hAnsiTheme="minorHAnsi"/>
          <w:sz w:val="22"/>
        </w:rPr>
        <w:t>n</w:t>
      </w:r>
      <w:r w:rsidRPr="73D3790A">
        <w:rPr>
          <w:rFonts w:asciiTheme="minorHAnsi" w:hAnsiTheme="minorHAnsi"/>
          <w:sz w:val="22"/>
        </w:rPr>
        <w:t xml:space="preserve">r  </w:t>
      </w:r>
      <w:r w:rsidR="00B91161">
        <w:rPr>
          <w:rFonts w:asciiTheme="minorHAnsi" w:hAnsiTheme="minorHAnsi"/>
          <w:sz w:val="22"/>
        </w:rPr>
        <w:t>7</w:t>
      </w:r>
      <w:r w:rsidRPr="73D3790A">
        <w:rPr>
          <w:rFonts w:asciiTheme="minorHAnsi" w:hAnsiTheme="minorHAnsi"/>
          <w:sz w:val="22"/>
        </w:rPr>
        <w:t xml:space="preserve"> do Regulaminu</w:t>
      </w:r>
      <w:r w:rsidR="14B688E4" w:rsidRPr="73D3790A">
        <w:rPr>
          <w:rFonts w:asciiTheme="minorHAnsi" w:hAnsiTheme="minorHAnsi"/>
          <w:sz w:val="22"/>
        </w:rPr>
        <w:t>,</w:t>
      </w:r>
    </w:p>
    <w:p w14:paraId="11A1B338" w14:textId="23EA76B1" w:rsidR="14B688E4" w:rsidRDefault="006F4AE4" w:rsidP="00F230FA">
      <w:pPr>
        <w:pStyle w:val="Akapitzlist"/>
        <w:numPr>
          <w:ilvl w:val="0"/>
          <w:numId w:val="111"/>
        </w:numPr>
        <w:spacing w:line="276" w:lineRule="auto"/>
      </w:pPr>
      <w:r>
        <w:rPr>
          <w:rFonts w:asciiTheme="minorHAnsi" w:hAnsiTheme="minorHAnsi"/>
          <w:sz w:val="22"/>
        </w:rPr>
        <w:t>p</w:t>
      </w:r>
      <w:r w:rsidR="14B688E4" w:rsidRPr="73D3790A">
        <w:rPr>
          <w:rFonts w:asciiTheme="minorHAnsi" w:hAnsiTheme="minorHAnsi"/>
          <w:sz w:val="22"/>
        </w:rPr>
        <w:t xml:space="preserve">rogram stażu/wizyty studyjnej - </w:t>
      </w:r>
      <w:r w:rsidR="3EFAE750" w:rsidRPr="73D3790A">
        <w:rPr>
          <w:rFonts w:asciiTheme="minorHAnsi" w:hAnsiTheme="minorHAnsi"/>
          <w:sz w:val="22"/>
        </w:rPr>
        <w:t>wersja w j. angielskim zał</w:t>
      </w:r>
      <w:r w:rsidR="6119EDE6" w:rsidRPr="73D3790A">
        <w:rPr>
          <w:rFonts w:asciiTheme="minorHAnsi" w:hAnsiTheme="minorHAnsi"/>
          <w:sz w:val="22"/>
        </w:rPr>
        <w:t>.</w:t>
      </w:r>
      <w:r w:rsidR="3EFAE750" w:rsidRPr="73D3790A">
        <w:rPr>
          <w:rFonts w:asciiTheme="minorHAnsi" w:hAnsiTheme="minorHAnsi"/>
          <w:sz w:val="22"/>
        </w:rPr>
        <w:t xml:space="preserve"> </w:t>
      </w:r>
      <w:r w:rsidR="7D5DC3BE" w:rsidRPr="73D3790A">
        <w:rPr>
          <w:rFonts w:asciiTheme="minorHAnsi" w:hAnsiTheme="minorHAnsi"/>
          <w:sz w:val="22"/>
        </w:rPr>
        <w:t xml:space="preserve">nr </w:t>
      </w:r>
      <w:r w:rsidR="00B91161">
        <w:rPr>
          <w:rFonts w:asciiTheme="minorHAnsi" w:hAnsiTheme="minorHAnsi"/>
          <w:sz w:val="22"/>
        </w:rPr>
        <w:t>8</w:t>
      </w:r>
      <w:r w:rsidR="0B45414A" w:rsidRPr="73D3790A">
        <w:rPr>
          <w:rFonts w:asciiTheme="minorHAnsi" w:hAnsiTheme="minorHAnsi"/>
          <w:sz w:val="22"/>
        </w:rPr>
        <w:t xml:space="preserve"> do Regulaminu</w:t>
      </w:r>
      <w:r w:rsidR="3EFAE750" w:rsidRPr="73D3790A">
        <w:rPr>
          <w:rFonts w:asciiTheme="minorHAnsi" w:hAnsiTheme="minorHAnsi"/>
          <w:sz w:val="22"/>
        </w:rPr>
        <w:t>,</w:t>
      </w:r>
    </w:p>
    <w:p w14:paraId="198B2656" w14:textId="12D74C45" w:rsidR="35B583CA" w:rsidRDefault="35B583CA" w:rsidP="00F230FA">
      <w:pPr>
        <w:pStyle w:val="Akapitzlist"/>
        <w:numPr>
          <w:ilvl w:val="0"/>
          <w:numId w:val="111"/>
        </w:numPr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sz w:val="22"/>
        </w:rPr>
        <w:t>kopi</w:t>
      </w:r>
      <w:r w:rsidR="006F4AE4">
        <w:rPr>
          <w:rFonts w:asciiTheme="minorHAnsi" w:hAnsiTheme="minorHAnsi"/>
          <w:sz w:val="22"/>
        </w:rPr>
        <w:t>a</w:t>
      </w:r>
      <w:r w:rsidRPr="73D3790A">
        <w:rPr>
          <w:rFonts w:asciiTheme="minorHAnsi" w:hAnsiTheme="minorHAnsi"/>
          <w:sz w:val="22"/>
        </w:rPr>
        <w:t>/skan zaświadczenia lub certyfikatu lub dyplomu lub inne potwierdzenie zrealizowania wsparcia zewnętrznego, a w przypadku staży/wizyt studyjnych potwierdzenie zrealizowania stażu/wizyty studyjnej - wersja w j. polskim</w:t>
      </w:r>
      <w:r w:rsidR="345FA51B" w:rsidRPr="73D3790A">
        <w:rPr>
          <w:rFonts w:asciiTheme="minorHAnsi" w:hAnsiTheme="minorHAnsi"/>
          <w:sz w:val="22"/>
        </w:rPr>
        <w:t xml:space="preserve"> -</w:t>
      </w:r>
      <w:r w:rsidRPr="73D3790A">
        <w:rPr>
          <w:rFonts w:asciiTheme="minorHAnsi" w:hAnsiTheme="minorHAnsi"/>
          <w:sz w:val="22"/>
        </w:rPr>
        <w:t xml:space="preserve"> zał</w:t>
      </w:r>
      <w:r w:rsidR="62991B2D" w:rsidRPr="73D3790A">
        <w:rPr>
          <w:rFonts w:asciiTheme="minorHAnsi" w:hAnsiTheme="minorHAnsi"/>
          <w:sz w:val="22"/>
        </w:rPr>
        <w:t>. nr</w:t>
      </w:r>
      <w:r w:rsidRPr="73D3790A">
        <w:rPr>
          <w:rFonts w:asciiTheme="minorHAnsi" w:hAnsiTheme="minorHAnsi"/>
          <w:sz w:val="22"/>
        </w:rPr>
        <w:t xml:space="preserve"> </w:t>
      </w:r>
      <w:r w:rsidR="00B91161">
        <w:rPr>
          <w:rFonts w:asciiTheme="minorHAnsi" w:hAnsiTheme="minorHAnsi"/>
          <w:sz w:val="22"/>
        </w:rPr>
        <w:t>9</w:t>
      </w:r>
      <w:r w:rsidR="7AB3E231" w:rsidRPr="73D3790A">
        <w:rPr>
          <w:rFonts w:asciiTheme="minorHAnsi" w:hAnsiTheme="minorHAnsi"/>
          <w:sz w:val="22"/>
        </w:rPr>
        <w:t xml:space="preserve"> do Regulaminu</w:t>
      </w:r>
      <w:r w:rsidRPr="73D3790A">
        <w:rPr>
          <w:rFonts w:asciiTheme="minorHAnsi" w:hAnsiTheme="minorHAnsi"/>
          <w:sz w:val="22"/>
        </w:rPr>
        <w:t xml:space="preserve">, </w:t>
      </w:r>
    </w:p>
    <w:p w14:paraId="464D2787" w14:textId="6895B899" w:rsidR="0E4EA2E5" w:rsidRDefault="0E4EA2E5" w:rsidP="00F230FA">
      <w:pPr>
        <w:pStyle w:val="Akapitzlist"/>
        <w:numPr>
          <w:ilvl w:val="0"/>
          <w:numId w:val="111"/>
        </w:numPr>
        <w:spacing w:line="276" w:lineRule="auto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sz w:val="22"/>
        </w:rPr>
        <w:t>kopi</w:t>
      </w:r>
      <w:r w:rsidR="006F4AE4">
        <w:rPr>
          <w:rFonts w:asciiTheme="minorHAnsi" w:hAnsiTheme="minorHAnsi"/>
          <w:sz w:val="22"/>
        </w:rPr>
        <w:t>a</w:t>
      </w:r>
      <w:r w:rsidRPr="73D3790A">
        <w:rPr>
          <w:rFonts w:asciiTheme="minorHAnsi" w:hAnsiTheme="minorHAnsi"/>
          <w:sz w:val="22"/>
        </w:rPr>
        <w:t>/skan zaświadczenia lub certyfikatu lub dyplomu lub inne potwierdzenie zrealizowania wsparcia zewnętrznego, a w przypadku staży/wizyt studyjnych potwierdzenie zrealizowania stażu/wizyty studyjnej - wersja w j. angielskim</w:t>
      </w:r>
      <w:r w:rsidR="6858523E" w:rsidRPr="73D3790A">
        <w:rPr>
          <w:rFonts w:asciiTheme="minorHAnsi" w:hAnsiTheme="minorHAnsi"/>
          <w:sz w:val="22"/>
        </w:rPr>
        <w:t xml:space="preserve"> -</w:t>
      </w:r>
      <w:r w:rsidRPr="73D3790A">
        <w:rPr>
          <w:rFonts w:asciiTheme="minorHAnsi" w:hAnsiTheme="minorHAnsi"/>
          <w:sz w:val="22"/>
        </w:rPr>
        <w:t xml:space="preserve"> zał</w:t>
      </w:r>
      <w:r w:rsidR="6B920435" w:rsidRPr="73D3790A">
        <w:rPr>
          <w:rFonts w:asciiTheme="minorHAnsi" w:hAnsiTheme="minorHAnsi"/>
          <w:sz w:val="22"/>
        </w:rPr>
        <w:t>.</w:t>
      </w:r>
      <w:r w:rsidRPr="73D3790A">
        <w:rPr>
          <w:rFonts w:asciiTheme="minorHAnsi" w:hAnsiTheme="minorHAnsi"/>
          <w:sz w:val="22"/>
        </w:rPr>
        <w:t xml:space="preserve"> 1</w:t>
      </w:r>
      <w:r w:rsidR="00B91161">
        <w:rPr>
          <w:rFonts w:asciiTheme="minorHAnsi" w:hAnsiTheme="minorHAnsi"/>
          <w:sz w:val="22"/>
        </w:rPr>
        <w:t>0</w:t>
      </w:r>
      <w:r w:rsidR="09830832" w:rsidRPr="73D3790A">
        <w:rPr>
          <w:rFonts w:asciiTheme="minorHAnsi" w:hAnsiTheme="minorHAnsi"/>
          <w:sz w:val="22"/>
        </w:rPr>
        <w:t xml:space="preserve"> do Regulaminu</w:t>
      </w:r>
      <w:r w:rsidR="00D36650">
        <w:rPr>
          <w:rFonts w:asciiTheme="minorHAnsi" w:hAnsiTheme="minorHAnsi"/>
          <w:sz w:val="22"/>
        </w:rPr>
        <w:t>.</w:t>
      </w:r>
    </w:p>
    <w:p w14:paraId="0F3C7885" w14:textId="69921E24" w:rsidR="0078114E" w:rsidRPr="0078114E" w:rsidRDefault="00B14E2A" w:rsidP="00F230FA">
      <w:pPr>
        <w:pStyle w:val="Akapitzlist"/>
        <w:numPr>
          <w:ilvl w:val="0"/>
          <w:numId w:val="65"/>
        </w:numPr>
        <w:spacing w:line="276" w:lineRule="auto"/>
        <w:ind w:left="426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 xml:space="preserve">Dokumenty </w:t>
      </w:r>
      <w:r w:rsidR="007423C8">
        <w:rPr>
          <w:rFonts w:asciiTheme="minorHAnsi" w:hAnsiTheme="minorHAnsi"/>
          <w:sz w:val="22"/>
        </w:rPr>
        <w:t>rekrutacyjne</w:t>
      </w:r>
      <w:r w:rsidRPr="1F744DE8">
        <w:rPr>
          <w:rFonts w:asciiTheme="minorHAnsi" w:hAnsiTheme="minorHAnsi"/>
          <w:sz w:val="22"/>
        </w:rPr>
        <w:t xml:space="preserve"> są dostępne na stronie internetowej Projektu </w:t>
      </w:r>
      <w:r w:rsidR="6A84E790" w:rsidRPr="1F744DE8">
        <w:rPr>
          <w:rFonts w:asciiTheme="minorHAnsi" w:hAnsiTheme="minorHAnsi"/>
          <w:sz w:val="22"/>
        </w:rPr>
        <w:t>oraz</w:t>
      </w:r>
      <w:r w:rsidRPr="1F744DE8">
        <w:rPr>
          <w:rFonts w:asciiTheme="minorHAnsi" w:hAnsiTheme="minorHAnsi"/>
          <w:sz w:val="22"/>
        </w:rPr>
        <w:t xml:space="preserve"> w Biurze Projektu. </w:t>
      </w:r>
    </w:p>
    <w:p w14:paraId="0FE2D74F" w14:textId="2AF37728" w:rsidR="00355A32" w:rsidRPr="007608E4" w:rsidRDefault="424FA82A" w:rsidP="00F230FA">
      <w:pPr>
        <w:pStyle w:val="Akapitzlist"/>
        <w:numPr>
          <w:ilvl w:val="0"/>
          <w:numId w:val="65"/>
        </w:numPr>
        <w:rPr>
          <w:rFonts w:asciiTheme="minorHAnsi" w:hAnsiTheme="minorHAnsi"/>
          <w:sz w:val="22"/>
        </w:rPr>
      </w:pPr>
      <w:r w:rsidRPr="007608E4">
        <w:rPr>
          <w:rFonts w:asciiTheme="minorHAnsi" w:hAnsiTheme="minorHAnsi"/>
          <w:sz w:val="22"/>
        </w:rPr>
        <w:t>Osoba ubiegająca się o wsparcie w ramach Projektu składa wymagane dokumenty do Biura Projektu</w:t>
      </w:r>
      <w:r w:rsidR="304133B3" w:rsidRPr="007608E4">
        <w:rPr>
          <w:rFonts w:asciiTheme="minorHAnsi" w:hAnsiTheme="minorHAnsi"/>
          <w:sz w:val="22"/>
        </w:rPr>
        <w:t>,</w:t>
      </w:r>
      <w:r w:rsidRPr="007608E4">
        <w:rPr>
          <w:rFonts w:asciiTheme="minorHAnsi" w:hAnsiTheme="minorHAnsi"/>
          <w:sz w:val="22"/>
        </w:rPr>
        <w:t xml:space="preserve"> zlokalizowanego w Gliwicach, ul. Konarskiego 22</w:t>
      </w:r>
      <w:r w:rsidR="6A84E790" w:rsidRPr="007608E4">
        <w:rPr>
          <w:rFonts w:asciiTheme="minorHAnsi" w:hAnsiTheme="minorHAnsi"/>
          <w:sz w:val="22"/>
        </w:rPr>
        <w:t>B</w:t>
      </w:r>
      <w:r w:rsidRPr="007608E4">
        <w:rPr>
          <w:rFonts w:asciiTheme="minorHAnsi" w:hAnsiTheme="minorHAnsi"/>
          <w:sz w:val="22"/>
        </w:rPr>
        <w:t>, pok. 607</w:t>
      </w:r>
      <w:r w:rsidR="273612A2" w:rsidRPr="007608E4">
        <w:rPr>
          <w:rFonts w:asciiTheme="minorHAnsi" w:hAnsiTheme="minorHAnsi"/>
          <w:sz w:val="22"/>
        </w:rPr>
        <w:t>,</w:t>
      </w:r>
      <w:r w:rsidR="5B99E544" w:rsidRPr="007608E4">
        <w:rPr>
          <w:rFonts w:asciiTheme="minorHAnsi" w:hAnsiTheme="minorHAnsi"/>
          <w:sz w:val="22"/>
        </w:rPr>
        <w:t xml:space="preserve"> osobiście</w:t>
      </w:r>
      <w:r w:rsidR="007423C8" w:rsidRPr="007608E4">
        <w:rPr>
          <w:rFonts w:asciiTheme="minorHAnsi" w:hAnsiTheme="minorHAnsi"/>
          <w:sz w:val="22"/>
        </w:rPr>
        <w:t xml:space="preserve">, pocztą </w:t>
      </w:r>
      <w:r w:rsidR="007423C8" w:rsidRPr="007608E4">
        <w:rPr>
          <w:rFonts w:asciiTheme="minorHAnsi" w:hAnsiTheme="minorHAnsi"/>
          <w:sz w:val="22"/>
        </w:rPr>
        <w:lastRenderedPageBreak/>
        <w:t>tradycyjną</w:t>
      </w:r>
      <w:r w:rsidR="5B99E544" w:rsidRPr="007608E4">
        <w:rPr>
          <w:rFonts w:asciiTheme="minorHAnsi" w:hAnsiTheme="minorHAnsi"/>
          <w:sz w:val="22"/>
        </w:rPr>
        <w:t xml:space="preserve"> lub pocztą wewnętrzną</w:t>
      </w:r>
      <w:r w:rsidR="007608E4" w:rsidRPr="007608E4">
        <w:rPr>
          <w:rFonts w:asciiTheme="minorHAnsi" w:hAnsiTheme="minorHAnsi"/>
          <w:sz w:val="22"/>
        </w:rPr>
        <w:t>. Dokumenty podpisane kwalifikowanym podpisem elektronicznym</w:t>
      </w:r>
      <w:r w:rsidR="007608E4">
        <w:rPr>
          <w:rFonts w:asciiTheme="minorHAnsi" w:hAnsiTheme="minorHAnsi"/>
          <w:sz w:val="22"/>
        </w:rPr>
        <w:t xml:space="preserve"> można przesłać e-mailem </w:t>
      </w:r>
      <w:r w:rsidR="00B70B71" w:rsidRPr="007608E4">
        <w:rPr>
          <w:rFonts w:asciiTheme="minorHAnsi" w:hAnsiTheme="minorHAnsi"/>
          <w:sz w:val="22"/>
        </w:rPr>
        <w:t>na adres</w:t>
      </w:r>
      <w:r w:rsidR="006F4AE4" w:rsidRPr="007608E4">
        <w:rPr>
          <w:rFonts w:asciiTheme="minorHAnsi" w:hAnsiTheme="minorHAnsi"/>
          <w:sz w:val="22"/>
        </w:rPr>
        <w:t>:</w:t>
      </w:r>
      <w:r w:rsidR="00B70B71" w:rsidRPr="007608E4">
        <w:rPr>
          <w:rFonts w:asciiTheme="minorHAnsi" w:hAnsiTheme="minorHAnsi"/>
          <w:sz w:val="22"/>
        </w:rPr>
        <w:t xml:space="preserve"> </w:t>
      </w:r>
      <w:r w:rsidR="16AA744A" w:rsidRPr="007608E4">
        <w:rPr>
          <w:rFonts w:asciiTheme="minorHAnsi" w:hAnsiTheme="minorHAnsi"/>
          <w:sz w:val="22"/>
        </w:rPr>
        <w:t>cik@polsl.pl</w:t>
      </w:r>
      <w:r w:rsidR="00DE3B0D" w:rsidRPr="007608E4">
        <w:rPr>
          <w:rFonts w:asciiTheme="minorHAnsi" w:hAnsiTheme="minorHAnsi"/>
          <w:sz w:val="22"/>
        </w:rPr>
        <w:t>.</w:t>
      </w:r>
    </w:p>
    <w:p w14:paraId="2D189367" w14:textId="49B40764" w:rsidR="00F25DC9" w:rsidRPr="0078114E" w:rsidRDefault="00F25DC9" w:rsidP="00F230FA">
      <w:pPr>
        <w:pStyle w:val="Akapitzlist"/>
        <w:numPr>
          <w:ilvl w:val="0"/>
          <w:numId w:val="65"/>
        </w:numPr>
        <w:spacing w:line="276" w:lineRule="auto"/>
        <w:ind w:left="426"/>
        <w:rPr>
          <w:rFonts w:cstheme="minorHAnsi"/>
          <w:b/>
          <w:sz w:val="22"/>
        </w:rPr>
      </w:pPr>
      <w:r w:rsidRPr="00537E88">
        <w:rPr>
          <w:rFonts w:asciiTheme="minorHAnsi" w:hAnsiTheme="minorHAnsi" w:cstheme="minorHAnsi"/>
          <w:sz w:val="22"/>
        </w:rPr>
        <w:t>Podczas rekrutacji przestrzegane są zasady równości szans i niedyskryminacji, w tym dostępności dla osób z niepełnosprawnościami oraz zasady równości szans kobiet i mężczyzn w ramach funduszy unijnych na lata 2021-2027. Rekrutacja będzie dostosowana do potrzeb osób z</w:t>
      </w:r>
      <w:r>
        <w:rPr>
          <w:rFonts w:asciiTheme="minorHAnsi" w:hAnsiTheme="minorHAnsi" w:cstheme="minorHAnsi"/>
          <w:sz w:val="22"/>
        </w:rPr>
        <w:t> </w:t>
      </w:r>
      <w:r w:rsidRPr="00537E88">
        <w:rPr>
          <w:rFonts w:asciiTheme="minorHAnsi" w:hAnsiTheme="minorHAnsi" w:cstheme="minorHAnsi"/>
          <w:sz w:val="22"/>
        </w:rPr>
        <w:t xml:space="preserve">niepełnosprawnościami. </w:t>
      </w:r>
    </w:p>
    <w:p w14:paraId="1214D1A7" w14:textId="795E9304" w:rsidR="0078114E" w:rsidRPr="007A10E4" w:rsidRDefault="00B14E2A" w:rsidP="00F230FA">
      <w:pPr>
        <w:pStyle w:val="Akapitzlist"/>
        <w:numPr>
          <w:ilvl w:val="0"/>
          <w:numId w:val="65"/>
        </w:numPr>
        <w:spacing w:line="276" w:lineRule="auto"/>
        <w:ind w:left="426"/>
        <w:rPr>
          <w:rFonts w:asciiTheme="minorHAnsi" w:eastAsiaTheme="minorEastAsia" w:hAnsiTheme="minorHAnsi"/>
          <w:sz w:val="22"/>
        </w:rPr>
      </w:pPr>
      <w:r w:rsidRPr="1F744DE8">
        <w:rPr>
          <w:rFonts w:asciiTheme="minorHAnsi" w:eastAsiaTheme="minorEastAsia" w:hAnsiTheme="minorHAnsi"/>
          <w:sz w:val="22"/>
        </w:rPr>
        <w:t xml:space="preserve">Komisja Rekrutacyjna </w:t>
      </w:r>
      <w:r w:rsidR="51BD4D9A" w:rsidRPr="1F744DE8">
        <w:rPr>
          <w:rFonts w:asciiTheme="minorHAnsi" w:eastAsiaTheme="minorEastAsia" w:hAnsiTheme="minorHAnsi"/>
          <w:sz w:val="22"/>
        </w:rPr>
        <w:t xml:space="preserve">w przypadku modułu I (zadania od 1 do 6) </w:t>
      </w:r>
      <w:r w:rsidRPr="1F744DE8">
        <w:rPr>
          <w:rFonts w:asciiTheme="minorHAnsi" w:eastAsiaTheme="minorEastAsia" w:hAnsiTheme="minorHAnsi"/>
          <w:sz w:val="22"/>
        </w:rPr>
        <w:t>składa się z</w:t>
      </w:r>
      <w:r w:rsidR="58B33D1B" w:rsidRPr="1F744DE8">
        <w:rPr>
          <w:rFonts w:asciiTheme="minorHAnsi" w:eastAsiaTheme="minorEastAsia" w:hAnsiTheme="minorHAnsi"/>
          <w:sz w:val="22"/>
        </w:rPr>
        <w:t xml:space="preserve"> Centralnej Komisji Rekrutacyjnej P</w:t>
      </w:r>
      <w:r w:rsidR="095E834F" w:rsidRPr="1F744DE8">
        <w:rPr>
          <w:rFonts w:asciiTheme="minorHAnsi" w:eastAsiaTheme="minorEastAsia" w:hAnsiTheme="minorHAnsi"/>
          <w:sz w:val="22"/>
        </w:rPr>
        <w:t xml:space="preserve">olitechniki Śląskiej, a w przypadku modułu II (zadanie 7), modułu III (zadanie 8) oraz modułu IV (zadanie 9) </w:t>
      </w:r>
      <w:r w:rsidR="5B22BE1B" w:rsidRPr="1F744DE8">
        <w:rPr>
          <w:rFonts w:asciiTheme="minorHAnsi" w:eastAsiaTheme="minorEastAsia" w:hAnsiTheme="minorHAnsi"/>
          <w:sz w:val="22"/>
        </w:rPr>
        <w:t>z</w:t>
      </w:r>
      <w:r w:rsidR="58B33D1B" w:rsidRPr="1F744DE8">
        <w:rPr>
          <w:rFonts w:asciiTheme="minorHAnsi" w:eastAsiaTheme="minorEastAsia" w:hAnsiTheme="minorHAnsi"/>
          <w:sz w:val="22"/>
        </w:rPr>
        <w:t xml:space="preserve"> kierownika </w:t>
      </w:r>
      <w:r w:rsidR="00027130">
        <w:rPr>
          <w:rFonts w:asciiTheme="minorHAnsi" w:eastAsiaTheme="minorEastAsia" w:hAnsiTheme="minorHAnsi"/>
          <w:sz w:val="22"/>
        </w:rPr>
        <w:t>P</w:t>
      </w:r>
      <w:r w:rsidR="58B33D1B" w:rsidRPr="1F744DE8">
        <w:rPr>
          <w:rFonts w:asciiTheme="minorHAnsi" w:eastAsiaTheme="minorEastAsia" w:hAnsiTheme="minorHAnsi"/>
          <w:sz w:val="22"/>
        </w:rPr>
        <w:t>rojektu, koordynator</w:t>
      </w:r>
      <w:r w:rsidR="1BB00AD7" w:rsidRPr="1F744DE8">
        <w:rPr>
          <w:rFonts w:asciiTheme="minorHAnsi" w:eastAsiaTheme="minorEastAsia" w:hAnsiTheme="minorHAnsi"/>
          <w:sz w:val="22"/>
        </w:rPr>
        <w:t>a</w:t>
      </w:r>
      <w:r w:rsidR="58B33D1B" w:rsidRPr="1F744DE8">
        <w:rPr>
          <w:rFonts w:asciiTheme="minorHAnsi" w:eastAsiaTheme="minorEastAsia" w:hAnsiTheme="minorHAnsi"/>
          <w:sz w:val="22"/>
        </w:rPr>
        <w:t xml:space="preserve"> ds. </w:t>
      </w:r>
      <w:r w:rsidR="2D55C9ED" w:rsidRPr="1F744DE8">
        <w:rPr>
          <w:rFonts w:asciiTheme="minorHAnsi" w:eastAsiaTheme="minorEastAsia" w:hAnsiTheme="minorHAnsi"/>
          <w:sz w:val="22"/>
        </w:rPr>
        <w:t>S</w:t>
      </w:r>
      <w:r w:rsidR="58B33D1B" w:rsidRPr="1F744DE8">
        <w:rPr>
          <w:rFonts w:asciiTheme="minorHAnsi" w:eastAsiaTheme="minorEastAsia" w:hAnsiTheme="minorHAnsi"/>
          <w:sz w:val="22"/>
        </w:rPr>
        <w:t>zkoleń</w:t>
      </w:r>
      <w:r w:rsidR="2D55C9ED" w:rsidRPr="1F744DE8">
        <w:rPr>
          <w:rFonts w:asciiTheme="minorHAnsi" w:eastAsiaTheme="minorEastAsia" w:hAnsiTheme="minorHAnsi"/>
          <w:sz w:val="22"/>
        </w:rPr>
        <w:t>.</w:t>
      </w:r>
      <w:r w:rsidR="58B33D1B" w:rsidRPr="1F744DE8">
        <w:rPr>
          <w:rFonts w:asciiTheme="minorHAnsi" w:eastAsiaTheme="minorEastAsia" w:hAnsiTheme="minorHAnsi"/>
          <w:sz w:val="22"/>
        </w:rPr>
        <w:t xml:space="preserve"> Za rekrutację do wszystkich zadań odpowiada Kierownik Projektu.</w:t>
      </w:r>
      <w:r w:rsidRPr="1F744DE8">
        <w:rPr>
          <w:rFonts w:asciiTheme="minorHAnsi" w:eastAsiaTheme="minorEastAsia" w:hAnsiTheme="minorHAnsi"/>
          <w:sz w:val="22"/>
        </w:rPr>
        <w:t xml:space="preserve"> </w:t>
      </w:r>
      <w:r w:rsidR="46BD8E38" w:rsidRPr="1F744DE8">
        <w:rPr>
          <w:rFonts w:asciiTheme="minorHAnsi" w:eastAsiaTheme="minorEastAsia" w:hAnsiTheme="minorHAnsi"/>
          <w:sz w:val="22"/>
        </w:rPr>
        <w:t xml:space="preserve">Komisja Rekrutacyjna </w:t>
      </w:r>
      <w:r w:rsidR="6854F085" w:rsidRPr="1F744DE8">
        <w:rPr>
          <w:rFonts w:asciiTheme="minorHAnsi" w:eastAsiaTheme="minorEastAsia" w:hAnsiTheme="minorHAnsi"/>
          <w:sz w:val="22"/>
        </w:rPr>
        <w:t xml:space="preserve">kwalifikuje </w:t>
      </w:r>
      <w:r w:rsidRPr="1F744DE8">
        <w:rPr>
          <w:rFonts w:asciiTheme="minorHAnsi" w:eastAsiaTheme="minorEastAsia" w:hAnsiTheme="minorHAnsi"/>
          <w:sz w:val="22"/>
        </w:rPr>
        <w:t>Uczestników</w:t>
      </w:r>
      <w:r w:rsidR="71A2F631" w:rsidRPr="1F744DE8">
        <w:rPr>
          <w:rFonts w:asciiTheme="minorHAnsi" w:eastAsiaTheme="minorEastAsia" w:hAnsiTheme="minorHAnsi"/>
          <w:sz w:val="22"/>
        </w:rPr>
        <w:t xml:space="preserve"> do</w:t>
      </w:r>
      <w:r w:rsidRPr="1F744DE8">
        <w:rPr>
          <w:rFonts w:asciiTheme="minorHAnsi" w:eastAsiaTheme="minorEastAsia" w:hAnsiTheme="minorHAnsi"/>
          <w:sz w:val="22"/>
        </w:rPr>
        <w:t xml:space="preserve"> </w:t>
      </w:r>
      <w:r w:rsidR="233AF2DF" w:rsidRPr="1F744DE8">
        <w:rPr>
          <w:rFonts w:asciiTheme="minorHAnsi" w:eastAsiaTheme="minorEastAsia" w:hAnsiTheme="minorHAnsi"/>
          <w:sz w:val="22"/>
        </w:rPr>
        <w:t>poszczególnych form wsparcia</w:t>
      </w:r>
      <w:r w:rsidRPr="1F744DE8">
        <w:rPr>
          <w:rFonts w:asciiTheme="minorHAnsi" w:eastAsiaTheme="minorEastAsia" w:hAnsiTheme="minorHAnsi"/>
          <w:sz w:val="22"/>
        </w:rPr>
        <w:t xml:space="preserve"> w oparciu o spełnienie następujących kryteriów:</w:t>
      </w:r>
    </w:p>
    <w:p w14:paraId="0560A2A6" w14:textId="3575BB30" w:rsidR="23B865DE" w:rsidRDefault="23B865DE" w:rsidP="00F230FA">
      <w:pPr>
        <w:pStyle w:val="Akapitzlist"/>
        <w:numPr>
          <w:ilvl w:val="0"/>
          <w:numId w:val="23"/>
        </w:numPr>
        <w:spacing w:line="276" w:lineRule="auto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>Dla I docelowej grupy Uczestników:</w:t>
      </w:r>
    </w:p>
    <w:p w14:paraId="4E51ECAD" w14:textId="75698826" w:rsidR="6F119120" w:rsidRDefault="6F119120" w:rsidP="00F230FA">
      <w:pPr>
        <w:pStyle w:val="Akapitzlist"/>
        <w:numPr>
          <w:ilvl w:val="0"/>
          <w:numId w:val="5"/>
        </w:numPr>
        <w:spacing w:line="276" w:lineRule="auto"/>
        <w:rPr>
          <w:rFonts w:asciiTheme="minorHAnsi" w:hAnsiTheme="minorHAnsi"/>
          <w:szCs w:val="24"/>
        </w:rPr>
      </w:pPr>
      <w:r w:rsidRPr="1F744DE8">
        <w:rPr>
          <w:rFonts w:asciiTheme="minorHAnsi" w:hAnsiTheme="minorHAnsi"/>
          <w:sz w:val="22"/>
        </w:rPr>
        <w:t>obligatoryjn</w:t>
      </w:r>
      <w:r w:rsidR="6A5BC486" w:rsidRPr="1F744DE8">
        <w:rPr>
          <w:rFonts w:asciiTheme="minorHAnsi" w:hAnsiTheme="minorHAnsi"/>
          <w:sz w:val="22"/>
        </w:rPr>
        <w:t>y</w:t>
      </w:r>
      <w:r w:rsidRPr="1F744DE8">
        <w:rPr>
          <w:rFonts w:asciiTheme="minorHAnsi" w:hAnsiTheme="minorHAnsi"/>
          <w:sz w:val="22"/>
        </w:rPr>
        <w:t xml:space="preserve">ch: </w:t>
      </w:r>
    </w:p>
    <w:p w14:paraId="78069315" w14:textId="771A3A72" w:rsidR="1E41016E" w:rsidRDefault="1E41016E" w:rsidP="00F230FA">
      <w:pPr>
        <w:spacing w:line="276" w:lineRule="auto"/>
        <w:ind w:left="720"/>
        <w:rPr>
          <w:sz w:val="24"/>
          <w:szCs w:val="24"/>
        </w:rPr>
      </w:pPr>
      <w:r w:rsidRPr="1F744DE8">
        <w:t xml:space="preserve">- </w:t>
      </w:r>
      <w:r w:rsidR="6F119120" w:rsidRPr="1F744DE8">
        <w:t>uczestnik musi być studentem kier</w:t>
      </w:r>
      <w:r w:rsidR="5A1B2B6D" w:rsidRPr="1F744DE8">
        <w:t>unk</w:t>
      </w:r>
      <w:r w:rsidR="0096738A">
        <w:t>u</w:t>
      </w:r>
      <w:r w:rsidR="6F119120" w:rsidRPr="1F744DE8">
        <w:t xml:space="preserve"> studiów i </w:t>
      </w:r>
      <w:r w:rsidR="0096738A">
        <w:t>cyklu kształcenia</w:t>
      </w:r>
      <w:r w:rsidR="6F119120" w:rsidRPr="1F744DE8">
        <w:t xml:space="preserve"> objętego wsparciem w </w:t>
      </w:r>
      <w:r w:rsidR="00256E48">
        <w:t>P</w:t>
      </w:r>
      <w:r w:rsidR="6F119120" w:rsidRPr="1F744DE8">
        <w:t>rojekcie (zaświadczenie z Biura Obsługi Studenta PŚ)</w:t>
      </w:r>
      <w:r w:rsidR="0096738A">
        <w:t>.</w:t>
      </w:r>
    </w:p>
    <w:p w14:paraId="5234A698" w14:textId="359A68D3" w:rsidR="6189F0EB" w:rsidRDefault="6189F0EB" w:rsidP="00F230FA">
      <w:pPr>
        <w:pStyle w:val="Akapitzlist"/>
        <w:numPr>
          <w:ilvl w:val="0"/>
          <w:numId w:val="3"/>
        </w:numPr>
        <w:spacing w:line="276" w:lineRule="auto"/>
        <w:rPr>
          <w:rFonts w:asciiTheme="minorHAnsi" w:eastAsiaTheme="minorEastAsia" w:hAnsiTheme="minorHAnsi"/>
          <w:szCs w:val="24"/>
        </w:rPr>
      </w:pPr>
      <w:r w:rsidRPr="1F744DE8">
        <w:rPr>
          <w:rFonts w:asciiTheme="minorHAnsi" w:eastAsiaTheme="minorEastAsia" w:hAnsiTheme="minorHAnsi"/>
          <w:sz w:val="22"/>
        </w:rPr>
        <w:t>p</w:t>
      </w:r>
      <w:r w:rsidR="35A2FE6E" w:rsidRPr="1F744DE8">
        <w:rPr>
          <w:rFonts w:asciiTheme="minorHAnsi" w:eastAsiaTheme="minorEastAsia" w:hAnsiTheme="minorHAnsi"/>
          <w:sz w:val="22"/>
        </w:rPr>
        <w:t>unktowanych:</w:t>
      </w:r>
    </w:p>
    <w:p w14:paraId="40DD548B" w14:textId="771AF583" w:rsidR="35A2FE6E" w:rsidRDefault="35A2FE6E" w:rsidP="00F230FA">
      <w:pPr>
        <w:pStyle w:val="Akapitzlist"/>
        <w:numPr>
          <w:ilvl w:val="0"/>
          <w:numId w:val="17"/>
        </w:numPr>
        <w:spacing w:line="276" w:lineRule="auto"/>
        <w:rPr>
          <w:rFonts w:asciiTheme="minorHAnsi" w:eastAsiaTheme="minorEastAsia" w:hAnsiTheme="minorHAnsi"/>
          <w:sz w:val="22"/>
        </w:rPr>
      </w:pPr>
      <w:r w:rsidRPr="1F744DE8">
        <w:rPr>
          <w:rFonts w:asciiTheme="minorHAnsi" w:eastAsiaTheme="minorEastAsia" w:hAnsiTheme="minorHAnsi"/>
          <w:sz w:val="22"/>
        </w:rPr>
        <w:t>opieka nad dzieckiem/os. zależną (tak-1pkt, nie-0pkt) - oświadczenie w formularzu rekrutacyjnym</w:t>
      </w:r>
      <w:r w:rsidR="0096738A">
        <w:rPr>
          <w:rFonts w:asciiTheme="minorHAnsi" w:eastAsiaTheme="minorEastAsia" w:hAnsiTheme="minorHAnsi"/>
          <w:sz w:val="22"/>
        </w:rPr>
        <w:t>,</w:t>
      </w:r>
    </w:p>
    <w:p w14:paraId="46191FA4" w14:textId="7FE96640" w:rsidR="35A2FE6E" w:rsidRDefault="35A2FE6E" w:rsidP="00F230FA">
      <w:pPr>
        <w:pStyle w:val="Akapitzlist"/>
        <w:numPr>
          <w:ilvl w:val="0"/>
          <w:numId w:val="17"/>
        </w:numPr>
        <w:spacing w:line="276" w:lineRule="auto"/>
        <w:rPr>
          <w:rFonts w:asciiTheme="minorHAnsi" w:eastAsiaTheme="minorEastAsia" w:hAnsiTheme="minorHAnsi"/>
          <w:sz w:val="22"/>
        </w:rPr>
      </w:pPr>
      <w:r w:rsidRPr="1F744DE8">
        <w:rPr>
          <w:rFonts w:asciiTheme="minorHAnsi" w:eastAsiaTheme="minorEastAsia" w:hAnsiTheme="minorHAnsi"/>
          <w:sz w:val="22"/>
        </w:rPr>
        <w:t>dodatkowa aktywność (koło naukowe, org. studencka, wolontariat: tak-0-5pkt, nie-0pkt) - oświadczenie w formularzu rekrutacyjnym</w:t>
      </w:r>
      <w:r w:rsidR="0096738A">
        <w:rPr>
          <w:rFonts w:asciiTheme="minorHAnsi" w:eastAsiaTheme="minorEastAsia" w:hAnsiTheme="minorHAnsi"/>
          <w:sz w:val="22"/>
        </w:rPr>
        <w:t>,</w:t>
      </w:r>
    </w:p>
    <w:p w14:paraId="6121D6B9" w14:textId="3804AA79" w:rsidR="35A2FE6E" w:rsidRDefault="35A2FE6E" w:rsidP="00F230FA">
      <w:pPr>
        <w:pStyle w:val="Akapitzlist"/>
        <w:numPr>
          <w:ilvl w:val="0"/>
          <w:numId w:val="17"/>
        </w:numPr>
        <w:spacing w:line="276" w:lineRule="auto"/>
        <w:rPr>
          <w:rFonts w:asciiTheme="minorHAnsi" w:eastAsiaTheme="minorEastAsia" w:hAnsiTheme="minorHAnsi"/>
          <w:sz w:val="22"/>
        </w:rPr>
      </w:pPr>
      <w:r w:rsidRPr="1F744DE8">
        <w:rPr>
          <w:rFonts w:asciiTheme="minorHAnsi" w:eastAsiaTheme="minorEastAsia" w:hAnsiTheme="minorHAnsi"/>
          <w:sz w:val="22"/>
        </w:rPr>
        <w:t xml:space="preserve">średnia ocen z ostatniego zal. semestru (śr. ocen do 3 miejsc po przecinku=ilość pkt) </w:t>
      </w:r>
      <w:r w:rsidR="38FFE4C7" w:rsidRPr="1F744DE8">
        <w:rPr>
          <w:rFonts w:asciiTheme="minorHAnsi" w:eastAsiaTheme="minorEastAsia" w:hAnsiTheme="minorHAnsi"/>
          <w:sz w:val="22"/>
        </w:rPr>
        <w:t xml:space="preserve">- </w:t>
      </w:r>
      <w:r w:rsidRPr="1F744DE8">
        <w:rPr>
          <w:rFonts w:asciiTheme="minorHAnsi" w:eastAsiaTheme="minorEastAsia" w:hAnsiTheme="minorHAnsi"/>
          <w:sz w:val="22"/>
        </w:rPr>
        <w:t>wydruk z</w:t>
      </w:r>
      <w:r w:rsidR="556B67A5" w:rsidRPr="1F744DE8">
        <w:rPr>
          <w:rFonts w:asciiTheme="minorHAnsi" w:eastAsiaTheme="minorEastAsia" w:hAnsiTheme="minorHAnsi"/>
          <w:sz w:val="22"/>
        </w:rPr>
        <w:t xml:space="preserve"> </w:t>
      </w:r>
      <w:r w:rsidRPr="1F744DE8">
        <w:rPr>
          <w:rFonts w:asciiTheme="minorHAnsi" w:eastAsiaTheme="minorEastAsia" w:hAnsiTheme="minorHAnsi"/>
          <w:sz w:val="22"/>
        </w:rPr>
        <w:t>USOS lub wynik ze studiów I stopnia (dot. studentów 1 sem. studiów II st.)</w:t>
      </w:r>
      <w:r w:rsidR="0096738A">
        <w:rPr>
          <w:rFonts w:asciiTheme="minorHAnsi" w:eastAsiaTheme="minorEastAsia" w:hAnsiTheme="minorHAnsi"/>
          <w:sz w:val="22"/>
        </w:rPr>
        <w:t>.</w:t>
      </w:r>
    </w:p>
    <w:p w14:paraId="2A4FFA03" w14:textId="76FAEA64" w:rsidR="23B865DE" w:rsidRDefault="23B865DE" w:rsidP="00F230FA">
      <w:pPr>
        <w:pStyle w:val="Akapitzlist"/>
        <w:numPr>
          <w:ilvl w:val="0"/>
          <w:numId w:val="23"/>
        </w:numPr>
        <w:spacing w:line="276" w:lineRule="auto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>Dla II docelowej grupy Uczestników:</w:t>
      </w:r>
    </w:p>
    <w:p w14:paraId="43BBA7E5" w14:textId="38D825A5" w:rsidR="0078114E" w:rsidRPr="004C5652" w:rsidRDefault="42A431EF" w:rsidP="00F230FA">
      <w:pPr>
        <w:pStyle w:val="Akapitzlist"/>
        <w:numPr>
          <w:ilvl w:val="0"/>
          <w:numId w:val="73"/>
        </w:numPr>
        <w:spacing w:line="276" w:lineRule="auto"/>
        <w:ind w:left="851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>o</w:t>
      </w:r>
      <w:r w:rsidR="28639140" w:rsidRPr="1F744DE8">
        <w:rPr>
          <w:rFonts w:asciiTheme="minorHAnsi" w:hAnsiTheme="minorHAnsi"/>
          <w:sz w:val="22"/>
        </w:rPr>
        <w:t>bligatoryjnych</w:t>
      </w:r>
      <w:r w:rsidR="334A771B" w:rsidRPr="1F744DE8">
        <w:rPr>
          <w:rFonts w:asciiTheme="minorHAnsi" w:hAnsiTheme="minorHAnsi"/>
          <w:sz w:val="22"/>
        </w:rPr>
        <w:t>:</w:t>
      </w:r>
    </w:p>
    <w:p w14:paraId="364918B8" w14:textId="74D165F2" w:rsidR="50F68043" w:rsidRDefault="50F68043" w:rsidP="00F230FA">
      <w:pPr>
        <w:pStyle w:val="Akapitzlist"/>
        <w:numPr>
          <w:ilvl w:val="0"/>
          <w:numId w:val="74"/>
        </w:numPr>
        <w:spacing w:line="276" w:lineRule="auto"/>
        <w:ind w:left="1276"/>
        <w:rPr>
          <w:rFonts w:asciiTheme="minorHAnsi" w:eastAsiaTheme="minorEastAsia" w:hAnsiTheme="minorHAnsi"/>
          <w:sz w:val="22"/>
        </w:rPr>
      </w:pPr>
      <w:r w:rsidRPr="1F744DE8">
        <w:rPr>
          <w:rFonts w:asciiTheme="minorHAnsi" w:eastAsiaTheme="minorEastAsia" w:hAnsiTheme="minorHAnsi"/>
          <w:sz w:val="22"/>
        </w:rPr>
        <w:t xml:space="preserve">uczestnik musi być pracownikiem dydaktycznym lub badawczo-dydaktycznym lub wspomagającym proces kształcenia na kierunkach studiów objętym wsparciem w ramach </w:t>
      </w:r>
      <w:r w:rsidR="00027130">
        <w:rPr>
          <w:rFonts w:asciiTheme="minorHAnsi" w:eastAsiaTheme="minorEastAsia" w:hAnsiTheme="minorHAnsi"/>
          <w:sz w:val="22"/>
        </w:rPr>
        <w:t>P</w:t>
      </w:r>
      <w:r w:rsidRPr="1F744DE8">
        <w:rPr>
          <w:rFonts w:asciiTheme="minorHAnsi" w:eastAsiaTheme="minorEastAsia" w:hAnsiTheme="minorHAnsi"/>
          <w:sz w:val="22"/>
        </w:rPr>
        <w:t>roj</w:t>
      </w:r>
      <w:r w:rsidR="1D0A928D" w:rsidRPr="1F744DE8">
        <w:rPr>
          <w:rFonts w:asciiTheme="minorHAnsi" w:eastAsiaTheme="minorEastAsia" w:hAnsiTheme="minorHAnsi"/>
          <w:sz w:val="22"/>
        </w:rPr>
        <w:t>ektu</w:t>
      </w:r>
      <w:r w:rsidR="05FFAB75" w:rsidRPr="1F744DE8">
        <w:rPr>
          <w:rFonts w:asciiTheme="minorHAnsi" w:eastAsiaTheme="minorEastAsia" w:hAnsiTheme="minorHAnsi"/>
          <w:sz w:val="22"/>
        </w:rPr>
        <w:t xml:space="preserve"> </w:t>
      </w:r>
      <w:r w:rsidRPr="1F744DE8">
        <w:rPr>
          <w:rFonts w:asciiTheme="minorHAnsi" w:eastAsiaTheme="minorEastAsia" w:hAnsiTheme="minorHAnsi"/>
          <w:sz w:val="22"/>
        </w:rPr>
        <w:t xml:space="preserve">- </w:t>
      </w:r>
      <w:r w:rsidR="7AEA948C" w:rsidRPr="1F744DE8">
        <w:rPr>
          <w:rFonts w:asciiTheme="minorHAnsi" w:eastAsiaTheme="minorEastAsia" w:hAnsiTheme="minorHAnsi"/>
          <w:sz w:val="22"/>
        </w:rPr>
        <w:t>(</w:t>
      </w:r>
      <w:r w:rsidRPr="1F744DE8">
        <w:rPr>
          <w:rFonts w:asciiTheme="minorHAnsi" w:eastAsiaTheme="minorEastAsia" w:hAnsiTheme="minorHAnsi"/>
          <w:sz w:val="22"/>
        </w:rPr>
        <w:t>ośw</w:t>
      </w:r>
      <w:r w:rsidR="718F3E16" w:rsidRPr="1F744DE8">
        <w:rPr>
          <w:rFonts w:asciiTheme="minorHAnsi" w:eastAsiaTheme="minorEastAsia" w:hAnsiTheme="minorHAnsi"/>
          <w:sz w:val="22"/>
        </w:rPr>
        <w:t>iadczenie</w:t>
      </w:r>
      <w:r w:rsidR="032055CA" w:rsidRPr="1F744DE8">
        <w:rPr>
          <w:rFonts w:asciiTheme="minorHAnsi" w:eastAsiaTheme="minorEastAsia" w:hAnsiTheme="minorHAnsi"/>
          <w:sz w:val="22"/>
        </w:rPr>
        <w:t xml:space="preserve"> w formularzu rekrutacyjnym)</w:t>
      </w:r>
      <w:r w:rsidR="0096738A">
        <w:rPr>
          <w:rFonts w:asciiTheme="minorHAnsi" w:eastAsiaTheme="minorEastAsia" w:hAnsiTheme="minorHAnsi"/>
          <w:sz w:val="22"/>
        </w:rPr>
        <w:t>,</w:t>
      </w:r>
    </w:p>
    <w:p w14:paraId="63E68959" w14:textId="4DA74634" w:rsidR="0078114E" w:rsidRPr="0096738A" w:rsidRDefault="00B14E2A" w:rsidP="00F230FA">
      <w:pPr>
        <w:pStyle w:val="Akapitzlist"/>
        <w:numPr>
          <w:ilvl w:val="0"/>
          <w:numId w:val="73"/>
        </w:numPr>
        <w:spacing w:line="276" w:lineRule="auto"/>
        <w:ind w:left="851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>punktowanych:</w:t>
      </w:r>
    </w:p>
    <w:p w14:paraId="0CCDC1DB" w14:textId="18C4E7DF" w:rsidR="748468E5" w:rsidRDefault="748468E5" w:rsidP="00F230FA">
      <w:pPr>
        <w:pStyle w:val="Akapitzlist"/>
        <w:numPr>
          <w:ilvl w:val="0"/>
          <w:numId w:val="74"/>
        </w:numPr>
        <w:spacing w:line="276" w:lineRule="auto"/>
        <w:ind w:left="1276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 xml:space="preserve">brak udziału w innych </w:t>
      </w:r>
      <w:r w:rsidR="00027130">
        <w:rPr>
          <w:rFonts w:asciiTheme="minorHAnsi" w:hAnsiTheme="minorHAnsi"/>
          <w:sz w:val="22"/>
        </w:rPr>
        <w:t>P</w:t>
      </w:r>
      <w:r w:rsidRPr="1F744DE8">
        <w:rPr>
          <w:rFonts w:asciiTheme="minorHAnsi" w:hAnsiTheme="minorHAnsi"/>
          <w:sz w:val="22"/>
        </w:rPr>
        <w:t>rojektach podnoszących kompetencje w PŚ - 1 pkt</w:t>
      </w:r>
      <w:r w:rsidR="0096738A">
        <w:rPr>
          <w:rFonts w:asciiTheme="minorHAnsi" w:hAnsiTheme="minorHAnsi"/>
          <w:sz w:val="22"/>
        </w:rPr>
        <w:t>,</w:t>
      </w:r>
    </w:p>
    <w:p w14:paraId="4C513D32" w14:textId="47938FDC" w:rsidR="748468E5" w:rsidRDefault="748468E5" w:rsidP="00F230FA">
      <w:pPr>
        <w:pStyle w:val="Akapitzlist"/>
        <w:numPr>
          <w:ilvl w:val="0"/>
          <w:numId w:val="74"/>
        </w:numPr>
        <w:spacing w:after="120" w:line="276" w:lineRule="auto"/>
        <w:ind w:left="1276" w:hanging="357"/>
        <w:rPr>
          <w:rFonts w:asciiTheme="minorHAnsi" w:eastAsiaTheme="minorEastAsia" w:hAnsiTheme="minorHAnsi"/>
          <w:szCs w:val="24"/>
        </w:rPr>
      </w:pPr>
      <w:r w:rsidRPr="1F744DE8">
        <w:rPr>
          <w:rFonts w:asciiTheme="minorHAnsi" w:eastAsiaTheme="minorEastAsia" w:hAnsiTheme="minorHAnsi"/>
          <w:sz w:val="22"/>
        </w:rPr>
        <w:t>możliwość wykorzystania nowych kompetencji na stanowisku pracy w ramach zajęć na wspieranych kierunkach studiów - 1- 3 pkt.</w:t>
      </w:r>
    </w:p>
    <w:p w14:paraId="70DB2A58" w14:textId="668CBC9B" w:rsidR="00615520" w:rsidRPr="00B07BE0" w:rsidRDefault="00615520" w:rsidP="00F230FA">
      <w:pPr>
        <w:spacing w:before="240" w:after="120" w:line="276" w:lineRule="auto"/>
        <w:contextualSpacing/>
        <w:jc w:val="center"/>
        <w:rPr>
          <w:rFonts w:cstheme="minorHAnsi"/>
          <w:b/>
        </w:rPr>
      </w:pPr>
      <w:r w:rsidRPr="00B07BE0">
        <w:rPr>
          <w:rFonts w:cstheme="minorHAnsi"/>
          <w:b/>
        </w:rPr>
        <w:t xml:space="preserve">§ </w:t>
      </w:r>
      <w:r w:rsidR="00F25DC9">
        <w:rPr>
          <w:rFonts w:cstheme="minorHAnsi"/>
          <w:b/>
        </w:rPr>
        <w:t>5</w:t>
      </w:r>
    </w:p>
    <w:p w14:paraId="22F4776B" w14:textId="77777777" w:rsidR="00615520" w:rsidRPr="00B07BE0" w:rsidRDefault="00615520" w:rsidP="00F230FA">
      <w:pPr>
        <w:spacing w:after="120" w:line="276" w:lineRule="auto"/>
        <w:contextualSpacing/>
        <w:jc w:val="center"/>
        <w:rPr>
          <w:rFonts w:cstheme="minorHAnsi"/>
          <w:b/>
        </w:rPr>
      </w:pPr>
      <w:r w:rsidRPr="00B07BE0">
        <w:rPr>
          <w:rFonts w:cstheme="minorHAnsi"/>
          <w:b/>
        </w:rPr>
        <w:t xml:space="preserve">Prawa i Obowiązki </w:t>
      </w:r>
      <w:r w:rsidR="00AF76BA" w:rsidRPr="00B07BE0">
        <w:rPr>
          <w:rFonts w:cstheme="minorHAnsi"/>
          <w:b/>
        </w:rPr>
        <w:t>U</w:t>
      </w:r>
      <w:r w:rsidR="009B776A" w:rsidRPr="00B07BE0">
        <w:rPr>
          <w:rFonts w:cstheme="minorHAnsi"/>
          <w:b/>
        </w:rPr>
        <w:t>czestników</w:t>
      </w:r>
      <w:r w:rsidRPr="00B07BE0">
        <w:rPr>
          <w:rFonts w:cstheme="minorHAnsi"/>
          <w:b/>
        </w:rPr>
        <w:t>/czek Projektu</w:t>
      </w:r>
    </w:p>
    <w:p w14:paraId="17960AAE" w14:textId="10CCB5D1" w:rsidR="00CE23DA" w:rsidRPr="00B07BE0" w:rsidRDefault="00CE23DA" w:rsidP="00F230FA">
      <w:pPr>
        <w:pStyle w:val="Akapitzlist"/>
        <w:numPr>
          <w:ilvl w:val="0"/>
          <w:numId w:val="54"/>
        </w:numPr>
        <w:spacing w:line="276" w:lineRule="auto"/>
        <w:ind w:left="426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sz w:val="22"/>
        </w:rPr>
        <w:t xml:space="preserve">Udział </w:t>
      </w:r>
      <w:r w:rsidR="00027130" w:rsidRPr="73D3790A">
        <w:rPr>
          <w:rFonts w:asciiTheme="minorHAnsi" w:hAnsiTheme="minorHAnsi"/>
          <w:sz w:val="22"/>
        </w:rPr>
        <w:t>U</w:t>
      </w:r>
      <w:r w:rsidRPr="73D3790A">
        <w:rPr>
          <w:rFonts w:asciiTheme="minorHAnsi" w:hAnsiTheme="minorHAnsi"/>
          <w:sz w:val="22"/>
        </w:rPr>
        <w:t>czestników</w:t>
      </w:r>
      <w:r w:rsidR="1045CC9F" w:rsidRPr="73D3790A">
        <w:rPr>
          <w:rFonts w:asciiTheme="minorHAnsi" w:hAnsiTheme="minorHAnsi"/>
          <w:sz w:val="22"/>
        </w:rPr>
        <w:t>/czek</w:t>
      </w:r>
      <w:r w:rsidRPr="73D3790A">
        <w:rPr>
          <w:rFonts w:asciiTheme="minorHAnsi" w:hAnsiTheme="minorHAnsi"/>
          <w:sz w:val="22"/>
        </w:rPr>
        <w:t xml:space="preserve"> w </w:t>
      </w:r>
      <w:r w:rsidR="00027130" w:rsidRPr="73D3790A">
        <w:rPr>
          <w:rFonts w:asciiTheme="minorHAnsi" w:hAnsiTheme="minorHAnsi"/>
          <w:sz w:val="22"/>
        </w:rPr>
        <w:t>P</w:t>
      </w:r>
      <w:r w:rsidRPr="73D3790A">
        <w:rPr>
          <w:rFonts w:asciiTheme="minorHAnsi" w:hAnsiTheme="minorHAnsi"/>
          <w:sz w:val="22"/>
        </w:rPr>
        <w:t>rojekcie jest bezpłatny, dobrowolny i wynika z przeprowadzonej procedury rekrutacyjnej.</w:t>
      </w:r>
    </w:p>
    <w:p w14:paraId="722481A3" w14:textId="77777777" w:rsidR="0099697F" w:rsidRPr="00B07BE0" w:rsidRDefault="00615520" w:rsidP="00F230FA">
      <w:pPr>
        <w:pStyle w:val="Akapitzlist"/>
        <w:numPr>
          <w:ilvl w:val="0"/>
          <w:numId w:val="54"/>
        </w:numPr>
        <w:spacing w:line="276" w:lineRule="auto"/>
        <w:ind w:left="426"/>
        <w:rPr>
          <w:rFonts w:asciiTheme="minorHAnsi" w:hAnsiTheme="minorHAnsi"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t xml:space="preserve">Każdy </w:t>
      </w:r>
      <w:r w:rsidR="00AF76BA" w:rsidRPr="00B07BE0">
        <w:rPr>
          <w:rFonts w:asciiTheme="minorHAnsi" w:hAnsiTheme="minorHAnsi" w:cstheme="minorHAnsi"/>
          <w:sz w:val="22"/>
        </w:rPr>
        <w:t>U</w:t>
      </w:r>
      <w:r w:rsidRPr="00B07BE0">
        <w:rPr>
          <w:rFonts w:asciiTheme="minorHAnsi" w:hAnsiTheme="minorHAnsi" w:cstheme="minorHAnsi"/>
          <w:sz w:val="22"/>
        </w:rPr>
        <w:t xml:space="preserve">czestnik/czka ma prawo do: </w:t>
      </w:r>
    </w:p>
    <w:p w14:paraId="7D8E2E8A" w14:textId="77777777" w:rsidR="0099697F" w:rsidRPr="00B07BE0" w:rsidRDefault="00E47EBD" w:rsidP="00F230FA">
      <w:pPr>
        <w:pStyle w:val="Akapitzlist"/>
        <w:numPr>
          <w:ilvl w:val="0"/>
          <w:numId w:val="55"/>
        </w:numPr>
        <w:spacing w:line="276" w:lineRule="auto"/>
        <w:ind w:left="851"/>
        <w:rPr>
          <w:rFonts w:asciiTheme="minorHAnsi" w:hAnsiTheme="minorHAnsi"/>
          <w:sz w:val="22"/>
        </w:rPr>
      </w:pPr>
      <w:r w:rsidRPr="67C48327">
        <w:rPr>
          <w:rFonts w:asciiTheme="minorHAnsi" w:hAnsiTheme="minorHAnsi"/>
          <w:sz w:val="22"/>
        </w:rPr>
        <w:t>bezpłatnego udziału w</w:t>
      </w:r>
      <w:r w:rsidR="0099697F" w:rsidRPr="67C48327">
        <w:rPr>
          <w:rFonts w:asciiTheme="minorHAnsi" w:hAnsiTheme="minorHAnsi"/>
          <w:sz w:val="22"/>
        </w:rPr>
        <w:t xml:space="preserve"> </w:t>
      </w:r>
      <w:r w:rsidR="00443C5E" w:rsidRPr="67C48327">
        <w:rPr>
          <w:rFonts w:asciiTheme="minorHAnsi" w:hAnsiTheme="minorHAnsi"/>
          <w:sz w:val="22"/>
        </w:rPr>
        <w:t>wybranej w ramach Projektu formie wsparcia</w:t>
      </w:r>
      <w:r w:rsidR="0099697F" w:rsidRPr="67C48327">
        <w:rPr>
          <w:rFonts w:asciiTheme="minorHAnsi" w:hAnsiTheme="minorHAnsi"/>
          <w:sz w:val="22"/>
        </w:rPr>
        <w:t>,</w:t>
      </w:r>
    </w:p>
    <w:p w14:paraId="529C6CBA" w14:textId="77777777" w:rsidR="0099697F" w:rsidRPr="00B07BE0" w:rsidRDefault="0099697F" w:rsidP="00F230FA">
      <w:pPr>
        <w:pStyle w:val="Akapitzlist"/>
        <w:numPr>
          <w:ilvl w:val="0"/>
          <w:numId w:val="55"/>
        </w:numPr>
        <w:spacing w:line="276" w:lineRule="auto"/>
        <w:ind w:left="851"/>
        <w:rPr>
          <w:rFonts w:asciiTheme="minorHAnsi" w:hAnsiTheme="minorHAnsi"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t>zgłaszania uwag i oceny form wsparcia, w których uczestniczy.</w:t>
      </w:r>
    </w:p>
    <w:p w14:paraId="5603FA81" w14:textId="77777777" w:rsidR="0099697F" w:rsidRPr="00B07BE0" w:rsidRDefault="00DA4AE7" w:rsidP="00F230FA">
      <w:pPr>
        <w:pStyle w:val="Akapitzlist"/>
        <w:numPr>
          <w:ilvl w:val="0"/>
          <w:numId w:val="54"/>
        </w:numPr>
        <w:spacing w:line="276" w:lineRule="auto"/>
        <w:ind w:left="426"/>
        <w:rPr>
          <w:rFonts w:asciiTheme="minorHAnsi" w:hAnsiTheme="minorHAnsi"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t xml:space="preserve">Każdy </w:t>
      </w:r>
      <w:r w:rsidR="00AF76BA" w:rsidRPr="00B07BE0">
        <w:rPr>
          <w:rFonts w:asciiTheme="minorHAnsi" w:hAnsiTheme="minorHAnsi" w:cstheme="minorHAnsi"/>
          <w:sz w:val="22"/>
        </w:rPr>
        <w:t>U</w:t>
      </w:r>
      <w:r w:rsidRPr="00B07BE0">
        <w:rPr>
          <w:rFonts w:asciiTheme="minorHAnsi" w:hAnsiTheme="minorHAnsi" w:cstheme="minorHAnsi"/>
          <w:sz w:val="22"/>
        </w:rPr>
        <w:t>czestnik/</w:t>
      </w:r>
      <w:r w:rsidR="00615520" w:rsidRPr="00B07BE0">
        <w:rPr>
          <w:rFonts w:asciiTheme="minorHAnsi" w:hAnsiTheme="minorHAnsi" w:cstheme="minorHAnsi"/>
          <w:sz w:val="22"/>
        </w:rPr>
        <w:t>czka zobowiązuje się do:</w:t>
      </w:r>
    </w:p>
    <w:p w14:paraId="71AE0605" w14:textId="28CFA813" w:rsidR="0099697F" w:rsidRPr="00B07BE0" w:rsidRDefault="00F43BE4" w:rsidP="00F230FA">
      <w:pPr>
        <w:pStyle w:val="Akapitzlist"/>
        <w:numPr>
          <w:ilvl w:val="0"/>
          <w:numId w:val="56"/>
        </w:numPr>
        <w:spacing w:line="276" w:lineRule="auto"/>
        <w:ind w:left="851"/>
        <w:rPr>
          <w:rFonts w:asciiTheme="minorHAnsi" w:hAnsiTheme="minorHAnsi"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t>przestrzegania</w:t>
      </w:r>
      <w:r w:rsidRPr="00B07BE0" w:rsidDel="00F43BE4">
        <w:rPr>
          <w:rFonts w:asciiTheme="minorHAnsi" w:hAnsiTheme="minorHAnsi" w:cstheme="minorHAnsi"/>
          <w:sz w:val="22"/>
        </w:rPr>
        <w:t xml:space="preserve"> </w:t>
      </w:r>
      <w:r w:rsidRPr="00B07BE0">
        <w:rPr>
          <w:rFonts w:asciiTheme="minorHAnsi" w:hAnsiTheme="minorHAnsi" w:cstheme="minorHAnsi"/>
          <w:sz w:val="22"/>
        </w:rPr>
        <w:t xml:space="preserve">zapisów </w:t>
      </w:r>
      <w:r w:rsidR="00256E48">
        <w:rPr>
          <w:rFonts w:asciiTheme="minorHAnsi" w:hAnsiTheme="minorHAnsi" w:cstheme="minorHAnsi"/>
          <w:sz w:val="22"/>
        </w:rPr>
        <w:t>R</w:t>
      </w:r>
      <w:r w:rsidRPr="00B07BE0">
        <w:rPr>
          <w:rFonts w:asciiTheme="minorHAnsi" w:hAnsiTheme="minorHAnsi" w:cstheme="minorHAnsi"/>
          <w:sz w:val="22"/>
        </w:rPr>
        <w:t>egulaminu</w:t>
      </w:r>
      <w:r w:rsidR="009215C4" w:rsidRPr="00B07BE0">
        <w:rPr>
          <w:rFonts w:asciiTheme="minorHAnsi" w:hAnsiTheme="minorHAnsi" w:cstheme="minorHAnsi"/>
          <w:sz w:val="22"/>
        </w:rPr>
        <w:t xml:space="preserve"> </w:t>
      </w:r>
      <w:r w:rsidR="00B07BE0" w:rsidRPr="00B07BE0">
        <w:rPr>
          <w:rFonts w:asciiTheme="minorHAnsi" w:hAnsiTheme="minorHAnsi" w:cstheme="minorHAnsi"/>
          <w:sz w:val="22"/>
        </w:rPr>
        <w:t>P</w:t>
      </w:r>
      <w:r w:rsidRPr="00B07BE0">
        <w:rPr>
          <w:rFonts w:asciiTheme="minorHAnsi" w:hAnsiTheme="minorHAnsi" w:cstheme="minorHAnsi"/>
          <w:sz w:val="22"/>
        </w:rPr>
        <w:t>rojektu</w:t>
      </w:r>
      <w:r w:rsidR="0099697F" w:rsidRPr="00B07BE0">
        <w:rPr>
          <w:rFonts w:asciiTheme="minorHAnsi" w:hAnsiTheme="minorHAnsi" w:cstheme="minorHAnsi"/>
          <w:sz w:val="22"/>
        </w:rPr>
        <w:t>,</w:t>
      </w:r>
    </w:p>
    <w:p w14:paraId="2DCB5C84" w14:textId="29CC32AB" w:rsidR="00F43BE4" w:rsidRPr="00B07BE0" w:rsidRDefault="00F43BE4" w:rsidP="00F230FA">
      <w:pPr>
        <w:pStyle w:val="Akapitzlist"/>
        <w:numPr>
          <w:ilvl w:val="0"/>
          <w:numId w:val="56"/>
        </w:numPr>
        <w:spacing w:line="276" w:lineRule="auto"/>
        <w:ind w:left="851"/>
        <w:rPr>
          <w:rFonts w:asciiTheme="minorHAnsi" w:hAnsiTheme="minorHAnsi"/>
          <w:sz w:val="22"/>
        </w:rPr>
      </w:pPr>
      <w:r w:rsidRPr="67C48327">
        <w:rPr>
          <w:rFonts w:asciiTheme="minorHAnsi" w:hAnsiTheme="minorHAnsi"/>
          <w:sz w:val="22"/>
        </w:rPr>
        <w:t>przestrzegania wewnętrznych regulaminów i zasad obowiązujących w Politechnice Śląskiej</w:t>
      </w:r>
      <w:r w:rsidR="0AE7AB9E" w:rsidRPr="67C48327">
        <w:rPr>
          <w:rFonts w:asciiTheme="minorHAnsi" w:hAnsiTheme="minorHAnsi"/>
          <w:sz w:val="22"/>
        </w:rPr>
        <w:t>,</w:t>
      </w:r>
    </w:p>
    <w:p w14:paraId="4D78363B" w14:textId="77777777" w:rsidR="00485DE9" w:rsidRDefault="00615520" w:rsidP="00F230FA">
      <w:pPr>
        <w:pStyle w:val="Akapitzlist"/>
        <w:numPr>
          <w:ilvl w:val="0"/>
          <w:numId w:val="56"/>
        </w:numPr>
        <w:spacing w:line="276" w:lineRule="auto"/>
        <w:ind w:left="851"/>
        <w:rPr>
          <w:rFonts w:asciiTheme="minorHAnsi" w:hAnsiTheme="minorHAnsi"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t>aktywnego</w:t>
      </w:r>
      <w:r w:rsidR="00F43BE4" w:rsidRPr="00B07BE0">
        <w:rPr>
          <w:rFonts w:asciiTheme="minorHAnsi" w:hAnsiTheme="minorHAnsi" w:cstheme="minorHAnsi"/>
          <w:sz w:val="22"/>
        </w:rPr>
        <w:t>, terminowego i systematycznego</w:t>
      </w:r>
      <w:r w:rsidRPr="00B07BE0">
        <w:rPr>
          <w:rFonts w:asciiTheme="minorHAnsi" w:hAnsiTheme="minorHAnsi" w:cstheme="minorHAnsi"/>
          <w:sz w:val="22"/>
        </w:rPr>
        <w:t xml:space="preserve"> udziału </w:t>
      </w:r>
      <w:r w:rsidR="00530F9A" w:rsidRPr="00B07BE0">
        <w:rPr>
          <w:rFonts w:asciiTheme="minorHAnsi" w:hAnsiTheme="minorHAnsi" w:cstheme="minorHAnsi"/>
          <w:sz w:val="22"/>
        </w:rPr>
        <w:t xml:space="preserve">w wybranej w ramach Projektu </w:t>
      </w:r>
      <w:r w:rsidRPr="00B07BE0">
        <w:rPr>
          <w:rFonts w:asciiTheme="minorHAnsi" w:hAnsiTheme="minorHAnsi" w:cstheme="minorHAnsi"/>
          <w:sz w:val="22"/>
        </w:rPr>
        <w:t>for</w:t>
      </w:r>
      <w:r w:rsidR="00A524CA" w:rsidRPr="00B07BE0">
        <w:rPr>
          <w:rFonts w:asciiTheme="minorHAnsi" w:hAnsiTheme="minorHAnsi" w:cstheme="minorHAnsi"/>
          <w:sz w:val="22"/>
        </w:rPr>
        <w:t>m</w:t>
      </w:r>
      <w:r w:rsidR="00530F9A" w:rsidRPr="00B07BE0">
        <w:rPr>
          <w:rFonts w:asciiTheme="minorHAnsi" w:hAnsiTheme="minorHAnsi" w:cstheme="minorHAnsi"/>
          <w:sz w:val="22"/>
        </w:rPr>
        <w:t>ie</w:t>
      </w:r>
      <w:r w:rsidR="00A524CA" w:rsidRPr="00B07BE0">
        <w:rPr>
          <w:rFonts w:asciiTheme="minorHAnsi" w:hAnsiTheme="minorHAnsi" w:cstheme="minorHAnsi"/>
          <w:sz w:val="22"/>
        </w:rPr>
        <w:t xml:space="preserve"> wsparcia,</w:t>
      </w:r>
    </w:p>
    <w:p w14:paraId="0281D573" w14:textId="1FE55994" w:rsidR="00485DE9" w:rsidRPr="00485DE9" w:rsidRDefault="00485DE9" w:rsidP="00F230FA">
      <w:pPr>
        <w:pStyle w:val="Akapitzlist"/>
        <w:numPr>
          <w:ilvl w:val="0"/>
          <w:numId w:val="56"/>
        </w:numPr>
        <w:spacing w:line="276" w:lineRule="auto"/>
        <w:ind w:left="851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sz w:val="22"/>
        </w:rPr>
        <w:lastRenderedPageBreak/>
        <w:t xml:space="preserve">regularnego uczęszczania na zajęcia realizowane w ramach poszczególnych form wsparcia (Uczestnik/czka jest zobowiązany/a do uczestniczenia w minimum 80% zajęć w ramach poszczególnych form </w:t>
      </w:r>
      <w:r w:rsidR="004E1DAE" w:rsidRPr="73D3790A">
        <w:rPr>
          <w:rFonts w:asciiTheme="minorHAnsi" w:hAnsiTheme="minorHAnsi"/>
          <w:sz w:val="22"/>
        </w:rPr>
        <w:t>wsparcia w</w:t>
      </w:r>
      <w:r w:rsidRPr="73D3790A">
        <w:rPr>
          <w:rFonts w:asciiTheme="minorHAnsi" w:hAnsiTheme="minorHAnsi"/>
          <w:sz w:val="22"/>
        </w:rPr>
        <w:t xml:space="preserve"> ramach Projektu). W przypadku opuszczenia więcej niż 20% godzin Uczestnik</w:t>
      </w:r>
      <w:r w:rsidR="30ADBF47" w:rsidRPr="73D3790A">
        <w:rPr>
          <w:rFonts w:asciiTheme="minorHAnsi" w:hAnsiTheme="minorHAnsi"/>
          <w:sz w:val="22"/>
        </w:rPr>
        <w:t>/czka</w:t>
      </w:r>
      <w:r w:rsidRPr="73D3790A">
        <w:rPr>
          <w:rFonts w:asciiTheme="minorHAnsi" w:hAnsiTheme="minorHAnsi"/>
          <w:sz w:val="22"/>
        </w:rPr>
        <w:t xml:space="preserve"> Projektu zostanie skreślony</w:t>
      </w:r>
      <w:r w:rsidR="77D43734" w:rsidRPr="73D3790A">
        <w:rPr>
          <w:rFonts w:asciiTheme="minorHAnsi" w:hAnsiTheme="minorHAnsi"/>
          <w:sz w:val="22"/>
        </w:rPr>
        <w:t>/a</w:t>
      </w:r>
      <w:r w:rsidRPr="73D3790A">
        <w:rPr>
          <w:rFonts w:asciiTheme="minorHAnsi" w:hAnsiTheme="minorHAnsi"/>
          <w:sz w:val="22"/>
        </w:rPr>
        <w:t xml:space="preserve"> z listy Uczestników Projektu. Do liczby dopuszczalnych nieobecności nie wlicza się nieobecności usprawiedliwionych pisemnie zwolnieniem lekarskim i ważnymi wydarzeniami losowymi,</w:t>
      </w:r>
    </w:p>
    <w:p w14:paraId="070D72BE" w14:textId="77777777" w:rsidR="00A524CA" w:rsidRPr="00B07BE0" w:rsidRDefault="00615520" w:rsidP="00F230FA">
      <w:pPr>
        <w:pStyle w:val="Akapitzlist"/>
        <w:numPr>
          <w:ilvl w:val="0"/>
          <w:numId w:val="56"/>
        </w:numPr>
        <w:spacing w:line="276" w:lineRule="auto"/>
        <w:ind w:left="851"/>
        <w:rPr>
          <w:rFonts w:asciiTheme="minorHAnsi" w:hAnsiTheme="minorHAnsi"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t xml:space="preserve">wypełnienia ankiet ewaluacyjnych oraz innych ankiet </w:t>
      </w:r>
      <w:r w:rsidR="00A524CA" w:rsidRPr="00B07BE0">
        <w:rPr>
          <w:rFonts w:asciiTheme="minorHAnsi" w:hAnsiTheme="minorHAnsi" w:cstheme="minorHAnsi"/>
          <w:sz w:val="22"/>
        </w:rPr>
        <w:t>wynikających z wymogów Projektu,</w:t>
      </w:r>
    </w:p>
    <w:p w14:paraId="29F7AA48" w14:textId="77777777" w:rsidR="00C53AC5" w:rsidRPr="00B07BE0" w:rsidRDefault="00E6581C" w:rsidP="00F230FA">
      <w:pPr>
        <w:pStyle w:val="Akapitzlist"/>
        <w:numPr>
          <w:ilvl w:val="0"/>
          <w:numId w:val="56"/>
        </w:numPr>
        <w:spacing w:line="276" w:lineRule="auto"/>
        <w:ind w:left="851"/>
        <w:rPr>
          <w:rFonts w:asciiTheme="minorHAnsi" w:hAnsiTheme="minorHAnsi"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t xml:space="preserve">terminowego </w:t>
      </w:r>
      <w:r w:rsidR="00C53AC5" w:rsidRPr="00B07BE0">
        <w:rPr>
          <w:rFonts w:asciiTheme="minorHAnsi" w:hAnsiTheme="minorHAnsi" w:cstheme="minorHAnsi"/>
          <w:sz w:val="22"/>
        </w:rPr>
        <w:t xml:space="preserve">złożenia stosownych </w:t>
      </w:r>
      <w:r w:rsidR="001A09F5" w:rsidRPr="00B07BE0">
        <w:rPr>
          <w:rFonts w:asciiTheme="minorHAnsi" w:hAnsiTheme="minorHAnsi" w:cstheme="minorHAnsi"/>
          <w:sz w:val="22"/>
        </w:rPr>
        <w:t>dokumentów</w:t>
      </w:r>
      <w:r w:rsidR="00C53AC5" w:rsidRPr="00B07BE0">
        <w:rPr>
          <w:rFonts w:asciiTheme="minorHAnsi" w:hAnsiTheme="minorHAnsi" w:cstheme="minorHAnsi"/>
          <w:sz w:val="22"/>
        </w:rPr>
        <w:t xml:space="preserve"> wynikających z wymogów Projektu</w:t>
      </w:r>
      <w:r w:rsidR="00307DF3" w:rsidRPr="00B07BE0">
        <w:rPr>
          <w:rFonts w:asciiTheme="minorHAnsi" w:hAnsiTheme="minorHAnsi" w:cstheme="minorHAnsi"/>
          <w:sz w:val="22"/>
        </w:rPr>
        <w:t>,</w:t>
      </w:r>
    </w:p>
    <w:p w14:paraId="1D4C5C08" w14:textId="77777777" w:rsidR="00A524CA" w:rsidRPr="00B07BE0" w:rsidRDefault="00615520" w:rsidP="00F230FA">
      <w:pPr>
        <w:pStyle w:val="Akapitzlist"/>
        <w:numPr>
          <w:ilvl w:val="0"/>
          <w:numId w:val="56"/>
        </w:numPr>
        <w:spacing w:line="276" w:lineRule="auto"/>
        <w:ind w:left="851"/>
        <w:rPr>
          <w:rFonts w:asciiTheme="minorHAnsi" w:hAnsiTheme="minorHAnsi"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t>bieżącego informowania o wszystkich zdarzeniach mogących zak</w:t>
      </w:r>
      <w:r w:rsidR="00A524CA" w:rsidRPr="00B07BE0">
        <w:rPr>
          <w:rFonts w:asciiTheme="minorHAnsi" w:hAnsiTheme="minorHAnsi" w:cstheme="minorHAnsi"/>
          <w:sz w:val="22"/>
        </w:rPr>
        <w:t xml:space="preserve">łócić dalszy udział </w:t>
      </w:r>
      <w:r w:rsidR="0059654C" w:rsidRPr="00B07BE0">
        <w:rPr>
          <w:rFonts w:asciiTheme="minorHAnsi" w:hAnsiTheme="minorHAnsi" w:cstheme="minorHAnsi"/>
          <w:sz w:val="22"/>
        </w:rPr>
        <w:br/>
      </w:r>
      <w:r w:rsidR="00A524CA" w:rsidRPr="00B07BE0">
        <w:rPr>
          <w:rFonts w:asciiTheme="minorHAnsi" w:hAnsiTheme="minorHAnsi" w:cstheme="minorHAnsi"/>
          <w:sz w:val="22"/>
        </w:rPr>
        <w:t>w Projekcie,</w:t>
      </w:r>
    </w:p>
    <w:p w14:paraId="15736A83" w14:textId="2AE28DFD" w:rsidR="00E2610E" w:rsidRPr="00B07BE0" w:rsidRDefault="00615520" w:rsidP="00F230FA">
      <w:pPr>
        <w:pStyle w:val="Akapitzlist"/>
        <w:numPr>
          <w:ilvl w:val="0"/>
          <w:numId w:val="56"/>
        </w:numPr>
        <w:spacing w:line="276" w:lineRule="auto"/>
        <w:ind w:left="851"/>
        <w:rPr>
          <w:rFonts w:asciiTheme="minorHAnsi" w:hAnsiTheme="minorHAnsi"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t>bieżącego informowania o wszelkich zmianach dotyczących danych</w:t>
      </w:r>
      <w:r w:rsidR="00ED6CB6">
        <w:rPr>
          <w:rFonts w:asciiTheme="minorHAnsi" w:hAnsiTheme="minorHAnsi" w:cstheme="minorHAnsi"/>
          <w:sz w:val="22"/>
        </w:rPr>
        <w:t>, w tym danych osobowych</w:t>
      </w:r>
      <w:r w:rsidRPr="00B07BE0">
        <w:rPr>
          <w:rFonts w:asciiTheme="minorHAnsi" w:hAnsiTheme="minorHAnsi" w:cstheme="minorHAnsi"/>
          <w:sz w:val="22"/>
        </w:rPr>
        <w:t xml:space="preserve"> zawartych</w:t>
      </w:r>
      <w:r w:rsidR="009215C4" w:rsidRPr="00B07BE0">
        <w:rPr>
          <w:rFonts w:asciiTheme="minorHAnsi" w:hAnsiTheme="minorHAnsi" w:cstheme="minorHAnsi"/>
          <w:sz w:val="22"/>
        </w:rPr>
        <w:t xml:space="preserve"> w dokumentacji obowiązującej w</w:t>
      </w:r>
      <w:r w:rsidRPr="00B07BE0">
        <w:rPr>
          <w:rFonts w:asciiTheme="minorHAnsi" w:hAnsiTheme="minorHAnsi" w:cstheme="minorHAnsi"/>
          <w:sz w:val="22"/>
        </w:rPr>
        <w:t xml:space="preserve"> </w:t>
      </w:r>
      <w:r w:rsidR="001A09F5" w:rsidRPr="00B07BE0">
        <w:rPr>
          <w:rFonts w:asciiTheme="minorHAnsi" w:hAnsiTheme="minorHAnsi" w:cstheme="minorHAnsi"/>
          <w:sz w:val="22"/>
        </w:rPr>
        <w:t>P</w:t>
      </w:r>
      <w:r w:rsidR="00F04093" w:rsidRPr="00B07BE0">
        <w:rPr>
          <w:rFonts w:asciiTheme="minorHAnsi" w:hAnsiTheme="minorHAnsi" w:cstheme="minorHAnsi"/>
          <w:sz w:val="22"/>
        </w:rPr>
        <w:t>rojekcie</w:t>
      </w:r>
      <w:r w:rsidR="00E6581C" w:rsidRPr="00B07BE0">
        <w:rPr>
          <w:rFonts w:asciiTheme="minorHAnsi" w:hAnsiTheme="minorHAnsi" w:cstheme="minorHAnsi"/>
          <w:sz w:val="22"/>
        </w:rPr>
        <w:t>,</w:t>
      </w:r>
    </w:p>
    <w:p w14:paraId="07C9E1A2" w14:textId="3E7D6C75" w:rsidR="001F7B8C" w:rsidRPr="00B07BE0" w:rsidRDefault="001F7B8C" w:rsidP="00F230FA">
      <w:pPr>
        <w:pStyle w:val="Akapitzlist"/>
        <w:numPr>
          <w:ilvl w:val="0"/>
          <w:numId w:val="56"/>
        </w:numPr>
        <w:spacing w:line="276" w:lineRule="auto"/>
        <w:ind w:left="851"/>
        <w:rPr>
          <w:rFonts w:asciiTheme="minorHAnsi" w:eastAsiaTheme="minorEastAsia" w:hAnsiTheme="minorHAnsi"/>
          <w:sz w:val="22"/>
        </w:rPr>
      </w:pPr>
      <w:r w:rsidRPr="67C48327">
        <w:rPr>
          <w:rFonts w:asciiTheme="minorHAnsi" w:eastAsiaTheme="minorEastAsia" w:hAnsiTheme="minorHAnsi"/>
          <w:sz w:val="22"/>
        </w:rPr>
        <w:t>oświadczenia, że zapoznał</w:t>
      </w:r>
      <w:r w:rsidR="00E14C63" w:rsidRPr="67C48327">
        <w:rPr>
          <w:rFonts w:asciiTheme="minorHAnsi" w:eastAsiaTheme="minorEastAsia" w:hAnsiTheme="minorHAnsi"/>
          <w:sz w:val="22"/>
        </w:rPr>
        <w:t>/a</w:t>
      </w:r>
      <w:r w:rsidRPr="67C48327">
        <w:rPr>
          <w:rFonts w:asciiTheme="minorHAnsi" w:eastAsiaTheme="minorEastAsia" w:hAnsiTheme="minorHAnsi"/>
          <w:sz w:val="22"/>
        </w:rPr>
        <w:t xml:space="preserve"> się</w:t>
      </w:r>
      <w:r w:rsidR="4902DBC0" w:rsidRPr="67C48327">
        <w:rPr>
          <w:rFonts w:asciiTheme="minorHAnsi" w:eastAsiaTheme="minorEastAsia" w:hAnsiTheme="minorHAnsi"/>
          <w:sz w:val="22"/>
        </w:rPr>
        <w:t xml:space="preserve"> z Regulaminem Projektu, </w:t>
      </w:r>
      <w:r w:rsidR="4902DBC0" w:rsidRPr="67C48327">
        <w:rPr>
          <w:rFonts w:asciiTheme="minorHAnsi" w:eastAsiaTheme="minorEastAsia" w:hAnsiTheme="minorHAnsi"/>
          <w:color w:val="000000" w:themeColor="text1"/>
          <w:sz w:val="22"/>
        </w:rPr>
        <w:t>spełnia wszystkie obligatoryjne kryteria udziału w Projekcie oraz akceptuje jego postanowienia</w:t>
      </w:r>
      <w:r w:rsidR="00490328">
        <w:rPr>
          <w:rFonts w:asciiTheme="minorHAnsi" w:eastAsiaTheme="minorEastAsia" w:hAnsiTheme="minorHAnsi"/>
          <w:color w:val="000000" w:themeColor="text1"/>
          <w:sz w:val="22"/>
        </w:rPr>
        <w:t>,</w:t>
      </w:r>
    </w:p>
    <w:p w14:paraId="66E1C69C" w14:textId="7C8357EC" w:rsidR="004D1DEA" w:rsidRPr="00B07BE0" w:rsidRDefault="001F7B8C" w:rsidP="00F230FA">
      <w:pPr>
        <w:pStyle w:val="Akapitzlist"/>
        <w:numPr>
          <w:ilvl w:val="0"/>
          <w:numId w:val="56"/>
        </w:numPr>
        <w:spacing w:line="276" w:lineRule="auto"/>
        <w:ind w:left="851"/>
        <w:rPr>
          <w:rFonts w:asciiTheme="minorHAnsi" w:hAnsiTheme="minorHAnsi"/>
          <w:sz w:val="22"/>
        </w:rPr>
      </w:pPr>
      <w:r w:rsidRPr="67C48327">
        <w:rPr>
          <w:rFonts w:asciiTheme="minorHAnsi" w:eastAsia="Calibri" w:hAnsiTheme="minorHAnsi"/>
          <w:sz w:val="22"/>
        </w:rPr>
        <w:t xml:space="preserve">oświadczenia, iż informacje podane w trakcie procesu rekrutacji są zgodne ze stanem faktycznym </w:t>
      </w:r>
      <w:r w:rsidR="004E1DAE" w:rsidRPr="67C48327">
        <w:rPr>
          <w:rFonts w:asciiTheme="minorHAnsi" w:eastAsia="Calibri" w:hAnsiTheme="minorHAnsi"/>
          <w:sz w:val="22"/>
        </w:rPr>
        <w:t>oraz</w:t>
      </w:r>
      <w:r w:rsidRPr="67C48327">
        <w:rPr>
          <w:rFonts w:asciiTheme="minorHAnsi" w:eastAsia="Calibri" w:hAnsiTheme="minorHAnsi"/>
          <w:sz w:val="22"/>
        </w:rPr>
        <w:t xml:space="preserve"> że jest świadomy</w:t>
      </w:r>
      <w:r w:rsidR="00E14C63" w:rsidRPr="67C48327">
        <w:rPr>
          <w:rFonts w:asciiTheme="minorHAnsi" w:eastAsia="Calibri" w:hAnsiTheme="minorHAnsi"/>
          <w:sz w:val="22"/>
        </w:rPr>
        <w:t>/a</w:t>
      </w:r>
      <w:r w:rsidRPr="67C48327">
        <w:rPr>
          <w:rFonts w:asciiTheme="minorHAnsi" w:eastAsia="Calibri" w:hAnsiTheme="minorHAnsi"/>
          <w:sz w:val="22"/>
        </w:rPr>
        <w:t xml:space="preserve"> odpowiedzialności z</w:t>
      </w:r>
      <w:r w:rsidR="00CE23DA" w:rsidRPr="67C48327">
        <w:rPr>
          <w:rFonts w:asciiTheme="minorHAnsi" w:eastAsia="Calibri" w:hAnsiTheme="minorHAnsi"/>
          <w:sz w:val="22"/>
        </w:rPr>
        <w:t>a podanie nieprawdziwych danych,</w:t>
      </w:r>
    </w:p>
    <w:p w14:paraId="7E8D48CD" w14:textId="235ED137" w:rsidR="00E6581C" w:rsidRPr="00B07BE0" w:rsidRDefault="00E6581C" w:rsidP="00F230FA">
      <w:pPr>
        <w:pStyle w:val="Akapitzlist"/>
        <w:numPr>
          <w:ilvl w:val="0"/>
          <w:numId w:val="56"/>
        </w:numPr>
        <w:spacing w:after="120" w:line="276" w:lineRule="auto"/>
        <w:ind w:left="850" w:hanging="357"/>
        <w:contextualSpacing w:val="0"/>
        <w:rPr>
          <w:rFonts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t xml:space="preserve">nieudostępniania (odpłatnego lub nie) osobom trzecim materiałów dydaktycznych otrzymanych podczas udziału w </w:t>
      </w:r>
      <w:r w:rsidR="00490328">
        <w:rPr>
          <w:rFonts w:asciiTheme="minorHAnsi" w:hAnsiTheme="minorHAnsi" w:cstheme="minorHAnsi"/>
          <w:sz w:val="22"/>
        </w:rPr>
        <w:t>P</w:t>
      </w:r>
      <w:r w:rsidRPr="00B07BE0">
        <w:rPr>
          <w:rFonts w:asciiTheme="minorHAnsi" w:hAnsiTheme="minorHAnsi" w:cstheme="minorHAnsi"/>
          <w:sz w:val="22"/>
        </w:rPr>
        <w:t>rojekcie (dot. również umieszczania materiałów w Internecie).</w:t>
      </w:r>
    </w:p>
    <w:p w14:paraId="0D2EE387" w14:textId="06034ED8" w:rsidR="00615520" w:rsidRPr="00B07BE0" w:rsidRDefault="00615520" w:rsidP="00F230FA">
      <w:pPr>
        <w:spacing w:before="240" w:after="120" w:line="276" w:lineRule="auto"/>
        <w:ind w:left="425"/>
        <w:contextualSpacing/>
        <w:jc w:val="center"/>
        <w:rPr>
          <w:rFonts w:cstheme="minorHAnsi"/>
          <w:b/>
        </w:rPr>
      </w:pPr>
      <w:r w:rsidRPr="00B07BE0">
        <w:rPr>
          <w:rFonts w:cstheme="minorHAnsi"/>
          <w:b/>
        </w:rPr>
        <w:t>§</w:t>
      </w:r>
      <w:r w:rsidR="006C2F82" w:rsidRPr="00B07BE0">
        <w:rPr>
          <w:rFonts w:cstheme="minorHAnsi"/>
          <w:b/>
        </w:rPr>
        <w:t xml:space="preserve"> </w:t>
      </w:r>
      <w:r w:rsidR="00F25DC9">
        <w:rPr>
          <w:rFonts w:cstheme="minorHAnsi"/>
          <w:b/>
        </w:rPr>
        <w:t>6</w:t>
      </w:r>
    </w:p>
    <w:p w14:paraId="5ADB59AE" w14:textId="77777777" w:rsidR="00615520" w:rsidRPr="00B07BE0" w:rsidRDefault="00615520" w:rsidP="00F230FA">
      <w:pPr>
        <w:spacing w:after="120" w:line="276" w:lineRule="auto"/>
        <w:ind w:left="425"/>
        <w:contextualSpacing/>
        <w:jc w:val="center"/>
        <w:rPr>
          <w:rFonts w:cstheme="minorHAnsi"/>
          <w:b/>
        </w:rPr>
      </w:pPr>
      <w:r w:rsidRPr="00B07BE0">
        <w:rPr>
          <w:rFonts w:cstheme="minorHAnsi"/>
          <w:b/>
        </w:rPr>
        <w:t>Rezygnacja z udziału w Projekcie</w:t>
      </w:r>
    </w:p>
    <w:p w14:paraId="2C0C456C" w14:textId="3EEF61BA" w:rsidR="009215C4" w:rsidRPr="00D01C46" w:rsidRDefault="009215C4" w:rsidP="00F230FA">
      <w:pPr>
        <w:pStyle w:val="Akapitzlist"/>
        <w:numPr>
          <w:ilvl w:val="0"/>
          <w:numId w:val="57"/>
        </w:numPr>
        <w:spacing w:line="276" w:lineRule="auto"/>
        <w:ind w:left="567"/>
        <w:rPr>
          <w:b/>
          <w:bCs/>
          <w:sz w:val="22"/>
        </w:rPr>
      </w:pPr>
      <w:r w:rsidRPr="73D3790A">
        <w:rPr>
          <w:rFonts w:asciiTheme="minorHAnsi" w:hAnsiTheme="minorHAnsi"/>
          <w:sz w:val="22"/>
        </w:rPr>
        <w:t>Uczestnikowi</w:t>
      </w:r>
      <w:r w:rsidR="657CF2DF" w:rsidRPr="73D3790A">
        <w:rPr>
          <w:rFonts w:asciiTheme="minorHAnsi" w:hAnsiTheme="minorHAnsi"/>
          <w:sz w:val="22"/>
        </w:rPr>
        <w:t>/czce</w:t>
      </w:r>
      <w:r w:rsidRPr="73D3790A">
        <w:rPr>
          <w:rFonts w:asciiTheme="minorHAnsi" w:hAnsiTheme="minorHAnsi"/>
          <w:sz w:val="22"/>
        </w:rPr>
        <w:t xml:space="preserve"> przysługuje prawo do rezygnacji z udziału w Projekcie </w:t>
      </w:r>
      <w:r w:rsidR="3733719D" w:rsidRPr="73D3790A">
        <w:rPr>
          <w:rFonts w:asciiTheme="minorHAnsi" w:hAnsiTheme="minorHAnsi"/>
          <w:sz w:val="22"/>
        </w:rPr>
        <w:t xml:space="preserve">przed rozpoczęciem wsparcia w ramach wybranej formy wsparcia oraz </w:t>
      </w:r>
      <w:r w:rsidRPr="73D3790A">
        <w:rPr>
          <w:rFonts w:asciiTheme="minorHAnsi" w:hAnsiTheme="minorHAnsi"/>
          <w:sz w:val="22"/>
        </w:rPr>
        <w:t>w terminie 7 dni roboczych od otrzymania informacji o zakwalifikowaniu do Projektu.</w:t>
      </w:r>
    </w:p>
    <w:p w14:paraId="6DD01893" w14:textId="09359D14" w:rsidR="003E0692" w:rsidRPr="00D01C46" w:rsidRDefault="003E0692" w:rsidP="00F230FA">
      <w:pPr>
        <w:pStyle w:val="Akapitzlist"/>
        <w:numPr>
          <w:ilvl w:val="0"/>
          <w:numId w:val="57"/>
        </w:numPr>
        <w:spacing w:line="276" w:lineRule="auto"/>
        <w:ind w:left="567"/>
        <w:rPr>
          <w:b/>
          <w:bCs/>
          <w:sz w:val="22"/>
        </w:rPr>
      </w:pPr>
      <w:r w:rsidRPr="73D3790A">
        <w:rPr>
          <w:rFonts w:asciiTheme="minorHAnsi" w:hAnsiTheme="minorHAnsi"/>
          <w:sz w:val="22"/>
        </w:rPr>
        <w:t>Uczestnik winien przesłać pocztą tradycyjną</w:t>
      </w:r>
      <w:r w:rsidR="5C2AE2BE" w:rsidRPr="73D3790A">
        <w:rPr>
          <w:rFonts w:asciiTheme="minorHAnsi" w:hAnsiTheme="minorHAnsi"/>
          <w:sz w:val="22"/>
        </w:rPr>
        <w:t xml:space="preserve"> lub pocztą wewnętrzną</w:t>
      </w:r>
      <w:r w:rsidRPr="73D3790A">
        <w:rPr>
          <w:rFonts w:asciiTheme="minorHAnsi" w:hAnsiTheme="minorHAnsi"/>
          <w:sz w:val="22"/>
        </w:rPr>
        <w:t xml:space="preserve"> na adres Biura Projektu lub dostarczyć osobiście do Biura Projektu</w:t>
      </w:r>
      <w:r w:rsidR="00160F2C" w:rsidRPr="73D3790A">
        <w:rPr>
          <w:rFonts w:asciiTheme="minorHAnsi" w:hAnsiTheme="minorHAnsi"/>
          <w:sz w:val="22"/>
        </w:rPr>
        <w:t xml:space="preserve"> lub mailowo na adres </w:t>
      </w:r>
      <w:r w:rsidR="2162A591" w:rsidRPr="73D3790A">
        <w:rPr>
          <w:rFonts w:asciiTheme="minorHAnsi" w:hAnsiTheme="minorHAnsi"/>
          <w:sz w:val="22"/>
        </w:rPr>
        <w:t>cik@polsl.pl</w:t>
      </w:r>
      <w:r w:rsidR="004E1DAE" w:rsidRPr="73D3790A">
        <w:rPr>
          <w:rFonts w:asciiTheme="minorHAnsi" w:hAnsiTheme="minorHAnsi"/>
          <w:sz w:val="22"/>
        </w:rPr>
        <w:t>,</w:t>
      </w:r>
      <w:r w:rsidRPr="73D3790A">
        <w:rPr>
          <w:rFonts w:asciiTheme="minorHAnsi" w:hAnsiTheme="minorHAnsi"/>
          <w:sz w:val="22"/>
        </w:rPr>
        <w:t xml:space="preserve"> </w:t>
      </w:r>
      <w:r w:rsidR="003202AB" w:rsidRPr="73D3790A">
        <w:rPr>
          <w:rFonts w:asciiTheme="minorHAnsi" w:hAnsiTheme="minorHAnsi"/>
          <w:sz w:val="22"/>
        </w:rPr>
        <w:t>w terminie do 7 dni roboczych od momentu zaistnienia przyczyny rezygnacji</w:t>
      </w:r>
      <w:r w:rsidR="004E1DAE" w:rsidRPr="73D3790A">
        <w:rPr>
          <w:rFonts w:asciiTheme="minorHAnsi" w:hAnsiTheme="minorHAnsi"/>
          <w:sz w:val="22"/>
        </w:rPr>
        <w:t>,</w:t>
      </w:r>
      <w:r w:rsidR="003202AB" w:rsidRPr="73D3790A">
        <w:rPr>
          <w:rFonts w:asciiTheme="minorHAnsi" w:hAnsiTheme="minorHAnsi"/>
          <w:sz w:val="22"/>
        </w:rPr>
        <w:t xml:space="preserve"> </w:t>
      </w:r>
      <w:r w:rsidRPr="73D3790A">
        <w:rPr>
          <w:rFonts w:asciiTheme="minorHAnsi" w:hAnsiTheme="minorHAnsi"/>
          <w:sz w:val="22"/>
        </w:rPr>
        <w:t>pisemne oświadczenie o rezygnacji</w:t>
      </w:r>
      <w:r w:rsidR="001F7B01" w:rsidRPr="73D3790A">
        <w:rPr>
          <w:rFonts w:asciiTheme="minorHAnsi" w:hAnsiTheme="minorHAnsi"/>
          <w:sz w:val="22"/>
        </w:rPr>
        <w:t xml:space="preserve"> z uzasadnieniem powodu</w:t>
      </w:r>
      <w:r w:rsidR="000159D9" w:rsidRPr="73D3790A">
        <w:rPr>
          <w:rFonts w:asciiTheme="minorHAnsi" w:hAnsiTheme="minorHAnsi"/>
          <w:sz w:val="22"/>
        </w:rPr>
        <w:t xml:space="preserve"> - </w:t>
      </w:r>
      <w:r w:rsidR="00490328" w:rsidRPr="73D3790A">
        <w:rPr>
          <w:rFonts w:asciiTheme="minorHAnsi" w:hAnsiTheme="minorHAnsi"/>
          <w:sz w:val="22"/>
        </w:rPr>
        <w:t>Z</w:t>
      </w:r>
      <w:r w:rsidR="000159D9" w:rsidRPr="73D3790A">
        <w:rPr>
          <w:rFonts w:asciiTheme="minorHAnsi" w:hAnsiTheme="minorHAnsi"/>
          <w:sz w:val="22"/>
        </w:rPr>
        <w:t xml:space="preserve">ałącznik </w:t>
      </w:r>
      <w:r w:rsidR="00014DEB" w:rsidRPr="73D3790A">
        <w:rPr>
          <w:rFonts w:asciiTheme="minorHAnsi" w:hAnsiTheme="minorHAnsi"/>
          <w:sz w:val="22"/>
        </w:rPr>
        <w:t>5</w:t>
      </w:r>
      <w:r w:rsidR="55BDC9A8" w:rsidRPr="73D3790A">
        <w:rPr>
          <w:rFonts w:asciiTheme="minorHAnsi" w:hAnsiTheme="minorHAnsi"/>
          <w:sz w:val="22"/>
        </w:rPr>
        <w:t xml:space="preserve"> do Regulaminu</w:t>
      </w:r>
      <w:r w:rsidR="00FC6B00" w:rsidRPr="73D3790A">
        <w:rPr>
          <w:rFonts w:asciiTheme="minorHAnsi" w:hAnsiTheme="minorHAnsi"/>
          <w:sz w:val="22"/>
        </w:rPr>
        <w:t>.</w:t>
      </w:r>
    </w:p>
    <w:p w14:paraId="5FE77324" w14:textId="4036D1B7" w:rsidR="00B07BE0" w:rsidRPr="00FC6B00" w:rsidRDefault="00954634" w:rsidP="00F230FA">
      <w:pPr>
        <w:pStyle w:val="Akapitzlist"/>
        <w:numPr>
          <w:ilvl w:val="0"/>
          <w:numId w:val="57"/>
        </w:numPr>
        <w:spacing w:after="120" w:line="276" w:lineRule="auto"/>
        <w:ind w:left="567" w:hanging="357"/>
        <w:contextualSpacing w:val="0"/>
        <w:rPr>
          <w:rFonts w:cstheme="minorHAnsi"/>
          <w:b/>
          <w:sz w:val="22"/>
        </w:rPr>
      </w:pPr>
      <w:r w:rsidRPr="00D01C46">
        <w:rPr>
          <w:rFonts w:asciiTheme="minorHAnsi" w:hAnsiTheme="minorHAnsi" w:cstheme="minorHAnsi"/>
          <w:sz w:val="22"/>
        </w:rPr>
        <w:t>W przypadku rezygn</w:t>
      </w:r>
      <w:r w:rsidRPr="00B07BE0">
        <w:rPr>
          <w:rFonts w:asciiTheme="minorHAnsi" w:hAnsiTheme="minorHAnsi" w:cstheme="minorHAnsi"/>
          <w:sz w:val="22"/>
        </w:rPr>
        <w:t xml:space="preserve">acji Uczestnika/czki z udziału w Projekcie z nieuzasadnionych przyczyn lub skreślenia z listy Uczestników Projektu spowodowanego niewypełnieniem postanowień zawartych w niniejszym Regulaminie, Uczestnik </w:t>
      </w:r>
      <w:r w:rsidR="00B07BE0">
        <w:rPr>
          <w:rFonts w:asciiTheme="minorHAnsi" w:hAnsiTheme="minorHAnsi" w:cstheme="minorHAnsi"/>
          <w:sz w:val="22"/>
        </w:rPr>
        <w:t>P</w:t>
      </w:r>
      <w:r w:rsidRPr="00B07BE0">
        <w:rPr>
          <w:rFonts w:asciiTheme="minorHAnsi" w:hAnsiTheme="minorHAnsi" w:cstheme="minorHAnsi"/>
          <w:sz w:val="22"/>
        </w:rPr>
        <w:t>rojektu może zostać obciążony kosztami związanymi z jego uczestnictwem w Projekcie poniesionymi przez Uczelnię. Ostateczna decyzja dotycząca zwrotu poniesionych kosztów będzie podejmowana indywidualnie, na podstawie zaistniałych przesłanek.</w:t>
      </w:r>
    </w:p>
    <w:p w14:paraId="6725C720" w14:textId="07CE4EDF" w:rsidR="00615520" w:rsidRPr="00B07BE0" w:rsidRDefault="00615520" w:rsidP="00F230FA">
      <w:pPr>
        <w:spacing w:before="240" w:after="120" w:line="276" w:lineRule="auto"/>
        <w:contextualSpacing/>
        <w:jc w:val="center"/>
        <w:rPr>
          <w:rFonts w:cstheme="minorHAnsi"/>
          <w:b/>
        </w:rPr>
      </w:pPr>
      <w:r w:rsidRPr="00B07BE0">
        <w:rPr>
          <w:rFonts w:cstheme="minorHAnsi"/>
          <w:b/>
        </w:rPr>
        <w:t xml:space="preserve">§ </w:t>
      </w:r>
      <w:r w:rsidR="00F25DC9">
        <w:rPr>
          <w:rFonts w:cstheme="minorHAnsi"/>
          <w:b/>
        </w:rPr>
        <w:t>7</w:t>
      </w:r>
    </w:p>
    <w:p w14:paraId="2F5511A9" w14:textId="77777777" w:rsidR="00615520" w:rsidRPr="00B07BE0" w:rsidRDefault="00615520" w:rsidP="00F230FA">
      <w:pPr>
        <w:spacing w:after="120" w:line="276" w:lineRule="auto"/>
        <w:contextualSpacing/>
        <w:jc w:val="center"/>
        <w:rPr>
          <w:rFonts w:cstheme="minorHAnsi"/>
          <w:b/>
        </w:rPr>
      </w:pPr>
      <w:r w:rsidRPr="00B07BE0">
        <w:rPr>
          <w:rFonts w:cstheme="minorHAnsi"/>
          <w:b/>
        </w:rPr>
        <w:t>Postanowienia końcowe</w:t>
      </w:r>
    </w:p>
    <w:p w14:paraId="6D933D9C" w14:textId="4D755C9D" w:rsidR="00A524CA" w:rsidRPr="00B07BE0" w:rsidRDefault="00615520" w:rsidP="00F230FA">
      <w:pPr>
        <w:pStyle w:val="Akapitzlist"/>
        <w:numPr>
          <w:ilvl w:val="0"/>
          <w:numId w:val="58"/>
        </w:numPr>
        <w:spacing w:line="276" w:lineRule="auto"/>
        <w:ind w:left="567"/>
        <w:rPr>
          <w:rFonts w:asciiTheme="minorHAnsi" w:hAnsiTheme="minorHAnsi"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t xml:space="preserve">W przypadkach spraw nie objętych niniejszym Regulaminem zastosowanie mają przepisy powszechnie obowiązującego prawa, w szczególności przepisy dotyczące realizacji </w:t>
      </w:r>
      <w:r w:rsidR="00027130">
        <w:rPr>
          <w:rFonts w:asciiTheme="minorHAnsi" w:hAnsiTheme="minorHAnsi" w:cstheme="minorHAnsi"/>
          <w:sz w:val="22"/>
        </w:rPr>
        <w:t>P</w:t>
      </w:r>
      <w:r w:rsidRPr="00B07BE0">
        <w:rPr>
          <w:rFonts w:asciiTheme="minorHAnsi" w:hAnsiTheme="minorHAnsi" w:cstheme="minorHAnsi"/>
          <w:sz w:val="22"/>
        </w:rPr>
        <w:t xml:space="preserve">rojektu współfinansowanego </w:t>
      </w:r>
      <w:r w:rsidR="00A524CA" w:rsidRPr="00B07BE0">
        <w:rPr>
          <w:rFonts w:asciiTheme="minorHAnsi" w:hAnsiTheme="minorHAnsi" w:cstheme="minorHAnsi"/>
          <w:sz w:val="22"/>
        </w:rPr>
        <w:t>ze środków Unii Europejskiej.</w:t>
      </w:r>
    </w:p>
    <w:p w14:paraId="44AF72DF" w14:textId="77777777" w:rsidR="00A524CA" w:rsidRPr="00B07BE0" w:rsidRDefault="00615520" w:rsidP="00F230FA">
      <w:pPr>
        <w:pStyle w:val="Akapitzlist"/>
        <w:numPr>
          <w:ilvl w:val="0"/>
          <w:numId w:val="58"/>
        </w:numPr>
        <w:spacing w:line="276" w:lineRule="auto"/>
        <w:ind w:left="567"/>
        <w:rPr>
          <w:rFonts w:asciiTheme="minorHAnsi" w:hAnsiTheme="minorHAnsi" w:cstheme="minorHAnsi"/>
          <w:b/>
          <w:sz w:val="22"/>
        </w:rPr>
      </w:pPr>
      <w:r w:rsidRPr="00B07BE0">
        <w:rPr>
          <w:rFonts w:asciiTheme="minorHAnsi" w:hAnsiTheme="minorHAnsi" w:cstheme="minorHAnsi"/>
          <w:sz w:val="22"/>
        </w:rPr>
        <w:t xml:space="preserve">Beneficjent zastrzega sobie prawo do zmiany Regulaminu w każdym czasie. Zmiany Regulaminu obowiązują od dnia opublikowania ich na stronie internetowej </w:t>
      </w:r>
      <w:r w:rsidR="008A5AB2" w:rsidRPr="00B07BE0">
        <w:rPr>
          <w:rFonts w:asciiTheme="minorHAnsi" w:hAnsiTheme="minorHAnsi" w:cstheme="minorHAnsi"/>
          <w:sz w:val="22"/>
        </w:rPr>
        <w:t>P</w:t>
      </w:r>
      <w:r w:rsidRPr="00B07BE0">
        <w:rPr>
          <w:rFonts w:asciiTheme="minorHAnsi" w:hAnsiTheme="minorHAnsi" w:cstheme="minorHAnsi"/>
          <w:sz w:val="22"/>
        </w:rPr>
        <w:t>rojektu</w:t>
      </w:r>
      <w:r w:rsidR="008A5AB2" w:rsidRPr="00B07BE0">
        <w:rPr>
          <w:rFonts w:asciiTheme="minorHAnsi" w:hAnsiTheme="minorHAnsi" w:cstheme="minorHAnsi"/>
          <w:sz w:val="22"/>
        </w:rPr>
        <w:t>.</w:t>
      </w:r>
    </w:p>
    <w:p w14:paraId="19D6AFC1" w14:textId="5131777A" w:rsidR="00DA4AE7" w:rsidRPr="00B07BE0" w:rsidRDefault="003C1314" w:rsidP="00F230FA">
      <w:pPr>
        <w:pStyle w:val="Akapitzlist"/>
        <w:numPr>
          <w:ilvl w:val="0"/>
          <w:numId w:val="58"/>
        </w:numPr>
        <w:spacing w:line="276" w:lineRule="auto"/>
        <w:ind w:left="567"/>
        <w:rPr>
          <w:rFonts w:asciiTheme="minorHAnsi" w:hAnsiTheme="minorHAnsi"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lastRenderedPageBreak/>
        <w:t xml:space="preserve">Wszelkie dokumenty rekrutacyjne </w:t>
      </w:r>
      <w:r w:rsidR="00615520" w:rsidRPr="00B07BE0">
        <w:rPr>
          <w:rFonts w:asciiTheme="minorHAnsi" w:hAnsiTheme="minorHAnsi" w:cstheme="minorHAnsi"/>
          <w:sz w:val="22"/>
        </w:rPr>
        <w:t>przekazane</w:t>
      </w:r>
      <w:r w:rsidRPr="00B07BE0">
        <w:rPr>
          <w:rFonts w:asciiTheme="minorHAnsi" w:hAnsiTheme="minorHAnsi" w:cstheme="minorHAnsi"/>
          <w:sz w:val="22"/>
        </w:rPr>
        <w:t xml:space="preserve"> Beneficjentowi </w:t>
      </w:r>
      <w:r w:rsidR="00490328">
        <w:rPr>
          <w:rFonts w:asciiTheme="minorHAnsi" w:hAnsiTheme="minorHAnsi" w:cstheme="minorHAnsi"/>
          <w:sz w:val="22"/>
        </w:rPr>
        <w:t>P</w:t>
      </w:r>
      <w:r w:rsidRPr="00B07BE0">
        <w:rPr>
          <w:rFonts w:asciiTheme="minorHAnsi" w:hAnsiTheme="minorHAnsi" w:cstheme="minorHAnsi"/>
          <w:sz w:val="22"/>
        </w:rPr>
        <w:t xml:space="preserve">rojektu przez </w:t>
      </w:r>
      <w:r w:rsidR="00AF76BA" w:rsidRPr="00B07BE0">
        <w:rPr>
          <w:rFonts w:asciiTheme="minorHAnsi" w:hAnsiTheme="minorHAnsi" w:cstheme="minorHAnsi"/>
          <w:sz w:val="22"/>
        </w:rPr>
        <w:t>U</w:t>
      </w:r>
      <w:r w:rsidR="00615520" w:rsidRPr="00B07BE0">
        <w:rPr>
          <w:rFonts w:asciiTheme="minorHAnsi" w:hAnsiTheme="minorHAnsi" w:cstheme="minorHAnsi"/>
          <w:sz w:val="22"/>
        </w:rPr>
        <w:t>czestni</w:t>
      </w:r>
      <w:r w:rsidR="0059654C" w:rsidRPr="00B07BE0">
        <w:rPr>
          <w:rFonts w:asciiTheme="minorHAnsi" w:hAnsiTheme="minorHAnsi" w:cstheme="minorHAnsi"/>
          <w:sz w:val="22"/>
        </w:rPr>
        <w:t>ka/czkę nie podlegają zwrotowi.</w:t>
      </w:r>
    </w:p>
    <w:p w14:paraId="5C213150" w14:textId="508543A4" w:rsidR="00DA4AE7" w:rsidRPr="00B07BE0" w:rsidRDefault="7B2EE3B2" w:rsidP="00F230FA">
      <w:pPr>
        <w:pStyle w:val="Akapitzlist"/>
        <w:numPr>
          <w:ilvl w:val="0"/>
          <w:numId w:val="58"/>
        </w:numPr>
        <w:spacing w:line="276" w:lineRule="auto"/>
        <w:ind w:left="567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 xml:space="preserve">Regulamin obowiązuje od dnia </w:t>
      </w:r>
      <w:r w:rsidR="1F7B7CA6" w:rsidRPr="1F744DE8">
        <w:rPr>
          <w:rFonts w:asciiTheme="minorHAnsi" w:hAnsiTheme="minorHAnsi"/>
          <w:sz w:val="22"/>
        </w:rPr>
        <w:t>01.</w:t>
      </w:r>
      <w:r w:rsidR="1F7B7CA6" w:rsidRPr="0096738A">
        <w:rPr>
          <w:rFonts w:asciiTheme="minorHAnsi" w:hAnsiTheme="minorHAnsi"/>
          <w:sz w:val="22"/>
        </w:rPr>
        <w:t>09.</w:t>
      </w:r>
      <w:r w:rsidR="04FAEBCF" w:rsidRPr="0096738A">
        <w:rPr>
          <w:rFonts w:asciiTheme="minorHAnsi" w:hAnsiTheme="minorHAnsi"/>
          <w:sz w:val="22"/>
        </w:rPr>
        <w:t>202</w:t>
      </w:r>
      <w:r w:rsidR="0EEDD952" w:rsidRPr="0096738A">
        <w:rPr>
          <w:rFonts w:asciiTheme="minorHAnsi" w:hAnsiTheme="minorHAnsi"/>
          <w:sz w:val="22"/>
        </w:rPr>
        <w:t>4</w:t>
      </w:r>
      <w:r w:rsidR="04FAEBCF" w:rsidRPr="0096738A">
        <w:rPr>
          <w:rFonts w:asciiTheme="minorHAnsi" w:hAnsiTheme="minorHAnsi"/>
          <w:sz w:val="22"/>
        </w:rPr>
        <w:t xml:space="preserve"> r.</w:t>
      </w:r>
      <w:r w:rsidR="315A4BFE" w:rsidRPr="0096738A">
        <w:rPr>
          <w:rFonts w:asciiTheme="minorHAnsi" w:hAnsiTheme="minorHAnsi"/>
          <w:sz w:val="22"/>
        </w:rPr>
        <w:t xml:space="preserve"> </w:t>
      </w:r>
      <w:r w:rsidRPr="0096738A">
        <w:rPr>
          <w:rFonts w:asciiTheme="minorHAnsi" w:hAnsiTheme="minorHAnsi"/>
          <w:sz w:val="22"/>
        </w:rPr>
        <w:t>do</w:t>
      </w:r>
      <w:r w:rsidRPr="1F744DE8">
        <w:rPr>
          <w:rFonts w:asciiTheme="minorHAnsi" w:hAnsiTheme="minorHAnsi"/>
          <w:sz w:val="22"/>
        </w:rPr>
        <w:t xml:space="preserve"> dnia zakończenia Projektu.</w:t>
      </w:r>
    </w:p>
    <w:p w14:paraId="006DBEBB" w14:textId="77777777" w:rsidR="00615520" w:rsidRPr="00B07BE0" w:rsidRDefault="00615520" w:rsidP="00F230FA">
      <w:pPr>
        <w:pStyle w:val="Akapitzlist"/>
        <w:numPr>
          <w:ilvl w:val="0"/>
          <w:numId w:val="58"/>
        </w:numPr>
        <w:spacing w:line="276" w:lineRule="auto"/>
        <w:ind w:left="567"/>
        <w:rPr>
          <w:rFonts w:asciiTheme="minorHAnsi" w:hAnsiTheme="minorHAnsi" w:cstheme="minorHAnsi"/>
          <w:sz w:val="22"/>
        </w:rPr>
      </w:pPr>
      <w:r w:rsidRPr="00B07BE0">
        <w:rPr>
          <w:rFonts w:asciiTheme="minorHAnsi" w:hAnsiTheme="minorHAnsi" w:cstheme="minorHAnsi"/>
          <w:sz w:val="22"/>
        </w:rPr>
        <w:t>Aktualny Regulamin dostępny jest w Biurze Projektu oraz na</w:t>
      </w:r>
      <w:r w:rsidR="0059654C" w:rsidRPr="00B07BE0">
        <w:rPr>
          <w:rFonts w:asciiTheme="minorHAnsi" w:hAnsiTheme="minorHAnsi" w:cstheme="minorHAnsi"/>
          <w:sz w:val="22"/>
        </w:rPr>
        <w:t xml:space="preserve"> stronie internetowej Projektu.</w:t>
      </w:r>
    </w:p>
    <w:p w14:paraId="20BCDD1B" w14:textId="77777777" w:rsidR="00954634" w:rsidRPr="002C6A92" w:rsidRDefault="00954634" w:rsidP="009B776A">
      <w:pPr>
        <w:spacing w:line="276" w:lineRule="auto"/>
        <w:contextualSpacing/>
        <w:jc w:val="both"/>
        <w:rPr>
          <w:rFonts w:cstheme="minorHAnsi"/>
          <w:sz w:val="24"/>
          <w:szCs w:val="24"/>
        </w:rPr>
      </w:pPr>
    </w:p>
    <w:p w14:paraId="087B1B35" w14:textId="2ACC4779" w:rsidR="00D57022" w:rsidRPr="002C6A92" w:rsidRDefault="008A5AB2" w:rsidP="009B776A">
      <w:pPr>
        <w:spacing w:line="276" w:lineRule="auto"/>
        <w:contextualSpacing/>
        <w:jc w:val="center"/>
        <w:rPr>
          <w:rFonts w:cstheme="minorHAnsi"/>
          <w:sz w:val="24"/>
          <w:szCs w:val="24"/>
        </w:rPr>
      </w:pPr>
      <w:r w:rsidRPr="002C6A92">
        <w:rPr>
          <w:rFonts w:cstheme="minorHAnsi"/>
          <w:sz w:val="24"/>
          <w:szCs w:val="24"/>
        </w:rPr>
        <w:t xml:space="preserve">                     </w:t>
      </w:r>
      <w:r w:rsidR="00D57022" w:rsidRPr="002C6A92">
        <w:rPr>
          <w:rFonts w:cstheme="minorHAnsi"/>
          <w:sz w:val="24"/>
          <w:szCs w:val="24"/>
        </w:rPr>
        <w:t xml:space="preserve">                        _______________________</w:t>
      </w:r>
    </w:p>
    <w:p w14:paraId="75CF7989" w14:textId="5F41B337" w:rsidR="006F618A" w:rsidRPr="002C6A92" w:rsidRDefault="005A3C21" w:rsidP="009B776A">
      <w:pPr>
        <w:spacing w:line="276" w:lineRule="auto"/>
        <w:contextualSpacing/>
        <w:rPr>
          <w:rFonts w:cstheme="minorHAnsi"/>
          <w:sz w:val="24"/>
          <w:szCs w:val="24"/>
        </w:rPr>
      </w:pPr>
      <w:r w:rsidRPr="002C6A92">
        <w:rPr>
          <w:rFonts w:cstheme="minorHAnsi"/>
          <w:sz w:val="24"/>
          <w:szCs w:val="24"/>
        </w:rPr>
        <w:t xml:space="preserve">                 </w:t>
      </w:r>
      <w:r w:rsidR="00433B40" w:rsidRPr="002C6A92">
        <w:rPr>
          <w:rFonts w:cstheme="minorHAnsi"/>
          <w:sz w:val="24"/>
          <w:szCs w:val="24"/>
        </w:rPr>
        <w:t xml:space="preserve"> </w:t>
      </w:r>
      <w:r w:rsidRPr="002C6A92">
        <w:rPr>
          <w:rFonts w:cstheme="minorHAnsi"/>
          <w:sz w:val="24"/>
          <w:szCs w:val="24"/>
        </w:rPr>
        <w:t xml:space="preserve">  </w:t>
      </w:r>
      <w:r w:rsidR="00D57022" w:rsidRPr="002C6A92">
        <w:rPr>
          <w:rFonts w:cstheme="minorHAnsi"/>
          <w:sz w:val="24"/>
          <w:szCs w:val="24"/>
        </w:rPr>
        <w:t xml:space="preserve">                   </w:t>
      </w:r>
      <w:r w:rsidR="008A5AB2" w:rsidRPr="002C6A92">
        <w:rPr>
          <w:rFonts w:cstheme="minorHAnsi"/>
          <w:sz w:val="24"/>
          <w:szCs w:val="24"/>
        </w:rPr>
        <w:t xml:space="preserve">  </w:t>
      </w:r>
      <w:r w:rsidR="00D57022" w:rsidRPr="002C6A92">
        <w:rPr>
          <w:rFonts w:cstheme="minorHAnsi"/>
          <w:sz w:val="24"/>
          <w:szCs w:val="24"/>
        </w:rPr>
        <w:t xml:space="preserve">     </w:t>
      </w:r>
      <w:r w:rsidR="003114B6" w:rsidRPr="002C6A92">
        <w:rPr>
          <w:rFonts w:cstheme="minorHAnsi"/>
          <w:sz w:val="24"/>
          <w:szCs w:val="24"/>
        </w:rPr>
        <w:t xml:space="preserve">       </w:t>
      </w:r>
      <w:r w:rsidR="008A5AB2" w:rsidRPr="002C6A92">
        <w:rPr>
          <w:rFonts w:cstheme="minorHAnsi"/>
          <w:sz w:val="24"/>
          <w:szCs w:val="24"/>
        </w:rPr>
        <w:t xml:space="preserve">      </w:t>
      </w:r>
      <w:r w:rsidRPr="002C6A92">
        <w:rPr>
          <w:rFonts w:cstheme="minorHAnsi"/>
          <w:sz w:val="24"/>
          <w:szCs w:val="24"/>
        </w:rPr>
        <w:t xml:space="preserve">            </w:t>
      </w:r>
      <w:r w:rsidR="00C231C6">
        <w:rPr>
          <w:rFonts w:cstheme="minorHAnsi"/>
          <w:sz w:val="24"/>
          <w:szCs w:val="24"/>
        </w:rPr>
        <w:t xml:space="preserve">        </w:t>
      </w:r>
      <w:r w:rsidRPr="002C6A92">
        <w:rPr>
          <w:rFonts w:cstheme="minorHAnsi"/>
          <w:sz w:val="24"/>
          <w:szCs w:val="24"/>
        </w:rPr>
        <w:t xml:space="preserve">  </w:t>
      </w:r>
      <w:r w:rsidR="00D57022" w:rsidRPr="002C6A92">
        <w:rPr>
          <w:rFonts w:cstheme="minorHAnsi"/>
          <w:sz w:val="24"/>
          <w:szCs w:val="24"/>
        </w:rPr>
        <w:t xml:space="preserve"> Podpis </w:t>
      </w:r>
      <w:r w:rsidR="003114B6" w:rsidRPr="002C6A92">
        <w:rPr>
          <w:rFonts w:cstheme="minorHAnsi"/>
          <w:sz w:val="24"/>
          <w:szCs w:val="24"/>
        </w:rPr>
        <w:t>Kierownika Projektu</w:t>
      </w:r>
      <w:r w:rsidR="005A53B8" w:rsidRPr="002C6A92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   </w:t>
      </w:r>
    </w:p>
    <w:p w14:paraId="66F54D2C" w14:textId="77777777" w:rsidR="00FC6B00" w:rsidRDefault="00FC6B00">
      <w:pPr>
        <w:spacing w:after="16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12604F9D" w14:textId="77777777" w:rsidR="00C67E3A" w:rsidRDefault="00C64A68" w:rsidP="00160F2C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Wykaz załączników:</w:t>
      </w:r>
    </w:p>
    <w:p w14:paraId="2927423C" w14:textId="27B75F6D" w:rsidR="00160F2C" w:rsidRDefault="00160F2C" w:rsidP="00160F2C">
      <w:pPr>
        <w:rPr>
          <w:rFonts w:cstheme="minorHAnsi"/>
        </w:rPr>
      </w:pPr>
      <w:r>
        <w:rPr>
          <w:rFonts w:cstheme="minorHAnsi"/>
        </w:rPr>
        <w:t xml:space="preserve">Załącznik nr 1a </w:t>
      </w:r>
      <w:bookmarkStart w:id="3" w:name="_Hlk25652709"/>
      <w:r w:rsidR="00C67E3A">
        <w:rPr>
          <w:rFonts w:cstheme="minorHAnsi"/>
        </w:rPr>
        <w:t>F</w:t>
      </w:r>
      <w:r w:rsidRPr="00160F2C">
        <w:rPr>
          <w:rFonts w:cstheme="minorHAnsi"/>
        </w:rPr>
        <w:t>ormularz</w:t>
      </w:r>
      <w:r>
        <w:rPr>
          <w:rFonts w:cstheme="minorHAnsi"/>
        </w:rPr>
        <w:t xml:space="preserve"> </w:t>
      </w:r>
      <w:r w:rsidRPr="00160F2C">
        <w:rPr>
          <w:rFonts w:cstheme="minorHAnsi"/>
        </w:rPr>
        <w:t>zgłoszeniow</w:t>
      </w:r>
      <w:r>
        <w:rPr>
          <w:rFonts w:cstheme="minorHAnsi"/>
        </w:rPr>
        <w:t>y</w:t>
      </w:r>
      <w:r w:rsidRPr="00160F2C">
        <w:rPr>
          <w:rFonts w:cstheme="minorHAnsi"/>
        </w:rPr>
        <w:t xml:space="preserve"> </w:t>
      </w:r>
      <w:r>
        <w:rPr>
          <w:rFonts w:cstheme="minorHAnsi"/>
        </w:rPr>
        <w:t>dla I grupy docelowej Ucz</w:t>
      </w:r>
      <w:r w:rsidR="00C67E3A">
        <w:rPr>
          <w:rFonts w:cstheme="minorHAnsi"/>
        </w:rPr>
        <w:t>estników</w:t>
      </w:r>
    </w:p>
    <w:p w14:paraId="6A9CC8C0" w14:textId="728822CE" w:rsidR="00160F2C" w:rsidRDefault="00160F2C" w:rsidP="00160F2C">
      <w:pPr>
        <w:rPr>
          <w:rFonts w:cstheme="minorHAnsi"/>
        </w:rPr>
      </w:pPr>
      <w:r>
        <w:rPr>
          <w:rFonts w:cstheme="minorHAnsi"/>
        </w:rPr>
        <w:t xml:space="preserve">Załącznik nr 1b </w:t>
      </w:r>
      <w:r w:rsidR="00C67E3A">
        <w:rPr>
          <w:rFonts w:cstheme="minorHAnsi"/>
        </w:rPr>
        <w:t>F</w:t>
      </w:r>
      <w:r w:rsidRPr="00160F2C">
        <w:rPr>
          <w:rFonts w:cstheme="minorHAnsi"/>
        </w:rPr>
        <w:t>ormularz</w:t>
      </w:r>
      <w:r>
        <w:rPr>
          <w:rFonts w:cstheme="minorHAnsi"/>
        </w:rPr>
        <w:t xml:space="preserve"> </w:t>
      </w:r>
      <w:r w:rsidRPr="00160F2C">
        <w:rPr>
          <w:rFonts w:cstheme="minorHAnsi"/>
        </w:rPr>
        <w:t>zgłoszeniow</w:t>
      </w:r>
      <w:r>
        <w:rPr>
          <w:rFonts w:cstheme="minorHAnsi"/>
        </w:rPr>
        <w:t>y</w:t>
      </w:r>
      <w:r w:rsidRPr="00160F2C">
        <w:rPr>
          <w:rFonts w:cstheme="minorHAnsi"/>
        </w:rPr>
        <w:t xml:space="preserve"> </w:t>
      </w:r>
      <w:r>
        <w:rPr>
          <w:rFonts w:cstheme="minorHAnsi"/>
        </w:rPr>
        <w:t>dla II grupy docelowej Ucz</w:t>
      </w:r>
      <w:r w:rsidR="00C67E3A">
        <w:rPr>
          <w:rFonts w:cstheme="minorHAnsi"/>
        </w:rPr>
        <w:t>estników</w:t>
      </w:r>
    </w:p>
    <w:p w14:paraId="6D6578D0" w14:textId="56B7BE19" w:rsidR="00160F2C" w:rsidRDefault="00160F2C" w:rsidP="00160F2C">
      <w:pPr>
        <w:rPr>
          <w:rFonts w:cstheme="minorHAnsi"/>
        </w:rPr>
      </w:pPr>
      <w:r>
        <w:rPr>
          <w:rFonts w:cstheme="minorHAnsi"/>
        </w:rPr>
        <w:t xml:space="preserve">Załącznik nr 2 </w:t>
      </w:r>
      <w:r w:rsidR="00C67E3A" w:rsidRPr="00C67E3A">
        <w:rPr>
          <w:rFonts w:cstheme="minorHAnsi"/>
        </w:rPr>
        <w:t>Formularz uczestnictwa w projekcie</w:t>
      </w:r>
    </w:p>
    <w:p w14:paraId="676B48BB" w14:textId="23CADC7A" w:rsidR="00C67E3A" w:rsidRDefault="00160F2C" w:rsidP="00BB596C">
      <w:r w:rsidRPr="73D3790A">
        <w:t xml:space="preserve">Załącznik nr 3 </w:t>
      </w:r>
      <w:r w:rsidR="00C67E3A" w:rsidRPr="00C67E3A">
        <w:t>Deklaracja uczestnictwa w projekcie</w:t>
      </w:r>
    </w:p>
    <w:p w14:paraId="1BD842A9" w14:textId="01E0C968" w:rsidR="00160F2C" w:rsidRPr="00160F2C" w:rsidRDefault="00160F2C" w:rsidP="00BB596C">
      <w:pPr>
        <w:rPr>
          <w:rFonts w:cstheme="minorHAnsi"/>
        </w:rPr>
      </w:pPr>
      <w:r>
        <w:rPr>
          <w:rFonts w:cstheme="minorHAnsi"/>
        </w:rPr>
        <w:t xml:space="preserve">Załącznik nr 4 </w:t>
      </w:r>
      <w:r w:rsidR="00C67E3A" w:rsidRPr="00C67E3A">
        <w:rPr>
          <w:rFonts w:cstheme="minorHAnsi"/>
        </w:rPr>
        <w:t>Oświadczenie Uczestnika projektu</w:t>
      </w:r>
    </w:p>
    <w:p w14:paraId="6676F3E3" w14:textId="408B25F4" w:rsidR="00303C90" w:rsidRDefault="00303C90" w:rsidP="00303C90">
      <w:pPr>
        <w:rPr>
          <w:rFonts w:cstheme="minorHAnsi"/>
          <w:szCs w:val="24"/>
        </w:rPr>
      </w:pPr>
      <w:r w:rsidRPr="00303C90">
        <w:rPr>
          <w:rFonts w:cstheme="minorHAnsi"/>
          <w:szCs w:val="24"/>
        </w:rPr>
        <w:t xml:space="preserve">Załącznik </w:t>
      </w:r>
      <w:r w:rsidR="00C67E3A">
        <w:rPr>
          <w:rFonts w:cstheme="minorHAnsi"/>
          <w:szCs w:val="24"/>
        </w:rPr>
        <w:t xml:space="preserve">nr </w:t>
      </w:r>
      <w:r w:rsidR="00014DEB">
        <w:rPr>
          <w:rFonts w:cstheme="minorHAnsi"/>
          <w:szCs w:val="24"/>
        </w:rPr>
        <w:t>5</w:t>
      </w:r>
      <w:r w:rsidRPr="00303C90">
        <w:rPr>
          <w:rFonts w:cstheme="minorHAnsi"/>
          <w:szCs w:val="24"/>
        </w:rPr>
        <w:t xml:space="preserve"> Oświadczenie o rezygnacji z uczestnictwa w Projekcie</w:t>
      </w:r>
    </w:p>
    <w:p w14:paraId="7E302176" w14:textId="65652840" w:rsidR="00C67E3A" w:rsidRPr="00303C90" w:rsidRDefault="00C67E3A" w:rsidP="00C67E3A">
      <w:pPr>
        <w:rPr>
          <w:rFonts w:cstheme="minorHAnsi"/>
          <w:szCs w:val="24"/>
        </w:rPr>
      </w:pPr>
      <w:r w:rsidRPr="00303C90">
        <w:rPr>
          <w:rFonts w:cstheme="minorHAnsi"/>
          <w:szCs w:val="24"/>
        </w:rPr>
        <w:t xml:space="preserve">Załącznik </w:t>
      </w:r>
      <w:r>
        <w:rPr>
          <w:rFonts w:cstheme="minorHAnsi"/>
          <w:szCs w:val="24"/>
        </w:rPr>
        <w:t xml:space="preserve">nr </w:t>
      </w:r>
      <w:r w:rsidR="00B91161">
        <w:rPr>
          <w:rFonts w:cstheme="minorHAnsi"/>
          <w:szCs w:val="24"/>
        </w:rPr>
        <w:t>6</w:t>
      </w:r>
      <w:r w:rsidRPr="00303C90">
        <w:rPr>
          <w:rFonts w:cstheme="minorHAnsi"/>
          <w:szCs w:val="24"/>
        </w:rPr>
        <w:t xml:space="preserve"> Zobowiązanie do wykorzystania nabytych kompetencji/kwalifikacji w ramach aktualnej lub przyszłej aktywności dydaktycznej</w:t>
      </w:r>
    </w:p>
    <w:p w14:paraId="17809DE9" w14:textId="6F5B3AB1" w:rsidR="00C67E3A" w:rsidRPr="00303C90" w:rsidRDefault="00C67E3A" w:rsidP="00C67E3A">
      <w:pPr>
        <w:rPr>
          <w:rFonts w:cstheme="minorHAnsi"/>
          <w:szCs w:val="24"/>
        </w:rPr>
      </w:pPr>
      <w:r w:rsidRPr="00303C90">
        <w:rPr>
          <w:rFonts w:cstheme="minorHAnsi"/>
          <w:szCs w:val="24"/>
        </w:rPr>
        <w:t xml:space="preserve">Załącznik </w:t>
      </w:r>
      <w:r>
        <w:rPr>
          <w:rFonts w:cstheme="minorHAnsi"/>
          <w:szCs w:val="24"/>
        </w:rPr>
        <w:t xml:space="preserve">nr </w:t>
      </w:r>
      <w:r w:rsidR="00B91161">
        <w:rPr>
          <w:rFonts w:cstheme="minorHAnsi"/>
          <w:szCs w:val="24"/>
        </w:rPr>
        <w:t>7</w:t>
      </w:r>
      <w:r w:rsidRPr="00303C90">
        <w:rPr>
          <w:rFonts w:cstheme="minorHAnsi"/>
          <w:szCs w:val="24"/>
        </w:rPr>
        <w:t xml:space="preserve"> Program stażu/wizyty studyjnej wersja w j. polskim</w:t>
      </w:r>
    </w:p>
    <w:p w14:paraId="3C36B8CE" w14:textId="604912DB" w:rsidR="00C67E3A" w:rsidRPr="00303C90" w:rsidRDefault="00C67E3A" w:rsidP="00C67E3A">
      <w:pPr>
        <w:rPr>
          <w:rFonts w:cstheme="minorHAnsi"/>
          <w:szCs w:val="24"/>
        </w:rPr>
      </w:pPr>
      <w:r w:rsidRPr="00303C90">
        <w:rPr>
          <w:rFonts w:cstheme="minorHAnsi"/>
          <w:szCs w:val="24"/>
        </w:rPr>
        <w:t xml:space="preserve">Załącznik </w:t>
      </w:r>
      <w:r>
        <w:rPr>
          <w:rFonts w:cstheme="minorHAnsi"/>
          <w:szCs w:val="24"/>
        </w:rPr>
        <w:t xml:space="preserve">nr </w:t>
      </w:r>
      <w:r w:rsidR="00B91161">
        <w:rPr>
          <w:rFonts w:cstheme="minorHAnsi"/>
          <w:szCs w:val="24"/>
        </w:rPr>
        <w:t>8</w:t>
      </w:r>
      <w:r w:rsidRPr="00303C90">
        <w:rPr>
          <w:rFonts w:cstheme="minorHAnsi"/>
          <w:szCs w:val="24"/>
        </w:rPr>
        <w:t xml:space="preserve"> Program stażu/wizyty studyjnej wersja w j. angielskim</w:t>
      </w:r>
    </w:p>
    <w:p w14:paraId="6A2A4568" w14:textId="6ADC2637" w:rsidR="00C67E3A" w:rsidRPr="00303C90" w:rsidRDefault="00C67E3A" w:rsidP="00C67E3A">
      <w:pPr>
        <w:rPr>
          <w:rFonts w:cstheme="minorHAnsi"/>
          <w:szCs w:val="24"/>
        </w:rPr>
      </w:pPr>
      <w:r w:rsidRPr="00303C90">
        <w:rPr>
          <w:rFonts w:cstheme="minorHAnsi"/>
          <w:szCs w:val="24"/>
        </w:rPr>
        <w:t xml:space="preserve">Załącznik </w:t>
      </w:r>
      <w:r>
        <w:rPr>
          <w:rFonts w:cstheme="minorHAnsi"/>
          <w:szCs w:val="24"/>
        </w:rPr>
        <w:t xml:space="preserve">nr </w:t>
      </w:r>
      <w:r w:rsidR="00B91161">
        <w:rPr>
          <w:rFonts w:cstheme="minorHAnsi"/>
          <w:szCs w:val="24"/>
        </w:rPr>
        <w:t>9</w:t>
      </w:r>
      <w:r w:rsidRPr="00303C90">
        <w:rPr>
          <w:rFonts w:cstheme="minorHAnsi"/>
          <w:szCs w:val="24"/>
        </w:rPr>
        <w:t xml:space="preserve"> Potwierdzenie zrealizowania stażu/wizyty studyjnej wersja w j. polskim</w:t>
      </w:r>
    </w:p>
    <w:p w14:paraId="72B5A70E" w14:textId="604C2B3D" w:rsidR="00C67E3A" w:rsidRPr="00303C90" w:rsidRDefault="00C67E3A" w:rsidP="00C67E3A">
      <w:pPr>
        <w:rPr>
          <w:rFonts w:cstheme="minorHAnsi"/>
          <w:szCs w:val="24"/>
        </w:rPr>
      </w:pPr>
      <w:r w:rsidRPr="00303C90">
        <w:rPr>
          <w:rFonts w:cstheme="minorHAnsi"/>
          <w:szCs w:val="24"/>
        </w:rPr>
        <w:t xml:space="preserve">Załącznik </w:t>
      </w:r>
      <w:r>
        <w:rPr>
          <w:rFonts w:cstheme="minorHAnsi"/>
          <w:szCs w:val="24"/>
        </w:rPr>
        <w:t xml:space="preserve">nr </w:t>
      </w:r>
      <w:r w:rsidRPr="00303C90">
        <w:rPr>
          <w:rFonts w:cstheme="minorHAnsi"/>
          <w:szCs w:val="24"/>
        </w:rPr>
        <w:t>1</w:t>
      </w:r>
      <w:r w:rsidR="00B91161">
        <w:rPr>
          <w:rFonts w:cstheme="minorHAnsi"/>
          <w:szCs w:val="24"/>
        </w:rPr>
        <w:t>0</w:t>
      </w:r>
      <w:r w:rsidRPr="00303C90">
        <w:rPr>
          <w:rFonts w:cstheme="minorHAnsi"/>
          <w:szCs w:val="24"/>
        </w:rPr>
        <w:t xml:space="preserve"> Potwierdzenie zrealizowania stażu/wizyty studyjnej wersja w j. angielskim</w:t>
      </w:r>
    </w:p>
    <w:p w14:paraId="3B61A5AB" w14:textId="77777777" w:rsidR="00C67E3A" w:rsidRPr="00303C90" w:rsidRDefault="00C67E3A" w:rsidP="00303C90">
      <w:pPr>
        <w:rPr>
          <w:rFonts w:cstheme="minorHAnsi"/>
          <w:szCs w:val="24"/>
        </w:rPr>
      </w:pPr>
    </w:p>
    <w:p w14:paraId="6103FDDE" w14:textId="77777777" w:rsidR="00303C90" w:rsidRDefault="00303C90" w:rsidP="1F744DE8"/>
    <w:p w14:paraId="4FBC5906" w14:textId="65C41EAF" w:rsidR="007423C8" w:rsidRDefault="007423C8" w:rsidP="007423C8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Wykaz Regulaminów modułów:</w:t>
      </w:r>
    </w:p>
    <w:p w14:paraId="3D6B667E" w14:textId="5C2D7707" w:rsidR="007423C8" w:rsidRPr="007423C8" w:rsidRDefault="007423C8" w:rsidP="007423C8">
      <w:r>
        <w:t xml:space="preserve">1. </w:t>
      </w:r>
      <w:r w:rsidRPr="007423C8">
        <w:t>Regulamin modułu III Podnoszenia kompetencji kadry</w:t>
      </w:r>
    </w:p>
    <w:p w14:paraId="43519D5D" w14:textId="02B61824" w:rsidR="007423C8" w:rsidRPr="007423C8" w:rsidRDefault="007423C8" w:rsidP="007423C8">
      <w:pPr>
        <w:rPr>
          <w:rFonts w:cstheme="minorHAnsi"/>
          <w:sz w:val="24"/>
          <w:szCs w:val="24"/>
        </w:rPr>
      </w:pPr>
      <w:r>
        <w:t xml:space="preserve">2. </w:t>
      </w:r>
      <w:r w:rsidRPr="007423C8">
        <w:t>Regulamin modułu IV Podnoszenia kompetencji studentów</w:t>
      </w:r>
    </w:p>
    <w:p w14:paraId="4E68F61C" w14:textId="77777777" w:rsidR="007423C8" w:rsidRDefault="007423C8" w:rsidP="1F744DE8"/>
    <w:bookmarkEnd w:id="3"/>
    <w:p w14:paraId="2AEF54D4" w14:textId="4314143C" w:rsidR="00C07064" w:rsidRDefault="00C07064" w:rsidP="1F744DE8">
      <w:pPr>
        <w:pStyle w:val="Tytu"/>
        <w:spacing w:after="160"/>
        <w:rPr>
          <w:rFonts w:cstheme="minorBidi"/>
          <w:sz w:val="16"/>
          <w:szCs w:val="16"/>
        </w:rPr>
      </w:pPr>
      <w:r w:rsidRPr="1F744DE8">
        <w:rPr>
          <w:rFonts w:cstheme="minorBidi"/>
          <w:sz w:val="16"/>
          <w:szCs w:val="16"/>
        </w:rPr>
        <w:br w:type="page"/>
      </w:r>
    </w:p>
    <w:p w14:paraId="33AF999A" w14:textId="252FCF43" w:rsidR="0025487A" w:rsidRPr="002345D1" w:rsidRDefault="0025487A" w:rsidP="0025487A">
      <w:pPr>
        <w:pStyle w:val="Tytu"/>
        <w:spacing w:before="0"/>
        <w:rPr>
          <w:rFonts w:asciiTheme="minorHAnsi" w:hAnsiTheme="minorHAnsi" w:cstheme="minorBidi"/>
          <w:sz w:val="24"/>
          <w:szCs w:val="24"/>
        </w:rPr>
      </w:pPr>
      <w:r w:rsidRPr="0025487A">
        <w:rPr>
          <w:rFonts w:asciiTheme="minorHAnsi" w:hAnsiTheme="minorHAnsi" w:cstheme="minorBidi"/>
        </w:rPr>
        <w:lastRenderedPageBreak/>
        <w:t>Regulamin modułu III Podnoszenia kompetencji kadry</w:t>
      </w:r>
      <w:r>
        <w:rPr>
          <w:rFonts w:asciiTheme="minorHAnsi" w:hAnsiTheme="minorHAnsi" w:cstheme="minorBidi"/>
        </w:rPr>
        <w:t xml:space="preserve"> </w:t>
      </w:r>
      <w:r>
        <w:br/>
      </w:r>
      <w:r>
        <w:rPr>
          <w:rFonts w:asciiTheme="minorHAnsi" w:hAnsiTheme="minorHAnsi" w:cstheme="minorBidi"/>
          <w:sz w:val="24"/>
          <w:szCs w:val="24"/>
        </w:rPr>
        <w:t xml:space="preserve">Projekt </w:t>
      </w:r>
      <w:r w:rsidRPr="67C48327">
        <w:rPr>
          <w:rFonts w:asciiTheme="minorHAnsi" w:hAnsiTheme="minorHAnsi" w:cstheme="minorBidi"/>
          <w:sz w:val="24"/>
          <w:szCs w:val="24"/>
        </w:rPr>
        <w:t>nr FERS.01.05-IP.08-0391/23-00</w:t>
      </w:r>
    </w:p>
    <w:p w14:paraId="72A48494" w14:textId="77777777" w:rsidR="0025487A" w:rsidRPr="002C6A92" w:rsidRDefault="0025487A" w:rsidP="0025487A">
      <w:pPr>
        <w:pStyle w:val="Tytu"/>
        <w:spacing w:after="0"/>
        <w:rPr>
          <w:rFonts w:ascii="Verdana" w:hAnsi="Verdana" w:cs="Verdana"/>
          <w:sz w:val="18"/>
          <w:szCs w:val="18"/>
        </w:rPr>
      </w:pPr>
      <w:r w:rsidRPr="67C48327">
        <w:rPr>
          <w:rFonts w:asciiTheme="minorHAnsi" w:hAnsiTheme="minorHAnsi" w:cstheme="minorBidi"/>
          <w:sz w:val="24"/>
          <w:szCs w:val="24"/>
        </w:rPr>
        <w:t>Tytuł</w:t>
      </w:r>
      <w:r w:rsidRPr="67C48327">
        <w:rPr>
          <w:rFonts w:ascii="Verdana-Bold" w:hAnsi="Verdana-Bold" w:cs="Verdana-Bold"/>
          <w:b w:val="0"/>
          <w:sz w:val="18"/>
          <w:szCs w:val="18"/>
        </w:rPr>
        <w:t xml:space="preserve">: </w:t>
      </w:r>
      <w:r w:rsidRPr="67C48327">
        <w:rPr>
          <w:rFonts w:ascii="Verdana" w:hAnsi="Verdana" w:cs="Verdana"/>
          <w:sz w:val="18"/>
          <w:szCs w:val="18"/>
        </w:rPr>
        <w:t>Politechnika Śląska jako Centrum Innowacyjnego Kształcenia dla zrównoważonej gospodarki</w:t>
      </w:r>
    </w:p>
    <w:p w14:paraId="2C7F2797" w14:textId="77777777" w:rsidR="0025487A" w:rsidRDefault="0025487A" w:rsidP="0025487A">
      <w:pPr>
        <w:spacing w:line="276" w:lineRule="auto"/>
        <w:contextualSpacing/>
        <w:jc w:val="center"/>
        <w:rPr>
          <w:rFonts w:cstheme="minorHAnsi"/>
          <w:b/>
          <w:sz w:val="24"/>
          <w:szCs w:val="24"/>
        </w:rPr>
      </w:pPr>
    </w:p>
    <w:p w14:paraId="251E8F38" w14:textId="77777777" w:rsidR="0025487A" w:rsidRPr="003A74AA" w:rsidRDefault="0025487A" w:rsidP="0025487A">
      <w:pPr>
        <w:spacing w:line="276" w:lineRule="auto"/>
        <w:contextualSpacing/>
        <w:jc w:val="center"/>
        <w:rPr>
          <w:rFonts w:cstheme="minorHAnsi"/>
          <w:b/>
        </w:rPr>
      </w:pPr>
      <w:r w:rsidRPr="003A74AA">
        <w:rPr>
          <w:rFonts w:cstheme="minorHAnsi"/>
          <w:b/>
        </w:rPr>
        <w:t>§ 1</w:t>
      </w:r>
      <w:r>
        <w:rPr>
          <w:rFonts w:cstheme="minorHAnsi"/>
          <w:b/>
        </w:rPr>
        <w:t>.</w:t>
      </w:r>
    </w:p>
    <w:p w14:paraId="20691623" w14:textId="77777777" w:rsidR="0025487A" w:rsidRPr="003A74AA" w:rsidRDefault="0025487A" w:rsidP="0025487A">
      <w:pPr>
        <w:spacing w:line="276" w:lineRule="auto"/>
        <w:contextualSpacing/>
        <w:jc w:val="center"/>
        <w:rPr>
          <w:rFonts w:cstheme="minorHAnsi"/>
          <w:b/>
        </w:rPr>
      </w:pPr>
      <w:r w:rsidRPr="003A74AA">
        <w:rPr>
          <w:rFonts w:cstheme="minorHAnsi"/>
          <w:b/>
        </w:rPr>
        <w:t>Informacje ogólne</w:t>
      </w:r>
    </w:p>
    <w:p w14:paraId="1610D320" w14:textId="7C2489C1" w:rsidR="0025487A" w:rsidRDefault="0025487A" w:rsidP="00F230FA">
      <w:pPr>
        <w:pStyle w:val="Akapitzlist"/>
        <w:numPr>
          <w:ilvl w:val="0"/>
          <w:numId w:val="100"/>
        </w:numPr>
        <w:spacing w:line="276" w:lineRule="auto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 xml:space="preserve">Niniejszy Regulamin, zwany w dalszej części „Regulaminem </w:t>
      </w:r>
      <w:r>
        <w:rPr>
          <w:rFonts w:asciiTheme="minorHAnsi" w:hAnsiTheme="minorHAnsi"/>
          <w:sz w:val="22"/>
        </w:rPr>
        <w:t>modułu III</w:t>
      </w:r>
      <w:r w:rsidRPr="1F744DE8">
        <w:rPr>
          <w:rFonts w:asciiTheme="minorHAnsi" w:hAnsiTheme="minorHAnsi"/>
          <w:sz w:val="22"/>
        </w:rPr>
        <w:t>”</w:t>
      </w:r>
      <w:r>
        <w:rPr>
          <w:rFonts w:asciiTheme="minorHAnsi" w:hAnsiTheme="minorHAnsi"/>
          <w:sz w:val="22"/>
        </w:rPr>
        <w:t xml:space="preserve"> jest częścią Regulaminu </w:t>
      </w:r>
      <w:r w:rsidR="00027130">
        <w:rPr>
          <w:rFonts w:asciiTheme="minorHAnsi" w:hAnsiTheme="minorHAnsi"/>
          <w:sz w:val="22"/>
        </w:rPr>
        <w:t>P</w:t>
      </w:r>
      <w:r>
        <w:rPr>
          <w:rFonts w:asciiTheme="minorHAnsi" w:hAnsiTheme="minorHAnsi"/>
          <w:sz w:val="22"/>
        </w:rPr>
        <w:t>rojektu i</w:t>
      </w:r>
      <w:r w:rsidRPr="1F744DE8">
        <w:rPr>
          <w:rFonts w:asciiTheme="minorHAnsi" w:hAnsiTheme="minorHAnsi"/>
          <w:sz w:val="22"/>
        </w:rPr>
        <w:t xml:space="preserve"> określa </w:t>
      </w:r>
      <w:r>
        <w:rPr>
          <w:rFonts w:asciiTheme="minorHAnsi" w:hAnsiTheme="minorHAnsi"/>
          <w:sz w:val="22"/>
        </w:rPr>
        <w:t xml:space="preserve">szczegółowe </w:t>
      </w:r>
      <w:r w:rsidRPr="1F744DE8">
        <w:rPr>
          <w:rFonts w:asciiTheme="minorHAnsi" w:hAnsiTheme="minorHAnsi"/>
          <w:sz w:val="22"/>
        </w:rPr>
        <w:t xml:space="preserve">zasady rekrutacji uczestnictwa </w:t>
      </w:r>
      <w:r>
        <w:rPr>
          <w:rFonts w:asciiTheme="minorHAnsi" w:hAnsiTheme="minorHAnsi"/>
          <w:sz w:val="22"/>
        </w:rPr>
        <w:t xml:space="preserve">oraz przewidziane formy wsparcia </w:t>
      </w:r>
      <w:r w:rsidRPr="1F744DE8">
        <w:rPr>
          <w:rFonts w:asciiTheme="minorHAnsi" w:hAnsiTheme="minorHAnsi"/>
          <w:sz w:val="22"/>
        </w:rPr>
        <w:t xml:space="preserve">w </w:t>
      </w:r>
      <w:r>
        <w:rPr>
          <w:rFonts w:asciiTheme="minorHAnsi" w:hAnsiTheme="minorHAnsi"/>
          <w:sz w:val="22"/>
        </w:rPr>
        <w:t>ramach działań podnoszących kompetencje kadry PŚ.</w:t>
      </w:r>
    </w:p>
    <w:p w14:paraId="18956CFC" w14:textId="77777777" w:rsidR="0025487A" w:rsidRPr="00603DD0" w:rsidRDefault="0025487A" w:rsidP="0025487A">
      <w:pPr>
        <w:spacing w:before="120" w:after="120" w:line="276" w:lineRule="auto"/>
        <w:contextualSpacing/>
        <w:jc w:val="center"/>
        <w:rPr>
          <w:rFonts w:cstheme="minorHAnsi"/>
          <w:b/>
        </w:rPr>
      </w:pPr>
      <w:r w:rsidRPr="00603DD0">
        <w:rPr>
          <w:rFonts w:cstheme="minorHAnsi"/>
          <w:b/>
        </w:rPr>
        <w:t>§ 2</w:t>
      </w:r>
      <w:r>
        <w:rPr>
          <w:rFonts w:cstheme="minorHAnsi"/>
          <w:b/>
        </w:rPr>
        <w:t>.</w:t>
      </w:r>
    </w:p>
    <w:p w14:paraId="3782B559" w14:textId="1B9CAC12" w:rsidR="0025487A" w:rsidRPr="00603DD0" w:rsidRDefault="004559B7" w:rsidP="0025487A">
      <w:pPr>
        <w:spacing w:line="276" w:lineRule="auto"/>
        <w:contextualSpacing/>
        <w:jc w:val="center"/>
        <w:rPr>
          <w:rFonts w:cstheme="minorHAnsi"/>
          <w:b/>
        </w:rPr>
      </w:pPr>
      <w:r>
        <w:rPr>
          <w:rFonts w:cstheme="minorHAnsi"/>
          <w:b/>
        </w:rPr>
        <w:t>Szczegółowe w</w:t>
      </w:r>
      <w:r w:rsidR="0025487A">
        <w:rPr>
          <w:rFonts w:cstheme="minorHAnsi"/>
          <w:b/>
        </w:rPr>
        <w:t>arunki uczestnictwa i zasady rekrutacji</w:t>
      </w:r>
    </w:p>
    <w:p w14:paraId="22F2D995" w14:textId="6D724CD4" w:rsidR="004559B7" w:rsidRPr="00CF5394" w:rsidRDefault="004559B7" w:rsidP="00F230FA">
      <w:pPr>
        <w:pStyle w:val="Akapitzlist"/>
        <w:numPr>
          <w:ilvl w:val="0"/>
          <w:numId w:val="101"/>
        </w:numPr>
        <w:spacing w:line="276" w:lineRule="auto"/>
        <w:rPr>
          <w:rFonts w:asciiTheme="minorHAnsi" w:hAnsiTheme="minorHAnsi" w:cstheme="minorHAnsi"/>
          <w:sz w:val="22"/>
        </w:rPr>
      </w:pPr>
      <w:r w:rsidRPr="00CF5394">
        <w:rPr>
          <w:rFonts w:asciiTheme="minorHAnsi" w:hAnsiTheme="minorHAnsi" w:cstheme="minorHAnsi"/>
          <w:sz w:val="22"/>
        </w:rPr>
        <w:t xml:space="preserve">W celu przystąpienia do udziału w </w:t>
      </w:r>
      <w:r>
        <w:rPr>
          <w:rFonts w:asciiTheme="minorHAnsi" w:hAnsiTheme="minorHAnsi" w:cstheme="minorHAnsi"/>
          <w:sz w:val="22"/>
        </w:rPr>
        <w:t>module III Projektu</w:t>
      </w:r>
      <w:r w:rsidRPr="00CF5394">
        <w:rPr>
          <w:rFonts w:asciiTheme="minorHAnsi" w:hAnsiTheme="minorHAnsi" w:cstheme="minorHAnsi"/>
          <w:sz w:val="22"/>
        </w:rPr>
        <w:t xml:space="preserve"> należy złożyć </w:t>
      </w:r>
      <w:r>
        <w:rPr>
          <w:rFonts w:asciiTheme="minorHAnsi" w:hAnsiTheme="minorHAnsi" w:cstheme="minorHAnsi"/>
          <w:sz w:val="22"/>
        </w:rPr>
        <w:t xml:space="preserve">dodatkowe </w:t>
      </w:r>
      <w:r w:rsidRPr="00CF5394">
        <w:rPr>
          <w:rFonts w:asciiTheme="minorHAnsi" w:hAnsiTheme="minorHAnsi" w:cstheme="minorHAnsi"/>
          <w:sz w:val="22"/>
        </w:rPr>
        <w:t>dokumenty rekrutacyjne:</w:t>
      </w:r>
    </w:p>
    <w:p w14:paraId="498F7F29" w14:textId="244D6386" w:rsidR="004559B7" w:rsidRPr="004559B7" w:rsidRDefault="004559B7" w:rsidP="00F230FA">
      <w:pPr>
        <w:pStyle w:val="Akapitzlist"/>
        <w:numPr>
          <w:ilvl w:val="0"/>
          <w:numId w:val="7"/>
        </w:numPr>
        <w:spacing w:line="276" w:lineRule="auto"/>
        <w:rPr>
          <w:rFonts w:asciiTheme="minorHAnsi" w:hAnsiTheme="minorHAnsi"/>
          <w:sz w:val="22"/>
        </w:rPr>
      </w:pPr>
      <w:r w:rsidRPr="004559B7">
        <w:rPr>
          <w:rFonts w:asciiTheme="minorHAnsi" w:hAnsiTheme="minorHAnsi"/>
          <w:sz w:val="22"/>
        </w:rPr>
        <w:t xml:space="preserve">zobowiązanie do wykorzystania nabytych kompetencji/kwalifikacji w ramach aktualnej lub przyszłej aktywności dydaktycznej - załącznik </w:t>
      </w:r>
      <w:r w:rsidR="00B91161">
        <w:rPr>
          <w:rFonts w:asciiTheme="minorHAnsi" w:hAnsiTheme="minorHAnsi"/>
          <w:sz w:val="22"/>
        </w:rPr>
        <w:t>6</w:t>
      </w:r>
      <w:r w:rsidRPr="004559B7">
        <w:rPr>
          <w:rFonts w:asciiTheme="minorHAnsi" w:hAnsiTheme="minorHAnsi"/>
          <w:sz w:val="22"/>
        </w:rPr>
        <w:t xml:space="preserve">, </w:t>
      </w:r>
    </w:p>
    <w:p w14:paraId="6CD5D486" w14:textId="018795EE" w:rsidR="004559B7" w:rsidRPr="004559B7" w:rsidRDefault="004559B7" w:rsidP="00F230FA">
      <w:pPr>
        <w:pStyle w:val="Akapitzlist"/>
        <w:numPr>
          <w:ilvl w:val="0"/>
          <w:numId w:val="104"/>
        </w:numPr>
        <w:spacing w:line="276" w:lineRule="auto"/>
        <w:rPr>
          <w:rFonts w:asciiTheme="minorHAnsi" w:hAnsiTheme="minorHAnsi"/>
          <w:szCs w:val="24"/>
        </w:rPr>
      </w:pPr>
      <w:r w:rsidRPr="004559B7">
        <w:rPr>
          <w:rFonts w:asciiTheme="minorHAnsi" w:hAnsiTheme="minorHAnsi"/>
          <w:sz w:val="22"/>
        </w:rPr>
        <w:t>Dodatkowe dokumenty rekrutacyjne dla Uczestników chcących wziąć udział w krajowych i zagranicznych programach stażowych oraz wizytach studyjnych:</w:t>
      </w:r>
    </w:p>
    <w:p w14:paraId="62471595" w14:textId="7C211641" w:rsidR="004559B7" w:rsidRPr="00FC6B00" w:rsidRDefault="004559B7" w:rsidP="00F230FA">
      <w:pPr>
        <w:pStyle w:val="Akapitzlist"/>
        <w:numPr>
          <w:ilvl w:val="0"/>
          <w:numId w:val="6"/>
        </w:numPr>
        <w:spacing w:line="276" w:lineRule="auto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 xml:space="preserve">program stażu/wizyty studyjnej - wersja w j. polskim załącznik </w:t>
      </w:r>
      <w:r w:rsidR="00B91161">
        <w:rPr>
          <w:rFonts w:asciiTheme="minorHAnsi" w:hAnsiTheme="minorHAnsi"/>
          <w:sz w:val="22"/>
        </w:rPr>
        <w:t>7</w:t>
      </w:r>
      <w:r w:rsidRPr="1F744DE8">
        <w:rPr>
          <w:rFonts w:asciiTheme="minorHAnsi" w:hAnsiTheme="minorHAnsi"/>
          <w:sz w:val="22"/>
        </w:rPr>
        <w:t xml:space="preserve"> lub wersja w j. angielskim załącznik </w:t>
      </w:r>
      <w:r w:rsidR="00B91161">
        <w:rPr>
          <w:rFonts w:asciiTheme="minorHAnsi" w:hAnsiTheme="minorHAnsi"/>
          <w:sz w:val="22"/>
        </w:rPr>
        <w:t>8</w:t>
      </w:r>
      <w:r w:rsidRPr="1F744DE8">
        <w:rPr>
          <w:rFonts w:asciiTheme="minorHAnsi" w:hAnsiTheme="minorHAnsi"/>
          <w:sz w:val="22"/>
        </w:rPr>
        <w:t>,</w:t>
      </w:r>
    </w:p>
    <w:p w14:paraId="5C13ED8A" w14:textId="534B140A" w:rsidR="004559B7" w:rsidRPr="00FC6B00" w:rsidRDefault="004559B7" w:rsidP="00F230FA">
      <w:pPr>
        <w:pStyle w:val="Akapitzlist"/>
        <w:numPr>
          <w:ilvl w:val="0"/>
          <w:numId w:val="6"/>
        </w:numPr>
        <w:spacing w:line="276" w:lineRule="auto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>zaproszenie od podmiotu goszczącego, podpisane przez stronę goszczącą</w:t>
      </w:r>
      <w:r w:rsidR="0096738A">
        <w:rPr>
          <w:rFonts w:asciiTheme="minorHAnsi" w:hAnsiTheme="minorHAnsi"/>
          <w:sz w:val="22"/>
        </w:rPr>
        <w:t>,</w:t>
      </w:r>
    </w:p>
    <w:p w14:paraId="038C9D01" w14:textId="29C7A250" w:rsidR="004559B7" w:rsidRPr="00FC6B00" w:rsidRDefault="004559B7" w:rsidP="00F230FA">
      <w:pPr>
        <w:pStyle w:val="Akapitzlist"/>
        <w:numPr>
          <w:ilvl w:val="0"/>
          <w:numId w:val="6"/>
        </w:numPr>
        <w:spacing w:line="276" w:lineRule="auto"/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 xml:space="preserve">zobowiązanie do wykorzystania nabytych kompetencji/kwalifikacji w ramach aktualnej lub przyszłej aktywności dydaktycznej - załącznik </w:t>
      </w:r>
      <w:r w:rsidR="00B91161">
        <w:rPr>
          <w:rFonts w:asciiTheme="minorHAnsi" w:hAnsiTheme="minorHAnsi"/>
          <w:sz w:val="22"/>
        </w:rPr>
        <w:t>6</w:t>
      </w:r>
      <w:r w:rsidR="0076644F">
        <w:rPr>
          <w:rFonts w:asciiTheme="minorHAnsi" w:hAnsiTheme="minorHAnsi"/>
          <w:sz w:val="22"/>
        </w:rPr>
        <w:t>.</w:t>
      </w:r>
    </w:p>
    <w:p w14:paraId="701D4DB7" w14:textId="582A1106" w:rsidR="004559B7" w:rsidRDefault="004559B7" w:rsidP="00F230FA">
      <w:pPr>
        <w:spacing w:line="276" w:lineRule="auto"/>
        <w:rPr>
          <w:highlight w:val="yellow"/>
        </w:rPr>
      </w:pPr>
      <w:r w:rsidRPr="1F744DE8">
        <w:rPr>
          <w:i/>
          <w:iCs/>
        </w:rPr>
        <w:t>Po otrzymaniu informacji o pozytywnym zakwalifikowaniu do wsparcia, Uczestnik w przypadku stażu/wizyty zagranicznej, dostarcza do Biura Projektu oryginał zaakceptowanego wniosku o wyjazd za granicę stanowiący załącznik do aktualnego Zarządzenia nr 151/2022 Rektora Politechniki Śląskiej oraz uruchamia proces polecenia wyjazdu (delegacja) w systemie SOD</w:t>
      </w:r>
      <w:r w:rsidR="00CD14B1">
        <w:rPr>
          <w:i/>
          <w:iCs/>
        </w:rPr>
        <w:t>.</w:t>
      </w:r>
    </w:p>
    <w:p w14:paraId="11D5FDA3" w14:textId="643A8A73" w:rsidR="004559B7" w:rsidRPr="0076644F" w:rsidRDefault="004559B7" w:rsidP="0076644F">
      <w:pPr>
        <w:pStyle w:val="Akapitzlist"/>
        <w:numPr>
          <w:ilvl w:val="0"/>
          <w:numId w:val="101"/>
        </w:numPr>
        <w:spacing w:line="276" w:lineRule="auto"/>
        <w:ind w:left="426"/>
        <w:rPr>
          <w:rFonts w:asciiTheme="minorHAnsi" w:hAnsiTheme="minorHAnsi" w:cstheme="minorHAnsi"/>
          <w:sz w:val="22"/>
        </w:rPr>
      </w:pPr>
      <w:r w:rsidRPr="002C7FB0">
        <w:rPr>
          <w:rFonts w:asciiTheme="minorHAnsi" w:hAnsiTheme="minorHAnsi" w:cstheme="minorHAnsi"/>
          <w:sz w:val="22"/>
        </w:rPr>
        <w:t xml:space="preserve">Po </w:t>
      </w:r>
      <w:r w:rsidRPr="00D75FBF">
        <w:rPr>
          <w:rFonts w:asciiTheme="minorHAnsi" w:hAnsiTheme="minorHAnsi" w:cstheme="minorHAnsi"/>
          <w:sz w:val="22"/>
        </w:rPr>
        <w:t xml:space="preserve">zakończeniu wsparcia uczestnik przekazuje do Biura Projektu: </w:t>
      </w:r>
      <w:bookmarkStart w:id="4" w:name="_Hlk161257967"/>
    </w:p>
    <w:bookmarkEnd w:id="4"/>
    <w:p w14:paraId="5970081E" w14:textId="1931E9A2" w:rsidR="004559B7" w:rsidRPr="005A43FC" w:rsidRDefault="004559B7" w:rsidP="00F230FA">
      <w:pPr>
        <w:pStyle w:val="Akapitzlist"/>
        <w:numPr>
          <w:ilvl w:val="0"/>
          <w:numId w:val="72"/>
        </w:numPr>
        <w:rPr>
          <w:rFonts w:asciiTheme="minorHAnsi" w:hAnsiTheme="minorHAnsi" w:cstheme="minorHAnsi"/>
          <w:sz w:val="22"/>
        </w:rPr>
      </w:pPr>
      <w:r w:rsidRPr="005A43FC">
        <w:rPr>
          <w:rFonts w:asciiTheme="minorHAnsi" w:hAnsiTheme="minorHAnsi" w:cstheme="minorHAnsi"/>
          <w:sz w:val="22"/>
        </w:rPr>
        <w:t xml:space="preserve">kopię/skan zaświadczenia lub certyfikatu lub dyplomu lub inne potwierdzenie zrealizowania wsparcia zewnętrznego, a w przypadku staży/wizyt studyjnych potwierdzenie zrealizowania stażu/wizyty studyjnej - wersja w j. polskim załącznik </w:t>
      </w:r>
      <w:r w:rsidR="00B91161">
        <w:rPr>
          <w:rFonts w:asciiTheme="minorHAnsi" w:hAnsiTheme="minorHAnsi" w:cstheme="minorHAnsi"/>
          <w:sz w:val="22"/>
        </w:rPr>
        <w:t>9</w:t>
      </w:r>
      <w:r w:rsidRPr="005A43FC">
        <w:rPr>
          <w:rFonts w:asciiTheme="minorHAnsi" w:hAnsiTheme="minorHAnsi" w:cstheme="minorHAnsi"/>
          <w:sz w:val="22"/>
        </w:rPr>
        <w:t>, wersja w j. angielskim załącznik 1</w:t>
      </w:r>
      <w:r w:rsidR="00B91161">
        <w:rPr>
          <w:rFonts w:asciiTheme="minorHAnsi" w:hAnsiTheme="minorHAnsi" w:cstheme="minorHAnsi"/>
          <w:sz w:val="22"/>
        </w:rPr>
        <w:t>0</w:t>
      </w:r>
      <w:r w:rsidRPr="005A43FC">
        <w:rPr>
          <w:rFonts w:asciiTheme="minorHAnsi" w:hAnsiTheme="minorHAnsi" w:cstheme="minorHAnsi"/>
          <w:sz w:val="22"/>
        </w:rPr>
        <w:t>.</w:t>
      </w:r>
    </w:p>
    <w:p w14:paraId="354D1388" w14:textId="77777777" w:rsidR="0025487A" w:rsidRDefault="0025487A" w:rsidP="0025487A">
      <w:pPr>
        <w:pStyle w:val="Akapitzlist"/>
        <w:spacing w:line="276" w:lineRule="auto"/>
        <w:ind w:left="786"/>
        <w:jc w:val="both"/>
        <w:rPr>
          <w:rFonts w:asciiTheme="minorHAnsi" w:hAnsiTheme="minorHAnsi"/>
          <w:sz w:val="22"/>
        </w:rPr>
      </w:pPr>
    </w:p>
    <w:p w14:paraId="68F31282" w14:textId="77777777" w:rsidR="0025487A" w:rsidRPr="00537E88" w:rsidRDefault="0025487A" w:rsidP="0025487A">
      <w:pPr>
        <w:spacing w:after="120" w:line="276" w:lineRule="auto"/>
        <w:jc w:val="center"/>
      </w:pPr>
      <w:r w:rsidRPr="67C48327">
        <w:rPr>
          <w:b/>
          <w:bCs/>
        </w:rPr>
        <w:t>§ 3.</w:t>
      </w:r>
    </w:p>
    <w:p w14:paraId="5019F7B7" w14:textId="4EBAC9DF" w:rsidR="0025487A" w:rsidRPr="00537E88" w:rsidRDefault="004559B7" w:rsidP="0025487A">
      <w:pPr>
        <w:spacing w:line="276" w:lineRule="auto"/>
        <w:contextualSpacing/>
        <w:jc w:val="center"/>
        <w:rPr>
          <w:rFonts w:cstheme="minorHAnsi"/>
          <w:b/>
        </w:rPr>
      </w:pPr>
      <w:r>
        <w:rPr>
          <w:rFonts w:cstheme="minorHAnsi"/>
          <w:b/>
        </w:rPr>
        <w:t>Szczegółowe f</w:t>
      </w:r>
      <w:r w:rsidR="0025487A" w:rsidRPr="00537E88">
        <w:rPr>
          <w:rFonts w:cstheme="minorHAnsi"/>
          <w:b/>
        </w:rPr>
        <w:t>ormy wsparcia przewidziane w Projekcie</w:t>
      </w:r>
    </w:p>
    <w:p w14:paraId="0B3181CB" w14:textId="77777777" w:rsidR="00083D28" w:rsidRPr="00083D28" w:rsidRDefault="00083D28" w:rsidP="00083D28">
      <w:pPr>
        <w:pStyle w:val="Akapitzlist"/>
        <w:numPr>
          <w:ilvl w:val="0"/>
          <w:numId w:val="102"/>
        </w:numPr>
        <w:jc w:val="both"/>
        <w:rPr>
          <w:rFonts w:asciiTheme="minorHAnsi" w:hAnsiTheme="minorHAnsi"/>
          <w:sz w:val="22"/>
        </w:rPr>
      </w:pPr>
      <w:r w:rsidRPr="00083D28">
        <w:rPr>
          <w:rFonts w:asciiTheme="minorHAnsi" w:hAnsiTheme="minorHAnsi"/>
          <w:sz w:val="22"/>
        </w:rPr>
        <w:t>Moduł III Podnoszenia kompetencji kadry skierowany jest do II docelowej Grupy Uczestników i obejmuje zadanie 8. Moduł dotyczy rozwoju kompetencji kadry zaangażowanej w realizację procesu kształcenia na wspieranych kierunkach i obejmuje szkolenia oraz warsztaty kształtujące kompetencje kadry, tj.:</w:t>
      </w:r>
    </w:p>
    <w:p w14:paraId="054CF568" w14:textId="63B572FC" w:rsidR="00083D28" w:rsidRDefault="00083D28" w:rsidP="73D3790A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sz w:val="22"/>
        </w:rPr>
        <w:t xml:space="preserve">Bilanse Kompetencji i Kwalifikacji (BKK) do zdiagnozowania stanu kompetencji </w:t>
      </w:r>
      <w:r w:rsidR="1212BD4E" w:rsidRPr="73D3790A">
        <w:rPr>
          <w:rFonts w:asciiTheme="minorHAnsi" w:hAnsiTheme="minorHAnsi"/>
          <w:sz w:val="22"/>
        </w:rPr>
        <w:t>przed rozpoczęciem wsparcia i po jego zakończeniu</w:t>
      </w:r>
      <w:r w:rsidRPr="73D3790A">
        <w:rPr>
          <w:rFonts w:asciiTheme="minorHAnsi" w:hAnsiTheme="minorHAnsi"/>
          <w:sz w:val="22"/>
        </w:rPr>
        <w:t xml:space="preserve"> </w:t>
      </w:r>
      <w:r w:rsidR="0096738A" w:rsidRPr="73D3790A">
        <w:rPr>
          <w:rFonts w:asciiTheme="minorHAnsi" w:hAnsiTheme="minorHAnsi"/>
          <w:sz w:val="22"/>
        </w:rPr>
        <w:t>,</w:t>
      </w:r>
    </w:p>
    <w:p w14:paraId="746F5425" w14:textId="7F404747" w:rsidR="00083D28" w:rsidRDefault="00083D28" w:rsidP="00083D28">
      <w:pPr>
        <w:pStyle w:val="Akapitzlist"/>
        <w:numPr>
          <w:ilvl w:val="0"/>
          <w:numId w:val="45"/>
        </w:numPr>
        <w:jc w:val="both"/>
        <w:rPr>
          <w:rFonts w:asciiTheme="minorHAnsi" w:eastAsiaTheme="minorEastAsia" w:hAnsiTheme="minorHAnsi"/>
          <w:sz w:val="22"/>
        </w:rPr>
      </w:pPr>
      <w:r w:rsidRPr="1F744DE8">
        <w:rPr>
          <w:rFonts w:asciiTheme="minorHAnsi" w:eastAsiaTheme="minorEastAsia" w:hAnsiTheme="minorHAnsi"/>
          <w:sz w:val="22"/>
        </w:rPr>
        <w:t>Szkolenia cyfrowe (15h), obligatoryjne</w:t>
      </w:r>
      <w:r w:rsidR="0096738A">
        <w:rPr>
          <w:rFonts w:asciiTheme="minorHAnsi" w:eastAsiaTheme="minorEastAsia" w:hAnsiTheme="minorHAnsi"/>
          <w:sz w:val="22"/>
        </w:rPr>
        <w:t>,</w:t>
      </w:r>
    </w:p>
    <w:p w14:paraId="6DFC0693" w14:textId="016EF600" w:rsidR="00083D28" w:rsidRDefault="00083D28" w:rsidP="00F230FA">
      <w:pPr>
        <w:pStyle w:val="Akapitzlist"/>
        <w:numPr>
          <w:ilvl w:val="0"/>
          <w:numId w:val="45"/>
        </w:numPr>
        <w:rPr>
          <w:rFonts w:asciiTheme="minorHAnsi" w:eastAsiaTheme="minorEastAsia" w:hAnsiTheme="minorHAnsi"/>
          <w:sz w:val="22"/>
        </w:rPr>
      </w:pPr>
      <w:r w:rsidRPr="1F744DE8">
        <w:rPr>
          <w:rFonts w:asciiTheme="minorHAnsi" w:eastAsiaTheme="minorEastAsia" w:hAnsiTheme="minorHAnsi"/>
          <w:sz w:val="22"/>
        </w:rPr>
        <w:t>Szkolenia rozwijające świadomość i umiejętności na rzecz zielonej transformacji (15h), obligatoryjne</w:t>
      </w:r>
      <w:r w:rsidR="0096738A">
        <w:rPr>
          <w:rFonts w:asciiTheme="minorHAnsi" w:eastAsiaTheme="minorEastAsia" w:hAnsiTheme="minorHAnsi"/>
          <w:sz w:val="22"/>
        </w:rPr>
        <w:t>,</w:t>
      </w:r>
    </w:p>
    <w:p w14:paraId="78952E69" w14:textId="0F1937E8" w:rsidR="00083D28" w:rsidRDefault="00083D28" w:rsidP="00F230FA">
      <w:pPr>
        <w:pStyle w:val="Akapitzlist"/>
        <w:numPr>
          <w:ilvl w:val="0"/>
          <w:numId w:val="45"/>
        </w:numPr>
        <w:rPr>
          <w:rFonts w:asciiTheme="minorHAnsi" w:eastAsiaTheme="minorEastAsia" w:hAnsiTheme="minorHAnsi"/>
          <w:sz w:val="22"/>
        </w:rPr>
      </w:pPr>
      <w:r w:rsidRPr="1F744DE8">
        <w:rPr>
          <w:rFonts w:asciiTheme="minorHAnsi" w:eastAsiaTheme="minorEastAsia" w:hAnsiTheme="minorHAnsi"/>
          <w:sz w:val="22"/>
        </w:rPr>
        <w:t>Warsztaty (60h) z języka obcego oraz certyfikowane szkolenia (100h) z języka obcego,</w:t>
      </w:r>
    </w:p>
    <w:p w14:paraId="0E225979" w14:textId="17AC6BCB" w:rsidR="00083D28" w:rsidRDefault="00083D28" w:rsidP="00F230FA">
      <w:pPr>
        <w:pStyle w:val="Akapitzlist"/>
        <w:numPr>
          <w:ilvl w:val="0"/>
          <w:numId w:val="45"/>
        </w:numPr>
        <w:rPr>
          <w:rFonts w:asciiTheme="minorHAnsi" w:eastAsiaTheme="minorEastAsia" w:hAnsiTheme="minorHAnsi"/>
          <w:sz w:val="22"/>
        </w:rPr>
      </w:pPr>
      <w:r w:rsidRPr="1F744DE8">
        <w:rPr>
          <w:rFonts w:asciiTheme="minorHAnsi" w:eastAsiaTheme="minorEastAsia" w:hAnsiTheme="minorHAnsi"/>
          <w:sz w:val="22"/>
        </w:rPr>
        <w:lastRenderedPageBreak/>
        <w:t>Szkolenia merytoryczne (zawodowe) (przeciętnie 30h)</w:t>
      </w:r>
      <w:r w:rsidR="0096738A">
        <w:rPr>
          <w:rFonts w:asciiTheme="minorHAnsi" w:eastAsiaTheme="minorEastAsia" w:hAnsiTheme="minorHAnsi"/>
          <w:sz w:val="22"/>
        </w:rPr>
        <w:t>.</w:t>
      </w:r>
    </w:p>
    <w:p w14:paraId="56CF3D04" w14:textId="77777777" w:rsidR="00083D28" w:rsidRDefault="00083D28" w:rsidP="00F230FA">
      <w:pPr>
        <w:pStyle w:val="Akapitzlist"/>
        <w:ind w:left="862"/>
        <w:rPr>
          <w:rFonts w:asciiTheme="minorHAnsi" w:eastAsiaTheme="minorEastAsia" w:hAnsiTheme="minorHAnsi"/>
          <w:sz w:val="22"/>
        </w:rPr>
      </w:pPr>
      <w:r w:rsidRPr="67C48327">
        <w:rPr>
          <w:rFonts w:asciiTheme="minorHAnsi" w:eastAsiaTheme="minorEastAsia" w:hAnsiTheme="minorHAnsi"/>
          <w:sz w:val="22"/>
        </w:rPr>
        <w:t>Planuje się przeprowadzenie w/w zajęć w grupach od 6 do 12 osób. Uzupełnieniem działań rozwijających kompetencje kadry zaangażowanej w realizację procesu kształcenia będą:</w:t>
      </w:r>
    </w:p>
    <w:p w14:paraId="676495EC" w14:textId="051CF9F2" w:rsidR="00083D28" w:rsidRDefault="00083D28" w:rsidP="00F230FA">
      <w:pPr>
        <w:pStyle w:val="Akapitzlist"/>
        <w:numPr>
          <w:ilvl w:val="0"/>
          <w:numId w:val="44"/>
        </w:numPr>
        <w:rPr>
          <w:rFonts w:asciiTheme="minorHAnsi" w:eastAsiaTheme="minorEastAsia" w:hAnsiTheme="minorHAnsi"/>
          <w:sz w:val="22"/>
        </w:rPr>
      </w:pPr>
      <w:r w:rsidRPr="67C48327">
        <w:rPr>
          <w:rFonts w:asciiTheme="minorHAnsi" w:eastAsiaTheme="minorEastAsia" w:hAnsiTheme="minorHAnsi"/>
          <w:sz w:val="22"/>
        </w:rPr>
        <w:t>staże (do 1 miesiąca) krajowe i zagraniczne</w:t>
      </w:r>
      <w:r w:rsidR="001F2796">
        <w:rPr>
          <w:rFonts w:asciiTheme="minorHAnsi" w:eastAsiaTheme="minorEastAsia" w:hAnsiTheme="minorHAnsi"/>
          <w:sz w:val="22"/>
        </w:rPr>
        <w:t>,</w:t>
      </w:r>
    </w:p>
    <w:p w14:paraId="18D865EA" w14:textId="58C1A550" w:rsidR="00083D28" w:rsidRDefault="00083D28" w:rsidP="00F230FA">
      <w:pPr>
        <w:pStyle w:val="Akapitzlist"/>
        <w:numPr>
          <w:ilvl w:val="0"/>
          <w:numId w:val="44"/>
        </w:numPr>
        <w:rPr>
          <w:rFonts w:asciiTheme="minorHAnsi" w:eastAsiaTheme="minorEastAsia" w:hAnsiTheme="minorHAnsi"/>
          <w:sz w:val="22"/>
        </w:rPr>
      </w:pPr>
      <w:r w:rsidRPr="67C48327">
        <w:rPr>
          <w:rFonts w:asciiTheme="minorHAnsi" w:eastAsiaTheme="minorEastAsia" w:hAnsiTheme="minorHAnsi"/>
          <w:sz w:val="22"/>
        </w:rPr>
        <w:t>wizyty studyjne (do 4 dni) krajowe i zagraniczne rozwijające kompetencje dydaktyczne przez korzystanie z dobrych praktyk i wymianę doświadczeń</w:t>
      </w:r>
      <w:r w:rsidR="001F2796">
        <w:rPr>
          <w:rFonts w:asciiTheme="minorHAnsi" w:eastAsiaTheme="minorEastAsia" w:hAnsiTheme="minorHAnsi"/>
          <w:sz w:val="22"/>
        </w:rPr>
        <w:t>.</w:t>
      </w:r>
    </w:p>
    <w:p w14:paraId="30F575C6" w14:textId="77777777" w:rsidR="0025487A" w:rsidRDefault="0025487A" w:rsidP="0025487A">
      <w:pPr>
        <w:pStyle w:val="Akapitzlist"/>
        <w:spacing w:after="120" w:line="276" w:lineRule="auto"/>
        <w:jc w:val="both"/>
        <w:rPr>
          <w:rFonts w:asciiTheme="minorHAnsi" w:hAnsiTheme="minorHAnsi"/>
          <w:sz w:val="22"/>
        </w:rPr>
      </w:pPr>
    </w:p>
    <w:p w14:paraId="718346EA" w14:textId="77777777" w:rsidR="0025487A" w:rsidRPr="002C6A92" w:rsidRDefault="0025487A" w:rsidP="0025487A">
      <w:pPr>
        <w:spacing w:line="276" w:lineRule="auto"/>
        <w:contextualSpacing/>
        <w:jc w:val="both"/>
        <w:rPr>
          <w:rFonts w:cstheme="minorHAnsi"/>
          <w:sz w:val="24"/>
          <w:szCs w:val="24"/>
        </w:rPr>
      </w:pPr>
    </w:p>
    <w:p w14:paraId="54447C23" w14:textId="77777777" w:rsidR="0025487A" w:rsidRPr="002C6A92" w:rsidRDefault="0025487A" w:rsidP="0025487A">
      <w:pPr>
        <w:spacing w:line="276" w:lineRule="auto"/>
        <w:contextualSpacing/>
        <w:jc w:val="both"/>
        <w:rPr>
          <w:rFonts w:cstheme="minorHAnsi"/>
          <w:sz w:val="24"/>
          <w:szCs w:val="24"/>
        </w:rPr>
      </w:pPr>
    </w:p>
    <w:p w14:paraId="625B31BD" w14:textId="77777777" w:rsidR="0025487A" w:rsidRPr="002C6A92" w:rsidRDefault="0025487A" w:rsidP="0025487A">
      <w:pPr>
        <w:spacing w:line="276" w:lineRule="auto"/>
        <w:contextualSpacing/>
        <w:jc w:val="center"/>
        <w:rPr>
          <w:rFonts w:cstheme="minorHAnsi"/>
          <w:sz w:val="24"/>
          <w:szCs w:val="24"/>
        </w:rPr>
      </w:pPr>
      <w:r w:rsidRPr="002C6A92">
        <w:rPr>
          <w:rFonts w:cstheme="minorHAnsi"/>
          <w:sz w:val="24"/>
          <w:szCs w:val="24"/>
        </w:rPr>
        <w:t xml:space="preserve">                                             _______________________</w:t>
      </w:r>
    </w:p>
    <w:p w14:paraId="5F90167F" w14:textId="77777777" w:rsidR="0025487A" w:rsidRPr="002C6A92" w:rsidRDefault="0025487A" w:rsidP="0025487A">
      <w:pPr>
        <w:spacing w:line="276" w:lineRule="auto"/>
        <w:contextualSpacing/>
        <w:rPr>
          <w:rFonts w:cstheme="minorHAnsi"/>
          <w:sz w:val="24"/>
          <w:szCs w:val="24"/>
        </w:rPr>
      </w:pPr>
      <w:r w:rsidRPr="002C6A92">
        <w:rPr>
          <w:rFonts w:cstheme="minorHAnsi"/>
          <w:sz w:val="24"/>
          <w:szCs w:val="24"/>
        </w:rPr>
        <w:t xml:space="preserve">                                                                       </w:t>
      </w:r>
      <w:r>
        <w:rPr>
          <w:rFonts w:cstheme="minorHAnsi"/>
          <w:sz w:val="24"/>
          <w:szCs w:val="24"/>
        </w:rPr>
        <w:t xml:space="preserve">        </w:t>
      </w:r>
      <w:r w:rsidRPr="002C6A92">
        <w:rPr>
          <w:rFonts w:cstheme="minorHAnsi"/>
          <w:sz w:val="24"/>
          <w:szCs w:val="24"/>
        </w:rPr>
        <w:t xml:space="preserve">   Podpis Kierownika Projektu                                                                                                                </w:t>
      </w:r>
    </w:p>
    <w:p w14:paraId="35BBE320" w14:textId="77777777" w:rsidR="0025487A" w:rsidRDefault="0025487A" w:rsidP="0025487A">
      <w:pPr>
        <w:spacing w:after="160"/>
        <w:rPr>
          <w:rFonts w:cstheme="minorHAnsi"/>
          <w:sz w:val="24"/>
          <w:szCs w:val="24"/>
        </w:rPr>
      </w:pPr>
    </w:p>
    <w:p w14:paraId="04050610" w14:textId="77777777" w:rsidR="0025487A" w:rsidRDefault="0025487A" w:rsidP="0025487A">
      <w:pPr>
        <w:rPr>
          <w:rFonts w:cstheme="minorHAnsi"/>
          <w:sz w:val="24"/>
          <w:szCs w:val="24"/>
        </w:rPr>
      </w:pPr>
    </w:p>
    <w:p w14:paraId="4FC65992" w14:textId="77777777" w:rsidR="0025487A" w:rsidRDefault="0025487A" w:rsidP="0025487A">
      <w:pPr>
        <w:spacing w:after="16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1A02B6A3" w14:textId="6AFCA16F" w:rsidR="00CB5A17" w:rsidRPr="002345D1" w:rsidRDefault="00CB5A17" w:rsidP="00CB5A17">
      <w:pPr>
        <w:pStyle w:val="Tytu"/>
        <w:spacing w:before="0"/>
        <w:rPr>
          <w:rFonts w:asciiTheme="minorHAnsi" w:hAnsiTheme="minorHAnsi" w:cstheme="minorBidi"/>
          <w:sz w:val="24"/>
          <w:szCs w:val="24"/>
        </w:rPr>
      </w:pPr>
      <w:r w:rsidRPr="0025487A">
        <w:rPr>
          <w:rFonts w:asciiTheme="minorHAnsi" w:hAnsiTheme="minorHAnsi" w:cstheme="minorBidi"/>
        </w:rPr>
        <w:lastRenderedPageBreak/>
        <w:t>Regulamin modułu I</w:t>
      </w:r>
      <w:r>
        <w:rPr>
          <w:rFonts w:asciiTheme="minorHAnsi" w:hAnsiTheme="minorHAnsi" w:cstheme="minorBidi"/>
        </w:rPr>
        <w:t>V</w:t>
      </w:r>
      <w:r w:rsidRPr="0025487A">
        <w:rPr>
          <w:rFonts w:asciiTheme="minorHAnsi" w:hAnsiTheme="minorHAnsi" w:cstheme="minorBidi"/>
        </w:rPr>
        <w:t xml:space="preserve"> Podnoszenia kompetencji </w:t>
      </w:r>
      <w:r>
        <w:rPr>
          <w:rFonts w:asciiTheme="minorHAnsi" w:hAnsiTheme="minorHAnsi" w:cstheme="minorBidi"/>
        </w:rPr>
        <w:t xml:space="preserve">studentów </w:t>
      </w:r>
      <w:r>
        <w:br/>
      </w:r>
      <w:r>
        <w:rPr>
          <w:rFonts w:asciiTheme="minorHAnsi" w:hAnsiTheme="minorHAnsi" w:cstheme="minorBidi"/>
          <w:sz w:val="24"/>
          <w:szCs w:val="24"/>
        </w:rPr>
        <w:t xml:space="preserve">Projekt </w:t>
      </w:r>
      <w:r w:rsidRPr="67C48327">
        <w:rPr>
          <w:rFonts w:asciiTheme="minorHAnsi" w:hAnsiTheme="minorHAnsi" w:cstheme="minorBidi"/>
          <w:sz w:val="24"/>
          <w:szCs w:val="24"/>
        </w:rPr>
        <w:t>nr FERS.01.05-IP.08-0391/23-00</w:t>
      </w:r>
    </w:p>
    <w:p w14:paraId="75255521" w14:textId="77777777" w:rsidR="00CB5A17" w:rsidRPr="002C6A92" w:rsidRDefault="00CB5A17" w:rsidP="00CB5A17">
      <w:pPr>
        <w:pStyle w:val="Tytu"/>
        <w:spacing w:after="0"/>
        <w:rPr>
          <w:rFonts w:ascii="Verdana" w:hAnsi="Verdana" w:cs="Verdana"/>
          <w:sz w:val="18"/>
          <w:szCs w:val="18"/>
        </w:rPr>
      </w:pPr>
      <w:r w:rsidRPr="67C48327">
        <w:rPr>
          <w:rFonts w:asciiTheme="minorHAnsi" w:hAnsiTheme="minorHAnsi" w:cstheme="minorBidi"/>
          <w:sz w:val="24"/>
          <w:szCs w:val="24"/>
        </w:rPr>
        <w:t>Tytuł</w:t>
      </w:r>
      <w:r w:rsidRPr="67C48327">
        <w:rPr>
          <w:rFonts w:ascii="Verdana-Bold" w:hAnsi="Verdana-Bold" w:cs="Verdana-Bold"/>
          <w:b w:val="0"/>
          <w:sz w:val="18"/>
          <w:szCs w:val="18"/>
        </w:rPr>
        <w:t xml:space="preserve">: </w:t>
      </w:r>
      <w:r w:rsidRPr="67C48327">
        <w:rPr>
          <w:rFonts w:ascii="Verdana" w:hAnsi="Verdana" w:cs="Verdana"/>
          <w:sz w:val="18"/>
          <w:szCs w:val="18"/>
        </w:rPr>
        <w:t>Politechnika Śląska jako Centrum Innowacyjnego Kształcenia dla zrównoważonej gospodarki</w:t>
      </w:r>
    </w:p>
    <w:p w14:paraId="343FC73E" w14:textId="77777777" w:rsidR="00CB5A17" w:rsidRDefault="00CB5A17" w:rsidP="00CB5A17">
      <w:pPr>
        <w:spacing w:line="276" w:lineRule="auto"/>
        <w:contextualSpacing/>
        <w:jc w:val="center"/>
        <w:rPr>
          <w:rFonts w:cstheme="minorHAnsi"/>
          <w:b/>
          <w:sz w:val="24"/>
          <w:szCs w:val="24"/>
        </w:rPr>
      </w:pPr>
    </w:p>
    <w:p w14:paraId="0DCB5524" w14:textId="77777777" w:rsidR="00CB5A17" w:rsidRPr="003A74AA" w:rsidRDefault="00CB5A17" w:rsidP="00CB5A17">
      <w:pPr>
        <w:spacing w:line="276" w:lineRule="auto"/>
        <w:contextualSpacing/>
        <w:jc w:val="center"/>
        <w:rPr>
          <w:rFonts w:cstheme="minorHAnsi"/>
          <w:b/>
        </w:rPr>
      </w:pPr>
      <w:r w:rsidRPr="003A74AA">
        <w:rPr>
          <w:rFonts w:cstheme="minorHAnsi"/>
          <w:b/>
        </w:rPr>
        <w:t>§ 1</w:t>
      </w:r>
      <w:r>
        <w:rPr>
          <w:rFonts w:cstheme="minorHAnsi"/>
          <w:b/>
        </w:rPr>
        <w:t>.</w:t>
      </w:r>
    </w:p>
    <w:p w14:paraId="4C8E01B8" w14:textId="77777777" w:rsidR="00CB5A17" w:rsidRPr="003A74AA" w:rsidRDefault="00CB5A17" w:rsidP="00CB5A17">
      <w:pPr>
        <w:spacing w:line="276" w:lineRule="auto"/>
        <w:contextualSpacing/>
        <w:jc w:val="center"/>
        <w:rPr>
          <w:rFonts w:cstheme="minorHAnsi"/>
          <w:b/>
        </w:rPr>
      </w:pPr>
      <w:r w:rsidRPr="003A74AA">
        <w:rPr>
          <w:rFonts w:cstheme="minorHAnsi"/>
          <w:b/>
        </w:rPr>
        <w:t>Informacje ogólne</w:t>
      </w:r>
    </w:p>
    <w:p w14:paraId="7EE4E028" w14:textId="7A793D96" w:rsidR="00CB5A17" w:rsidRDefault="08AE2E5C" w:rsidP="00F230FA">
      <w:pPr>
        <w:spacing w:line="276" w:lineRule="auto"/>
      </w:pPr>
      <w:r w:rsidRPr="73D3790A">
        <w:t xml:space="preserve">1. </w:t>
      </w:r>
      <w:r w:rsidR="00CB5A17" w:rsidRPr="73D3790A">
        <w:t xml:space="preserve">Niniejszy Regulamin, zwany w dalszej części „Regulaminem modułu IV” jest częścią Regulaminu </w:t>
      </w:r>
      <w:r w:rsidR="00027130" w:rsidRPr="73D3790A">
        <w:t>P</w:t>
      </w:r>
      <w:r w:rsidR="00CB5A17" w:rsidRPr="73D3790A">
        <w:t>rojektu i określa szczegółowe zasady rekrutacji uczestnictwa oraz przewidziane formy wsparcia w ramach działań podnoszących kompetencje studentów PŚ.</w:t>
      </w:r>
    </w:p>
    <w:p w14:paraId="2D786973" w14:textId="77777777" w:rsidR="00CB5A17" w:rsidRPr="00CB5A17" w:rsidRDefault="00CB5A17" w:rsidP="00CB5A17">
      <w:pPr>
        <w:spacing w:before="120" w:after="120" w:line="276" w:lineRule="auto"/>
        <w:contextualSpacing/>
        <w:jc w:val="center"/>
        <w:rPr>
          <w:rFonts w:cstheme="minorHAnsi"/>
          <w:b/>
        </w:rPr>
      </w:pPr>
      <w:r w:rsidRPr="00CB5A17">
        <w:rPr>
          <w:rFonts w:cstheme="minorHAnsi"/>
          <w:b/>
        </w:rPr>
        <w:t>§ 2.</w:t>
      </w:r>
    </w:p>
    <w:p w14:paraId="7F72319F" w14:textId="77777777" w:rsidR="00CB5A17" w:rsidRPr="00CB5A17" w:rsidRDefault="00CB5A17" w:rsidP="00CB5A17">
      <w:pPr>
        <w:spacing w:line="276" w:lineRule="auto"/>
        <w:contextualSpacing/>
        <w:jc w:val="center"/>
        <w:rPr>
          <w:rFonts w:cstheme="minorHAnsi"/>
          <w:b/>
        </w:rPr>
      </w:pPr>
      <w:r w:rsidRPr="00CB5A17">
        <w:rPr>
          <w:rFonts w:cstheme="minorHAnsi"/>
          <w:b/>
        </w:rPr>
        <w:t>Szczegółowe warunki uczestnictwa i zasady rekrutacji</w:t>
      </w:r>
    </w:p>
    <w:p w14:paraId="3764A111" w14:textId="3107D0A3" w:rsidR="00CB5A17" w:rsidRPr="00CB5A17" w:rsidRDefault="00CB5A17" w:rsidP="0076644F">
      <w:pPr>
        <w:pStyle w:val="Akapitzlist"/>
        <w:numPr>
          <w:ilvl w:val="0"/>
          <w:numId w:val="116"/>
        </w:numPr>
        <w:spacing w:line="276" w:lineRule="auto"/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sz w:val="22"/>
        </w:rPr>
        <w:t xml:space="preserve">Po zakończeniu wsparcia </w:t>
      </w:r>
      <w:r w:rsidR="0066628E" w:rsidRPr="73D3790A">
        <w:rPr>
          <w:rFonts w:asciiTheme="minorHAnsi" w:hAnsiTheme="minorHAnsi"/>
          <w:sz w:val="22"/>
        </w:rPr>
        <w:t>U</w:t>
      </w:r>
      <w:r w:rsidRPr="73D3790A">
        <w:rPr>
          <w:rFonts w:asciiTheme="minorHAnsi" w:hAnsiTheme="minorHAnsi"/>
          <w:sz w:val="22"/>
        </w:rPr>
        <w:t>czestnik</w:t>
      </w:r>
      <w:r w:rsidR="0AD2261A" w:rsidRPr="73D3790A">
        <w:rPr>
          <w:rFonts w:asciiTheme="minorHAnsi" w:hAnsiTheme="minorHAnsi"/>
          <w:sz w:val="22"/>
        </w:rPr>
        <w:t>/czka</w:t>
      </w:r>
      <w:r w:rsidRPr="73D3790A">
        <w:rPr>
          <w:rFonts w:asciiTheme="minorHAnsi" w:hAnsiTheme="minorHAnsi"/>
          <w:sz w:val="22"/>
        </w:rPr>
        <w:t xml:space="preserve"> przekazuje do Biura Projektu: </w:t>
      </w:r>
    </w:p>
    <w:p w14:paraId="1EEE360B" w14:textId="5E1B90CE" w:rsidR="00CB5A17" w:rsidRPr="00CB5A17" w:rsidRDefault="00CB5A17" w:rsidP="00F230FA">
      <w:pPr>
        <w:pStyle w:val="Akapitzlist"/>
        <w:numPr>
          <w:ilvl w:val="0"/>
          <w:numId w:val="105"/>
        </w:numPr>
        <w:rPr>
          <w:rFonts w:asciiTheme="minorHAnsi" w:hAnsiTheme="minorHAnsi" w:cstheme="minorHAnsi"/>
          <w:sz w:val="22"/>
        </w:rPr>
      </w:pPr>
      <w:r w:rsidRPr="00CB5A17">
        <w:rPr>
          <w:rFonts w:asciiTheme="minorHAnsi" w:hAnsiTheme="minorHAnsi" w:cstheme="minorHAnsi"/>
          <w:sz w:val="22"/>
        </w:rPr>
        <w:t>kopię/skan zaświadczenia lub certyfikatu lub dyplomu lub inne potwierdzenie zrealizowania wsparcia zewnętrznego.</w:t>
      </w:r>
    </w:p>
    <w:p w14:paraId="339C0BDA" w14:textId="77777777" w:rsidR="00CB5A17" w:rsidRPr="00CB5A17" w:rsidRDefault="00CB5A17" w:rsidP="00CB5A17">
      <w:pPr>
        <w:pStyle w:val="Akapitzlist"/>
        <w:spacing w:line="276" w:lineRule="auto"/>
        <w:ind w:left="786"/>
        <w:jc w:val="both"/>
        <w:rPr>
          <w:rFonts w:asciiTheme="minorHAnsi" w:hAnsiTheme="minorHAnsi"/>
          <w:sz w:val="22"/>
        </w:rPr>
      </w:pPr>
    </w:p>
    <w:p w14:paraId="047F8B75" w14:textId="77777777" w:rsidR="00CB5A17" w:rsidRPr="00537E88" w:rsidRDefault="00CB5A17" w:rsidP="00CB5A17">
      <w:pPr>
        <w:spacing w:after="120" w:line="276" w:lineRule="auto"/>
        <w:jc w:val="center"/>
      </w:pPr>
      <w:r w:rsidRPr="67C48327">
        <w:rPr>
          <w:b/>
          <w:bCs/>
        </w:rPr>
        <w:t>§ 3.</w:t>
      </w:r>
    </w:p>
    <w:p w14:paraId="2C15B224" w14:textId="77777777" w:rsidR="00CB5A17" w:rsidRPr="00537E88" w:rsidRDefault="00CB5A17" w:rsidP="00CB5A17">
      <w:pPr>
        <w:spacing w:line="276" w:lineRule="auto"/>
        <w:contextualSpacing/>
        <w:jc w:val="center"/>
        <w:rPr>
          <w:rFonts w:cstheme="minorHAnsi"/>
          <w:b/>
        </w:rPr>
      </w:pPr>
      <w:r>
        <w:rPr>
          <w:rFonts w:cstheme="minorHAnsi"/>
          <w:b/>
        </w:rPr>
        <w:t>Szczegółowe f</w:t>
      </w:r>
      <w:r w:rsidRPr="00537E88">
        <w:rPr>
          <w:rFonts w:cstheme="minorHAnsi"/>
          <w:b/>
        </w:rPr>
        <w:t>ormy wsparcia przewidziane w Projekcie</w:t>
      </w:r>
    </w:p>
    <w:p w14:paraId="177259FD" w14:textId="77777777" w:rsidR="00730D2C" w:rsidRPr="00C67E3A" w:rsidRDefault="00730D2C" w:rsidP="00F230FA">
      <w:pPr>
        <w:pStyle w:val="Akapitzlist"/>
        <w:numPr>
          <w:ilvl w:val="0"/>
          <w:numId w:val="43"/>
        </w:numPr>
        <w:rPr>
          <w:rFonts w:asciiTheme="minorHAnsi" w:hAnsiTheme="minorHAnsi"/>
          <w:sz w:val="22"/>
        </w:rPr>
      </w:pPr>
      <w:r w:rsidRPr="00C67E3A">
        <w:rPr>
          <w:rFonts w:asciiTheme="minorHAnsi" w:hAnsiTheme="minorHAnsi"/>
          <w:sz w:val="22"/>
        </w:rPr>
        <w:t>Moduł IV Podnoszenia kompetencji studentów skierowany jest do I docelowej Grupy Uczestników i obejmuje zadanie 9. Moduł dotyczy realizacji dodatkowych elementów kształcenia na wspieranych kierunkach, tj.:</w:t>
      </w:r>
    </w:p>
    <w:p w14:paraId="18F30E57" w14:textId="0C072071" w:rsidR="00730D2C" w:rsidRDefault="00730D2C" w:rsidP="00F230FA">
      <w:pPr>
        <w:pStyle w:val="Akapitzlist"/>
        <w:numPr>
          <w:ilvl w:val="0"/>
          <w:numId w:val="113"/>
        </w:numPr>
        <w:rPr>
          <w:rFonts w:asciiTheme="minorHAnsi" w:hAnsiTheme="minorHAnsi"/>
          <w:sz w:val="22"/>
        </w:rPr>
      </w:pPr>
      <w:r w:rsidRPr="73D3790A">
        <w:rPr>
          <w:rFonts w:asciiTheme="minorHAnsi" w:hAnsiTheme="minorHAnsi"/>
          <w:sz w:val="22"/>
        </w:rPr>
        <w:t xml:space="preserve">Bilanse Kompetencji i Kwalifikacji (BKK) do zdiagnozowania stanu kompetencji </w:t>
      </w:r>
      <w:r w:rsidR="5BA6E227" w:rsidRPr="73D3790A">
        <w:rPr>
          <w:rFonts w:asciiTheme="minorHAnsi" w:hAnsiTheme="minorHAnsi"/>
          <w:sz w:val="22"/>
        </w:rPr>
        <w:t>przed rozpoczęciem wsparcia i po jego zakończeniu</w:t>
      </w:r>
      <w:r w:rsidRPr="73D3790A">
        <w:rPr>
          <w:rFonts w:asciiTheme="minorHAnsi" w:hAnsiTheme="minorHAnsi"/>
          <w:sz w:val="22"/>
        </w:rPr>
        <w:t xml:space="preserve">  Działanie dostępne dla studentów od 1 semestr</w:t>
      </w:r>
      <w:r w:rsidR="00C67E3A">
        <w:rPr>
          <w:rFonts w:asciiTheme="minorHAnsi" w:hAnsiTheme="minorHAnsi"/>
          <w:sz w:val="22"/>
        </w:rPr>
        <w:t>u</w:t>
      </w:r>
      <w:r w:rsidRPr="73D3790A">
        <w:rPr>
          <w:rFonts w:asciiTheme="minorHAnsi" w:hAnsiTheme="minorHAnsi"/>
          <w:sz w:val="22"/>
        </w:rPr>
        <w:t xml:space="preserve"> studiów;</w:t>
      </w:r>
    </w:p>
    <w:p w14:paraId="3F79CCE6" w14:textId="4EEA75CA" w:rsidR="00730D2C" w:rsidRDefault="00730D2C" w:rsidP="00F230FA">
      <w:pPr>
        <w:pStyle w:val="Akapitzlist"/>
        <w:numPr>
          <w:ilvl w:val="0"/>
          <w:numId w:val="113"/>
        </w:numPr>
        <w:rPr>
          <w:rFonts w:asciiTheme="minorHAnsi" w:hAnsiTheme="minorHAnsi"/>
          <w:sz w:val="22"/>
        </w:rPr>
      </w:pPr>
      <w:r w:rsidRPr="67C48327">
        <w:rPr>
          <w:rFonts w:asciiTheme="minorHAnsi" w:hAnsiTheme="minorHAnsi"/>
          <w:sz w:val="22"/>
        </w:rPr>
        <w:t>Warsztaty (60h) z języka obcego branżowego i języka polskiego (dla studentów zagranicznych) oraz certyfikowane szkolenia (100h) z języka obcego. Planuje się przeprowadzenie zajęć w grupach od 6 do 12 osób. Działanie dostępne dla studentów na 5 ostatnich semestrach studiów;</w:t>
      </w:r>
    </w:p>
    <w:p w14:paraId="3EB678F8" w14:textId="45C6EE64" w:rsidR="00730D2C" w:rsidRDefault="00730D2C" w:rsidP="00F230FA">
      <w:pPr>
        <w:pStyle w:val="Akapitzlist"/>
        <w:numPr>
          <w:ilvl w:val="0"/>
          <w:numId w:val="113"/>
        </w:numPr>
        <w:rPr>
          <w:rFonts w:asciiTheme="minorHAnsi" w:hAnsiTheme="minorHAnsi"/>
          <w:sz w:val="22"/>
        </w:rPr>
      </w:pPr>
      <w:r w:rsidRPr="67C48327">
        <w:rPr>
          <w:rFonts w:asciiTheme="minorHAnsi" w:hAnsiTheme="minorHAnsi"/>
          <w:sz w:val="22"/>
        </w:rPr>
        <w:t>Szkolenia, warsztaty certyfikowane (do 30h) z:</w:t>
      </w:r>
    </w:p>
    <w:p w14:paraId="794BA957" w14:textId="7BB45BF9" w:rsidR="00730D2C" w:rsidRDefault="00730D2C" w:rsidP="00F230FA">
      <w:pPr>
        <w:ind w:left="1418"/>
      </w:pPr>
      <w:r w:rsidRPr="67C48327">
        <w:t>- projektowania CAD/CAM/CAE</w:t>
      </w:r>
      <w:r>
        <w:t>,</w:t>
      </w:r>
    </w:p>
    <w:p w14:paraId="66AC7A58" w14:textId="51396401" w:rsidR="00730D2C" w:rsidRDefault="00730D2C" w:rsidP="00F230FA">
      <w:pPr>
        <w:ind w:left="1418"/>
      </w:pPr>
      <w:r w:rsidRPr="67C48327">
        <w:t>- symulacji metodą el. skończonych (MES)</w:t>
      </w:r>
      <w:r>
        <w:t>,</w:t>
      </w:r>
      <w:r w:rsidRPr="67C48327">
        <w:t xml:space="preserve"> </w:t>
      </w:r>
    </w:p>
    <w:p w14:paraId="01DE7909" w14:textId="21BE60A4" w:rsidR="00730D2C" w:rsidRDefault="00730D2C" w:rsidP="00F230FA">
      <w:pPr>
        <w:ind w:left="1418"/>
      </w:pPr>
      <w:r w:rsidRPr="67C48327">
        <w:t>- programowania PLC i robotów</w:t>
      </w:r>
      <w:r>
        <w:t>,</w:t>
      </w:r>
    </w:p>
    <w:p w14:paraId="4ED5F36F" w14:textId="1F8E4B19" w:rsidR="00730D2C" w:rsidRDefault="00730D2C" w:rsidP="00F230FA">
      <w:pPr>
        <w:ind w:left="1418"/>
      </w:pPr>
      <w:r w:rsidRPr="67C48327">
        <w:t xml:space="preserve"> -uprawnień elektrycznych</w:t>
      </w:r>
      <w:r>
        <w:t>,</w:t>
      </w:r>
      <w:r w:rsidRPr="67C48327">
        <w:t xml:space="preserve"> </w:t>
      </w:r>
    </w:p>
    <w:p w14:paraId="00E8C6C4" w14:textId="30E3B78E" w:rsidR="00730D2C" w:rsidRDefault="00730D2C" w:rsidP="00F230FA">
      <w:pPr>
        <w:ind w:left="1418"/>
      </w:pPr>
      <w:r w:rsidRPr="67C48327">
        <w:t>- analizy danych</w:t>
      </w:r>
      <w:r>
        <w:t>,</w:t>
      </w:r>
      <w:r w:rsidRPr="67C48327">
        <w:t xml:space="preserve"> </w:t>
      </w:r>
    </w:p>
    <w:p w14:paraId="7D1E04B9" w14:textId="73CFC70D" w:rsidR="00730D2C" w:rsidRDefault="00730D2C" w:rsidP="00F230FA">
      <w:pPr>
        <w:ind w:left="1418"/>
      </w:pPr>
      <w:r w:rsidRPr="67C48327">
        <w:t>- zarządzania projektami</w:t>
      </w:r>
      <w:r>
        <w:t>,</w:t>
      </w:r>
      <w:r w:rsidRPr="67C48327">
        <w:t xml:space="preserve"> </w:t>
      </w:r>
    </w:p>
    <w:p w14:paraId="03A81DE8" w14:textId="76D23891" w:rsidR="00730D2C" w:rsidRDefault="00730D2C" w:rsidP="00F230FA">
      <w:pPr>
        <w:ind w:left="1418"/>
      </w:pPr>
      <w:r>
        <w:t>- inne, specyficzne dla kier</w:t>
      </w:r>
      <w:r w:rsidR="08D0B360">
        <w:t>unku</w:t>
      </w:r>
      <w:r>
        <w:t xml:space="preserve"> </w:t>
      </w:r>
      <w:r w:rsidR="6BD574A6">
        <w:t>s</w:t>
      </w:r>
      <w:r>
        <w:t xml:space="preserve">tudiów. </w:t>
      </w:r>
    </w:p>
    <w:p w14:paraId="638FED20" w14:textId="05143F6D" w:rsidR="00730D2C" w:rsidRPr="00C67E3A" w:rsidRDefault="00730D2C" w:rsidP="00F230FA">
      <w:pPr>
        <w:pStyle w:val="Akapitzlist"/>
        <w:numPr>
          <w:ilvl w:val="0"/>
          <w:numId w:val="113"/>
        </w:numPr>
        <w:rPr>
          <w:rFonts w:asciiTheme="minorHAnsi" w:hAnsiTheme="minorHAnsi"/>
          <w:sz w:val="22"/>
        </w:rPr>
      </w:pPr>
      <w:r w:rsidRPr="00B71989">
        <w:rPr>
          <w:rFonts w:asciiTheme="minorHAnsi" w:hAnsiTheme="minorHAnsi"/>
          <w:sz w:val="22"/>
        </w:rPr>
        <w:t xml:space="preserve">Szkolenia kończą się egzaminem/inną formą weryfikacji kompetencji i wydaniem rozpoznawalnego w branży certyfikatu. Wybór szkolenia przy wsparciu doradcy zawodowego. Planuje się przeprowadzenie zajęć w grupach od 6 do 12 osób. Działanie </w:t>
      </w:r>
      <w:r w:rsidRPr="00C67E3A">
        <w:rPr>
          <w:rFonts w:asciiTheme="minorHAnsi" w:hAnsiTheme="minorHAnsi"/>
          <w:sz w:val="22"/>
        </w:rPr>
        <w:t xml:space="preserve">dostępne dla studentów na 5 ostatnich semestrach studiów. </w:t>
      </w:r>
    </w:p>
    <w:p w14:paraId="2D589EDD" w14:textId="71571C85" w:rsidR="000A72A5" w:rsidRDefault="00730D2C" w:rsidP="00F230FA">
      <w:pPr>
        <w:pStyle w:val="Akapitzlist"/>
        <w:numPr>
          <w:ilvl w:val="0"/>
          <w:numId w:val="113"/>
        </w:numPr>
        <w:rPr>
          <w:rFonts w:asciiTheme="minorHAnsi" w:hAnsiTheme="minorHAnsi"/>
          <w:sz w:val="22"/>
        </w:rPr>
      </w:pPr>
      <w:r w:rsidRPr="00C67E3A">
        <w:rPr>
          <w:rFonts w:asciiTheme="minorHAnsi" w:hAnsiTheme="minorHAnsi"/>
          <w:sz w:val="22"/>
        </w:rPr>
        <w:t>Wyjazdy studyjne krajowe i zagraniczne do firm związanych ze wspieranymi kierunkami. Uczestnicy poznają funkcjonowanie przedsiębiorstw oraz nawiązują kontakt z pracodawcami. Tematyka i obszar wizyty dopasowane do kierunków studiów. Działanie dostępne dla studentów od 1 semestrów studiów</w:t>
      </w:r>
      <w:r w:rsidR="00CD14B1">
        <w:rPr>
          <w:rFonts w:asciiTheme="minorHAnsi" w:hAnsiTheme="minorHAnsi"/>
          <w:sz w:val="22"/>
        </w:rPr>
        <w:t>.</w:t>
      </w:r>
    </w:p>
    <w:p w14:paraId="5121FFD7" w14:textId="79F45472" w:rsidR="00730D2C" w:rsidRPr="00C67E3A" w:rsidRDefault="641E37A8" w:rsidP="00F230FA">
      <w:pPr>
        <w:pStyle w:val="Akapitzlist"/>
        <w:numPr>
          <w:ilvl w:val="0"/>
          <w:numId w:val="113"/>
        </w:numPr>
        <w:rPr>
          <w:rFonts w:asciiTheme="minorHAnsi" w:hAnsiTheme="minorHAnsi"/>
          <w:sz w:val="22"/>
        </w:rPr>
      </w:pPr>
      <w:r w:rsidRPr="00C67E3A">
        <w:rPr>
          <w:rFonts w:asciiTheme="minorHAnsi" w:hAnsiTheme="minorHAnsi"/>
          <w:sz w:val="22"/>
        </w:rPr>
        <w:t xml:space="preserve">c) </w:t>
      </w:r>
      <w:r w:rsidR="00730D2C" w:rsidRPr="00C67E3A">
        <w:rPr>
          <w:rFonts w:asciiTheme="minorHAnsi" w:hAnsiTheme="minorHAnsi"/>
          <w:sz w:val="22"/>
        </w:rPr>
        <w:t xml:space="preserve">Wyjazdy szkoleniowe – Szkoła Liderów. Czterodniowy pobyt poza miejscem zamieszkania zapewnia warunki do efektywnej pracy, a wsparcie pracodawców pozwala na szeroki rozwój </w:t>
      </w:r>
      <w:r w:rsidR="00730D2C" w:rsidRPr="00C67E3A">
        <w:rPr>
          <w:rFonts w:asciiTheme="minorHAnsi" w:hAnsiTheme="minorHAnsi"/>
          <w:sz w:val="22"/>
        </w:rPr>
        <w:lastRenderedPageBreak/>
        <w:t xml:space="preserve">kompetencji. Praca (36h) w interdyscyplinarnych zespołach projektowych, dodatkowe zadania praktyczne oraz test weryfikujący nabyte kompetencje. Działanie dostępne dla studentów na 5 ostatnich semestrach studiów.  </w:t>
      </w:r>
    </w:p>
    <w:p w14:paraId="2060BA44" w14:textId="1BCB0812" w:rsidR="00730D2C" w:rsidRPr="00C67E3A" w:rsidRDefault="00730D2C" w:rsidP="00F230FA">
      <w:pPr>
        <w:pStyle w:val="Akapitzlist"/>
        <w:numPr>
          <w:ilvl w:val="0"/>
          <w:numId w:val="113"/>
        </w:numPr>
        <w:rPr>
          <w:rFonts w:asciiTheme="minorHAnsi" w:hAnsiTheme="minorHAnsi"/>
          <w:sz w:val="22"/>
        </w:rPr>
      </w:pPr>
      <w:r w:rsidRPr="00C67E3A">
        <w:rPr>
          <w:rFonts w:asciiTheme="minorHAnsi" w:hAnsiTheme="minorHAnsi"/>
          <w:sz w:val="22"/>
        </w:rPr>
        <w:t xml:space="preserve">Realizacja interdyscyplinarnych projektów PBL z udziałem ekspertów z przemysłu, kształtujących międzykierunkowe kompetencje merytoryczne (nieobecne w programach kształcenia) oraz kompetencje w zakresie pracy zespołowej, prezentacji i zarządzania projektami. Weryfikacja kompetencji na podstawie indywidulanego sprawozdania z prac i egzaminu ustnego. Działanie dostępne dla studentów na 5 ostatnich semestrach studiów.  </w:t>
      </w:r>
    </w:p>
    <w:p w14:paraId="39D69068" w14:textId="28C7BED3" w:rsidR="00730D2C" w:rsidRDefault="00730D2C" w:rsidP="00F230FA">
      <w:pPr>
        <w:pStyle w:val="Akapitzlist"/>
        <w:numPr>
          <w:ilvl w:val="0"/>
          <w:numId w:val="113"/>
        </w:numPr>
        <w:rPr>
          <w:rFonts w:asciiTheme="minorHAnsi" w:hAnsiTheme="minorHAnsi"/>
          <w:sz w:val="22"/>
        </w:rPr>
      </w:pPr>
      <w:r w:rsidRPr="1F744DE8">
        <w:rPr>
          <w:rFonts w:asciiTheme="minorHAnsi" w:hAnsiTheme="minorHAnsi"/>
          <w:sz w:val="22"/>
        </w:rPr>
        <w:t xml:space="preserve">Realizacja staży (160h). Działanie dostępne dla studentów na 5 ostatnich semestrach studiów.  </w:t>
      </w:r>
    </w:p>
    <w:p w14:paraId="5634CF30" w14:textId="77777777" w:rsidR="00CB5A17" w:rsidRPr="002C6A92" w:rsidRDefault="00CB5A17" w:rsidP="00CB5A17">
      <w:pPr>
        <w:spacing w:line="276" w:lineRule="auto"/>
        <w:contextualSpacing/>
        <w:jc w:val="both"/>
        <w:rPr>
          <w:rFonts w:cstheme="minorHAnsi"/>
          <w:sz w:val="24"/>
          <w:szCs w:val="24"/>
        </w:rPr>
      </w:pPr>
    </w:p>
    <w:p w14:paraId="42FD5A73" w14:textId="77777777" w:rsidR="00CB5A17" w:rsidRPr="002C6A92" w:rsidRDefault="00CB5A17" w:rsidP="00CB5A17">
      <w:pPr>
        <w:spacing w:line="276" w:lineRule="auto"/>
        <w:contextualSpacing/>
        <w:jc w:val="both"/>
        <w:rPr>
          <w:rFonts w:cstheme="minorHAnsi"/>
          <w:sz w:val="24"/>
          <w:szCs w:val="24"/>
        </w:rPr>
      </w:pPr>
    </w:p>
    <w:p w14:paraId="0C83CAD7" w14:textId="77777777" w:rsidR="00CB5A17" w:rsidRPr="002C6A92" w:rsidRDefault="00CB5A17" w:rsidP="00CB5A17">
      <w:pPr>
        <w:spacing w:line="276" w:lineRule="auto"/>
        <w:contextualSpacing/>
        <w:jc w:val="center"/>
        <w:rPr>
          <w:rFonts w:cstheme="minorHAnsi"/>
          <w:sz w:val="24"/>
          <w:szCs w:val="24"/>
        </w:rPr>
      </w:pPr>
      <w:r w:rsidRPr="002C6A92">
        <w:rPr>
          <w:rFonts w:cstheme="minorHAnsi"/>
          <w:sz w:val="24"/>
          <w:szCs w:val="24"/>
        </w:rPr>
        <w:t xml:space="preserve">                                             _______________________</w:t>
      </w:r>
    </w:p>
    <w:p w14:paraId="37096483" w14:textId="77777777" w:rsidR="00CB5A17" w:rsidRPr="002C6A92" w:rsidRDefault="00CB5A17" w:rsidP="00CB5A17">
      <w:pPr>
        <w:spacing w:line="276" w:lineRule="auto"/>
        <w:contextualSpacing/>
        <w:rPr>
          <w:rFonts w:cstheme="minorHAnsi"/>
          <w:sz w:val="24"/>
          <w:szCs w:val="24"/>
        </w:rPr>
      </w:pPr>
      <w:r w:rsidRPr="002C6A92">
        <w:rPr>
          <w:rFonts w:cstheme="minorHAnsi"/>
          <w:sz w:val="24"/>
          <w:szCs w:val="24"/>
        </w:rPr>
        <w:t xml:space="preserve">                                                                       </w:t>
      </w:r>
      <w:r>
        <w:rPr>
          <w:rFonts w:cstheme="minorHAnsi"/>
          <w:sz w:val="24"/>
          <w:szCs w:val="24"/>
        </w:rPr>
        <w:t xml:space="preserve">        </w:t>
      </w:r>
      <w:r w:rsidRPr="002C6A92">
        <w:rPr>
          <w:rFonts w:cstheme="minorHAnsi"/>
          <w:sz w:val="24"/>
          <w:szCs w:val="24"/>
        </w:rPr>
        <w:t xml:space="preserve">   Podpis Kierownika Projektu                                                                                                                </w:t>
      </w:r>
    </w:p>
    <w:p w14:paraId="0F4C7863" w14:textId="2195725A" w:rsidR="004F248E" w:rsidRPr="00E839C9" w:rsidRDefault="004F248E" w:rsidP="00E839C9">
      <w:pPr>
        <w:spacing w:after="160"/>
        <w:rPr>
          <w:rFonts w:cstheme="minorHAnsi"/>
          <w:sz w:val="24"/>
          <w:szCs w:val="24"/>
        </w:rPr>
      </w:pPr>
      <w:r w:rsidRPr="00303C90">
        <w:rPr>
          <w:rFonts w:cstheme="minorHAnsi"/>
          <w:szCs w:val="24"/>
        </w:rPr>
        <w:t xml:space="preserve"> </w:t>
      </w:r>
    </w:p>
    <w:sectPr w:rsidR="004F248E" w:rsidRPr="00E839C9" w:rsidSect="00911DD8">
      <w:headerReference w:type="default" r:id="rId11"/>
      <w:footerReference w:type="default" r:id="rId12"/>
      <w:pgSz w:w="11906" w:h="16838"/>
      <w:pgMar w:top="1370" w:right="1417" w:bottom="1417" w:left="1417" w:header="142" w:footer="5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8DB248" w14:textId="77777777" w:rsidR="00C7028D" w:rsidRDefault="00C7028D" w:rsidP="00AD0D8E">
      <w:pPr>
        <w:spacing w:line="240" w:lineRule="auto"/>
      </w:pPr>
      <w:r>
        <w:separator/>
      </w:r>
    </w:p>
  </w:endnote>
  <w:endnote w:type="continuationSeparator" w:id="0">
    <w:p w14:paraId="5489999F" w14:textId="77777777" w:rsidR="00C7028D" w:rsidRDefault="00C7028D" w:rsidP="00AD0D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-Bold">
    <w:altName w:val="Verdana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82595821"/>
      <w:docPartObj>
        <w:docPartGallery w:val="Page Numbers (Bottom of Page)"/>
        <w:docPartUnique/>
      </w:docPartObj>
    </w:sdtPr>
    <w:sdtContent>
      <w:sdt>
        <w:sdtPr>
          <w:id w:val="921757315"/>
          <w:docPartObj>
            <w:docPartGallery w:val="Page Numbers (Top of Page)"/>
            <w:docPartUnique/>
          </w:docPartObj>
        </w:sdtPr>
        <w:sdtContent>
          <w:p w14:paraId="3C225739" w14:textId="2E821773" w:rsidR="00665F2F" w:rsidRDefault="00665F2F">
            <w:pPr>
              <w:pStyle w:val="Stopka"/>
              <w:jc w:val="right"/>
            </w:pPr>
            <w:r>
              <w:t xml:space="preserve">Strona </w:t>
            </w:r>
            <w:r w:rsidR="00B26F11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 w:rsidR="00B26F11">
              <w:rPr>
                <w:b/>
                <w:bCs/>
                <w:sz w:val="24"/>
                <w:szCs w:val="24"/>
              </w:rPr>
              <w:fldChar w:fldCharType="separate"/>
            </w:r>
            <w:r w:rsidR="00F05A0E">
              <w:rPr>
                <w:b/>
                <w:bCs/>
                <w:noProof/>
              </w:rPr>
              <w:t>5</w:t>
            </w:r>
            <w:r w:rsidR="00B26F11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 w:rsidR="00B26F11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B26F11">
              <w:rPr>
                <w:b/>
                <w:bCs/>
                <w:sz w:val="24"/>
                <w:szCs w:val="24"/>
              </w:rPr>
              <w:fldChar w:fldCharType="separate"/>
            </w:r>
            <w:r w:rsidR="00F05A0E">
              <w:rPr>
                <w:b/>
                <w:bCs/>
                <w:noProof/>
              </w:rPr>
              <w:t>5</w:t>
            </w:r>
            <w:r w:rsidR="00B26F11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C79053E" w14:textId="77777777" w:rsidR="00F43BE4" w:rsidRDefault="00F43BE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0C337F" w14:textId="77777777" w:rsidR="00C7028D" w:rsidRDefault="00C7028D" w:rsidP="00AD0D8E">
      <w:pPr>
        <w:spacing w:line="240" w:lineRule="auto"/>
      </w:pPr>
      <w:r>
        <w:separator/>
      </w:r>
    </w:p>
  </w:footnote>
  <w:footnote w:type="continuationSeparator" w:id="0">
    <w:p w14:paraId="67B951E9" w14:textId="77777777" w:rsidR="00C7028D" w:rsidRDefault="00C7028D" w:rsidP="00AD0D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5E66D" w14:textId="53D81D4A" w:rsidR="003E0692" w:rsidRDefault="005124F5" w:rsidP="005124F5">
    <w:pPr>
      <w:pStyle w:val="NormalnyWeb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AB94A21" wp14:editId="0A351066">
          <wp:simplePos x="0" y="0"/>
          <wp:positionH relativeFrom="margin">
            <wp:posOffset>4118610</wp:posOffset>
          </wp:positionH>
          <wp:positionV relativeFrom="topMargin">
            <wp:posOffset>210820</wp:posOffset>
          </wp:positionV>
          <wp:extent cx="1805940" cy="509905"/>
          <wp:effectExtent l="0" t="0" r="3810" b="4445"/>
          <wp:wrapSquare wrapText="bothSides"/>
          <wp:docPr id="1109223552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032" t="14133" b="12966"/>
                  <a:stretch/>
                </pic:blipFill>
                <pic:spPr bwMode="auto">
                  <a:xfrm>
                    <a:off x="0" y="0"/>
                    <a:ext cx="180594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6DF94CA1" wp14:editId="7456A2E9">
          <wp:simplePos x="0" y="0"/>
          <wp:positionH relativeFrom="margin">
            <wp:posOffset>-129540</wp:posOffset>
          </wp:positionH>
          <wp:positionV relativeFrom="topMargin">
            <wp:posOffset>210820</wp:posOffset>
          </wp:positionV>
          <wp:extent cx="1798320" cy="509905"/>
          <wp:effectExtent l="0" t="0" r="0" b="4445"/>
          <wp:wrapSquare wrapText="bothSides"/>
          <wp:docPr id="497597076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33" r="49247" b="12966"/>
                  <a:stretch/>
                </pic:blipFill>
                <pic:spPr bwMode="auto">
                  <a:xfrm>
                    <a:off x="0" y="0"/>
                    <a:ext cx="179832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C3337"/>
    <w:multiLevelType w:val="hybridMultilevel"/>
    <w:tmpl w:val="E1200CC6"/>
    <w:lvl w:ilvl="0" w:tplc="FFFFFFFF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582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1262FA3"/>
    <w:multiLevelType w:val="hybridMultilevel"/>
    <w:tmpl w:val="B48E5CF4"/>
    <w:lvl w:ilvl="0" w:tplc="5F2A46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3C01F5"/>
    <w:multiLevelType w:val="hybridMultilevel"/>
    <w:tmpl w:val="A74CC1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B2506"/>
    <w:multiLevelType w:val="hybridMultilevel"/>
    <w:tmpl w:val="A42478E0"/>
    <w:lvl w:ilvl="0" w:tplc="8B62D030">
      <w:start w:val="1"/>
      <w:numFmt w:val="lowerLetter"/>
      <w:lvlText w:val="%1)"/>
      <w:lvlJc w:val="left"/>
      <w:pPr>
        <w:ind w:left="1080" w:hanging="360"/>
      </w:pPr>
    </w:lvl>
    <w:lvl w:ilvl="1" w:tplc="5F327D44">
      <w:start w:val="1"/>
      <w:numFmt w:val="lowerLetter"/>
      <w:lvlText w:val="%2."/>
      <w:lvlJc w:val="left"/>
      <w:pPr>
        <w:ind w:left="1800" w:hanging="360"/>
      </w:pPr>
    </w:lvl>
    <w:lvl w:ilvl="2" w:tplc="F8A20074">
      <w:start w:val="1"/>
      <w:numFmt w:val="lowerRoman"/>
      <w:lvlText w:val="%3."/>
      <w:lvlJc w:val="right"/>
      <w:pPr>
        <w:ind w:left="2520" w:hanging="180"/>
      </w:pPr>
    </w:lvl>
    <w:lvl w:ilvl="3" w:tplc="DCBE217A">
      <w:start w:val="1"/>
      <w:numFmt w:val="decimal"/>
      <w:lvlText w:val="%4."/>
      <w:lvlJc w:val="left"/>
      <w:pPr>
        <w:ind w:left="3240" w:hanging="360"/>
      </w:pPr>
    </w:lvl>
    <w:lvl w:ilvl="4" w:tplc="A6A8F4A2">
      <w:start w:val="1"/>
      <w:numFmt w:val="lowerLetter"/>
      <w:lvlText w:val="%5."/>
      <w:lvlJc w:val="left"/>
      <w:pPr>
        <w:ind w:left="3960" w:hanging="360"/>
      </w:pPr>
    </w:lvl>
    <w:lvl w:ilvl="5" w:tplc="A2505836">
      <w:start w:val="1"/>
      <w:numFmt w:val="lowerRoman"/>
      <w:lvlText w:val="%6."/>
      <w:lvlJc w:val="right"/>
      <w:pPr>
        <w:ind w:left="4680" w:hanging="180"/>
      </w:pPr>
    </w:lvl>
    <w:lvl w:ilvl="6" w:tplc="8A566DD6">
      <w:start w:val="1"/>
      <w:numFmt w:val="decimal"/>
      <w:lvlText w:val="%7."/>
      <w:lvlJc w:val="left"/>
      <w:pPr>
        <w:ind w:left="5400" w:hanging="360"/>
      </w:pPr>
    </w:lvl>
    <w:lvl w:ilvl="7" w:tplc="3BC2EE08">
      <w:start w:val="1"/>
      <w:numFmt w:val="lowerLetter"/>
      <w:lvlText w:val="%8."/>
      <w:lvlJc w:val="left"/>
      <w:pPr>
        <w:ind w:left="6120" w:hanging="360"/>
      </w:pPr>
    </w:lvl>
    <w:lvl w:ilvl="8" w:tplc="6D56103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A27F1F"/>
    <w:multiLevelType w:val="multilevel"/>
    <w:tmpl w:val="27F682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3209BA"/>
    <w:multiLevelType w:val="hybridMultilevel"/>
    <w:tmpl w:val="650289A8"/>
    <w:lvl w:ilvl="0" w:tplc="D9146A80">
      <w:start w:val="1"/>
      <w:numFmt w:val="bullet"/>
      <w:lvlText w:val="-"/>
      <w:lvlJc w:val="left"/>
      <w:pPr>
        <w:ind w:left="1069" w:hanging="360"/>
      </w:pPr>
      <w:rPr>
        <w:rFonts w:ascii="Times New Roman" w:hAnsi="Times New Roman" w:cs="Times New Roman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09EA747D"/>
    <w:multiLevelType w:val="hybridMultilevel"/>
    <w:tmpl w:val="3D928AE0"/>
    <w:lvl w:ilvl="0" w:tplc="1E8E8DB2">
      <w:start w:val="1"/>
      <w:numFmt w:val="lowerLetter"/>
      <w:lvlText w:val="l)"/>
      <w:lvlJc w:val="left"/>
      <w:pPr>
        <w:ind w:left="720" w:hanging="360"/>
      </w:pPr>
    </w:lvl>
    <w:lvl w:ilvl="1" w:tplc="5F525C5C">
      <w:start w:val="1"/>
      <w:numFmt w:val="lowerLetter"/>
      <w:lvlText w:val="%2."/>
      <w:lvlJc w:val="left"/>
      <w:pPr>
        <w:ind w:left="1440" w:hanging="360"/>
      </w:pPr>
    </w:lvl>
    <w:lvl w:ilvl="2" w:tplc="CEC2A74A">
      <w:start w:val="1"/>
      <w:numFmt w:val="lowerRoman"/>
      <w:lvlText w:val="%3."/>
      <w:lvlJc w:val="right"/>
      <w:pPr>
        <w:ind w:left="2160" w:hanging="180"/>
      </w:pPr>
    </w:lvl>
    <w:lvl w:ilvl="3" w:tplc="4A10BD28">
      <w:start w:val="1"/>
      <w:numFmt w:val="decimal"/>
      <w:lvlText w:val="%4."/>
      <w:lvlJc w:val="left"/>
      <w:pPr>
        <w:ind w:left="2880" w:hanging="360"/>
      </w:pPr>
    </w:lvl>
    <w:lvl w:ilvl="4" w:tplc="17D0D932">
      <w:start w:val="1"/>
      <w:numFmt w:val="lowerLetter"/>
      <w:lvlText w:val="%5."/>
      <w:lvlJc w:val="left"/>
      <w:pPr>
        <w:ind w:left="3600" w:hanging="360"/>
      </w:pPr>
    </w:lvl>
    <w:lvl w:ilvl="5" w:tplc="DE54C81A">
      <w:start w:val="1"/>
      <w:numFmt w:val="lowerRoman"/>
      <w:lvlText w:val="%6."/>
      <w:lvlJc w:val="right"/>
      <w:pPr>
        <w:ind w:left="4320" w:hanging="180"/>
      </w:pPr>
    </w:lvl>
    <w:lvl w:ilvl="6" w:tplc="31144062">
      <w:start w:val="1"/>
      <w:numFmt w:val="decimal"/>
      <w:lvlText w:val="%7."/>
      <w:lvlJc w:val="left"/>
      <w:pPr>
        <w:ind w:left="5040" w:hanging="360"/>
      </w:pPr>
    </w:lvl>
    <w:lvl w:ilvl="7" w:tplc="60449130">
      <w:start w:val="1"/>
      <w:numFmt w:val="lowerLetter"/>
      <w:lvlText w:val="%8."/>
      <w:lvlJc w:val="left"/>
      <w:pPr>
        <w:ind w:left="5760" w:hanging="360"/>
      </w:pPr>
    </w:lvl>
    <w:lvl w:ilvl="8" w:tplc="44C47F1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2624EA"/>
    <w:multiLevelType w:val="hybridMultilevel"/>
    <w:tmpl w:val="9B5CA9EC"/>
    <w:lvl w:ilvl="0" w:tplc="6902DB3E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6ECA93C4">
      <w:start w:val="1"/>
      <w:numFmt w:val="bullet"/>
      <w:lvlText w:val="o"/>
      <w:lvlJc w:val="left"/>
      <w:pPr>
        <w:ind w:left="2226" w:hanging="360"/>
      </w:pPr>
      <w:rPr>
        <w:rFonts w:ascii="Courier New" w:hAnsi="Courier New" w:hint="default"/>
      </w:rPr>
    </w:lvl>
    <w:lvl w:ilvl="2" w:tplc="3EDE497A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331E6252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3A72A084">
      <w:start w:val="1"/>
      <w:numFmt w:val="bullet"/>
      <w:lvlText w:val="o"/>
      <w:lvlJc w:val="left"/>
      <w:pPr>
        <w:ind w:left="4386" w:hanging="360"/>
      </w:pPr>
      <w:rPr>
        <w:rFonts w:ascii="Courier New" w:hAnsi="Courier New" w:hint="default"/>
      </w:rPr>
    </w:lvl>
    <w:lvl w:ilvl="5" w:tplc="91C0D8BE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A5621D62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88A47A88">
      <w:start w:val="1"/>
      <w:numFmt w:val="bullet"/>
      <w:lvlText w:val="o"/>
      <w:lvlJc w:val="left"/>
      <w:pPr>
        <w:ind w:left="6546" w:hanging="360"/>
      </w:pPr>
      <w:rPr>
        <w:rFonts w:ascii="Courier New" w:hAnsi="Courier New" w:hint="default"/>
      </w:rPr>
    </w:lvl>
    <w:lvl w:ilvl="8" w:tplc="4CD05B74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8" w15:restartNumberingAfterBreak="0">
    <w:nsid w:val="0A3E863F"/>
    <w:multiLevelType w:val="hybridMultilevel"/>
    <w:tmpl w:val="F31AE9F4"/>
    <w:lvl w:ilvl="0" w:tplc="EA8EF752">
      <w:start w:val="1"/>
      <w:numFmt w:val="bullet"/>
      <w:lvlText w:val="-"/>
      <w:lvlJc w:val="left"/>
      <w:pPr>
        <w:ind w:left="1636" w:hanging="360"/>
      </w:pPr>
      <w:rPr>
        <w:rFonts w:ascii="Aptos" w:hAnsi="Aptos" w:hint="default"/>
      </w:rPr>
    </w:lvl>
    <w:lvl w:ilvl="1" w:tplc="C632F3D0">
      <w:start w:val="1"/>
      <w:numFmt w:val="bullet"/>
      <w:lvlText w:val="o"/>
      <w:lvlJc w:val="left"/>
      <w:pPr>
        <w:ind w:left="2356" w:hanging="360"/>
      </w:pPr>
      <w:rPr>
        <w:rFonts w:ascii="Courier New" w:hAnsi="Courier New" w:hint="default"/>
      </w:rPr>
    </w:lvl>
    <w:lvl w:ilvl="2" w:tplc="333A85B2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9042BB6A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48C8A808">
      <w:start w:val="1"/>
      <w:numFmt w:val="bullet"/>
      <w:lvlText w:val="o"/>
      <w:lvlJc w:val="left"/>
      <w:pPr>
        <w:ind w:left="4516" w:hanging="360"/>
      </w:pPr>
      <w:rPr>
        <w:rFonts w:ascii="Courier New" w:hAnsi="Courier New" w:hint="default"/>
      </w:rPr>
    </w:lvl>
    <w:lvl w:ilvl="5" w:tplc="DCE86572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2F02C6E0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34308BE2">
      <w:start w:val="1"/>
      <w:numFmt w:val="bullet"/>
      <w:lvlText w:val="o"/>
      <w:lvlJc w:val="left"/>
      <w:pPr>
        <w:ind w:left="6676" w:hanging="360"/>
      </w:pPr>
      <w:rPr>
        <w:rFonts w:ascii="Courier New" w:hAnsi="Courier New" w:hint="default"/>
      </w:rPr>
    </w:lvl>
    <w:lvl w:ilvl="8" w:tplc="F2E2875E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9" w15:restartNumberingAfterBreak="0">
    <w:nsid w:val="0D387FFF"/>
    <w:multiLevelType w:val="hybridMultilevel"/>
    <w:tmpl w:val="4AC6F0E0"/>
    <w:lvl w:ilvl="0" w:tplc="5AB4018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ECE0F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6C8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E258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E2C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34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B84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94C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A05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5D3DF8"/>
    <w:multiLevelType w:val="hybridMultilevel"/>
    <w:tmpl w:val="0302ABE6"/>
    <w:lvl w:ilvl="0" w:tplc="11EE569E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cstheme="minorHAnsi" w:hint="default"/>
        <w:b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C9F181"/>
    <w:multiLevelType w:val="hybridMultilevel"/>
    <w:tmpl w:val="210C24B8"/>
    <w:lvl w:ilvl="0" w:tplc="1CC28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FA5E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A009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1887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80B2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5A31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869C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768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8A90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6717E3"/>
    <w:multiLevelType w:val="hybridMultilevel"/>
    <w:tmpl w:val="0A9C490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8A408B"/>
    <w:multiLevelType w:val="multilevel"/>
    <w:tmpl w:val="C3D43B4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A5B4660"/>
    <w:multiLevelType w:val="hybridMultilevel"/>
    <w:tmpl w:val="D5F0F210"/>
    <w:lvl w:ilvl="0" w:tplc="D9146A80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C81C59"/>
    <w:multiLevelType w:val="hybridMultilevel"/>
    <w:tmpl w:val="E1CCFCCE"/>
    <w:lvl w:ilvl="0" w:tplc="FFFFFFFF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1B084829"/>
    <w:multiLevelType w:val="hybridMultilevel"/>
    <w:tmpl w:val="3F2845C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1B485244"/>
    <w:multiLevelType w:val="hybridMultilevel"/>
    <w:tmpl w:val="23F001C8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DA03E9"/>
    <w:multiLevelType w:val="hybridMultilevel"/>
    <w:tmpl w:val="E7D8E114"/>
    <w:lvl w:ilvl="0" w:tplc="6BB6A6D8">
      <w:start w:val="1"/>
      <w:numFmt w:val="decimal"/>
      <w:lvlText w:val="%1."/>
      <w:lvlJc w:val="left"/>
      <w:pPr>
        <w:ind w:left="720" w:hanging="360"/>
      </w:pPr>
    </w:lvl>
    <w:lvl w:ilvl="1" w:tplc="55D8A648">
      <w:start w:val="1"/>
      <w:numFmt w:val="lowerLetter"/>
      <w:lvlText w:val="%2."/>
      <w:lvlJc w:val="left"/>
      <w:pPr>
        <w:ind w:left="1440" w:hanging="360"/>
      </w:pPr>
    </w:lvl>
    <w:lvl w:ilvl="2" w:tplc="B460355A">
      <w:start w:val="1"/>
      <w:numFmt w:val="lowerRoman"/>
      <w:lvlText w:val="%3."/>
      <w:lvlJc w:val="right"/>
      <w:pPr>
        <w:ind w:left="2160" w:hanging="180"/>
      </w:pPr>
    </w:lvl>
    <w:lvl w:ilvl="3" w:tplc="18FE3772">
      <w:start w:val="1"/>
      <w:numFmt w:val="decimal"/>
      <w:lvlText w:val="%4."/>
      <w:lvlJc w:val="left"/>
      <w:pPr>
        <w:ind w:left="2880" w:hanging="360"/>
      </w:pPr>
    </w:lvl>
    <w:lvl w:ilvl="4" w:tplc="58F2D5EE">
      <w:start w:val="1"/>
      <w:numFmt w:val="lowerLetter"/>
      <w:lvlText w:val="%5."/>
      <w:lvlJc w:val="left"/>
      <w:pPr>
        <w:ind w:left="3600" w:hanging="360"/>
      </w:pPr>
    </w:lvl>
    <w:lvl w:ilvl="5" w:tplc="8418F1C4">
      <w:start w:val="1"/>
      <w:numFmt w:val="lowerRoman"/>
      <w:lvlText w:val="%6."/>
      <w:lvlJc w:val="right"/>
      <w:pPr>
        <w:ind w:left="4320" w:hanging="180"/>
      </w:pPr>
    </w:lvl>
    <w:lvl w:ilvl="6" w:tplc="B0A89888">
      <w:start w:val="1"/>
      <w:numFmt w:val="decimal"/>
      <w:lvlText w:val="%7."/>
      <w:lvlJc w:val="left"/>
      <w:pPr>
        <w:ind w:left="5040" w:hanging="360"/>
      </w:pPr>
    </w:lvl>
    <w:lvl w:ilvl="7" w:tplc="3482D490">
      <w:start w:val="1"/>
      <w:numFmt w:val="lowerLetter"/>
      <w:lvlText w:val="%8."/>
      <w:lvlJc w:val="left"/>
      <w:pPr>
        <w:ind w:left="5760" w:hanging="360"/>
      </w:pPr>
    </w:lvl>
    <w:lvl w:ilvl="8" w:tplc="4CD4D57A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0702E0"/>
    <w:multiLevelType w:val="hybridMultilevel"/>
    <w:tmpl w:val="3F32CF04"/>
    <w:lvl w:ilvl="0" w:tplc="FFFFFFFF">
      <w:start w:val="1"/>
      <w:numFmt w:val="lowerLetter"/>
      <w:lvlText w:val="%1)"/>
      <w:lvlJc w:val="left"/>
      <w:pPr>
        <w:ind w:left="862" w:hanging="360"/>
      </w:pPr>
    </w:lvl>
    <w:lvl w:ilvl="1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1F3B5E9F"/>
    <w:multiLevelType w:val="hybridMultilevel"/>
    <w:tmpl w:val="5F70CE3E"/>
    <w:lvl w:ilvl="0" w:tplc="3CA022CC">
      <w:start w:val="1"/>
      <w:numFmt w:val="upperRoman"/>
      <w:lvlText w:val="%1."/>
      <w:lvlJc w:val="left"/>
      <w:pPr>
        <w:ind w:left="1080" w:hanging="720"/>
      </w:pPr>
      <w:rPr>
        <w:rFonts w:ascii="Calibri" w:hAnsi="Calibri" w:cs="Calibri" w:hint="default"/>
        <w:b w:val="0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F4A0541"/>
    <w:multiLevelType w:val="hybridMultilevel"/>
    <w:tmpl w:val="29ECAE00"/>
    <w:lvl w:ilvl="0" w:tplc="BCBE6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014111E"/>
    <w:multiLevelType w:val="hybridMultilevel"/>
    <w:tmpl w:val="AB94EAAC"/>
    <w:lvl w:ilvl="0" w:tplc="8F88F80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FB62A5B8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255A5F02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6958BF48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D340F24C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DAEAC640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3A4AB28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879E19F8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B754AC46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21E0587F"/>
    <w:multiLevelType w:val="hybridMultilevel"/>
    <w:tmpl w:val="5CDCFA4A"/>
    <w:lvl w:ilvl="0" w:tplc="7A8A769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1CA43A42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842AC950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850820A6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F872E9D2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A9EEBED6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9D3C72B8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7CCC131A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14E8864E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24" w15:restartNumberingAfterBreak="0">
    <w:nsid w:val="2368775D"/>
    <w:multiLevelType w:val="hybridMultilevel"/>
    <w:tmpl w:val="13A064E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5F15078"/>
    <w:multiLevelType w:val="hybridMultilevel"/>
    <w:tmpl w:val="1AEC44E6"/>
    <w:lvl w:ilvl="0" w:tplc="04150017">
      <w:start w:val="1"/>
      <w:numFmt w:val="lowerLetter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26" w15:restartNumberingAfterBreak="0">
    <w:nsid w:val="261B0892"/>
    <w:multiLevelType w:val="hybridMultilevel"/>
    <w:tmpl w:val="F9108EC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26E43B6D"/>
    <w:multiLevelType w:val="hybridMultilevel"/>
    <w:tmpl w:val="776854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BC3FEBA"/>
    <w:multiLevelType w:val="hybridMultilevel"/>
    <w:tmpl w:val="414EAF98"/>
    <w:lvl w:ilvl="0" w:tplc="0374D65A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B7F00C6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1329E5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B2C929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8A400B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05AE71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DC6655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87C005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E32D8D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2BDF45B9"/>
    <w:multiLevelType w:val="hybridMultilevel"/>
    <w:tmpl w:val="45CC075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2D52615A"/>
    <w:multiLevelType w:val="hybridMultilevel"/>
    <w:tmpl w:val="22EE85F0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1" w15:restartNumberingAfterBreak="0">
    <w:nsid w:val="3031DC23"/>
    <w:multiLevelType w:val="hybridMultilevel"/>
    <w:tmpl w:val="83C0C778"/>
    <w:lvl w:ilvl="0" w:tplc="D092FF2A">
      <w:start w:val="1"/>
      <w:numFmt w:val="lowerLetter"/>
      <w:lvlText w:val="f)"/>
      <w:lvlJc w:val="left"/>
      <w:pPr>
        <w:ind w:left="720" w:hanging="360"/>
      </w:pPr>
    </w:lvl>
    <w:lvl w:ilvl="1" w:tplc="BBA2C5C0">
      <w:start w:val="1"/>
      <w:numFmt w:val="lowerLetter"/>
      <w:lvlText w:val="%2."/>
      <w:lvlJc w:val="left"/>
      <w:pPr>
        <w:ind w:left="1440" w:hanging="360"/>
      </w:pPr>
    </w:lvl>
    <w:lvl w:ilvl="2" w:tplc="017EB9D2">
      <w:start w:val="1"/>
      <w:numFmt w:val="lowerRoman"/>
      <w:lvlText w:val="%3."/>
      <w:lvlJc w:val="right"/>
      <w:pPr>
        <w:ind w:left="2160" w:hanging="180"/>
      </w:pPr>
    </w:lvl>
    <w:lvl w:ilvl="3" w:tplc="35FEDB72">
      <w:start w:val="1"/>
      <w:numFmt w:val="decimal"/>
      <w:lvlText w:val="%4."/>
      <w:lvlJc w:val="left"/>
      <w:pPr>
        <w:ind w:left="2880" w:hanging="360"/>
      </w:pPr>
    </w:lvl>
    <w:lvl w:ilvl="4" w:tplc="5C62A872">
      <w:start w:val="1"/>
      <w:numFmt w:val="lowerLetter"/>
      <w:lvlText w:val="%5."/>
      <w:lvlJc w:val="left"/>
      <w:pPr>
        <w:ind w:left="3600" w:hanging="360"/>
      </w:pPr>
    </w:lvl>
    <w:lvl w:ilvl="5" w:tplc="C21C273C">
      <w:start w:val="1"/>
      <w:numFmt w:val="lowerRoman"/>
      <w:lvlText w:val="%6."/>
      <w:lvlJc w:val="right"/>
      <w:pPr>
        <w:ind w:left="4320" w:hanging="180"/>
      </w:pPr>
    </w:lvl>
    <w:lvl w:ilvl="6" w:tplc="AB5EA73C">
      <w:start w:val="1"/>
      <w:numFmt w:val="decimal"/>
      <w:lvlText w:val="%7."/>
      <w:lvlJc w:val="left"/>
      <w:pPr>
        <w:ind w:left="5040" w:hanging="360"/>
      </w:pPr>
    </w:lvl>
    <w:lvl w:ilvl="7" w:tplc="3300E5AC">
      <w:start w:val="1"/>
      <w:numFmt w:val="lowerLetter"/>
      <w:lvlText w:val="%8."/>
      <w:lvlJc w:val="left"/>
      <w:pPr>
        <w:ind w:left="5760" w:hanging="360"/>
      </w:pPr>
    </w:lvl>
    <w:lvl w:ilvl="8" w:tplc="7932D4DA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A770BD"/>
    <w:multiLevelType w:val="hybridMultilevel"/>
    <w:tmpl w:val="D5BE507E"/>
    <w:lvl w:ilvl="0" w:tplc="4DCE66DC">
      <w:start w:val="1"/>
      <w:numFmt w:val="lowerLetter"/>
      <w:lvlText w:val="e)"/>
      <w:lvlJc w:val="left"/>
      <w:pPr>
        <w:ind w:left="720" w:hanging="360"/>
      </w:pPr>
    </w:lvl>
    <w:lvl w:ilvl="1" w:tplc="81762D26">
      <w:start w:val="1"/>
      <w:numFmt w:val="lowerLetter"/>
      <w:lvlText w:val="%2."/>
      <w:lvlJc w:val="left"/>
      <w:pPr>
        <w:ind w:left="1440" w:hanging="360"/>
      </w:pPr>
    </w:lvl>
    <w:lvl w:ilvl="2" w:tplc="58563A14">
      <w:start w:val="1"/>
      <w:numFmt w:val="lowerRoman"/>
      <w:lvlText w:val="%3."/>
      <w:lvlJc w:val="right"/>
      <w:pPr>
        <w:ind w:left="2160" w:hanging="180"/>
      </w:pPr>
    </w:lvl>
    <w:lvl w:ilvl="3" w:tplc="8F367CB6">
      <w:start w:val="1"/>
      <w:numFmt w:val="decimal"/>
      <w:lvlText w:val="%4."/>
      <w:lvlJc w:val="left"/>
      <w:pPr>
        <w:ind w:left="2880" w:hanging="360"/>
      </w:pPr>
    </w:lvl>
    <w:lvl w:ilvl="4" w:tplc="E8E660AA">
      <w:start w:val="1"/>
      <w:numFmt w:val="lowerLetter"/>
      <w:lvlText w:val="%5."/>
      <w:lvlJc w:val="left"/>
      <w:pPr>
        <w:ind w:left="3600" w:hanging="360"/>
      </w:pPr>
    </w:lvl>
    <w:lvl w:ilvl="5" w:tplc="DD9C5544">
      <w:start w:val="1"/>
      <w:numFmt w:val="lowerRoman"/>
      <w:lvlText w:val="%6."/>
      <w:lvlJc w:val="right"/>
      <w:pPr>
        <w:ind w:left="4320" w:hanging="180"/>
      </w:pPr>
    </w:lvl>
    <w:lvl w:ilvl="6" w:tplc="63C28202">
      <w:start w:val="1"/>
      <w:numFmt w:val="decimal"/>
      <w:lvlText w:val="%7."/>
      <w:lvlJc w:val="left"/>
      <w:pPr>
        <w:ind w:left="5040" w:hanging="360"/>
      </w:pPr>
    </w:lvl>
    <w:lvl w:ilvl="7" w:tplc="30742E7E">
      <w:start w:val="1"/>
      <w:numFmt w:val="lowerLetter"/>
      <w:lvlText w:val="%8."/>
      <w:lvlJc w:val="left"/>
      <w:pPr>
        <w:ind w:left="5760" w:hanging="360"/>
      </w:pPr>
    </w:lvl>
    <w:lvl w:ilvl="8" w:tplc="09148866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0B21397"/>
    <w:multiLevelType w:val="hybridMultilevel"/>
    <w:tmpl w:val="778E13AC"/>
    <w:lvl w:ilvl="0" w:tplc="EEA6E65A">
      <w:start w:val="1"/>
      <w:numFmt w:val="lowerLetter"/>
      <w:lvlText w:val="%1)"/>
      <w:lvlJc w:val="left"/>
      <w:pPr>
        <w:ind w:left="786" w:hanging="360"/>
      </w:pPr>
    </w:lvl>
    <w:lvl w:ilvl="1" w:tplc="8A1010D6">
      <w:start w:val="1"/>
      <w:numFmt w:val="lowerLetter"/>
      <w:lvlText w:val="%2."/>
      <w:lvlJc w:val="left"/>
      <w:pPr>
        <w:ind w:left="1506" w:hanging="360"/>
      </w:pPr>
    </w:lvl>
    <w:lvl w:ilvl="2" w:tplc="33BE7144">
      <w:start w:val="1"/>
      <w:numFmt w:val="lowerRoman"/>
      <w:lvlText w:val="%3."/>
      <w:lvlJc w:val="right"/>
      <w:pPr>
        <w:ind w:left="2226" w:hanging="180"/>
      </w:pPr>
    </w:lvl>
    <w:lvl w:ilvl="3" w:tplc="B72A7442">
      <w:start w:val="1"/>
      <w:numFmt w:val="decimal"/>
      <w:lvlText w:val="%4."/>
      <w:lvlJc w:val="left"/>
      <w:pPr>
        <w:ind w:left="2946" w:hanging="360"/>
      </w:pPr>
    </w:lvl>
    <w:lvl w:ilvl="4" w:tplc="9EA8431E">
      <w:start w:val="1"/>
      <w:numFmt w:val="lowerLetter"/>
      <w:lvlText w:val="%5."/>
      <w:lvlJc w:val="left"/>
      <w:pPr>
        <w:ind w:left="3666" w:hanging="360"/>
      </w:pPr>
    </w:lvl>
    <w:lvl w:ilvl="5" w:tplc="44BE8176">
      <w:start w:val="1"/>
      <w:numFmt w:val="lowerRoman"/>
      <w:lvlText w:val="%6."/>
      <w:lvlJc w:val="right"/>
      <w:pPr>
        <w:ind w:left="4386" w:hanging="180"/>
      </w:pPr>
    </w:lvl>
    <w:lvl w:ilvl="6" w:tplc="2D7A09A4">
      <w:start w:val="1"/>
      <w:numFmt w:val="decimal"/>
      <w:lvlText w:val="%7."/>
      <w:lvlJc w:val="left"/>
      <w:pPr>
        <w:ind w:left="5106" w:hanging="360"/>
      </w:pPr>
    </w:lvl>
    <w:lvl w:ilvl="7" w:tplc="1CFEB30A">
      <w:start w:val="1"/>
      <w:numFmt w:val="lowerLetter"/>
      <w:lvlText w:val="%8."/>
      <w:lvlJc w:val="left"/>
      <w:pPr>
        <w:ind w:left="5826" w:hanging="360"/>
      </w:pPr>
    </w:lvl>
    <w:lvl w:ilvl="8" w:tplc="0A32942E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314409B9"/>
    <w:multiLevelType w:val="hybridMultilevel"/>
    <w:tmpl w:val="7FD0E64C"/>
    <w:lvl w:ilvl="0" w:tplc="B2BC73BA">
      <w:start w:val="1"/>
      <w:numFmt w:val="lowerLetter"/>
      <w:lvlText w:val="h)"/>
      <w:lvlJc w:val="left"/>
      <w:pPr>
        <w:ind w:left="720" w:hanging="360"/>
      </w:pPr>
    </w:lvl>
    <w:lvl w:ilvl="1" w:tplc="25B6FCFE">
      <w:start w:val="1"/>
      <w:numFmt w:val="lowerLetter"/>
      <w:lvlText w:val="%2."/>
      <w:lvlJc w:val="left"/>
      <w:pPr>
        <w:ind w:left="1440" w:hanging="360"/>
      </w:pPr>
    </w:lvl>
    <w:lvl w:ilvl="2" w:tplc="5CAC9F9A">
      <w:start w:val="1"/>
      <w:numFmt w:val="lowerRoman"/>
      <w:lvlText w:val="%3."/>
      <w:lvlJc w:val="right"/>
      <w:pPr>
        <w:ind w:left="2160" w:hanging="180"/>
      </w:pPr>
    </w:lvl>
    <w:lvl w:ilvl="3" w:tplc="7AE0743E">
      <w:start w:val="1"/>
      <w:numFmt w:val="decimal"/>
      <w:lvlText w:val="%4."/>
      <w:lvlJc w:val="left"/>
      <w:pPr>
        <w:ind w:left="2880" w:hanging="360"/>
      </w:pPr>
    </w:lvl>
    <w:lvl w:ilvl="4" w:tplc="D6C842C0">
      <w:start w:val="1"/>
      <w:numFmt w:val="lowerLetter"/>
      <w:lvlText w:val="%5."/>
      <w:lvlJc w:val="left"/>
      <w:pPr>
        <w:ind w:left="3600" w:hanging="360"/>
      </w:pPr>
    </w:lvl>
    <w:lvl w:ilvl="5" w:tplc="28C0A56C">
      <w:start w:val="1"/>
      <w:numFmt w:val="lowerRoman"/>
      <w:lvlText w:val="%6."/>
      <w:lvlJc w:val="right"/>
      <w:pPr>
        <w:ind w:left="4320" w:hanging="180"/>
      </w:pPr>
    </w:lvl>
    <w:lvl w:ilvl="6" w:tplc="C942960A">
      <w:start w:val="1"/>
      <w:numFmt w:val="decimal"/>
      <w:lvlText w:val="%7."/>
      <w:lvlJc w:val="left"/>
      <w:pPr>
        <w:ind w:left="5040" w:hanging="360"/>
      </w:pPr>
    </w:lvl>
    <w:lvl w:ilvl="7" w:tplc="70C4AF7E">
      <w:start w:val="1"/>
      <w:numFmt w:val="lowerLetter"/>
      <w:lvlText w:val="%8."/>
      <w:lvlJc w:val="left"/>
      <w:pPr>
        <w:ind w:left="5760" w:hanging="360"/>
      </w:pPr>
    </w:lvl>
    <w:lvl w:ilvl="8" w:tplc="E44E17D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18E4B23"/>
    <w:multiLevelType w:val="hybridMultilevel"/>
    <w:tmpl w:val="79647352"/>
    <w:lvl w:ilvl="0" w:tplc="FFFFFFFF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6" w15:restartNumberingAfterBreak="0">
    <w:nsid w:val="31E31C80"/>
    <w:multiLevelType w:val="hybridMultilevel"/>
    <w:tmpl w:val="3A4ABA14"/>
    <w:lvl w:ilvl="0" w:tplc="4602401E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3D80D8D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1589A2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5A22AB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1C22BF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E2CDDE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E82D12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244482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110E0D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22731D3"/>
    <w:multiLevelType w:val="multilevel"/>
    <w:tmpl w:val="5FEEC420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326E3600"/>
    <w:multiLevelType w:val="hybridMultilevel"/>
    <w:tmpl w:val="7194A20C"/>
    <w:lvl w:ilvl="0" w:tplc="16A86DA6">
      <w:start w:val="1"/>
      <w:numFmt w:val="lowerLetter"/>
      <w:lvlText w:val="%1."/>
      <w:lvlJc w:val="left"/>
      <w:pPr>
        <w:ind w:left="720" w:hanging="360"/>
      </w:pPr>
    </w:lvl>
    <w:lvl w:ilvl="1" w:tplc="FD6E12FA">
      <w:start w:val="1"/>
      <w:numFmt w:val="lowerLetter"/>
      <w:lvlText w:val="%2."/>
      <w:lvlJc w:val="left"/>
      <w:pPr>
        <w:ind w:left="1440" w:hanging="360"/>
      </w:pPr>
    </w:lvl>
    <w:lvl w:ilvl="2" w:tplc="72627404">
      <w:start w:val="1"/>
      <w:numFmt w:val="lowerRoman"/>
      <w:lvlText w:val="%3."/>
      <w:lvlJc w:val="right"/>
      <w:pPr>
        <w:ind w:left="2160" w:hanging="180"/>
      </w:pPr>
    </w:lvl>
    <w:lvl w:ilvl="3" w:tplc="531CC20E">
      <w:start w:val="1"/>
      <w:numFmt w:val="decimal"/>
      <w:lvlText w:val="%4."/>
      <w:lvlJc w:val="left"/>
      <w:pPr>
        <w:ind w:left="2880" w:hanging="360"/>
      </w:pPr>
    </w:lvl>
    <w:lvl w:ilvl="4" w:tplc="41C449C4">
      <w:start w:val="1"/>
      <w:numFmt w:val="lowerLetter"/>
      <w:lvlText w:val="%5."/>
      <w:lvlJc w:val="left"/>
      <w:pPr>
        <w:ind w:left="3600" w:hanging="360"/>
      </w:pPr>
    </w:lvl>
    <w:lvl w:ilvl="5" w:tplc="464AE7D0">
      <w:start w:val="1"/>
      <w:numFmt w:val="lowerRoman"/>
      <w:lvlText w:val="%6."/>
      <w:lvlJc w:val="right"/>
      <w:pPr>
        <w:ind w:left="4320" w:hanging="180"/>
      </w:pPr>
    </w:lvl>
    <w:lvl w:ilvl="6" w:tplc="BFCA35B4">
      <w:start w:val="1"/>
      <w:numFmt w:val="decimal"/>
      <w:lvlText w:val="%7."/>
      <w:lvlJc w:val="left"/>
      <w:pPr>
        <w:ind w:left="5040" w:hanging="360"/>
      </w:pPr>
    </w:lvl>
    <w:lvl w:ilvl="7" w:tplc="8DF46E16">
      <w:start w:val="1"/>
      <w:numFmt w:val="lowerLetter"/>
      <w:lvlText w:val="%8."/>
      <w:lvlJc w:val="left"/>
      <w:pPr>
        <w:ind w:left="5760" w:hanging="360"/>
      </w:pPr>
    </w:lvl>
    <w:lvl w:ilvl="8" w:tplc="A08A5092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2766084"/>
    <w:multiLevelType w:val="hybridMultilevel"/>
    <w:tmpl w:val="88CC6A88"/>
    <w:lvl w:ilvl="0" w:tplc="47E0E050">
      <w:start w:val="1"/>
      <w:numFmt w:val="decimal"/>
      <w:lvlText w:val="%1."/>
      <w:lvlJc w:val="left"/>
      <w:pPr>
        <w:ind w:left="720" w:hanging="360"/>
      </w:pPr>
    </w:lvl>
    <w:lvl w:ilvl="1" w:tplc="15F0E794">
      <w:start w:val="1"/>
      <w:numFmt w:val="lowerLetter"/>
      <w:lvlText w:val="%2."/>
      <w:lvlJc w:val="left"/>
      <w:pPr>
        <w:ind w:left="1440" w:hanging="360"/>
      </w:pPr>
    </w:lvl>
    <w:lvl w:ilvl="2" w:tplc="9A4CF4BC">
      <w:start w:val="1"/>
      <w:numFmt w:val="lowerRoman"/>
      <w:lvlText w:val="%3."/>
      <w:lvlJc w:val="right"/>
      <w:pPr>
        <w:ind w:left="2160" w:hanging="180"/>
      </w:pPr>
    </w:lvl>
    <w:lvl w:ilvl="3" w:tplc="977849A2">
      <w:start w:val="1"/>
      <w:numFmt w:val="decimal"/>
      <w:lvlText w:val="%4."/>
      <w:lvlJc w:val="left"/>
      <w:pPr>
        <w:ind w:left="2880" w:hanging="360"/>
      </w:pPr>
    </w:lvl>
    <w:lvl w:ilvl="4" w:tplc="43F8F97E">
      <w:start w:val="1"/>
      <w:numFmt w:val="lowerLetter"/>
      <w:lvlText w:val="%5."/>
      <w:lvlJc w:val="left"/>
      <w:pPr>
        <w:ind w:left="3600" w:hanging="360"/>
      </w:pPr>
    </w:lvl>
    <w:lvl w:ilvl="5" w:tplc="068C783C">
      <w:start w:val="1"/>
      <w:numFmt w:val="lowerRoman"/>
      <w:lvlText w:val="%6."/>
      <w:lvlJc w:val="right"/>
      <w:pPr>
        <w:ind w:left="4320" w:hanging="180"/>
      </w:pPr>
    </w:lvl>
    <w:lvl w:ilvl="6" w:tplc="2D30002C">
      <w:start w:val="1"/>
      <w:numFmt w:val="decimal"/>
      <w:lvlText w:val="%7."/>
      <w:lvlJc w:val="left"/>
      <w:pPr>
        <w:ind w:left="5040" w:hanging="360"/>
      </w:pPr>
    </w:lvl>
    <w:lvl w:ilvl="7" w:tplc="D3F4EA52">
      <w:start w:val="1"/>
      <w:numFmt w:val="lowerLetter"/>
      <w:lvlText w:val="%8."/>
      <w:lvlJc w:val="left"/>
      <w:pPr>
        <w:ind w:left="5760" w:hanging="360"/>
      </w:pPr>
    </w:lvl>
    <w:lvl w:ilvl="8" w:tplc="D558228C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2F75CBD"/>
    <w:multiLevelType w:val="hybridMultilevel"/>
    <w:tmpl w:val="2732FD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3853A4C"/>
    <w:multiLevelType w:val="hybridMultilevel"/>
    <w:tmpl w:val="8C1C7DF2"/>
    <w:lvl w:ilvl="0" w:tplc="3DF65ABC">
      <w:start w:val="1"/>
      <w:numFmt w:val="decimal"/>
      <w:lvlText w:val="%1."/>
      <w:lvlJc w:val="left"/>
      <w:pPr>
        <w:ind w:left="720" w:hanging="360"/>
      </w:pPr>
    </w:lvl>
    <w:lvl w:ilvl="1" w:tplc="572EDA9C">
      <w:start w:val="1"/>
      <w:numFmt w:val="decimal"/>
      <w:lvlText w:val="%2."/>
      <w:lvlJc w:val="left"/>
      <w:pPr>
        <w:ind w:left="720" w:hanging="360"/>
      </w:pPr>
    </w:lvl>
    <w:lvl w:ilvl="2" w:tplc="13BC521C">
      <w:start w:val="1"/>
      <w:numFmt w:val="decimal"/>
      <w:lvlText w:val="%3."/>
      <w:lvlJc w:val="left"/>
      <w:pPr>
        <w:ind w:left="720" w:hanging="360"/>
      </w:pPr>
    </w:lvl>
    <w:lvl w:ilvl="3" w:tplc="918E8966">
      <w:start w:val="1"/>
      <w:numFmt w:val="decimal"/>
      <w:lvlText w:val="%4."/>
      <w:lvlJc w:val="left"/>
      <w:pPr>
        <w:ind w:left="720" w:hanging="360"/>
      </w:pPr>
    </w:lvl>
    <w:lvl w:ilvl="4" w:tplc="99F27D9E">
      <w:start w:val="1"/>
      <w:numFmt w:val="decimal"/>
      <w:lvlText w:val="%5."/>
      <w:lvlJc w:val="left"/>
      <w:pPr>
        <w:ind w:left="720" w:hanging="360"/>
      </w:pPr>
    </w:lvl>
    <w:lvl w:ilvl="5" w:tplc="7A28F390">
      <w:start w:val="1"/>
      <w:numFmt w:val="decimal"/>
      <w:lvlText w:val="%6."/>
      <w:lvlJc w:val="left"/>
      <w:pPr>
        <w:ind w:left="720" w:hanging="360"/>
      </w:pPr>
    </w:lvl>
    <w:lvl w:ilvl="6" w:tplc="9D16F7E0">
      <w:start w:val="1"/>
      <w:numFmt w:val="decimal"/>
      <w:lvlText w:val="%7."/>
      <w:lvlJc w:val="left"/>
      <w:pPr>
        <w:ind w:left="720" w:hanging="360"/>
      </w:pPr>
    </w:lvl>
    <w:lvl w:ilvl="7" w:tplc="17D81576">
      <w:start w:val="1"/>
      <w:numFmt w:val="decimal"/>
      <w:lvlText w:val="%8."/>
      <w:lvlJc w:val="left"/>
      <w:pPr>
        <w:ind w:left="720" w:hanging="360"/>
      </w:pPr>
    </w:lvl>
    <w:lvl w:ilvl="8" w:tplc="D8F0FEF8">
      <w:start w:val="1"/>
      <w:numFmt w:val="decimal"/>
      <w:lvlText w:val="%9."/>
      <w:lvlJc w:val="left"/>
      <w:pPr>
        <w:ind w:left="720" w:hanging="360"/>
      </w:pPr>
    </w:lvl>
  </w:abstractNum>
  <w:abstractNum w:abstractNumId="42" w15:restartNumberingAfterBreak="0">
    <w:nsid w:val="34694EFA"/>
    <w:multiLevelType w:val="hybridMultilevel"/>
    <w:tmpl w:val="45C87A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5CD0688"/>
    <w:multiLevelType w:val="hybridMultilevel"/>
    <w:tmpl w:val="E16C6F82"/>
    <w:lvl w:ilvl="0" w:tplc="2F008448">
      <w:start w:val="8"/>
      <w:numFmt w:val="lowerLetter"/>
      <w:lvlText w:val="h)"/>
      <w:lvlJc w:val="left"/>
      <w:pPr>
        <w:ind w:left="720" w:hanging="360"/>
      </w:pPr>
    </w:lvl>
    <w:lvl w:ilvl="1" w:tplc="38EE4DEE">
      <w:start w:val="1"/>
      <w:numFmt w:val="lowerLetter"/>
      <w:lvlText w:val="%2."/>
      <w:lvlJc w:val="left"/>
      <w:pPr>
        <w:ind w:left="1440" w:hanging="360"/>
      </w:pPr>
    </w:lvl>
    <w:lvl w:ilvl="2" w:tplc="F6F6F620">
      <w:start w:val="1"/>
      <w:numFmt w:val="lowerRoman"/>
      <w:lvlText w:val="%3."/>
      <w:lvlJc w:val="right"/>
      <w:pPr>
        <w:ind w:left="2160" w:hanging="180"/>
      </w:pPr>
    </w:lvl>
    <w:lvl w:ilvl="3" w:tplc="BC6AC4B8">
      <w:start w:val="1"/>
      <w:numFmt w:val="decimal"/>
      <w:lvlText w:val="%4."/>
      <w:lvlJc w:val="left"/>
      <w:pPr>
        <w:ind w:left="2880" w:hanging="360"/>
      </w:pPr>
    </w:lvl>
    <w:lvl w:ilvl="4" w:tplc="5C465AE8">
      <w:start w:val="1"/>
      <w:numFmt w:val="lowerLetter"/>
      <w:lvlText w:val="%5."/>
      <w:lvlJc w:val="left"/>
      <w:pPr>
        <w:ind w:left="3600" w:hanging="360"/>
      </w:pPr>
    </w:lvl>
    <w:lvl w:ilvl="5" w:tplc="EA4E7A9C">
      <w:start w:val="1"/>
      <w:numFmt w:val="lowerRoman"/>
      <w:lvlText w:val="%6."/>
      <w:lvlJc w:val="right"/>
      <w:pPr>
        <w:ind w:left="4320" w:hanging="180"/>
      </w:pPr>
    </w:lvl>
    <w:lvl w:ilvl="6" w:tplc="327AD520">
      <w:start w:val="1"/>
      <w:numFmt w:val="decimal"/>
      <w:lvlText w:val="%7."/>
      <w:lvlJc w:val="left"/>
      <w:pPr>
        <w:ind w:left="5040" w:hanging="360"/>
      </w:pPr>
    </w:lvl>
    <w:lvl w:ilvl="7" w:tplc="B49C345C">
      <w:start w:val="1"/>
      <w:numFmt w:val="lowerLetter"/>
      <w:lvlText w:val="%8."/>
      <w:lvlJc w:val="left"/>
      <w:pPr>
        <w:ind w:left="5760" w:hanging="360"/>
      </w:pPr>
    </w:lvl>
    <w:lvl w:ilvl="8" w:tplc="03040A74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5DCCEA0"/>
    <w:multiLevelType w:val="hybridMultilevel"/>
    <w:tmpl w:val="5B6236B8"/>
    <w:lvl w:ilvl="0" w:tplc="A49EE5F8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E72AF11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75C48F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D2051F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F5AB28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EDAC6E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C42725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098448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3449E1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3A320817"/>
    <w:multiLevelType w:val="hybridMultilevel"/>
    <w:tmpl w:val="CA7688D6"/>
    <w:lvl w:ilvl="0" w:tplc="0562CF68">
      <w:start w:val="1"/>
      <w:numFmt w:val="decimal"/>
      <w:lvlText w:val="%1."/>
      <w:lvlJc w:val="left"/>
      <w:pPr>
        <w:ind w:left="720" w:hanging="360"/>
      </w:pPr>
    </w:lvl>
    <w:lvl w:ilvl="1" w:tplc="5F7EEEAC">
      <w:start w:val="1"/>
      <w:numFmt w:val="lowerLetter"/>
      <w:lvlText w:val="%2."/>
      <w:lvlJc w:val="left"/>
      <w:pPr>
        <w:ind w:left="1440" w:hanging="360"/>
      </w:pPr>
    </w:lvl>
    <w:lvl w:ilvl="2" w:tplc="C1F2047A">
      <w:start w:val="1"/>
      <w:numFmt w:val="lowerRoman"/>
      <w:lvlText w:val="%3."/>
      <w:lvlJc w:val="right"/>
      <w:pPr>
        <w:ind w:left="2160" w:hanging="180"/>
      </w:pPr>
    </w:lvl>
    <w:lvl w:ilvl="3" w:tplc="04DCCA80">
      <w:start w:val="1"/>
      <w:numFmt w:val="decimal"/>
      <w:lvlText w:val="%4."/>
      <w:lvlJc w:val="left"/>
      <w:pPr>
        <w:ind w:left="2880" w:hanging="360"/>
      </w:pPr>
    </w:lvl>
    <w:lvl w:ilvl="4" w:tplc="24D66B44">
      <w:start w:val="1"/>
      <w:numFmt w:val="lowerLetter"/>
      <w:lvlText w:val="%5."/>
      <w:lvlJc w:val="left"/>
      <w:pPr>
        <w:ind w:left="3600" w:hanging="360"/>
      </w:pPr>
    </w:lvl>
    <w:lvl w:ilvl="5" w:tplc="AFB894C0">
      <w:start w:val="1"/>
      <w:numFmt w:val="lowerRoman"/>
      <w:lvlText w:val="%6."/>
      <w:lvlJc w:val="right"/>
      <w:pPr>
        <w:ind w:left="4320" w:hanging="180"/>
      </w:pPr>
    </w:lvl>
    <w:lvl w:ilvl="6" w:tplc="FAA43188">
      <w:start w:val="1"/>
      <w:numFmt w:val="decimal"/>
      <w:lvlText w:val="%7."/>
      <w:lvlJc w:val="left"/>
      <w:pPr>
        <w:ind w:left="5040" w:hanging="360"/>
      </w:pPr>
    </w:lvl>
    <w:lvl w:ilvl="7" w:tplc="949CC194">
      <w:start w:val="1"/>
      <w:numFmt w:val="lowerLetter"/>
      <w:lvlText w:val="%8."/>
      <w:lvlJc w:val="left"/>
      <w:pPr>
        <w:ind w:left="5760" w:hanging="360"/>
      </w:pPr>
    </w:lvl>
    <w:lvl w:ilvl="8" w:tplc="E832727C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D13326A"/>
    <w:multiLevelType w:val="hybridMultilevel"/>
    <w:tmpl w:val="BA028784"/>
    <w:lvl w:ilvl="0" w:tplc="6248E68A">
      <w:start w:val="1"/>
      <w:numFmt w:val="lowerLetter"/>
      <w:lvlText w:val="%1)"/>
      <w:lvlJc w:val="left"/>
      <w:pPr>
        <w:ind w:left="786" w:hanging="360"/>
      </w:pPr>
    </w:lvl>
    <w:lvl w:ilvl="1" w:tplc="B986D74C">
      <w:start w:val="1"/>
      <w:numFmt w:val="lowerLetter"/>
      <w:lvlText w:val="%2."/>
      <w:lvlJc w:val="left"/>
      <w:pPr>
        <w:ind w:left="1506" w:hanging="360"/>
      </w:pPr>
    </w:lvl>
    <w:lvl w:ilvl="2" w:tplc="195ADAEC">
      <w:start w:val="1"/>
      <w:numFmt w:val="lowerRoman"/>
      <w:lvlText w:val="%3."/>
      <w:lvlJc w:val="right"/>
      <w:pPr>
        <w:ind w:left="2226" w:hanging="180"/>
      </w:pPr>
    </w:lvl>
    <w:lvl w:ilvl="3" w:tplc="155A80DE">
      <w:start w:val="1"/>
      <w:numFmt w:val="decimal"/>
      <w:lvlText w:val="%4."/>
      <w:lvlJc w:val="left"/>
      <w:pPr>
        <w:ind w:left="2946" w:hanging="360"/>
      </w:pPr>
    </w:lvl>
    <w:lvl w:ilvl="4" w:tplc="4ADA1362">
      <w:start w:val="1"/>
      <w:numFmt w:val="lowerLetter"/>
      <w:lvlText w:val="%5."/>
      <w:lvlJc w:val="left"/>
      <w:pPr>
        <w:ind w:left="3666" w:hanging="360"/>
      </w:pPr>
    </w:lvl>
    <w:lvl w:ilvl="5" w:tplc="E432E0F8">
      <w:start w:val="1"/>
      <w:numFmt w:val="lowerRoman"/>
      <w:lvlText w:val="%6."/>
      <w:lvlJc w:val="right"/>
      <w:pPr>
        <w:ind w:left="4386" w:hanging="180"/>
      </w:pPr>
    </w:lvl>
    <w:lvl w:ilvl="6" w:tplc="2D7AE710">
      <w:start w:val="1"/>
      <w:numFmt w:val="decimal"/>
      <w:lvlText w:val="%7."/>
      <w:lvlJc w:val="left"/>
      <w:pPr>
        <w:ind w:left="5106" w:hanging="360"/>
      </w:pPr>
    </w:lvl>
    <w:lvl w:ilvl="7" w:tplc="FCF4C6F2">
      <w:start w:val="1"/>
      <w:numFmt w:val="lowerLetter"/>
      <w:lvlText w:val="%8."/>
      <w:lvlJc w:val="left"/>
      <w:pPr>
        <w:ind w:left="5826" w:hanging="360"/>
      </w:pPr>
    </w:lvl>
    <w:lvl w:ilvl="8" w:tplc="DFC62F0A">
      <w:start w:val="1"/>
      <w:numFmt w:val="lowerRoman"/>
      <w:lvlText w:val="%9."/>
      <w:lvlJc w:val="right"/>
      <w:pPr>
        <w:ind w:left="6546" w:hanging="180"/>
      </w:pPr>
    </w:lvl>
  </w:abstractNum>
  <w:abstractNum w:abstractNumId="47" w15:restartNumberingAfterBreak="0">
    <w:nsid w:val="3E910846"/>
    <w:multiLevelType w:val="multilevel"/>
    <w:tmpl w:val="598A8B64"/>
    <w:lvl w:ilvl="0">
      <w:start w:val="1"/>
      <w:numFmt w:val="upperRoman"/>
      <w:lvlText w:val="%1."/>
      <w:lvlJc w:val="right"/>
      <w:pPr>
        <w:ind w:left="1200" w:hanging="360"/>
      </w:pPr>
    </w:lvl>
    <w:lvl w:ilvl="1">
      <w:start w:val="1"/>
      <w:numFmt w:val="decimal"/>
      <w:isLgl/>
      <w:lvlText w:val="%1.%2."/>
      <w:lvlJc w:val="left"/>
      <w:pPr>
        <w:ind w:left="126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2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40" w:hanging="1800"/>
      </w:pPr>
      <w:rPr>
        <w:rFonts w:hint="default"/>
      </w:rPr>
    </w:lvl>
  </w:abstractNum>
  <w:abstractNum w:abstractNumId="48" w15:restartNumberingAfterBreak="0">
    <w:nsid w:val="3EC3FB36"/>
    <w:multiLevelType w:val="hybridMultilevel"/>
    <w:tmpl w:val="48D21D18"/>
    <w:lvl w:ilvl="0" w:tplc="7AEC4AC2">
      <w:start w:val="1"/>
      <w:numFmt w:val="bullet"/>
      <w:lvlText w:val="-"/>
      <w:lvlJc w:val="left"/>
      <w:pPr>
        <w:ind w:left="1866" w:hanging="360"/>
      </w:pPr>
      <w:rPr>
        <w:rFonts w:ascii="Aptos" w:hAnsi="Aptos" w:hint="default"/>
      </w:rPr>
    </w:lvl>
    <w:lvl w:ilvl="1" w:tplc="6986D2B0">
      <w:start w:val="1"/>
      <w:numFmt w:val="bullet"/>
      <w:lvlText w:val="o"/>
      <w:lvlJc w:val="left"/>
      <w:pPr>
        <w:ind w:left="2586" w:hanging="360"/>
      </w:pPr>
      <w:rPr>
        <w:rFonts w:ascii="Courier New" w:hAnsi="Courier New" w:hint="default"/>
      </w:rPr>
    </w:lvl>
    <w:lvl w:ilvl="2" w:tplc="39B08438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FA3ECF86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D59AF01E">
      <w:start w:val="1"/>
      <w:numFmt w:val="bullet"/>
      <w:lvlText w:val="o"/>
      <w:lvlJc w:val="left"/>
      <w:pPr>
        <w:ind w:left="4746" w:hanging="360"/>
      </w:pPr>
      <w:rPr>
        <w:rFonts w:ascii="Courier New" w:hAnsi="Courier New" w:hint="default"/>
      </w:rPr>
    </w:lvl>
    <w:lvl w:ilvl="5" w:tplc="50122330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62D4D2F4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7DCED6A6">
      <w:start w:val="1"/>
      <w:numFmt w:val="bullet"/>
      <w:lvlText w:val="o"/>
      <w:lvlJc w:val="left"/>
      <w:pPr>
        <w:ind w:left="6906" w:hanging="360"/>
      </w:pPr>
      <w:rPr>
        <w:rFonts w:ascii="Courier New" w:hAnsi="Courier New" w:hint="default"/>
      </w:rPr>
    </w:lvl>
    <w:lvl w:ilvl="8" w:tplc="4EF6C3EA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49" w15:restartNumberingAfterBreak="0">
    <w:nsid w:val="3EE52861"/>
    <w:multiLevelType w:val="hybridMultilevel"/>
    <w:tmpl w:val="23F001C8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FC11425"/>
    <w:multiLevelType w:val="hybridMultilevel"/>
    <w:tmpl w:val="BA028784"/>
    <w:lvl w:ilvl="0" w:tplc="FFFFFFFF">
      <w:start w:val="1"/>
      <w:numFmt w:val="lowerLetter"/>
      <w:lvlText w:val="%1)"/>
      <w:lvlJc w:val="left"/>
      <w:pPr>
        <w:ind w:left="786" w:hanging="360"/>
      </w:pPr>
    </w:lvl>
    <w:lvl w:ilvl="1" w:tplc="FFFFFFFF">
      <w:start w:val="1"/>
      <w:numFmt w:val="lowerLetter"/>
      <w:lvlText w:val="%2."/>
      <w:lvlJc w:val="left"/>
      <w:pPr>
        <w:ind w:left="1506" w:hanging="360"/>
      </w:p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>
      <w:start w:val="1"/>
      <w:numFmt w:val="decimal"/>
      <w:lvlText w:val="%4."/>
      <w:lvlJc w:val="left"/>
      <w:pPr>
        <w:ind w:left="2946" w:hanging="360"/>
      </w:pPr>
    </w:lvl>
    <w:lvl w:ilvl="4" w:tplc="FFFFFFFF">
      <w:start w:val="1"/>
      <w:numFmt w:val="lowerLetter"/>
      <w:lvlText w:val="%5."/>
      <w:lvlJc w:val="left"/>
      <w:pPr>
        <w:ind w:left="3666" w:hanging="360"/>
      </w:pPr>
    </w:lvl>
    <w:lvl w:ilvl="5" w:tplc="FFFFFFFF">
      <w:start w:val="1"/>
      <w:numFmt w:val="lowerRoman"/>
      <w:lvlText w:val="%6."/>
      <w:lvlJc w:val="right"/>
      <w:pPr>
        <w:ind w:left="4386" w:hanging="180"/>
      </w:pPr>
    </w:lvl>
    <w:lvl w:ilvl="6" w:tplc="FFFFFFFF">
      <w:start w:val="1"/>
      <w:numFmt w:val="decimal"/>
      <w:lvlText w:val="%7."/>
      <w:lvlJc w:val="left"/>
      <w:pPr>
        <w:ind w:left="5106" w:hanging="360"/>
      </w:pPr>
    </w:lvl>
    <w:lvl w:ilvl="7" w:tplc="FFFFFFFF">
      <w:start w:val="1"/>
      <w:numFmt w:val="lowerLetter"/>
      <w:lvlText w:val="%8."/>
      <w:lvlJc w:val="left"/>
      <w:pPr>
        <w:ind w:left="5826" w:hanging="360"/>
      </w:pPr>
    </w:lvl>
    <w:lvl w:ilvl="8" w:tplc="FFFFFFFF">
      <w:start w:val="1"/>
      <w:numFmt w:val="lowerRoman"/>
      <w:lvlText w:val="%9."/>
      <w:lvlJc w:val="right"/>
      <w:pPr>
        <w:ind w:left="6546" w:hanging="180"/>
      </w:pPr>
    </w:lvl>
  </w:abstractNum>
  <w:abstractNum w:abstractNumId="51" w15:restartNumberingAfterBreak="0">
    <w:nsid w:val="3FD4B123"/>
    <w:multiLevelType w:val="hybridMultilevel"/>
    <w:tmpl w:val="7CF684DC"/>
    <w:lvl w:ilvl="0" w:tplc="599057E2">
      <w:start w:val="1"/>
      <w:numFmt w:val="lowerLetter"/>
      <w:lvlText w:val="%1)"/>
      <w:lvlJc w:val="left"/>
      <w:pPr>
        <w:ind w:left="720" w:hanging="360"/>
      </w:pPr>
    </w:lvl>
    <w:lvl w:ilvl="1" w:tplc="E81CFA30">
      <w:start w:val="1"/>
      <w:numFmt w:val="lowerLetter"/>
      <w:lvlText w:val="%2."/>
      <w:lvlJc w:val="left"/>
      <w:pPr>
        <w:ind w:left="1440" w:hanging="360"/>
      </w:pPr>
    </w:lvl>
    <w:lvl w:ilvl="2" w:tplc="8A1A8CDA">
      <w:start w:val="1"/>
      <w:numFmt w:val="lowerRoman"/>
      <w:lvlText w:val="%3."/>
      <w:lvlJc w:val="right"/>
      <w:pPr>
        <w:ind w:left="2160" w:hanging="180"/>
      </w:pPr>
    </w:lvl>
    <w:lvl w:ilvl="3" w:tplc="260CDE1C">
      <w:start w:val="1"/>
      <w:numFmt w:val="decimal"/>
      <w:lvlText w:val="%4."/>
      <w:lvlJc w:val="left"/>
      <w:pPr>
        <w:ind w:left="2880" w:hanging="360"/>
      </w:pPr>
    </w:lvl>
    <w:lvl w:ilvl="4" w:tplc="70E47700">
      <w:start w:val="1"/>
      <w:numFmt w:val="lowerLetter"/>
      <w:lvlText w:val="%5."/>
      <w:lvlJc w:val="left"/>
      <w:pPr>
        <w:ind w:left="3600" w:hanging="360"/>
      </w:pPr>
    </w:lvl>
    <w:lvl w:ilvl="5" w:tplc="BA3286AE">
      <w:start w:val="1"/>
      <w:numFmt w:val="lowerRoman"/>
      <w:lvlText w:val="%6."/>
      <w:lvlJc w:val="right"/>
      <w:pPr>
        <w:ind w:left="4320" w:hanging="180"/>
      </w:pPr>
    </w:lvl>
    <w:lvl w:ilvl="6" w:tplc="60EA7FC8">
      <w:start w:val="1"/>
      <w:numFmt w:val="decimal"/>
      <w:lvlText w:val="%7."/>
      <w:lvlJc w:val="left"/>
      <w:pPr>
        <w:ind w:left="5040" w:hanging="360"/>
      </w:pPr>
    </w:lvl>
    <w:lvl w:ilvl="7" w:tplc="88907252">
      <w:start w:val="1"/>
      <w:numFmt w:val="lowerLetter"/>
      <w:lvlText w:val="%8."/>
      <w:lvlJc w:val="left"/>
      <w:pPr>
        <w:ind w:left="5760" w:hanging="360"/>
      </w:pPr>
    </w:lvl>
    <w:lvl w:ilvl="8" w:tplc="58982D62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FDE70DC"/>
    <w:multiLevelType w:val="hybridMultilevel"/>
    <w:tmpl w:val="E45415D6"/>
    <w:lvl w:ilvl="0" w:tplc="9CD03F64">
      <w:start w:val="1"/>
      <w:numFmt w:val="upperRoman"/>
      <w:lvlText w:val="Etap 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0F956A1"/>
    <w:multiLevelType w:val="multilevel"/>
    <w:tmpl w:val="A6B2810E"/>
    <w:lvl w:ilvl="0">
      <w:start w:val="2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4" w15:restartNumberingAfterBreak="0">
    <w:nsid w:val="441D554E"/>
    <w:multiLevelType w:val="hybridMultilevel"/>
    <w:tmpl w:val="1C10EE42"/>
    <w:lvl w:ilvl="0" w:tplc="23327DEE">
      <w:start w:val="1"/>
      <w:numFmt w:val="decimal"/>
      <w:lvlText w:val="%1."/>
      <w:lvlJc w:val="right"/>
      <w:pPr>
        <w:ind w:left="720" w:hanging="360"/>
      </w:pPr>
      <w:rPr>
        <w:rFonts w:asciiTheme="minorHAnsi" w:hAnsiTheme="minorHAns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439116F"/>
    <w:multiLevelType w:val="hybridMultilevel"/>
    <w:tmpl w:val="7C6A8CC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6" w15:restartNumberingAfterBreak="0">
    <w:nsid w:val="44A24A4C"/>
    <w:multiLevelType w:val="hybridMultilevel"/>
    <w:tmpl w:val="1AEC44E6"/>
    <w:lvl w:ilvl="0" w:tplc="04150017">
      <w:start w:val="1"/>
      <w:numFmt w:val="lowerLetter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7" w15:restartNumberingAfterBreak="0">
    <w:nsid w:val="45470769"/>
    <w:multiLevelType w:val="hybridMultilevel"/>
    <w:tmpl w:val="1E5E3B6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45B9B75A"/>
    <w:multiLevelType w:val="hybridMultilevel"/>
    <w:tmpl w:val="A03492C6"/>
    <w:lvl w:ilvl="0" w:tplc="04150017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AF837A2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AA24C0F8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85C65E58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C566858A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77DEFB80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E29652C0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EB4095DE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CD9455A0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9" w15:restartNumberingAfterBreak="0">
    <w:nsid w:val="45CC6860"/>
    <w:multiLevelType w:val="hybridMultilevel"/>
    <w:tmpl w:val="404C2D2C"/>
    <w:lvl w:ilvl="0" w:tplc="FFFFFFFF">
      <w:start w:val="1"/>
      <w:numFmt w:val="lowerLetter"/>
      <w:lvlText w:val="%1)"/>
      <w:lvlJc w:val="left"/>
      <w:pPr>
        <w:ind w:left="1512" w:hanging="360"/>
      </w:pPr>
    </w:lvl>
    <w:lvl w:ilvl="1" w:tplc="FFFFFFFF" w:tentative="1">
      <w:start w:val="1"/>
      <w:numFmt w:val="lowerLetter"/>
      <w:lvlText w:val="%2."/>
      <w:lvlJc w:val="left"/>
      <w:pPr>
        <w:ind w:left="2232" w:hanging="360"/>
      </w:pPr>
    </w:lvl>
    <w:lvl w:ilvl="2" w:tplc="FFFFFFFF" w:tentative="1">
      <w:start w:val="1"/>
      <w:numFmt w:val="lowerRoman"/>
      <w:lvlText w:val="%3."/>
      <w:lvlJc w:val="right"/>
      <w:pPr>
        <w:ind w:left="2952" w:hanging="180"/>
      </w:pPr>
    </w:lvl>
    <w:lvl w:ilvl="3" w:tplc="FFFFFFFF" w:tentative="1">
      <w:start w:val="1"/>
      <w:numFmt w:val="decimal"/>
      <w:lvlText w:val="%4."/>
      <w:lvlJc w:val="left"/>
      <w:pPr>
        <w:ind w:left="3672" w:hanging="360"/>
      </w:pPr>
    </w:lvl>
    <w:lvl w:ilvl="4" w:tplc="FFFFFFFF" w:tentative="1">
      <w:start w:val="1"/>
      <w:numFmt w:val="lowerLetter"/>
      <w:lvlText w:val="%5."/>
      <w:lvlJc w:val="left"/>
      <w:pPr>
        <w:ind w:left="4392" w:hanging="360"/>
      </w:pPr>
    </w:lvl>
    <w:lvl w:ilvl="5" w:tplc="FFFFFFFF" w:tentative="1">
      <w:start w:val="1"/>
      <w:numFmt w:val="lowerRoman"/>
      <w:lvlText w:val="%6."/>
      <w:lvlJc w:val="right"/>
      <w:pPr>
        <w:ind w:left="5112" w:hanging="180"/>
      </w:pPr>
    </w:lvl>
    <w:lvl w:ilvl="6" w:tplc="FFFFFFFF" w:tentative="1">
      <w:start w:val="1"/>
      <w:numFmt w:val="decimal"/>
      <w:lvlText w:val="%7."/>
      <w:lvlJc w:val="left"/>
      <w:pPr>
        <w:ind w:left="5832" w:hanging="360"/>
      </w:pPr>
    </w:lvl>
    <w:lvl w:ilvl="7" w:tplc="FFFFFFFF" w:tentative="1">
      <w:start w:val="1"/>
      <w:numFmt w:val="lowerLetter"/>
      <w:lvlText w:val="%8."/>
      <w:lvlJc w:val="left"/>
      <w:pPr>
        <w:ind w:left="6552" w:hanging="360"/>
      </w:pPr>
    </w:lvl>
    <w:lvl w:ilvl="8" w:tplc="FFFFFFFF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0" w15:restartNumberingAfterBreak="0">
    <w:nsid w:val="45EC3248"/>
    <w:multiLevelType w:val="multilevel"/>
    <w:tmpl w:val="5FEEC42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1" w15:restartNumberingAfterBreak="0">
    <w:nsid w:val="46C660E2"/>
    <w:multiLevelType w:val="hybridMultilevel"/>
    <w:tmpl w:val="333A9ED0"/>
    <w:lvl w:ilvl="0" w:tplc="04150017">
      <w:start w:val="1"/>
      <w:numFmt w:val="lowerLetter"/>
      <w:lvlText w:val="%1)"/>
      <w:lvlJc w:val="left"/>
      <w:pPr>
        <w:ind w:left="1512" w:hanging="360"/>
      </w:pPr>
    </w:lvl>
    <w:lvl w:ilvl="1" w:tplc="04150019" w:tentative="1">
      <w:start w:val="1"/>
      <w:numFmt w:val="lowerLetter"/>
      <w:lvlText w:val="%2."/>
      <w:lvlJc w:val="left"/>
      <w:pPr>
        <w:ind w:left="2232" w:hanging="360"/>
      </w:pPr>
    </w:lvl>
    <w:lvl w:ilvl="2" w:tplc="0415001B" w:tentative="1">
      <w:start w:val="1"/>
      <w:numFmt w:val="lowerRoman"/>
      <w:lvlText w:val="%3."/>
      <w:lvlJc w:val="right"/>
      <w:pPr>
        <w:ind w:left="2952" w:hanging="180"/>
      </w:pPr>
    </w:lvl>
    <w:lvl w:ilvl="3" w:tplc="0415000F" w:tentative="1">
      <w:start w:val="1"/>
      <w:numFmt w:val="decimal"/>
      <w:lvlText w:val="%4."/>
      <w:lvlJc w:val="left"/>
      <w:pPr>
        <w:ind w:left="3672" w:hanging="360"/>
      </w:pPr>
    </w:lvl>
    <w:lvl w:ilvl="4" w:tplc="04150019" w:tentative="1">
      <w:start w:val="1"/>
      <w:numFmt w:val="lowerLetter"/>
      <w:lvlText w:val="%5."/>
      <w:lvlJc w:val="left"/>
      <w:pPr>
        <w:ind w:left="4392" w:hanging="360"/>
      </w:pPr>
    </w:lvl>
    <w:lvl w:ilvl="5" w:tplc="0415001B" w:tentative="1">
      <w:start w:val="1"/>
      <w:numFmt w:val="lowerRoman"/>
      <w:lvlText w:val="%6."/>
      <w:lvlJc w:val="right"/>
      <w:pPr>
        <w:ind w:left="5112" w:hanging="180"/>
      </w:pPr>
    </w:lvl>
    <w:lvl w:ilvl="6" w:tplc="0415000F" w:tentative="1">
      <w:start w:val="1"/>
      <w:numFmt w:val="decimal"/>
      <w:lvlText w:val="%7."/>
      <w:lvlJc w:val="left"/>
      <w:pPr>
        <w:ind w:left="5832" w:hanging="360"/>
      </w:pPr>
    </w:lvl>
    <w:lvl w:ilvl="7" w:tplc="04150019" w:tentative="1">
      <w:start w:val="1"/>
      <w:numFmt w:val="lowerLetter"/>
      <w:lvlText w:val="%8."/>
      <w:lvlJc w:val="left"/>
      <w:pPr>
        <w:ind w:left="6552" w:hanging="360"/>
      </w:pPr>
    </w:lvl>
    <w:lvl w:ilvl="8" w:tplc="041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2" w15:restartNumberingAfterBreak="0">
    <w:nsid w:val="47332194"/>
    <w:multiLevelType w:val="hybridMultilevel"/>
    <w:tmpl w:val="9ECC8B7C"/>
    <w:lvl w:ilvl="0" w:tplc="77EAAC50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24C2842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56C674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78467D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BC200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6B2BC7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5BE5C9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6FAFD0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2A29E5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3" w15:restartNumberingAfterBreak="0">
    <w:nsid w:val="47E56627"/>
    <w:multiLevelType w:val="hybridMultilevel"/>
    <w:tmpl w:val="6732751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48312D1D"/>
    <w:multiLevelType w:val="hybridMultilevel"/>
    <w:tmpl w:val="D69CBFFA"/>
    <w:lvl w:ilvl="0" w:tplc="78FCD612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FDFC43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DAED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3EEF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038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CAAD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879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5AE9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261C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489F3021"/>
    <w:multiLevelType w:val="hybridMultilevel"/>
    <w:tmpl w:val="A4F288E0"/>
    <w:lvl w:ilvl="0" w:tplc="636ECAF2">
      <w:start w:val="3"/>
      <w:numFmt w:val="decimal"/>
      <w:lvlText w:val="%1."/>
      <w:lvlJc w:val="left"/>
      <w:pPr>
        <w:ind w:left="720" w:hanging="360"/>
      </w:pPr>
    </w:lvl>
    <w:lvl w:ilvl="1" w:tplc="57469748">
      <w:start w:val="1"/>
      <w:numFmt w:val="lowerLetter"/>
      <w:lvlText w:val="%2."/>
      <w:lvlJc w:val="left"/>
      <w:pPr>
        <w:ind w:left="1440" w:hanging="360"/>
      </w:pPr>
    </w:lvl>
    <w:lvl w:ilvl="2" w:tplc="40C4F0FE">
      <w:start w:val="1"/>
      <w:numFmt w:val="lowerRoman"/>
      <w:lvlText w:val="%3."/>
      <w:lvlJc w:val="right"/>
      <w:pPr>
        <w:ind w:left="2160" w:hanging="180"/>
      </w:pPr>
    </w:lvl>
    <w:lvl w:ilvl="3" w:tplc="D6DC736A">
      <w:start w:val="1"/>
      <w:numFmt w:val="decimal"/>
      <w:lvlText w:val="%4."/>
      <w:lvlJc w:val="left"/>
      <w:pPr>
        <w:ind w:left="2880" w:hanging="360"/>
      </w:pPr>
    </w:lvl>
    <w:lvl w:ilvl="4" w:tplc="4B02F764">
      <w:start w:val="1"/>
      <w:numFmt w:val="lowerLetter"/>
      <w:lvlText w:val="%5."/>
      <w:lvlJc w:val="left"/>
      <w:pPr>
        <w:ind w:left="3600" w:hanging="360"/>
      </w:pPr>
    </w:lvl>
    <w:lvl w:ilvl="5" w:tplc="6C08C8C0">
      <w:start w:val="1"/>
      <w:numFmt w:val="lowerRoman"/>
      <w:lvlText w:val="%6."/>
      <w:lvlJc w:val="right"/>
      <w:pPr>
        <w:ind w:left="4320" w:hanging="180"/>
      </w:pPr>
    </w:lvl>
    <w:lvl w:ilvl="6" w:tplc="07F6D2CE">
      <w:start w:val="1"/>
      <w:numFmt w:val="decimal"/>
      <w:lvlText w:val="%7."/>
      <w:lvlJc w:val="left"/>
      <w:pPr>
        <w:ind w:left="5040" w:hanging="360"/>
      </w:pPr>
    </w:lvl>
    <w:lvl w:ilvl="7" w:tplc="A47A6742">
      <w:start w:val="1"/>
      <w:numFmt w:val="lowerLetter"/>
      <w:lvlText w:val="%8."/>
      <w:lvlJc w:val="left"/>
      <w:pPr>
        <w:ind w:left="5760" w:hanging="360"/>
      </w:pPr>
    </w:lvl>
    <w:lvl w:ilvl="8" w:tplc="BE3C8624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9EE012B"/>
    <w:multiLevelType w:val="hybridMultilevel"/>
    <w:tmpl w:val="3E302C22"/>
    <w:lvl w:ilvl="0" w:tplc="A238E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BAE1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F030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0081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D252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D060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28E7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1AFA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D8B9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4C0864AD"/>
    <w:multiLevelType w:val="hybridMultilevel"/>
    <w:tmpl w:val="8DE4F1CC"/>
    <w:lvl w:ilvl="0" w:tplc="A63E09C0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4B28C410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1068D880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5232A24E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200A77EE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8BDC05A4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C3ECC870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FB64F328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CAC0A81C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68" w15:restartNumberingAfterBreak="0">
    <w:nsid w:val="4C12108C"/>
    <w:multiLevelType w:val="hybridMultilevel"/>
    <w:tmpl w:val="FC5E61E8"/>
    <w:lvl w:ilvl="0" w:tplc="D9146A80">
      <w:start w:val="1"/>
      <w:numFmt w:val="bullet"/>
      <w:lvlText w:val="-"/>
      <w:lvlJc w:val="left"/>
      <w:pPr>
        <w:ind w:left="1713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9" w15:restartNumberingAfterBreak="0">
    <w:nsid w:val="4CD9832E"/>
    <w:multiLevelType w:val="hybridMultilevel"/>
    <w:tmpl w:val="32F41B6C"/>
    <w:lvl w:ilvl="0" w:tplc="86C49B3A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724429C4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D108DC80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989620EA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5CCD09C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AF7A4B54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49AE08F4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E744BCDA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83E0BAC2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0" w15:restartNumberingAfterBreak="0">
    <w:nsid w:val="4D1B4228"/>
    <w:multiLevelType w:val="hybridMultilevel"/>
    <w:tmpl w:val="36941B08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71" w15:restartNumberingAfterBreak="0">
    <w:nsid w:val="4F7865C2"/>
    <w:multiLevelType w:val="hybridMultilevel"/>
    <w:tmpl w:val="97A4160C"/>
    <w:lvl w:ilvl="0" w:tplc="4FC0F4BE">
      <w:start w:val="1"/>
      <w:numFmt w:val="decimal"/>
      <w:lvlText w:val="%1."/>
      <w:lvlJc w:val="right"/>
      <w:pPr>
        <w:ind w:left="720" w:hanging="360"/>
      </w:pPr>
      <w:rPr>
        <w:rFonts w:asciiTheme="majorHAnsi" w:hAnsiTheme="majorHAns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4FB9AE10"/>
    <w:multiLevelType w:val="hybridMultilevel"/>
    <w:tmpl w:val="638EAA5C"/>
    <w:lvl w:ilvl="0" w:tplc="31504DAA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E0A8482A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CADABEEA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99105F5A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6ADCFB0A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7B7CBA8E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64BCF728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7D40685C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13F61148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3" w15:restartNumberingAfterBreak="0">
    <w:nsid w:val="5101547B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252598E"/>
    <w:multiLevelType w:val="hybridMultilevel"/>
    <w:tmpl w:val="C69282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2BB30A4"/>
    <w:multiLevelType w:val="hybridMultilevel"/>
    <w:tmpl w:val="09EAB5B2"/>
    <w:lvl w:ilvl="0" w:tplc="22C894D6">
      <w:start w:val="1"/>
      <w:numFmt w:val="bullet"/>
      <w:lvlText w:val="-"/>
      <w:lvlJc w:val="left"/>
      <w:pPr>
        <w:ind w:left="1872" w:hanging="360"/>
      </w:pPr>
      <w:rPr>
        <w:rFonts w:ascii="Aptos" w:hAnsi="Aptos" w:hint="default"/>
      </w:rPr>
    </w:lvl>
    <w:lvl w:ilvl="1" w:tplc="60F05500">
      <w:start w:val="1"/>
      <w:numFmt w:val="bullet"/>
      <w:lvlText w:val="o"/>
      <w:lvlJc w:val="left"/>
      <w:pPr>
        <w:ind w:left="2592" w:hanging="360"/>
      </w:pPr>
      <w:rPr>
        <w:rFonts w:ascii="Courier New" w:hAnsi="Courier New" w:hint="default"/>
      </w:rPr>
    </w:lvl>
    <w:lvl w:ilvl="2" w:tplc="73D2C16A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989629DE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9A08CCFE">
      <w:start w:val="1"/>
      <w:numFmt w:val="bullet"/>
      <w:lvlText w:val="o"/>
      <w:lvlJc w:val="left"/>
      <w:pPr>
        <w:ind w:left="4752" w:hanging="360"/>
      </w:pPr>
      <w:rPr>
        <w:rFonts w:ascii="Courier New" w:hAnsi="Courier New" w:hint="default"/>
      </w:rPr>
    </w:lvl>
    <w:lvl w:ilvl="5" w:tplc="B8923DF0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8AC08AB4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7FF2086C">
      <w:start w:val="1"/>
      <w:numFmt w:val="bullet"/>
      <w:lvlText w:val="o"/>
      <w:lvlJc w:val="left"/>
      <w:pPr>
        <w:ind w:left="6912" w:hanging="360"/>
      </w:pPr>
      <w:rPr>
        <w:rFonts w:ascii="Courier New" w:hAnsi="Courier New" w:hint="default"/>
      </w:rPr>
    </w:lvl>
    <w:lvl w:ilvl="8" w:tplc="816228FE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76" w15:restartNumberingAfterBreak="0">
    <w:nsid w:val="537F275E"/>
    <w:multiLevelType w:val="hybridMultilevel"/>
    <w:tmpl w:val="D06684DA"/>
    <w:lvl w:ilvl="0" w:tplc="3542A4B2">
      <w:start w:val="2"/>
      <w:numFmt w:val="decimal"/>
      <w:lvlText w:val="%1."/>
      <w:lvlJc w:val="left"/>
      <w:pPr>
        <w:ind w:left="720" w:hanging="360"/>
      </w:pPr>
    </w:lvl>
    <w:lvl w:ilvl="1" w:tplc="DAF81310">
      <w:start w:val="1"/>
      <w:numFmt w:val="lowerLetter"/>
      <w:lvlText w:val="%2."/>
      <w:lvlJc w:val="left"/>
      <w:pPr>
        <w:ind w:left="1440" w:hanging="360"/>
      </w:pPr>
    </w:lvl>
    <w:lvl w:ilvl="2" w:tplc="B0C88B38">
      <w:start w:val="1"/>
      <w:numFmt w:val="lowerRoman"/>
      <w:lvlText w:val="%3."/>
      <w:lvlJc w:val="right"/>
      <w:pPr>
        <w:ind w:left="2160" w:hanging="180"/>
      </w:pPr>
    </w:lvl>
    <w:lvl w:ilvl="3" w:tplc="5AFE3378">
      <w:start w:val="1"/>
      <w:numFmt w:val="decimal"/>
      <w:lvlText w:val="%4."/>
      <w:lvlJc w:val="left"/>
      <w:pPr>
        <w:ind w:left="2880" w:hanging="360"/>
      </w:pPr>
    </w:lvl>
    <w:lvl w:ilvl="4" w:tplc="00401632">
      <w:start w:val="1"/>
      <w:numFmt w:val="lowerLetter"/>
      <w:lvlText w:val="%5."/>
      <w:lvlJc w:val="left"/>
      <w:pPr>
        <w:ind w:left="3600" w:hanging="360"/>
      </w:pPr>
    </w:lvl>
    <w:lvl w:ilvl="5" w:tplc="055AB89C">
      <w:start w:val="1"/>
      <w:numFmt w:val="lowerRoman"/>
      <w:lvlText w:val="%6."/>
      <w:lvlJc w:val="right"/>
      <w:pPr>
        <w:ind w:left="4320" w:hanging="180"/>
      </w:pPr>
    </w:lvl>
    <w:lvl w:ilvl="6" w:tplc="A9E664BE">
      <w:start w:val="1"/>
      <w:numFmt w:val="decimal"/>
      <w:lvlText w:val="%7."/>
      <w:lvlJc w:val="left"/>
      <w:pPr>
        <w:ind w:left="5040" w:hanging="360"/>
      </w:pPr>
    </w:lvl>
    <w:lvl w:ilvl="7" w:tplc="57A4B584">
      <w:start w:val="1"/>
      <w:numFmt w:val="lowerLetter"/>
      <w:lvlText w:val="%8."/>
      <w:lvlJc w:val="left"/>
      <w:pPr>
        <w:ind w:left="5760" w:hanging="360"/>
      </w:pPr>
    </w:lvl>
    <w:lvl w:ilvl="8" w:tplc="305ED46E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4B35CEB"/>
    <w:multiLevelType w:val="hybridMultilevel"/>
    <w:tmpl w:val="1F40576A"/>
    <w:lvl w:ilvl="0" w:tplc="020866B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78E67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8CFD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28A5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9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1AAC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7601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723F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CC13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5E383A9"/>
    <w:multiLevelType w:val="hybridMultilevel"/>
    <w:tmpl w:val="CEE83766"/>
    <w:lvl w:ilvl="0" w:tplc="CC20810A">
      <w:start w:val="9"/>
      <w:numFmt w:val="lowerLetter"/>
      <w:lvlText w:val="i)"/>
      <w:lvlJc w:val="left"/>
      <w:pPr>
        <w:ind w:left="720" w:hanging="360"/>
      </w:pPr>
    </w:lvl>
    <w:lvl w:ilvl="1" w:tplc="FB20B03A">
      <w:start w:val="1"/>
      <w:numFmt w:val="lowerLetter"/>
      <w:lvlText w:val="%2."/>
      <w:lvlJc w:val="left"/>
      <w:pPr>
        <w:ind w:left="1440" w:hanging="360"/>
      </w:pPr>
    </w:lvl>
    <w:lvl w:ilvl="2" w:tplc="19EE3822">
      <w:start w:val="1"/>
      <w:numFmt w:val="lowerRoman"/>
      <w:lvlText w:val="%3."/>
      <w:lvlJc w:val="right"/>
      <w:pPr>
        <w:ind w:left="2160" w:hanging="180"/>
      </w:pPr>
    </w:lvl>
    <w:lvl w:ilvl="3" w:tplc="F208DF82">
      <w:start w:val="1"/>
      <w:numFmt w:val="decimal"/>
      <w:lvlText w:val="%4."/>
      <w:lvlJc w:val="left"/>
      <w:pPr>
        <w:ind w:left="2880" w:hanging="360"/>
      </w:pPr>
    </w:lvl>
    <w:lvl w:ilvl="4" w:tplc="2188CC9E">
      <w:start w:val="1"/>
      <w:numFmt w:val="lowerLetter"/>
      <w:lvlText w:val="%5."/>
      <w:lvlJc w:val="left"/>
      <w:pPr>
        <w:ind w:left="3600" w:hanging="360"/>
      </w:pPr>
    </w:lvl>
    <w:lvl w:ilvl="5" w:tplc="6A023446">
      <w:start w:val="1"/>
      <w:numFmt w:val="lowerRoman"/>
      <w:lvlText w:val="%6."/>
      <w:lvlJc w:val="right"/>
      <w:pPr>
        <w:ind w:left="4320" w:hanging="180"/>
      </w:pPr>
    </w:lvl>
    <w:lvl w:ilvl="6" w:tplc="F1C4B140">
      <w:start w:val="1"/>
      <w:numFmt w:val="decimal"/>
      <w:lvlText w:val="%7."/>
      <w:lvlJc w:val="left"/>
      <w:pPr>
        <w:ind w:left="5040" w:hanging="360"/>
      </w:pPr>
    </w:lvl>
    <w:lvl w:ilvl="7" w:tplc="6914BE8A">
      <w:start w:val="1"/>
      <w:numFmt w:val="lowerLetter"/>
      <w:lvlText w:val="%8."/>
      <w:lvlJc w:val="left"/>
      <w:pPr>
        <w:ind w:left="5760" w:hanging="360"/>
      </w:pPr>
    </w:lvl>
    <w:lvl w:ilvl="8" w:tplc="374EF7D8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56C169CD"/>
    <w:multiLevelType w:val="hybridMultilevel"/>
    <w:tmpl w:val="4A9474F2"/>
    <w:lvl w:ilvl="0" w:tplc="E2DC9BBE">
      <w:start w:val="1"/>
      <w:numFmt w:val="lowerLetter"/>
      <w:lvlText w:val="%1)"/>
      <w:lvlJc w:val="left"/>
      <w:pPr>
        <w:ind w:left="720" w:hanging="360"/>
      </w:pPr>
    </w:lvl>
    <w:lvl w:ilvl="1" w:tplc="5EB01FCC">
      <w:start w:val="1"/>
      <w:numFmt w:val="lowerLetter"/>
      <w:lvlText w:val="%2)"/>
      <w:lvlJc w:val="left"/>
      <w:pPr>
        <w:ind w:left="720" w:hanging="360"/>
      </w:pPr>
    </w:lvl>
    <w:lvl w:ilvl="2" w:tplc="36AE0FA6">
      <w:start w:val="1"/>
      <w:numFmt w:val="lowerLetter"/>
      <w:lvlText w:val="%3)"/>
      <w:lvlJc w:val="left"/>
      <w:pPr>
        <w:ind w:left="720" w:hanging="360"/>
      </w:pPr>
    </w:lvl>
    <w:lvl w:ilvl="3" w:tplc="B11ACAD0">
      <w:start w:val="1"/>
      <w:numFmt w:val="lowerLetter"/>
      <w:lvlText w:val="%4)"/>
      <w:lvlJc w:val="left"/>
      <w:pPr>
        <w:ind w:left="720" w:hanging="360"/>
      </w:pPr>
    </w:lvl>
    <w:lvl w:ilvl="4" w:tplc="3FF29FFC">
      <w:start w:val="1"/>
      <w:numFmt w:val="lowerLetter"/>
      <w:lvlText w:val="%5)"/>
      <w:lvlJc w:val="left"/>
      <w:pPr>
        <w:ind w:left="720" w:hanging="360"/>
      </w:pPr>
    </w:lvl>
    <w:lvl w:ilvl="5" w:tplc="F418E68E">
      <w:start w:val="1"/>
      <w:numFmt w:val="lowerLetter"/>
      <w:lvlText w:val="%6)"/>
      <w:lvlJc w:val="left"/>
      <w:pPr>
        <w:ind w:left="720" w:hanging="360"/>
      </w:pPr>
    </w:lvl>
    <w:lvl w:ilvl="6" w:tplc="61A69938">
      <w:start w:val="1"/>
      <w:numFmt w:val="lowerLetter"/>
      <w:lvlText w:val="%7)"/>
      <w:lvlJc w:val="left"/>
      <w:pPr>
        <w:ind w:left="720" w:hanging="360"/>
      </w:pPr>
    </w:lvl>
    <w:lvl w:ilvl="7" w:tplc="75BAE644">
      <w:start w:val="1"/>
      <w:numFmt w:val="lowerLetter"/>
      <w:lvlText w:val="%8)"/>
      <w:lvlJc w:val="left"/>
      <w:pPr>
        <w:ind w:left="720" w:hanging="360"/>
      </w:pPr>
    </w:lvl>
    <w:lvl w:ilvl="8" w:tplc="860E55CC">
      <w:start w:val="1"/>
      <w:numFmt w:val="lowerLetter"/>
      <w:lvlText w:val="%9)"/>
      <w:lvlJc w:val="left"/>
      <w:pPr>
        <w:ind w:left="720" w:hanging="360"/>
      </w:pPr>
    </w:lvl>
  </w:abstractNum>
  <w:abstractNum w:abstractNumId="80" w15:restartNumberingAfterBreak="0">
    <w:nsid w:val="570B140C"/>
    <w:multiLevelType w:val="hybridMultilevel"/>
    <w:tmpl w:val="96BE9C0C"/>
    <w:lvl w:ilvl="0" w:tplc="11BA5128">
      <w:start w:val="2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74830FA"/>
    <w:multiLevelType w:val="hybridMultilevel"/>
    <w:tmpl w:val="9A4498B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B38C032">
      <w:start w:val="1"/>
      <w:numFmt w:val="bullet"/>
      <w:lvlText w:val=""/>
      <w:lvlJc w:val="left"/>
      <w:pPr>
        <w:ind w:left="1080" w:hanging="360"/>
      </w:pPr>
      <w:rPr>
        <w:rFonts w:ascii="Symbol" w:hAnsi="Symbol" w:hint="default"/>
        <w:sz w:val="22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5997B5CD"/>
    <w:multiLevelType w:val="hybridMultilevel"/>
    <w:tmpl w:val="90B2874E"/>
    <w:lvl w:ilvl="0" w:tplc="5674F0B6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210C50FA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EC7E212C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EACE6F4E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796A4C2E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DF70679E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B9A0D4D8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8C68278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D61CB142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3" w15:restartNumberingAfterBreak="0">
    <w:nsid w:val="5A6B4213"/>
    <w:multiLevelType w:val="hybridMultilevel"/>
    <w:tmpl w:val="A2E8091E"/>
    <w:lvl w:ilvl="0" w:tplc="3E5CC73C">
      <w:start w:val="1"/>
      <w:numFmt w:val="lowerLetter"/>
      <w:lvlText w:val="c)"/>
      <w:lvlJc w:val="left"/>
      <w:pPr>
        <w:ind w:left="720" w:hanging="360"/>
      </w:pPr>
    </w:lvl>
    <w:lvl w:ilvl="1" w:tplc="F5D80F96">
      <w:start w:val="1"/>
      <w:numFmt w:val="lowerLetter"/>
      <w:lvlText w:val="%2."/>
      <w:lvlJc w:val="left"/>
      <w:pPr>
        <w:ind w:left="1440" w:hanging="360"/>
      </w:pPr>
    </w:lvl>
    <w:lvl w:ilvl="2" w:tplc="340AB84A">
      <w:start w:val="1"/>
      <w:numFmt w:val="lowerRoman"/>
      <w:lvlText w:val="%3."/>
      <w:lvlJc w:val="right"/>
      <w:pPr>
        <w:ind w:left="2160" w:hanging="180"/>
      </w:pPr>
    </w:lvl>
    <w:lvl w:ilvl="3" w:tplc="6E46CDB2">
      <w:start w:val="1"/>
      <w:numFmt w:val="decimal"/>
      <w:lvlText w:val="%4."/>
      <w:lvlJc w:val="left"/>
      <w:pPr>
        <w:ind w:left="2880" w:hanging="360"/>
      </w:pPr>
    </w:lvl>
    <w:lvl w:ilvl="4" w:tplc="BAACFF64">
      <w:start w:val="1"/>
      <w:numFmt w:val="lowerLetter"/>
      <w:lvlText w:val="%5."/>
      <w:lvlJc w:val="left"/>
      <w:pPr>
        <w:ind w:left="3600" w:hanging="360"/>
      </w:pPr>
    </w:lvl>
    <w:lvl w:ilvl="5" w:tplc="4372E4FE">
      <w:start w:val="1"/>
      <w:numFmt w:val="lowerRoman"/>
      <w:lvlText w:val="%6."/>
      <w:lvlJc w:val="right"/>
      <w:pPr>
        <w:ind w:left="4320" w:hanging="180"/>
      </w:pPr>
    </w:lvl>
    <w:lvl w:ilvl="6" w:tplc="72B889BC">
      <w:start w:val="1"/>
      <w:numFmt w:val="decimal"/>
      <w:lvlText w:val="%7."/>
      <w:lvlJc w:val="left"/>
      <w:pPr>
        <w:ind w:left="5040" w:hanging="360"/>
      </w:pPr>
    </w:lvl>
    <w:lvl w:ilvl="7" w:tplc="5F7A3C70">
      <w:start w:val="1"/>
      <w:numFmt w:val="lowerLetter"/>
      <w:lvlText w:val="%8."/>
      <w:lvlJc w:val="left"/>
      <w:pPr>
        <w:ind w:left="5760" w:hanging="360"/>
      </w:pPr>
    </w:lvl>
    <w:lvl w:ilvl="8" w:tplc="281051A2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5B963994"/>
    <w:multiLevelType w:val="hybridMultilevel"/>
    <w:tmpl w:val="5B9CCFC4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BDCA8278">
      <w:start w:val="1"/>
      <w:numFmt w:val="lowerLetter"/>
      <w:lvlText w:val="%2."/>
      <w:lvlJc w:val="left"/>
      <w:pPr>
        <w:ind w:left="1506" w:hanging="360"/>
      </w:pPr>
    </w:lvl>
    <w:lvl w:ilvl="2" w:tplc="CE261800">
      <w:start w:val="1"/>
      <w:numFmt w:val="lowerRoman"/>
      <w:lvlText w:val="%3."/>
      <w:lvlJc w:val="right"/>
      <w:pPr>
        <w:ind w:left="2226" w:hanging="180"/>
      </w:pPr>
    </w:lvl>
    <w:lvl w:ilvl="3" w:tplc="25324770">
      <w:start w:val="1"/>
      <w:numFmt w:val="decimal"/>
      <w:lvlText w:val="%4."/>
      <w:lvlJc w:val="left"/>
      <w:pPr>
        <w:ind w:left="2946" w:hanging="360"/>
      </w:pPr>
    </w:lvl>
    <w:lvl w:ilvl="4" w:tplc="16841976">
      <w:start w:val="1"/>
      <w:numFmt w:val="lowerLetter"/>
      <w:lvlText w:val="%5."/>
      <w:lvlJc w:val="left"/>
      <w:pPr>
        <w:ind w:left="3666" w:hanging="360"/>
      </w:pPr>
    </w:lvl>
    <w:lvl w:ilvl="5" w:tplc="262E2032">
      <w:start w:val="1"/>
      <w:numFmt w:val="lowerRoman"/>
      <w:lvlText w:val="%6."/>
      <w:lvlJc w:val="right"/>
      <w:pPr>
        <w:ind w:left="4386" w:hanging="180"/>
      </w:pPr>
    </w:lvl>
    <w:lvl w:ilvl="6" w:tplc="6DEC7616">
      <w:start w:val="1"/>
      <w:numFmt w:val="decimal"/>
      <w:lvlText w:val="%7."/>
      <w:lvlJc w:val="left"/>
      <w:pPr>
        <w:ind w:left="5106" w:hanging="360"/>
      </w:pPr>
    </w:lvl>
    <w:lvl w:ilvl="7" w:tplc="A6C696E2">
      <w:start w:val="1"/>
      <w:numFmt w:val="lowerLetter"/>
      <w:lvlText w:val="%8."/>
      <w:lvlJc w:val="left"/>
      <w:pPr>
        <w:ind w:left="5826" w:hanging="360"/>
      </w:pPr>
    </w:lvl>
    <w:lvl w:ilvl="8" w:tplc="E62A5BBE">
      <w:start w:val="1"/>
      <w:numFmt w:val="lowerRoman"/>
      <w:lvlText w:val="%9."/>
      <w:lvlJc w:val="right"/>
      <w:pPr>
        <w:ind w:left="6546" w:hanging="180"/>
      </w:pPr>
    </w:lvl>
  </w:abstractNum>
  <w:abstractNum w:abstractNumId="85" w15:restartNumberingAfterBreak="0">
    <w:nsid w:val="5BD9DF2A"/>
    <w:multiLevelType w:val="hybridMultilevel"/>
    <w:tmpl w:val="26841C52"/>
    <w:lvl w:ilvl="0" w:tplc="F2F8D170">
      <w:start w:val="2"/>
      <w:numFmt w:val="decimal"/>
      <w:lvlText w:val="%1."/>
      <w:lvlJc w:val="left"/>
      <w:pPr>
        <w:ind w:left="720" w:hanging="360"/>
      </w:pPr>
    </w:lvl>
    <w:lvl w:ilvl="1" w:tplc="49001618">
      <w:start w:val="1"/>
      <w:numFmt w:val="lowerLetter"/>
      <w:lvlText w:val="%2."/>
      <w:lvlJc w:val="left"/>
      <w:pPr>
        <w:ind w:left="1440" w:hanging="360"/>
      </w:pPr>
    </w:lvl>
    <w:lvl w:ilvl="2" w:tplc="DD5E1786">
      <w:start w:val="1"/>
      <w:numFmt w:val="lowerRoman"/>
      <w:lvlText w:val="%3."/>
      <w:lvlJc w:val="right"/>
      <w:pPr>
        <w:ind w:left="2160" w:hanging="180"/>
      </w:pPr>
    </w:lvl>
    <w:lvl w:ilvl="3" w:tplc="BAD043AA">
      <w:start w:val="1"/>
      <w:numFmt w:val="decimal"/>
      <w:lvlText w:val="%4."/>
      <w:lvlJc w:val="left"/>
      <w:pPr>
        <w:ind w:left="2880" w:hanging="360"/>
      </w:pPr>
    </w:lvl>
    <w:lvl w:ilvl="4" w:tplc="282439F8">
      <w:start w:val="1"/>
      <w:numFmt w:val="lowerLetter"/>
      <w:lvlText w:val="%5."/>
      <w:lvlJc w:val="left"/>
      <w:pPr>
        <w:ind w:left="3600" w:hanging="360"/>
      </w:pPr>
    </w:lvl>
    <w:lvl w:ilvl="5" w:tplc="6A5A9BE2">
      <w:start w:val="1"/>
      <w:numFmt w:val="lowerRoman"/>
      <w:lvlText w:val="%6."/>
      <w:lvlJc w:val="right"/>
      <w:pPr>
        <w:ind w:left="4320" w:hanging="180"/>
      </w:pPr>
    </w:lvl>
    <w:lvl w:ilvl="6" w:tplc="D20A84EE">
      <w:start w:val="1"/>
      <w:numFmt w:val="decimal"/>
      <w:lvlText w:val="%7."/>
      <w:lvlJc w:val="left"/>
      <w:pPr>
        <w:ind w:left="5040" w:hanging="360"/>
      </w:pPr>
    </w:lvl>
    <w:lvl w:ilvl="7" w:tplc="2E643312">
      <w:start w:val="1"/>
      <w:numFmt w:val="lowerLetter"/>
      <w:lvlText w:val="%8."/>
      <w:lvlJc w:val="left"/>
      <w:pPr>
        <w:ind w:left="5760" w:hanging="360"/>
      </w:pPr>
    </w:lvl>
    <w:lvl w:ilvl="8" w:tplc="915C11CA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5D710498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E6F2335"/>
    <w:multiLevelType w:val="multilevel"/>
    <w:tmpl w:val="5FEEC42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8" w15:restartNumberingAfterBreak="0">
    <w:nsid w:val="5F902DDC"/>
    <w:multiLevelType w:val="hybridMultilevel"/>
    <w:tmpl w:val="D180B926"/>
    <w:lvl w:ilvl="0" w:tplc="7C10FE9E">
      <w:start w:val="1"/>
      <w:numFmt w:val="decimal"/>
      <w:lvlText w:val="%1."/>
      <w:lvlJc w:val="left"/>
      <w:pPr>
        <w:ind w:left="720" w:hanging="360"/>
      </w:pPr>
    </w:lvl>
    <w:lvl w:ilvl="1" w:tplc="A92EEACA">
      <w:start w:val="1"/>
      <w:numFmt w:val="lowerLetter"/>
      <w:lvlText w:val="%2."/>
      <w:lvlJc w:val="left"/>
      <w:pPr>
        <w:ind w:left="1440" w:hanging="360"/>
      </w:pPr>
    </w:lvl>
    <w:lvl w:ilvl="2" w:tplc="FB488D8C">
      <w:start w:val="1"/>
      <w:numFmt w:val="lowerRoman"/>
      <w:lvlText w:val="%3."/>
      <w:lvlJc w:val="right"/>
      <w:pPr>
        <w:ind w:left="2160" w:hanging="180"/>
      </w:pPr>
    </w:lvl>
    <w:lvl w:ilvl="3" w:tplc="9B1C280C">
      <w:start w:val="1"/>
      <w:numFmt w:val="decimal"/>
      <w:lvlText w:val="%4."/>
      <w:lvlJc w:val="left"/>
      <w:pPr>
        <w:ind w:left="2880" w:hanging="360"/>
      </w:pPr>
    </w:lvl>
    <w:lvl w:ilvl="4" w:tplc="A47E1808">
      <w:start w:val="1"/>
      <w:numFmt w:val="lowerLetter"/>
      <w:lvlText w:val="%5."/>
      <w:lvlJc w:val="left"/>
      <w:pPr>
        <w:ind w:left="3600" w:hanging="360"/>
      </w:pPr>
    </w:lvl>
    <w:lvl w:ilvl="5" w:tplc="40B85CF8">
      <w:start w:val="1"/>
      <w:numFmt w:val="lowerRoman"/>
      <w:lvlText w:val="%6."/>
      <w:lvlJc w:val="right"/>
      <w:pPr>
        <w:ind w:left="4320" w:hanging="180"/>
      </w:pPr>
    </w:lvl>
    <w:lvl w:ilvl="6" w:tplc="11D45584">
      <w:start w:val="1"/>
      <w:numFmt w:val="decimal"/>
      <w:lvlText w:val="%7."/>
      <w:lvlJc w:val="left"/>
      <w:pPr>
        <w:ind w:left="5040" w:hanging="360"/>
      </w:pPr>
    </w:lvl>
    <w:lvl w:ilvl="7" w:tplc="08E45F04">
      <w:start w:val="1"/>
      <w:numFmt w:val="lowerLetter"/>
      <w:lvlText w:val="%8."/>
      <w:lvlJc w:val="left"/>
      <w:pPr>
        <w:ind w:left="5760" w:hanging="360"/>
      </w:pPr>
    </w:lvl>
    <w:lvl w:ilvl="8" w:tplc="9872BF1C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5FF5172B"/>
    <w:multiLevelType w:val="hybridMultilevel"/>
    <w:tmpl w:val="59928CEE"/>
    <w:lvl w:ilvl="0" w:tplc="04150017">
      <w:start w:val="1"/>
      <w:numFmt w:val="lowerLetter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90" w15:restartNumberingAfterBreak="0">
    <w:nsid w:val="623EF303"/>
    <w:multiLevelType w:val="hybridMultilevel"/>
    <w:tmpl w:val="393C1BB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F1AEA8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7BAFB9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412A5E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81E8C4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B46CC9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7E8A2A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C181B3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268EB2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1" w15:restartNumberingAfterBreak="0">
    <w:nsid w:val="694835E0"/>
    <w:multiLevelType w:val="hybridMultilevel"/>
    <w:tmpl w:val="56DCD21C"/>
    <w:lvl w:ilvl="0" w:tplc="F196CC1C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C2DAD5F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1CEFF7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A60E84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A8750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D6EAC7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5A0EFB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FF28CC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64C321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2" w15:restartNumberingAfterBreak="0">
    <w:nsid w:val="6A6F7270"/>
    <w:multiLevelType w:val="hybridMultilevel"/>
    <w:tmpl w:val="0E18217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BA31C40"/>
    <w:multiLevelType w:val="hybridMultilevel"/>
    <w:tmpl w:val="E50CAA94"/>
    <w:lvl w:ilvl="0" w:tplc="A1BAF500">
      <w:start w:val="1"/>
      <w:numFmt w:val="bullet"/>
      <w:lvlText w:val="-"/>
      <w:lvlJc w:val="left"/>
      <w:pPr>
        <w:ind w:left="1069" w:hanging="360"/>
      </w:pPr>
      <w:rPr>
        <w:rFonts w:ascii="Aptos" w:hAnsi="Aptos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4" w15:restartNumberingAfterBreak="0">
    <w:nsid w:val="6BDA4F1B"/>
    <w:multiLevelType w:val="hybridMultilevel"/>
    <w:tmpl w:val="AA0C128A"/>
    <w:lvl w:ilvl="0" w:tplc="319825A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color w:val="auto"/>
      </w:rPr>
    </w:lvl>
    <w:lvl w:ilvl="1" w:tplc="8CF8684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6C0C5D90"/>
    <w:multiLevelType w:val="hybridMultilevel"/>
    <w:tmpl w:val="E0E2FD6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6" w15:restartNumberingAfterBreak="0">
    <w:nsid w:val="6C32B51E"/>
    <w:multiLevelType w:val="hybridMultilevel"/>
    <w:tmpl w:val="A0AEA6E6"/>
    <w:lvl w:ilvl="0" w:tplc="78ACC6CA">
      <w:start w:val="1"/>
      <w:numFmt w:val="decimal"/>
      <w:lvlText w:val="%1."/>
      <w:lvlJc w:val="left"/>
      <w:pPr>
        <w:ind w:left="720" w:hanging="360"/>
      </w:pPr>
    </w:lvl>
    <w:lvl w:ilvl="1" w:tplc="BE5C5892">
      <w:start w:val="1"/>
      <w:numFmt w:val="lowerLetter"/>
      <w:lvlText w:val="%2."/>
      <w:lvlJc w:val="left"/>
      <w:pPr>
        <w:ind w:left="1440" w:hanging="360"/>
      </w:pPr>
    </w:lvl>
    <w:lvl w:ilvl="2" w:tplc="7174C774">
      <w:start w:val="1"/>
      <w:numFmt w:val="lowerRoman"/>
      <w:lvlText w:val="%3."/>
      <w:lvlJc w:val="right"/>
      <w:pPr>
        <w:ind w:left="2160" w:hanging="180"/>
      </w:pPr>
    </w:lvl>
    <w:lvl w:ilvl="3" w:tplc="5008D1C4">
      <w:start w:val="1"/>
      <w:numFmt w:val="decimal"/>
      <w:lvlText w:val="%4."/>
      <w:lvlJc w:val="left"/>
      <w:pPr>
        <w:ind w:left="2880" w:hanging="360"/>
      </w:pPr>
    </w:lvl>
    <w:lvl w:ilvl="4" w:tplc="EC46C1B4">
      <w:start w:val="1"/>
      <w:numFmt w:val="lowerLetter"/>
      <w:lvlText w:val="%5."/>
      <w:lvlJc w:val="left"/>
      <w:pPr>
        <w:ind w:left="3600" w:hanging="360"/>
      </w:pPr>
    </w:lvl>
    <w:lvl w:ilvl="5" w:tplc="B51EB870">
      <w:start w:val="1"/>
      <w:numFmt w:val="lowerRoman"/>
      <w:lvlText w:val="%6."/>
      <w:lvlJc w:val="right"/>
      <w:pPr>
        <w:ind w:left="4320" w:hanging="180"/>
      </w:pPr>
    </w:lvl>
    <w:lvl w:ilvl="6" w:tplc="2A545AE6">
      <w:start w:val="1"/>
      <w:numFmt w:val="decimal"/>
      <w:lvlText w:val="%7."/>
      <w:lvlJc w:val="left"/>
      <w:pPr>
        <w:ind w:left="5040" w:hanging="360"/>
      </w:pPr>
    </w:lvl>
    <w:lvl w:ilvl="7" w:tplc="B26C5CA4">
      <w:start w:val="1"/>
      <w:numFmt w:val="lowerLetter"/>
      <w:lvlText w:val="%8."/>
      <w:lvlJc w:val="left"/>
      <w:pPr>
        <w:ind w:left="5760" w:hanging="360"/>
      </w:pPr>
    </w:lvl>
    <w:lvl w:ilvl="8" w:tplc="69CC5424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6C930D94"/>
    <w:multiLevelType w:val="multilevel"/>
    <w:tmpl w:val="2E40CFD4"/>
    <w:lvl w:ilvl="0">
      <w:start w:val="1"/>
      <w:numFmt w:val="bullet"/>
      <w:lvlText w:val=""/>
      <w:lvlJc w:val="left"/>
      <w:pPr>
        <w:ind w:left="1069" w:hanging="360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5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945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5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105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5" w:hanging="360"/>
      </w:pPr>
      <w:rPr>
        <w:rFonts w:ascii="Wingdings" w:hAnsi="Wingdings" w:cs="Wingdings" w:hint="default"/>
      </w:rPr>
    </w:lvl>
  </w:abstractNum>
  <w:abstractNum w:abstractNumId="98" w15:restartNumberingAfterBreak="0">
    <w:nsid w:val="705623E4"/>
    <w:multiLevelType w:val="hybridMultilevel"/>
    <w:tmpl w:val="49721E98"/>
    <w:lvl w:ilvl="0" w:tplc="2C587516">
      <w:start w:val="1"/>
      <w:numFmt w:val="decimal"/>
      <w:lvlText w:val="%1."/>
      <w:lvlJc w:val="left"/>
      <w:pPr>
        <w:ind w:left="720" w:hanging="360"/>
      </w:pPr>
    </w:lvl>
    <w:lvl w:ilvl="1" w:tplc="675816E2">
      <w:start w:val="1"/>
      <w:numFmt w:val="lowerLetter"/>
      <w:lvlText w:val="%2."/>
      <w:lvlJc w:val="left"/>
      <w:pPr>
        <w:ind w:left="1440" w:hanging="360"/>
      </w:pPr>
    </w:lvl>
    <w:lvl w:ilvl="2" w:tplc="51245ADE">
      <w:start w:val="1"/>
      <w:numFmt w:val="lowerRoman"/>
      <w:lvlText w:val="%3."/>
      <w:lvlJc w:val="right"/>
      <w:pPr>
        <w:ind w:left="2160" w:hanging="180"/>
      </w:pPr>
    </w:lvl>
    <w:lvl w:ilvl="3" w:tplc="5D6C64B0">
      <w:start w:val="1"/>
      <w:numFmt w:val="decimal"/>
      <w:lvlText w:val="%4."/>
      <w:lvlJc w:val="left"/>
      <w:pPr>
        <w:ind w:left="2880" w:hanging="360"/>
      </w:pPr>
    </w:lvl>
    <w:lvl w:ilvl="4" w:tplc="1EECA3EE">
      <w:start w:val="1"/>
      <w:numFmt w:val="lowerLetter"/>
      <w:lvlText w:val="%5."/>
      <w:lvlJc w:val="left"/>
      <w:pPr>
        <w:ind w:left="3600" w:hanging="360"/>
      </w:pPr>
    </w:lvl>
    <w:lvl w:ilvl="5" w:tplc="833C2358">
      <w:start w:val="1"/>
      <w:numFmt w:val="lowerRoman"/>
      <w:lvlText w:val="%6."/>
      <w:lvlJc w:val="right"/>
      <w:pPr>
        <w:ind w:left="4320" w:hanging="180"/>
      </w:pPr>
    </w:lvl>
    <w:lvl w:ilvl="6" w:tplc="5336B050">
      <w:start w:val="1"/>
      <w:numFmt w:val="decimal"/>
      <w:lvlText w:val="%7."/>
      <w:lvlJc w:val="left"/>
      <w:pPr>
        <w:ind w:left="5040" w:hanging="360"/>
      </w:pPr>
    </w:lvl>
    <w:lvl w:ilvl="7" w:tplc="9FCCDB22">
      <w:start w:val="1"/>
      <w:numFmt w:val="lowerLetter"/>
      <w:lvlText w:val="%8."/>
      <w:lvlJc w:val="left"/>
      <w:pPr>
        <w:ind w:left="5760" w:hanging="360"/>
      </w:pPr>
    </w:lvl>
    <w:lvl w:ilvl="8" w:tplc="3E3E23A8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0DF6B21"/>
    <w:multiLevelType w:val="hybridMultilevel"/>
    <w:tmpl w:val="B574DC32"/>
    <w:lvl w:ilvl="0" w:tplc="E97AA66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D8F7D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99007B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476C28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FC0912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B0BDA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D78D8A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B408A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8969B8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0" w15:restartNumberingAfterBreak="0">
    <w:nsid w:val="710A54C3"/>
    <w:multiLevelType w:val="hybridMultilevel"/>
    <w:tmpl w:val="046E6722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1" w15:restartNumberingAfterBreak="0">
    <w:nsid w:val="722D00C3"/>
    <w:multiLevelType w:val="hybridMultilevel"/>
    <w:tmpl w:val="1664752C"/>
    <w:lvl w:ilvl="0" w:tplc="B74EB6A2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2" w15:restartNumberingAfterBreak="0">
    <w:nsid w:val="741F5D71"/>
    <w:multiLevelType w:val="hybridMultilevel"/>
    <w:tmpl w:val="E610B234"/>
    <w:lvl w:ilvl="0" w:tplc="FF46DB28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1766F59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4A8848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6340A5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C30A63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272B1D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53E01A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09EC82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7F08DC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3" w15:restartNumberingAfterBreak="0">
    <w:nsid w:val="74659B47"/>
    <w:multiLevelType w:val="hybridMultilevel"/>
    <w:tmpl w:val="C67AB7C2"/>
    <w:lvl w:ilvl="0" w:tplc="11C2A22C">
      <w:start w:val="1"/>
      <w:numFmt w:val="upperLetter"/>
      <w:lvlText w:val="%1)"/>
      <w:lvlJc w:val="left"/>
      <w:pPr>
        <w:ind w:left="786" w:hanging="360"/>
      </w:pPr>
    </w:lvl>
    <w:lvl w:ilvl="1" w:tplc="DDBE7894">
      <w:start w:val="1"/>
      <w:numFmt w:val="lowerLetter"/>
      <w:lvlText w:val="%2."/>
      <w:lvlJc w:val="left"/>
      <w:pPr>
        <w:ind w:left="1506" w:hanging="360"/>
      </w:pPr>
    </w:lvl>
    <w:lvl w:ilvl="2" w:tplc="6C0CA03C">
      <w:start w:val="1"/>
      <w:numFmt w:val="lowerRoman"/>
      <w:lvlText w:val="%3."/>
      <w:lvlJc w:val="right"/>
      <w:pPr>
        <w:ind w:left="2226" w:hanging="180"/>
      </w:pPr>
    </w:lvl>
    <w:lvl w:ilvl="3" w:tplc="BB321CAE">
      <w:start w:val="1"/>
      <w:numFmt w:val="decimal"/>
      <w:lvlText w:val="%4."/>
      <w:lvlJc w:val="left"/>
      <w:pPr>
        <w:ind w:left="2946" w:hanging="360"/>
      </w:pPr>
    </w:lvl>
    <w:lvl w:ilvl="4" w:tplc="C3AC22BE">
      <w:start w:val="1"/>
      <w:numFmt w:val="lowerLetter"/>
      <w:lvlText w:val="%5."/>
      <w:lvlJc w:val="left"/>
      <w:pPr>
        <w:ind w:left="3666" w:hanging="360"/>
      </w:pPr>
    </w:lvl>
    <w:lvl w:ilvl="5" w:tplc="5D723F34">
      <w:start w:val="1"/>
      <w:numFmt w:val="lowerRoman"/>
      <w:lvlText w:val="%6."/>
      <w:lvlJc w:val="right"/>
      <w:pPr>
        <w:ind w:left="4386" w:hanging="180"/>
      </w:pPr>
    </w:lvl>
    <w:lvl w:ilvl="6" w:tplc="1C625548">
      <w:start w:val="1"/>
      <w:numFmt w:val="decimal"/>
      <w:lvlText w:val="%7."/>
      <w:lvlJc w:val="left"/>
      <w:pPr>
        <w:ind w:left="5106" w:hanging="360"/>
      </w:pPr>
    </w:lvl>
    <w:lvl w:ilvl="7" w:tplc="FCC0E880">
      <w:start w:val="1"/>
      <w:numFmt w:val="lowerLetter"/>
      <w:lvlText w:val="%8."/>
      <w:lvlJc w:val="left"/>
      <w:pPr>
        <w:ind w:left="5826" w:hanging="360"/>
      </w:pPr>
    </w:lvl>
    <w:lvl w:ilvl="8" w:tplc="F27E7EBA">
      <w:start w:val="1"/>
      <w:numFmt w:val="lowerRoman"/>
      <w:lvlText w:val="%9."/>
      <w:lvlJc w:val="right"/>
      <w:pPr>
        <w:ind w:left="6546" w:hanging="180"/>
      </w:pPr>
    </w:lvl>
  </w:abstractNum>
  <w:abstractNum w:abstractNumId="104" w15:restartNumberingAfterBreak="0">
    <w:nsid w:val="77DE54BC"/>
    <w:multiLevelType w:val="hybridMultilevel"/>
    <w:tmpl w:val="D246436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5" w15:restartNumberingAfterBreak="0">
    <w:nsid w:val="78EEDF00"/>
    <w:multiLevelType w:val="hybridMultilevel"/>
    <w:tmpl w:val="2DCC7558"/>
    <w:lvl w:ilvl="0" w:tplc="49083DD6">
      <w:start w:val="1"/>
      <w:numFmt w:val="decimal"/>
      <w:lvlText w:val="%1."/>
      <w:lvlJc w:val="left"/>
      <w:pPr>
        <w:ind w:left="720" w:hanging="360"/>
      </w:pPr>
    </w:lvl>
    <w:lvl w:ilvl="1" w:tplc="9BF0CCB4">
      <w:start w:val="1"/>
      <w:numFmt w:val="lowerLetter"/>
      <w:lvlText w:val="%2."/>
      <w:lvlJc w:val="left"/>
      <w:pPr>
        <w:ind w:left="1440" w:hanging="360"/>
      </w:pPr>
    </w:lvl>
    <w:lvl w:ilvl="2" w:tplc="956CB894">
      <w:start w:val="1"/>
      <w:numFmt w:val="lowerRoman"/>
      <w:lvlText w:val="%3."/>
      <w:lvlJc w:val="right"/>
      <w:pPr>
        <w:ind w:left="2160" w:hanging="180"/>
      </w:pPr>
    </w:lvl>
    <w:lvl w:ilvl="3" w:tplc="800E3510">
      <w:start w:val="1"/>
      <w:numFmt w:val="decimal"/>
      <w:lvlText w:val="%4."/>
      <w:lvlJc w:val="left"/>
      <w:pPr>
        <w:ind w:left="2880" w:hanging="360"/>
      </w:pPr>
    </w:lvl>
    <w:lvl w:ilvl="4" w:tplc="3012899A">
      <w:start w:val="1"/>
      <w:numFmt w:val="lowerLetter"/>
      <w:lvlText w:val="%5."/>
      <w:lvlJc w:val="left"/>
      <w:pPr>
        <w:ind w:left="3600" w:hanging="360"/>
      </w:pPr>
    </w:lvl>
    <w:lvl w:ilvl="5" w:tplc="5D167E76">
      <w:start w:val="1"/>
      <w:numFmt w:val="lowerRoman"/>
      <w:lvlText w:val="%6."/>
      <w:lvlJc w:val="right"/>
      <w:pPr>
        <w:ind w:left="4320" w:hanging="180"/>
      </w:pPr>
    </w:lvl>
    <w:lvl w:ilvl="6" w:tplc="0A1ADE6C">
      <w:start w:val="1"/>
      <w:numFmt w:val="decimal"/>
      <w:lvlText w:val="%7."/>
      <w:lvlJc w:val="left"/>
      <w:pPr>
        <w:ind w:left="5040" w:hanging="360"/>
      </w:pPr>
    </w:lvl>
    <w:lvl w:ilvl="7" w:tplc="528C5300">
      <w:start w:val="1"/>
      <w:numFmt w:val="lowerLetter"/>
      <w:lvlText w:val="%8."/>
      <w:lvlJc w:val="left"/>
      <w:pPr>
        <w:ind w:left="5760" w:hanging="360"/>
      </w:pPr>
    </w:lvl>
    <w:lvl w:ilvl="8" w:tplc="7E7E4702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797B42C1"/>
    <w:multiLevelType w:val="hybridMultilevel"/>
    <w:tmpl w:val="404C2D2C"/>
    <w:lvl w:ilvl="0" w:tplc="04150017">
      <w:start w:val="1"/>
      <w:numFmt w:val="lowerLetter"/>
      <w:lvlText w:val="%1)"/>
      <w:lvlJc w:val="left"/>
      <w:pPr>
        <w:ind w:left="1512" w:hanging="360"/>
      </w:pPr>
    </w:lvl>
    <w:lvl w:ilvl="1" w:tplc="04150019" w:tentative="1">
      <w:start w:val="1"/>
      <w:numFmt w:val="lowerLetter"/>
      <w:lvlText w:val="%2."/>
      <w:lvlJc w:val="left"/>
      <w:pPr>
        <w:ind w:left="2232" w:hanging="360"/>
      </w:pPr>
    </w:lvl>
    <w:lvl w:ilvl="2" w:tplc="0415001B" w:tentative="1">
      <w:start w:val="1"/>
      <w:numFmt w:val="lowerRoman"/>
      <w:lvlText w:val="%3."/>
      <w:lvlJc w:val="right"/>
      <w:pPr>
        <w:ind w:left="2952" w:hanging="180"/>
      </w:pPr>
    </w:lvl>
    <w:lvl w:ilvl="3" w:tplc="0415000F" w:tentative="1">
      <w:start w:val="1"/>
      <w:numFmt w:val="decimal"/>
      <w:lvlText w:val="%4."/>
      <w:lvlJc w:val="left"/>
      <w:pPr>
        <w:ind w:left="3672" w:hanging="360"/>
      </w:pPr>
    </w:lvl>
    <w:lvl w:ilvl="4" w:tplc="04150019" w:tentative="1">
      <w:start w:val="1"/>
      <w:numFmt w:val="lowerLetter"/>
      <w:lvlText w:val="%5."/>
      <w:lvlJc w:val="left"/>
      <w:pPr>
        <w:ind w:left="4392" w:hanging="360"/>
      </w:pPr>
    </w:lvl>
    <w:lvl w:ilvl="5" w:tplc="0415001B" w:tentative="1">
      <w:start w:val="1"/>
      <w:numFmt w:val="lowerRoman"/>
      <w:lvlText w:val="%6."/>
      <w:lvlJc w:val="right"/>
      <w:pPr>
        <w:ind w:left="5112" w:hanging="180"/>
      </w:pPr>
    </w:lvl>
    <w:lvl w:ilvl="6" w:tplc="0415000F" w:tentative="1">
      <w:start w:val="1"/>
      <w:numFmt w:val="decimal"/>
      <w:lvlText w:val="%7."/>
      <w:lvlJc w:val="left"/>
      <w:pPr>
        <w:ind w:left="5832" w:hanging="360"/>
      </w:pPr>
    </w:lvl>
    <w:lvl w:ilvl="7" w:tplc="04150019" w:tentative="1">
      <w:start w:val="1"/>
      <w:numFmt w:val="lowerLetter"/>
      <w:lvlText w:val="%8."/>
      <w:lvlJc w:val="left"/>
      <w:pPr>
        <w:ind w:left="6552" w:hanging="360"/>
      </w:pPr>
    </w:lvl>
    <w:lvl w:ilvl="8" w:tplc="041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07" w15:restartNumberingAfterBreak="0">
    <w:nsid w:val="7996DA67"/>
    <w:multiLevelType w:val="hybridMultilevel"/>
    <w:tmpl w:val="94924398"/>
    <w:lvl w:ilvl="0" w:tplc="92682530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94A97E6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B6BE3542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8AF0B85A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1DEE148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A441F26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F9A441C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6D641076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FBF8E530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8" w15:restartNumberingAfterBreak="0">
    <w:nsid w:val="7A7957CC"/>
    <w:multiLevelType w:val="hybridMultilevel"/>
    <w:tmpl w:val="01BE31BC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9" w15:restartNumberingAfterBreak="0">
    <w:nsid w:val="7CAB740A"/>
    <w:multiLevelType w:val="hybridMultilevel"/>
    <w:tmpl w:val="46A6CD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7CE0BAFD"/>
    <w:multiLevelType w:val="hybridMultilevel"/>
    <w:tmpl w:val="E838306E"/>
    <w:lvl w:ilvl="0" w:tplc="7B1EC1F0">
      <w:start w:val="1"/>
      <w:numFmt w:val="decimal"/>
      <w:lvlText w:val="%1."/>
      <w:lvlJc w:val="left"/>
      <w:pPr>
        <w:ind w:left="720" w:hanging="360"/>
      </w:pPr>
    </w:lvl>
    <w:lvl w:ilvl="1" w:tplc="8DB869C2">
      <w:start w:val="1"/>
      <w:numFmt w:val="lowerLetter"/>
      <w:lvlText w:val="%2."/>
      <w:lvlJc w:val="left"/>
      <w:pPr>
        <w:ind w:left="1440" w:hanging="360"/>
      </w:pPr>
    </w:lvl>
    <w:lvl w:ilvl="2" w:tplc="B75E2B24">
      <w:start w:val="1"/>
      <w:numFmt w:val="lowerRoman"/>
      <w:lvlText w:val="%3."/>
      <w:lvlJc w:val="right"/>
      <w:pPr>
        <w:ind w:left="2160" w:hanging="180"/>
      </w:pPr>
    </w:lvl>
    <w:lvl w:ilvl="3" w:tplc="7A9E6C22">
      <w:start w:val="1"/>
      <w:numFmt w:val="decimal"/>
      <w:lvlText w:val="%4."/>
      <w:lvlJc w:val="left"/>
      <w:pPr>
        <w:ind w:left="2880" w:hanging="360"/>
      </w:pPr>
    </w:lvl>
    <w:lvl w:ilvl="4" w:tplc="BA5AB9CA">
      <w:start w:val="1"/>
      <w:numFmt w:val="lowerLetter"/>
      <w:lvlText w:val="%5."/>
      <w:lvlJc w:val="left"/>
      <w:pPr>
        <w:ind w:left="3600" w:hanging="360"/>
      </w:pPr>
    </w:lvl>
    <w:lvl w:ilvl="5" w:tplc="F5CEA794">
      <w:start w:val="1"/>
      <w:numFmt w:val="lowerRoman"/>
      <w:lvlText w:val="%6."/>
      <w:lvlJc w:val="right"/>
      <w:pPr>
        <w:ind w:left="4320" w:hanging="180"/>
      </w:pPr>
    </w:lvl>
    <w:lvl w:ilvl="6" w:tplc="74E85324">
      <w:start w:val="1"/>
      <w:numFmt w:val="decimal"/>
      <w:lvlText w:val="%7."/>
      <w:lvlJc w:val="left"/>
      <w:pPr>
        <w:ind w:left="5040" w:hanging="360"/>
      </w:pPr>
    </w:lvl>
    <w:lvl w:ilvl="7" w:tplc="F7F65ED0">
      <w:start w:val="1"/>
      <w:numFmt w:val="lowerLetter"/>
      <w:lvlText w:val="%8."/>
      <w:lvlJc w:val="left"/>
      <w:pPr>
        <w:ind w:left="5760" w:hanging="360"/>
      </w:pPr>
    </w:lvl>
    <w:lvl w:ilvl="8" w:tplc="C9F0A5EE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7E8FB9DE"/>
    <w:multiLevelType w:val="hybridMultilevel"/>
    <w:tmpl w:val="77C2B8E2"/>
    <w:lvl w:ilvl="0" w:tplc="A1BAF500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9E7A470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F8E374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CE027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F58AA6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19EBA0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CAF63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CA67D2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2EC490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2" w15:restartNumberingAfterBreak="0">
    <w:nsid w:val="7E956FC7"/>
    <w:multiLevelType w:val="hybridMultilevel"/>
    <w:tmpl w:val="8AA8BC06"/>
    <w:lvl w:ilvl="0" w:tplc="7CE2623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EEE38BF"/>
    <w:multiLevelType w:val="hybridMultilevel"/>
    <w:tmpl w:val="22EE85F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4" w15:restartNumberingAfterBreak="0">
    <w:nsid w:val="7F2E5569"/>
    <w:multiLevelType w:val="hybridMultilevel"/>
    <w:tmpl w:val="5F70CE3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ascii="Calibri" w:hAnsi="Calibri" w:cs="Calibri" w:hint="default"/>
        <w:b w:val="0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5356322">
    <w:abstractNumId w:val="3"/>
  </w:num>
  <w:num w:numId="2" w16cid:durableId="117602486">
    <w:abstractNumId w:val="38"/>
  </w:num>
  <w:num w:numId="3" w16cid:durableId="1146170596">
    <w:abstractNumId w:val="11"/>
  </w:num>
  <w:num w:numId="4" w16cid:durableId="672953459">
    <w:abstractNumId w:val="99"/>
  </w:num>
  <w:num w:numId="5" w16cid:durableId="1437365212">
    <w:abstractNumId w:val="66"/>
  </w:num>
  <w:num w:numId="6" w16cid:durableId="692267701">
    <w:abstractNumId w:val="102"/>
  </w:num>
  <w:num w:numId="7" w16cid:durableId="175196805">
    <w:abstractNumId w:val="111"/>
  </w:num>
  <w:num w:numId="8" w16cid:durableId="586110475">
    <w:abstractNumId w:val="46"/>
  </w:num>
  <w:num w:numId="9" w16cid:durableId="1354070062">
    <w:abstractNumId w:val="75"/>
  </w:num>
  <w:num w:numId="10" w16cid:durableId="505366721">
    <w:abstractNumId w:val="8"/>
  </w:num>
  <w:num w:numId="11" w16cid:durableId="217864731">
    <w:abstractNumId w:val="44"/>
  </w:num>
  <w:num w:numId="12" w16cid:durableId="569508936">
    <w:abstractNumId w:val="62"/>
  </w:num>
  <w:num w:numId="13" w16cid:durableId="1532568029">
    <w:abstractNumId w:val="28"/>
  </w:num>
  <w:num w:numId="14" w16cid:durableId="3435327">
    <w:abstractNumId w:val="91"/>
  </w:num>
  <w:num w:numId="15" w16cid:durableId="418217835">
    <w:abstractNumId w:val="51"/>
  </w:num>
  <w:num w:numId="16" w16cid:durableId="261652162">
    <w:abstractNumId w:val="103"/>
  </w:num>
  <w:num w:numId="17" w16cid:durableId="1484469917">
    <w:abstractNumId w:val="36"/>
  </w:num>
  <w:num w:numId="18" w16cid:durableId="52774291">
    <w:abstractNumId w:val="48"/>
  </w:num>
  <w:num w:numId="19" w16cid:durableId="1192110447">
    <w:abstractNumId w:val="7"/>
  </w:num>
  <w:num w:numId="20" w16cid:durableId="1774085360">
    <w:abstractNumId w:val="22"/>
  </w:num>
  <w:num w:numId="21" w16cid:durableId="221644086">
    <w:abstractNumId w:val="98"/>
  </w:num>
  <w:num w:numId="22" w16cid:durableId="909580247">
    <w:abstractNumId w:val="39"/>
  </w:num>
  <w:num w:numId="23" w16cid:durableId="77946467">
    <w:abstractNumId w:val="33"/>
  </w:num>
  <w:num w:numId="24" w16cid:durableId="426004028">
    <w:abstractNumId w:val="18"/>
  </w:num>
  <w:num w:numId="25" w16cid:durableId="1020083575">
    <w:abstractNumId w:val="110"/>
  </w:num>
  <w:num w:numId="26" w16cid:durableId="573781247">
    <w:abstractNumId w:val="88"/>
  </w:num>
  <w:num w:numId="27" w16cid:durableId="660814810">
    <w:abstractNumId w:val="31"/>
  </w:num>
  <w:num w:numId="28" w16cid:durableId="1872306393">
    <w:abstractNumId w:val="65"/>
  </w:num>
  <w:num w:numId="29" w16cid:durableId="427502415">
    <w:abstractNumId w:val="78"/>
  </w:num>
  <w:num w:numId="30" w16cid:durableId="20056593">
    <w:abstractNumId w:val="9"/>
  </w:num>
  <w:num w:numId="31" w16cid:durableId="680622129">
    <w:abstractNumId w:val="43"/>
  </w:num>
  <w:num w:numId="32" w16cid:durableId="1087119093">
    <w:abstractNumId w:val="77"/>
  </w:num>
  <w:num w:numId="33" w16cid:durableId="1403524635">
    <w:abstractNumId w:val="6"/>
  </w:num>
  <w:num w:numId="34" w16cid:durableId="573588468">
    <w:abstractNumId w:val="85"/>
  </w:num>
  <w:num w:numId="35" w16cid:durableId="1305503582">
    <w:abstractNumId w:val="34"/>
  </w:num>
  <w:num w:numId="36" w16cid:durableId="862325183">
    <w:abstractNumId w:val="96"/>
  </w:num>
  <w:num w:numId="37" w16cid:durableId="2100255390">
    <w:abstractNumId w:val="32"/>
  </w:num>
  <w:num w:numId="38" w16cid:durableId="581642358">
    <w:abstractNumId w:val="76"/>
  </w:num>
  <w:num w:numId="39" w16cid:durableId="1416629844">
    <w:abstractNumId w:val="83"/>
  </w:num>
  <w:num w:numId="40" w16cid:durableId="2127768033">
    <w:abstractNumId w:val="45"/>
  </w:num>
  <w:num w:numId="41" w16cid:durableId="1614240690">
    <w:abstractNumId w:val="105"/>
  </w:num>
  <w:num w:numId="42" w16cid:durableId="1916553145">
    <w:abstractNumId w:val="58"/>
  </w:num>
  <w:num w:numId="43" w16cid:durableId="21369186">
    <w:abstractNumId w:val="90"/>
  </w:num>
  <w:num w:numId="44" w16cid:durableId="37778167">
    <w:abstractNumId w:val="23"/>
  </w:num>
  <w:num w:numId="45" w16cid:durableId="1693415746">
    <w:abstractNumId w:val="67"/>
  </w:num>
  <w:num w:numId="46" w16cid:durableId="1919367433">
    <w:abstractNumId w:val="82"/>
  </w:num>
  <w:num w:numId="47" w16cid:durableId="154959637">
    <w:abstractNumId w:val="107"/>
  </w:num>
  <w:num w:numId="48" w16cid:durableId="653610257">
    <w:abstractNumId w:val="72"/>
  </w:num>
  <w:num w:numId="49" w16cid:durableId="539246827">
    <w:abstractNumId w:val="64"/>
  </w:num>
  <w:num w:numId="50" w16cid:durableId="808283480">
    <w:abstractNumId w:val="69"/>
  </w:num>
  <w:num w:numId="51" w16cid:durableId="106656793">
    <w:abstractNumId w:val="84"/>
  </w:num>
  <w:num w:numId="52" w16cid:durableId="927037706">
    <w:abstractNumId w:val="30"/>
  </w:num>
  <w:num w:numId="53" w16cid:durableId="1916746560">
    <w:abstractNumId w:val="112"/>
  </w:num>
  <w:num w:numId="54" w16cid:durableId="1657494472">
    <w:abstractNumId w:val="1"/>
  </w:num>
  <w:num w:numId="55" w16cid:durableId="368342460">
    <w:abstractNumId w:val="26"/>
  </w:num>
  <w:num w:numId="56" w16cid:durableId="1343705366">
    <w:abstractNumId w:val="104"/>
  </w:num>
  <w:num w:numId="57" w16cid:durableId="2094474190">
    <w:abstractNumId w:val="71"/>
  </w:num>
  <w:num w:numId="58" w16cid:durableId="389034527">
    <w:abstractNumId w:val="54"/>
  </w:num>
  <w:num w:numId="59" w16cid:durableId="805703837">
    <w:abstractNumId w:val="55"/>
  </w:num>
  <w:num w:numId="60" w16cid:durableId="72047568">
    <w:abstractNumId w:val="35"/>
  </w:num>
  <w:num w:numId="61" w16cid:durableId="1312173414">
    <w:abstractNumId w:val="101"/>
  </w:num>
  <w:num w:numId="62" w16cid:durableId="630601283">
    <w:abstractNumId w:val="100"/>
  </w:num>
  <w:num w:numId="63" w16cid:durableId="119812271">
    <w:abstractNumId w:val="19"/>
  </w:num>
  <w:num w:numId="64" w16cid:durableId="1339192716">
    <w:abstractNumId w:val="80"/>
  </w:num>
  <w:num w:numId="65" w16cid:durableId="1045715533">
    <w:abstractNumId w:val="60"/>
  </w:num>
  <w:num w:numId="66" w16cid:durableId="1495730500">
    <w:abstractNumId w:val="16"/>
  </w:num>
  <w:num w:numId="67" w16cid:durableId="2115325211">
    <w:abstractNumId w:val="52"/>
  </w:num>
  <w:num w:numId="68" w16cid:durableId="463041807">
    <w:abstractNumId w:val="47"/>
  </w:num>
  <w:num w:numId="69" w16cid:durableId="987704532">
    <w:abstractNumId w:val="106"/>
  </w:num>
  <w:num w:numId="70" w16cid:durableId="307322547">
    <w:abstractNumId w:val="61"/>
  </w:num>
  <w:num w:numId="71" w16cid:durableId="1780565207">
    <w:abstractNumId w:val="59"/>
  </w:num>
  <w:num w:numId="72" w16cid:durableId="1004014355">
    <w:abstractNumId w:val="2"/>
  </w:num>
  <w:num w:numId="73" w16cid:durableId="183785803">
    <w:abstractNumId w:val="29"/>
  </w:num>
  <w:num w:numId="74" w16cid:durableId="1132599572">
    <w:abstractNumId w:val="68"/>
  </w:num>
  <w:num w:numId="75" w16cid:durableId="162588516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1654604648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700670876">
    <w:abstractNumId w:val="13"/>
  </w:num>
  <w:num w:numId="78" w16cid:durableId="425617410">
    <w:abstractNumId w:val="95"/>
  </w:num>
  <w:num w:numId="79" w16cid:durableId="222957487">
    <w:abstractNumId w:val="27"/>
  </w:num>
  <w:num w:numId="80" w16cid:durableId="1211648870">
    <w:abstractNumId w:val="40"/>
  </w:num>
  <w:num w:numId="81" w16cid:durableId="982464422">
    <w:abstractNumId w:val="21"/>
  </w:num>
  <w:num w:numId="82" w16cid:durableId="1852716975">
    <w:abstractNumId w:val="94"/>
  </w:num>
  <w:num w:numId="83" w16cid:durableId="1991327224">
    <w:abstractNumId w:val="56"/>
  </w:num>
  <w:num w:numId="84" w16cid:durableId="661931198">
    <w:abstractNumId w:val="63"/>
  </w:num>
  <w:num w:numId="85" w16cid:durableId="1422292950">
    <w:abstractNumId w:val="25"/>
  </w:num>
  <w:num w:numId="86" w16cid:durableId="1480608830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1023626441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1048184323">
    <w:abstractNumId w:val="17"/>
  </w:num>
  <w:num w:numId="89" w16cid:durableId="1265651342">
    <w:abstractNumId w:val="49"/>
  </w:num>
  <w:num w:numId="90" w16cid:durableId="643006329">
    <w:abstractNumId w:val="109"/>
  </w:num>
  <w:num w:numId="91" w16cid:durableId="2077631956">
    <w:abstractNumId w:val="8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1295720047">
    <w:abstractNumId w:val="53"/>
  </w:num>
  <w:num w:numId="93" w16cid:durableId="1335379876">
    <w:abstractNumId w:val="20"/>
  </w:num>
  <w:num w:numId="94" w16cid:durableId="1972325392">
    <w:abstractNumId w:val="114"/>
  </w:num>
  <w:num w:numId="95" w16cid:durableId="1927567020">
    <w:abstractNumId w:val="79"/>
  </w:num>
  <w:num w:numId="96" w16cid:durableId="308630484">
    <w:abstractNumId w:val="41"/>
  </w:num>
  <w:num w:numId="97" w16cid:durableId="1705979901">
    <w:abstractNumId w:val="74"/>
  </w:num>
  <w:num w:numId="98" w16cid:durableId="1985887955">
    <w:abstractNumId w:val="0"/>
  </w:num>
  <w:num w:numId="99" w16cid:durableId="843738205">
    <w:abstractNumId w:val="15"/>
  </w:num>
  <w:num w:numId="100" w16cid:durableId="986054708">
    <w:abstractNumId w:val="113"/>
  </w:num>
  <w:num w:numId="101" w16cid:durableId="1321732756">
    <w:abstractNumId w:val="87"/>
  </w:num>
  <w:num w:numId="102" w16cid:durableId="2058236477">
    <w:abstractNumId w:val="24"/>
  </w:num>
  <w:num w:numId="103" w16cid:durableId="443232595">
    <w:abstractNumId w:val="93"/>
  </w:num>
  <w:num w:numId="104" w16cid:durableId="59720948">
    <w:abstractNumId w:val="50"/>
  </w:num>
  <w:num w:numId="105" w16cid:durableId="132719926">
    <w:abstractNumId w:val="92"/>
  </w:num>
  <w:num w:numId="106" w16cid:durableId="1084842866">
    <w:abstractNumId w:val="4"/>
  </w:num>
  <w:num w:numId="107" w16cid:durableId="553933206">
    <w:abstractNumId w:val="97"/>
  </w:num>
  <w:num w:numId="108" w16cid:durableId="1011681947">
    <w:abstractNumId w:val="70"/>
  </w:num>
  <w:num w:numId="109" w16cid:durableId="2103791911">
    <w:abstractNumId w:val="57"/>
  </w:num>
  <w:num w:numId="110" w16cid:durableId="287978662">
    <w:abstractNumId w:val="108"/>
  </w:num>
  <w:num w:numId="111" w16cid:durableId="274026563">
    <w:abstractNumId w:val="14"/>
  </w:num>
  <w:num w:numId="112" w16cid:durableId="1547251405">
    <w:abstractNumId w:val="5"/>
  </w:num>
  <w:num w:numId="113" w16cid:durableId="140271393">
    <w:abstractNumId w:val="12"/>
  </w:num>
  <w:num w:numId="114" w16cid:durableId="1037660205">
    <w:abstractNumId w:val="42"/>
  </w:num>
  <w:num w:numId="115" w16cid:durableId="432437221">
    <w:abstractNumId w:val="89"/>
  </w:num>
  <w:num w:numId="116" w16cid:durableId="381055746">
    <w:abstractNumId w:val="37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TI1szS0MDK1MDNQ0lEKTi0uzszPAykwrAUAlSsjfywAAAA="/>
  </w:docVars>
  <w:rsids>
    <w:rsidRoot w:val="00D57022"/>
    <w:rsid w:val="00003584"/>
    <w:rsid w:val="00010F16"/>
    <w:rsid w:val="00014DEB"/>
    <w:rsid w:val="000159D9"/>
    <w:rsid w:val="000200D4"/>
    <w:rsid w:val="000225F0"/>
    <w:rsid w:val="00023843"/>
    <w:rsid w:val="00027130"/>
    <w:rsid w:val="000337C1"/>
    <w:rsid w:val="000432B7"/>
    <w:rsid w:val="0004440B"/>
    <w:rsid w:val="00064505"/>
    <w:rsid w:val="00070D86"/>
    <w:rsid w:val="000761B8"/>
    <w:rsid w:val="00076DAD"/>
    <w:rsid w:val="00080E85"/>
    <w:rsid w:val="00083D28"/>
    <w:rsid w:val="00087C12"/>
    <w:rsid w:val="0009174A"/>
    <w:rsid w:val="00093EA1"/>
    <w:rsid w:val="0009496C"/>
    <w:rsid w:val="0009543B"/>
    <w:rsid w:val="00095B81"/>
    <w:rsid w:val="00096921"/>
    <w:rsid w:val="000A32EB"/>
    <w:rsid w:val="000A39D3"/>
    <w:rsid w:val="000A72A5"/>
    <w:rsid w:val="000B10E7"/>
    <w:rsid w:val="000B26A7"/>
    <w:rsid w:val="000B2E96"/>
    <w:rsid w:val="000B2ED4"/>
    <w:rsid w:val="000B7A60"/>
    <w:rsid w:val="000D1AF8"/>
    <w:rsid w:val="000D286B"/>
    <w:rsid w:val="000D2C88"/>
    <w:rsid w:val="000E024E"/>
    <w:rsid w:val="000E5157"/>
    <w:rsid w:val="000E5E7B"/>
    <w:rsid w:val="000E75AA"/>
    <w:rsid w:val="000E7B90"/>
    <w:rsid w:val="000EA692"/>
    <w:rsid w:val="000F2E51"/>
    <w:rsid w:val="00104A4B"/>
    <w:rsid w:val="0011101A"/>
    <w:rsid w:val="00116AB2"/>
    <w:rsid w:val="00120777"/>
    <w:rsid w:val="00121099"/>
    <w:rsid w:val="001237B5"/>
    <w:rsid w:val="0012721B"/>
    <w:rsid w:val="00132507"/>
    <w:rsid w:val="0014132E"/>
    <w:rsid w:val="00144BDB"/>
    <w:rsid w:val="001453C1"/>
    <w:rsid w:val="001456EC"/>
    <w:rsid w:val="001522FA"/>
    <w:rsid w:val="00155AA8"/>
    <w:rsid w:val="001560EE"/>
    <w:rsid w:val="00160F2C"/>
    <w:rsid w:val="00166ACA"/>
    <w:rsid w:val="001670F0"/>
    <w:rsid w:val="00167894"/>
    <w:rsid w:val="00170EA1"/>
    <w:rsid w:val="00171F31"/>
    <w:rsid w:val="001751DD"/>
    <w:rsid w:val="00180F34"/>
    <w:rsid w:val="001823CD"/>
    <w:rsid w:val="0018575C"/>
    <w:rsid w:val="00193CB4"/>
    <w:rsid w:val="0019579B"/>
    <w:rsid w:val="001A09F5"/>
    <w:rsid w:val="001A4869"/>
    <w:rsid w:val="001B0732"/>
    <w:rsid w:val="001B1EF6"/>
    <w:rsid w:val="001B398F"/>
    <w:rsid w:val="001C17DF"/>
    <w:rsid w:val="001C23D1"/>
    <w:rsid w:val="001C3B80"/>
    <w:rsid w:val="001C6662"/>
    <w:rsid w:val="001D535E"/>
    <w:rsid w:val="001F2796"/>
    <w:rsid w:val="001F7B01"/>
    <w:rsid w:val="001F7B8C"/>
    <w:rsid w:val="00217B96"/>
    <w:rsid w:val="0021C473"/>
    <w:rsid w:val="002211CD"/>
    <w:rsid w:val="00222BCB"/>
    <w:rsid w:val="00225DB0"/>
    <w:rsid w:val="00231314"/>
    <w:rsid w:val="002323C6"/>
    <w:rsid w:val="0023420D"/>
    <w:rsid w:val="002345D1"/>
    <w:rsid w:val="00234B54"/>
    <w:rsid w:val="0024327F"/>
    <w:rsid w:val="00251448"/>
    <w:rsid w:val="0025487A"/>
    <w:rsid w:val="002564A2"/>
    <w:rsid w:val="00256E48"/>
    <w:rsid w:val="00261286"/>
    <w:rsid w:val="002647A8"/>
    <w:rsid w:val="002663BB"/>
    <w:rsid w:val="00267735"/>
    <w:rsid w:val="00270066"/>
    <w:rsid w:val="00274EAD"/>
    <w:rsid w:val="002756E3"/>
    <w:rsid w:val="002761AD"/>
    <w:rsid w:val="00285B29"/>
    <w:rsid w:val="00292D71"/>
    <w:rsid w:val="0029708E"/>
    <w:rsid w:val="002B56C2"/>
    <w:rsid w:val="002C43B5"/>
    <w:rsid w:val="002C6A92"/>
    <w:rsid w:val="002C6EFB"/>
    <w:rsid w:val="002C7FB0"/>
    <w:rsid w:val="002D2449"/>
    <w:rsid w:val="002D716A"/>
    <w:rsid w:val="002E06BC"/>
    <w:rsid w:val="002E386A"/>
    <w:rsid w:val="002E5F63"/>
    <w:rsid w:val="002E7EFF"/>
    <w:rsid w:val="002F6011"/>
    <w:rsid w:val="002F62EB"/>
    <w:rsid w:val="00303C90"/>
    <w:rsid w:val="00304998"/>
    <w:rsid w:val="0030508B"/>
    <w:rsid w:val="00307DF3"/>
    <w:rsid w:val="003114B6"/>
    <w:rsid w:val="0031181D"/>
    <w:rsid w:val="00311B43"/>
    <w:rsid w:val="00313C71"/>
    <w:rsid w:val="003202AB"/>
    <w:rsid w:val="00325C63"/>
    <w:rsid w:val="003324F7"/>
    <w:rsid w:val="00332582"/>
    <w:rsid w:val="00332C3C"/>
    <w:rsid w:val="00334F45"/>
    <w:rsid w:val="003367F8"/>
    <w:rsid w:val="00341BE9"/>
    <w:rsid w:val="00350322"/>
    <w:rsid w:val="00354C39"/>
    <w:rsid w:val="00354CA0"/>
    <w:rsid w:val="00355A32"/>
    <w:rsid w:val="00357A56"/>
    <w:rsid w:val="00361E45"/>
    <w:rsid w:val="003714A2"/>
    <w:rsid w:val="00373179"/>
    <w:rsid w:val="00373D67"/>
    <w:rsid w:val="00377DB9"/>
    <w:rsid w:val="00382BEC"/>
    <w:rsid w:val="00383FFF"/>
    <w:rsid w:val="00384319"/>
    <w:rsid w:val="00390810"/>
    <w:rsid w:val="00395443"/>
    <w:rsid w:val="003959B5"/>
    <w:rsid w:val="003A2CB1"/>
    <w:rsid w:val="003A4582"/>
    <w:rsid w:val="003A4703"/>
    <w:rsid w:val="003A74AA"/>
    <w:rsid w:val="003AD9DC"/>
    <w:rsid w:val="003B0C22"/>
    <w:rsid w:val="003B5C4E"/>
    <w:rsid w:val="003B6834"/>
    <w:rsid w:val="003B69DA"/>
    <w:rsid w:val="003C1314"/>
    <w:rsid w:val="003E0692"/>
    <w:rsid w:val="003E1E8A"/>
    <w:rsid w:val="003E5240"/>
    <w:rsid w:val="003E56F1"/>
    <w:rsid w:val="003F0D5E"/>
    <w:rsid w:val="003F112D"/>
    <w:rsid w:val="003F5D26"/>
    <w:rsid w:val="00400CD9"/>
    <w:rsid w:val="00400F5F"/>
    <w:rsid w:val="00401C22"/>
    <w:rsid w:val="00401CB1"/>
    <w:rsid w:val="0041121E"/>
    <w:rsid w:val="00412D3D"/>
    <w:rsid w:val="00414E3B"/>
    <w:rsid w:val="00416F64"/>
    <w:rsid w:val="004170A4"/>
    <w:rsid w:val="00421351"/>
    <w:rsid w:val="00423392"/>
    <w:rsid w:val="0042380B"/>
    <w:rsid w:val="00425325"/>
    <w:rsid w:val="00430413"/>
    <w:rsid w:val="00430444"/>
    <w:rsid w:val="00433B40"/>
    <w:rsid w:val="00434082"/>
    <w:rsid w:val="004342DE"/>
    <w:rsid w:val="00435E6A"/>
    <w:rsid w:val="004370F7"/>
    <w:rsid w:val="00440F26"/>
    <w:rsid w:val="0044149D"/>
    <w:rsid w:val="004429B0"/>
    <w:rsid w:val="00443477"/>
    <w:rsid w:val="00443AEE"/>
    <w:rsid w:val="00443C5E"/>
    <w:rsid w:val="004533F0"/>
    <w:rsid w:val="00454077"/>
    <w:rsid w:val="00454780"/>
    <w:rsid w:val="00454F8C"/>
    <w:rsid w:val="004559B7"/>
    <w:rsid w:val="00457D2F"/>
    <w:rsid w:val="00461DBE"/>
    <w:rsid w:val="00461F5F"/>
    <w:rsid w:val="004658D9"/>
    <w:rsid w:val="0046749B"/>
    <w:rsid w:val="00467A18"/>
    <w:rsid w:val="00472826"/>
    <w:rsid w:val="00480492"/>
    <w:rsid w:val="00485DE9"/>
    <w:rsid w:val="00490328"/>
    <w:rsid w:val="00491C0E"/>
    <w:rsid w:val="004A31BB"/>
    <w:rsid w:val="004A4CA6"/>
    <w:rsid w:val="004C19B0"/>
    <w:rsid w:val="004C5230"/>
    <w:rsid w:val="004C5652"/>
    <w:rsid w:val="004C7581"/>
    <w:rsid w:val="004D08BB"/>
    <w:rsid w:val="004D1DEA"/>
    <w:rsid w:val="004D6EAB"/>
    <w:rsid w:val="004E1DAE"/>
    <w:rsid w:val="004E66DA"/>
    <w:rsid w:val="004F1CEB"/>
    <w:rsid w:val="004F248E"/>
    <w:rsid w:val="004F438B"/>
    <w:rsid w:val="004F6A00"/>
    <w:rsid w:val="00500C31"/>
    <w:rsid w:val="005021EF"/>
    <w:rsid w:val="00506824"/>
    <w:rsid w:val="005077CA"/>
    <w:rsid w:val="0051213C"/>
    <w:rsid w:val="005124F5"/>
    <w:rsid w:val="00514881"/>
    <w:rsid w:val="005158A1"/>
    <w:rsid w:val="00516DCB"/>
    <w:rsid w:val="00517AD0"/>
    <w:rsid w:val="00520D58"/>
    <w:rsid w:val="00523EF6"/>
    <w:rsid w:val="00527A9F"/>
    <w:rsid w:val="00530F9A"/>
    <w:rsid w:val="005376C2"/>
    <w:rsid w:val="00537E88"/>
    <w:rsid w:val="00541404"/>
    <w:rsid w:val="00541C90"/>
    <w:rsid w:val="005423E0"/>
    <w:rsid w:val="00542A3D"/>
    <w:rsid w:val="005435E4"/>
    <w:rsid w:val="00543C50"/>
    <w:rsid w:val="005458B9"/>
    <w:rsid w:val="005528B6"/>
    <w:rsid w:val="0055656A"/>
    <w:rsid w:val="00561F99"/>
    <w:rsid w:val="00563B9A"/>
    <w:rsid w:val="00566A69"/>
    <w:rsid w:val="00574274"/>
    <w:rsid w:val="0057516D"/>
    <w:rsid w:val="00576F7C"/>
    <w:rsid w:val="00577307"/>
    <w:rsid w:val="00583F34"/>
    <w:rsid w:val="0059654C"/>
    <w:rsid w:val="00596BF6"/>
    <w:rsid w:val="005A1553"/>
    <w:rsid w:val="005A3C21"/>
    <w:rsid w:val="005A43FC"/>
    <w:rsid w:val="005A53B8"/>
    <w:rsid w:val="005B5CF0"/>
    <w:rsid w:val="005B7678"/>
    <w:rsid w:val="005C4789"/>
    <w:rsid w:val="005C4A7F"/>
    <w:rsid w:val="005E1AF2"/>
    <w:rsid w:val="005E4697"/>
    <w:rsid w:val="005E4B9F"/>
    <w:rsid w:val="005E54AC"/>
    <w:rsid w:val="005F094D"/>
    <w:rsid w:val="005F4DFD"/>
    <w:rsid w:val="00600C3F"/>
    <w:rsid w:val="00600F1C"/>
    <w:rsid w:val="0060393C"/>
    <w:rsid w:val="00603DD0"/>
    <w:rsid w:val="00610C00"/>
    <w:rsid w:val="00615520"/>
    <w:rsid w:val="00615778"/>
    <w:rsid w:val="0061611C"/>
    <w:rsid w:val="00635689"/>
    <w:rsid w:val="006513E7"/>
    <w:rsid w:val="00656F8C"/>
    <w:rsid w:val="0066201A"/>
    <w:rsid w:val="00665F2F"/>
    <w:rsid w:val="0066628E"/>
    <w:rsid w:val="00666602"/>
    <w:rsid w:val="00676066"/>
    <w:rsid w:val="006779A8"/>
    <w:rsid w:val="00683A41"/>
    <w:rsid w:val="00685DF6"/>
    <w:rsid w:val="006922D3"/>
    <w:rsid w:val="006956E5"/>
    <w:rsid w:val="006A7D9A"/>
    <w:rsid w:val="006B549C"/>
    <w:rsid w:val="006B5E9F"/>
    <w:rsid w:val="006B62E4"/>
    <w:rsid w:val="006C2AF9"/>
    <w:rsid w:val="006C2E8A"/>
    <w:rsid w:val="006C2F82"/>
    <w:rsid w:val="006C4075"/>
    <w:rsid w:val="006C4184"/>
    <w:rsid w:val="006C76D2"/>
    <w:rsid w:val="006D4C80"/>
    <w:rsid w:val="006D51E0"/>
    <w:rsid w:val="006D6423"/>
    <w:rsid w:val="006D709D"/>
    <w:rsid w:val="006E25B1"/>
    <w:rsid w:val="006E357B"/>
    <w:rsid w:val="006E6F63"/>
    <w:rsid w:val="006E7D64"/>
    <w:rsid w:val="006F06A6"/>
    <w:rsid w:val="006F4AE4"/>
    <w:rsid w:val="006F618A"/>
    <w:rsid w:val="006F624B"/>
    <w:rsid w:val="006F6EA1"/>
    <w:rsid w:val="00702C12"/>
    <w:rsid w:val="007035D4"/>
    <w:rsid w:val="0070623C"/>
    <w:rsid w:val="00712286"/>
    <w:rsid w:val="0071260C"/>
    <w:rsid w:val="007211EE"/>
    <w:rsid w:val="0072213D"/>
    <w:rsid w:val="00723E7A"/>
    <w:rsid w:val="00725514"/>
    <w:rsid w:val="00730007"/>
    <w:rsid w:val="00730D2C"/>
    <w:rsid w:val="00730E71"/>
    <w:rsid w:val="00731548"/>
    <w:rsid w:val="00731679"/>
    <w:rsid w:val="00732BDD"/>
    <w:rsid w:val="00732EBC"/>
    <w:rsid w:val="00733BC3"/>
    <w:rsid w:val="00734425"/>
    <w:rsid w:val="00735036"/>
    <w:rsid w:val="00740B34"/>
    <w:rsid w:val="00741A51"/>
    <w:rsid w:val="007423C8"/>
    <w:rsid w:val="0074581D"/>
    <w:rsid w:val="00745F4D"/>
    <w:rsid w:val="00751005"/>
    <w:rsid w:val="0075406E"/>
    <w:rsid w:val="007608E4"/>
    <w:rsid w:val="00760B68"/>
    <w:rsid w:val="0076644F"/>
    <w:rsid w:val="0078114E"/>
    <w:rsid w:val="00781171"/>
    <w:rsid w:val="00784A58"/>
    <w:rsid w:val="00786D51"/>
    <w:rsid w:val="0079780A"/>
    <w:rsid w:val="007A0F56"/>
    <w:rsid w:val="007A10E4"/>
    <w:rsid w:val="007B1822"/>
    <w:rsid w:val="007B2116"/>
    <w:rsid w:val="007B46C0"/>
    <w:rsid w:val="007C2E98"/>
    <w:rsid w:val="007C473A"/>
    <w:rsid w:val="007D0840"/>
    <w:rsid w:val="007D476D"/>
    <w:rsid w:val="007D6087"/>
    <w:rsid w:val="007E039A"/>
    <w:rsid w:val="007E240C"/>
    <w:rsid w:val="007E39C0"/>
    <w:rsid w:val="007E49EE"/>
    <w:rsid w:val="007E6E1A"/>
    <w:rsid w:val="007F4164"/>
    <w:rsid w:val="00805862"/>
    <w:rsid w:val="00810626"/>
    <w:rsid w:val="008128FC"/>
    <w:rsid w:val="00821A4E"/>
    <w:rsid w:val="00823A12"/>
    <w:rsid w:val="008265D2"/>
    <w:rsid w:val="00826AE4"/>
    <w:rsid w:val="008331A3"/>
    <w:rsid w:val="00843E20"/>
    <w:rsid w:val="00853029"/>
    <w:rsid w:val="008542FB"/>
    <w:rsid w:val="00865172"/>
    <w:rsid w:val="00874600"/>
    <w:rsid w:val="00876718"/>
    <w:rsid w:val="00881417"/>
    <w:rsid w:val="00883916"/>
    <w:rsid w:val="00885299"/>
    <w:rsid w:val="00887003"/>
    <w:rsid w:val="008A3492"/>
    <w:rsid w:val="008A4CD9"/>
    <w:rsid w:val="008A586D"/>
    <w:rsid w:val="008A5AB2"/>
    <w:rsid w:val="008C0AA9"/>
    <w:rsid w:val="008C10A9"/>
    <w:rsid w:val="008C32BC"/>
    <w:rsid w:val="008E264A"/>
    <w:rsid w:val="008E3FA9"/>
    <w:rsid w:val="008E4561"/>
    <w:rsid w:val="00903EB9"/>
    <w:rsid w:val="009102E6"/>
    <w:rsid w:val="00911DD8"/>
    <w:rsid w:val="00920908"/>
    <w:rsid w:val="00921599"/>
    <w:rsid w:val="009215C4"/>
    <w:rsid w:val="0092475F"/>
    <w:rsid w:val="00924CFE"/>
    <w:rsid w:val="009343F8"/>
    <w:rsid w:val="009415C8"/>
    <w:rsid w:val="00951D2C"/>
    <w:rsid w:val="0095219B"/>
    <w:rsid w:val="00952869"/>
    <w:rsid w:val="00954634"/>
    <w:rsid w:val="00960E3B"/>
    <w:rsid w:val="00963F18"/>
    <w:rsid w:val="0096738A"/>
    <w:rsid w:val="009707D4"/>
    <w:rsid w:val="00984CB7"/>
    <w:rsid w:val="00991E6A"/>
    <w:rsid w:val="00992672"/>
    <w:rsid w:val="00992F18"/>
    <w:rsid w:val="0099697F"/>
    <w:rsid w:val="009A0ABB"/>
    <w:rsid w:val="009A0B12"/>
    <w:rsid w:val="009A0E1B"/>
    <w:rsid w:val="009B194D"/>
    <w:rsid w:val="009B2CEB"/>
    <w:rsid w:val="009B54BC"/>
    <w:rsid w:val="009B5C6C"/>
    <w:rsid w:val="009B6808"/>
    <w:rsid w:val="009B776A"/>
    <w:rsid w:val="009B7EA7"/>
    <w:rsid w:val="009C10C9"/>
    <w:rsid w:val="009C55AF"/>
    <w:rsid w:val="009C73B2"/>
    <w:rsid w:val="009C7913"/>
    <w:rsid w:val="009D0499"/>
    <w:rsid w:val="009D0876"/>
    <w:rsid w:val="009D427F"/>
    <w:rsid w:val="009E3D9C"/>
    <w:rsid w:val="009E4261"/>
    <w:rsid w:val="009E5485"/>
    <w:rsid w:val="009F6BB1"/>
    <w:rsid w:val="009F78FD"/>
    <w:rsid w:val="00A057B9"/>
    <w:rsid w:val="00A11F58"/>
    <w:rsid w:val="00A21FDE"/>
    <w:rsid w:val="00A2208A"/>
    <w:rsid w:val="00A2609A"/>
    <w:rsid w:val="00A3259C"/>
    <w:rsid w:val="00A33E99"/>
    <w:rsid w:val="00A424B9"/>
    <w:rsid w:val="00A441A0"/>
    <w:rsid w:val="00A460C8"/>
    <w:rsid w:val="00A5154C"/>
    <w:rsid w:val="00A52364"/>
    <w:rsid w:val="00A524CA"/>
    <w:rsid w:val="00A63B54"/>
    <w:rsid w:val="00A67DE9"/>
    <w:rsid w:val="00A80D03"/>
    <w:rsid w:val="00A8545C"/>
    <w:rsid w:val="00A86417"/>
    <w:rsid w:val="00A87F31"/>
    <w:rsid w:val="00A958F2"/>
    <w:rsid w:val="00AA123C"/>
    <w:rsid w:val="00AA43B0"/>
    <w:rsid w:val="00AA4DC4"/>
    <w:rsid w:val="00AB6F70"/>
    <w:rsid w:val="00AB7855"/>
    <w:rsid w:val="00AC16B6"/>
    <w:rsid w:val="00AC48AC"/>
    <w:rsid w:val="00AD0D8E"/>
    <w:rsid w:val="00AD0F1E"/>
    <w:rsid w:val="00AD1A3E"/>
    <w:rsid w:val="00AD203D"/>
    <w:rsid w:val="00AD4A23"/>
    <w:rsid w:val="00AE26FD"/>
    <w:rsid w:val="00AE42D3"/>
    <w:rsid w:val="00AE5C1D"/>
    <w:rsid w:val="00AF0F68"/>
    <w:rsid w:val="00AF76BA"/>
    <w:rsid w:val="00AF76C1"/>
    <w:rsid w:val="00B02C38"/>
    <w:rsid w:val="00B05598"/>
    <w:rsid w:val="00B07BE0"/>
    <w:rsid w:val="00B10BA5"/>
    <w:rsid w:val="00B123E7"/>
    <w:rsid w:val="00B13586"/>
    <w:rsid w:val="00B14E2A"/>
    <w:rsid w:val="00B1763F"/>
    <w:rsid w:val="00B206FA"/>
    <w:rsid w:val="00B25BCB"/>
    <w:rsid w:val="00B26F11"/>
    <w:rsid w:val="00B2794F"/>
    <w:rsid w:val="00B30667"/>
    <w:rsid w:val="00B41D96"/>
    <w:rsid w:val="00B42271"/>
    <w:rsid w:val="00B45946"/>
    <w:rsid w:val="00B50045"/>
    <w:rsid w:val="00B551D2"/>
    <w:rsid w:val="00B5713F"/>
    <w:rsid w:val="00B64C06"/>
    <w:rsid w:val="00B66377"/>
    <w:rsid w:val="00B70B71"/>
    <w:rsid w:val="00B70BA8"/>
    <w:rsid w:val="00B71989"/>
    <w:rsid w:val="00B72BFF"/>
    <w:rsid w:val="00B81B53"/>
    <w:rsid w:val="00B81C9D"/>
    <w:rsid w:val="00B823D6"/>
    <w:rsid w:val="00B90C13"/>
    <w:rsid w:val="00B90E42"/>
    <w:rsid w:val="00B91161"/>
    <w:rsid w:val="00B938AD"/>
    <w:rsid w:val="00B957B9"/>
    <w:rsid w:val="00B97A71"/>
    <w:rsid w:val="00BA44F0"/>
    <w:rsid w:val="00BA5E3E"/>
    <w:rsid w:val="00BB1868"/>
    <w:rsid w:val="00BB3FD6"/>
    <w:rsid w:val="00BB4948"/>
    <w:rsid w:val="00BB596C"/>
    <w:rsid w:val="00BB6C01"/>
    <w:rsid w:val="00BC1D1A"/>
    <w:rsid w:val="00BC2C69"/>
    <w:rsid w:val="00BD1A57"/>
    <w:rsid w:val="00BD2211"/>
    <w:rsid w:val="00BD49DA"/>
    <w:rsid w:val="00BE18AA"/>
    <w:rsid w:val="00BE2085"/>
    <w:rsid w:val="00BE2340"/>
    <w:rsid w:val="00BF1C14"/>
    <w:rsid w:val="00BF1F74"/>
    <w:rsid w:val="00C06E87"/>
    <w:rsid w:val="00C07064"/>
    <w:rsid w:val="00C1257B"/>
    <w:rsid w:val="00C231C6"/>
    <w:rsid w:val="00C24D3D"/>
    <w:rsid w:val="00C35E77"/>
    <w:rsid w:val="00C41A41"/>
    <w:rsid w:val="00C421D0"/>
    <w:rsid w:val="00C43443"/>
    <w:rsid w:val="00C4643B"/>
    <w:rsid w:val="00C47C42"/>
    <w:rsid w:val="00C47FC3"/>
    <w:rsid w:val="00C52414"/>
    <w:rsid w:val="00C53AC5"/>
    <w:rsid w:val="00C57F76"/>
    <w:rsid w:val="00C64A68"/>
    <w:rsid w:val="00C64F62"/>
    <w:rsid w:val="00C67BBF"/>
    <w:rsid w:val="00C67E3A"/>
    <w:rsid w:val="00C7028D"/>
    <w:rsid w:val="00C714B8"/>
    <w:rsid w:val="00C738B3"/>
    <w:rsid w:val="00C75E8C"/>
    <w:rsid w:val="00C75E9F"/>
    <w:rsid w:val="00C762AB"/>
    <w:rsid w:val="00C77E19"/>
    <w:rsid w:val="00C81067"/>
    <w:rsid w:val="00C8394F"/>
    <w:rsid w:val="00C859DB"/>
    <w:rsid w:val="00C943D4"/>
    <w:rsid w:val="00CA1F08"/>
    <w:rsid w:val="00CB0791"/>
    <w:rsid w:val="00CB0AE6"/>
    <w:rsid w:val="00CB3784"/>
    <w:rsid w:val="00CB5A17"/>
    <w:rsid w:val="00CC161B"/>
    <w:rsid w:val="00CC5231"/>
    <w:rsid w:val="00CC641F"/>
    <w:rsid w:val="00CD13CF"/>
    <w:rsid w:val="00CD14B1"/>
    <w:rsid w:val="00CD2014"/>
    <w:rsid w:val="00CD2D73"/>
    <w:rsid w:val="00CE1D60"/>
    <w:rsid w:val="00CE23DA"/>
    <w:rsid w:val="00CE2C13"/>
    <w:rsid w:val="00CE3744"/>
    <w:rsid w:val="00CE3862"/>
    <w:rsid w:val="00CE3BD6"/>
    <w:rsid w:val="00CE6A4A"/>
    <w:rsid w:val="00CF3D49"/>
    <w:rsid w:val="00CF5394"/>
    <w:rsid w:val="00D00F8D"/>
    <w:rsid w:val="00D01C46"/>
    <w:rsid w:val="00D039CF"/>
    <w:rsid w:val="00D07C4E"/>
    <w:rsid w:val="00D1027C"/>
    <w:rsid w:val="00D10ED6"/>
    <w:rsid w:val="00D11554"/>
    <w:rsid w:val="00D15630"/>
    <w:rsid w:val="00D24340"/>
    <w:rsid w:val="00D25E25"/>
    <w:rsid w:val="00D26AF3"/>
    <w:rsid w:val="00D35A37"/>
    <w:rsid w:val="00D36650"/>
    <w:rsid w:val="00D42308"/>
    <w:rsid w:val="00D43795"/>
    <w:rsid w:val="00D57022"/>
    <w:rsid w:val="00D6120D"/>
    <w:rsid w:val="00D669F2"/>
    <w:rsid w:val="00D75668"/>
    <w:rsid w:val="00D75FBF"/>
    <w:rsid w:val="00D86CBB"/>
    <w:rsid w:val="00D920ED"/>
    <w:rsid w:val="00D92F20"/>
    <w:rsid w:val="00DA17BD"/>
    <w:rsid w:val="00DA1871"/>
    <w:rsid w:val="00DA3AB8"/>
    <w:rsid w:val="00DA3D24"/>
    <w:rsid w:val="00DA43A2"/>
    <w:rsid w:val="00DA4AE7"/>
    <w:rsid w:val="00DB7092"/>
    <w:rsid w:val="00DC5B5D"/>
    <w:rsid w:val="00DD34A3"/>
    <w:rsid w:val="00DDE20F"/>
    <w:rsid w:val="00DE3B0D"/>
    <w:rsid w:val="00DF59B1"/>
    <w:rsid w:val="00DF5B59"/>
    <w:rsid w:val="00E01CF2"/>
    <w:rsid w:val="00E01F42"/>
    <w:rsid w:val="00E05D69"/>
    <w:rsid w:val="00E05E61"/>
    <w:rsid w:val="00E06FBA"/>
    <w:rsid w:val="00E10284"/>
    <w:rsid w:val="00E10684"/>
    <w:rsid w:val="00E13C1C"/>
    <w:rsid w:val="00E14C63"/>
    <w:rsid w:val="00E1613C"/>
    <w:rsid w:val="00E17F7F"/>
    <w:rsid w:val="00E213C6"/>
    <w:rsid w:val="00E24C8C"/>
    <w:rsid w:val="00E2610E"/>
    <w:rsid w:val="00E27012"/>
    <w:rsid w:val="00E30E07"/>
    <w:rsid w:val="00E31E01"/>
    <w:rsid w:val="00E31FEC"/>
    <w:rsid w:val="00E352C3"/>
    <w:rsid w:val="00E47499"/>
    <w:rsid w:val="00E47EBD"/>
    <w:rsid w:val="00E50142"/>
    <w:rsid w:val="00E51DA8"/>
    <w:rsid w:val="00E52280"/>
    <w:rsid w:val="00E605C1"/>
    <w:rsid w:val="00E6581C"/>
    <w:rsid w:val="00E66288"/>
    <w:rsid w:val="00E679E9"/>
    <w:rsid w:val="00E72EB7"/>
    <w:rsid w:val="00E745A3"/>
    <w:rsid w:val="00E773F9"/>
    <w:rsid w:val="00E806EB"/>
    <w:rsid w:val="00E839C9"/>
    <w:rsid w:val="00E85A49"/>
    <w:rsid w:val="00E87FED"/>
    <w:rsid w:val="00E92D04"/>
    <w:rsid w:val="00E933BA"/>
    <w:rsid w:val="00E977A4"/>
    <w:rsid w:val="00EB347F"/>
    <w:rsid w:val="00EB3D9F"/>
    <w:rsid w:val="00EC2C0A"/>
    <w:rsid w:val="00EC5307"/>
    <w:rsid w:val="00ED05CA"/>
    <w:rsid w:val="00ED192A"/>
    <w:rsid w:val="00ED34E6"/>
    <w:rsid w:val="00ED6CB6"/>
    <w:rsid w:val="00EE0F6B"/>
    <w:rsid w:val="00EE2744"/>
    <w:rsid w:val="00EF4C37"/>
    <w:rsid w:val="00F00162"/>
    <w:rsid w:val="00F01D77"/>
    <w:rsid w:val="00F04093"/>
    <w:rsid w:val="00F049F6"/>
    <w:rsid w:val="00F04A34"/>
    <w:rsid w:val="00F05A0E"/>
    <w:rsid w:val="00F07D58"/>
    <w:rsid w:val="00F10202"/>
    <w:rsid w:val="00F113F9"/>
    <w:rsid w:val="00F12E9F"/>
    <w:rsid w:val="00F14716"/>
    <w:rsid w:val="00F17987"/>
    <w:rsid w:val="00F230FA"/>
    <w:rsid w:val="00F25DC9"/>
    <w:rsid w:val="00F31359"/>
    <w:rsid w:val="00F31837"/>
    <w:rsid w:val="00F33773"/>
    <w:rsid w:val="00F43BE4"/>
    <w:rsid w:val="00F45FDC"/>
    <w:rsid w:val="00F52FB2"/>
    <w:rsid w:val="00F54D9F"/>
    <w:rsid w:val="00F61570"/>
    <w:rsid w:val="00F62875"/>
    <w:rsid w:val="00F64833"/>
    <w:rsid w:val="00F64DD7"/>
    <w:rsid w:val="00F71DA9"/>
    <w:rsid w:val="00F7722A"/>
    <w:rsid w:val="00F7779D"/>
    <w:rsid w:val="00F91315"/>
    <w:rsid w:val="00FA06EB"/>
    <w:rsid w:val="00FA4535"/>
    <w:rsid w:val="00FA727B"/>
    <w:rsid w:val="00FB2B5F"/>
    <w:rsid w:val="00FB4039"/>
    <w:rsid w:val="00FC08F4"/>
    <w:rsid w:val="00FC093B"/>
    <w:rsid w:val="00FC3BB3"/>
    <w:rsid w:val="00FC4131"/>
    <w:rsid w:val="00FC6B00"/>
    <w:rsid w:val="00FC6D39"/>
    <w:rsid w:val="00FD0336"/>
    <w:rsid w:val="00FD167F"/>
    <w:rsid w:val="00FD287B"/>
    <w:rsid w:val="00FD6987"/>
    <w:rsid w:val="00FD6EE9"/>
    <w:rsid w:val="00FE09EF"/>
    <w:rsid w:val="00FE2F17"/>
    <w:rsid w:val="00FF14CC"/>
    <w:rsid w:val="00FF2D25"/>
    <w:rsid w:val="00FF498F"/>
    <w:rsid w:val="013BBBCB"/>
    <w:rsid w:val="015B19FB"/>
    <w:rsid w:val="017B90C6"/>
    <w:rsid w:val="017E0261"/>
    <w:rsid w:val="01CA63E0"/>
    <w:rsid w:val="01D56C5E"/>
    <w:rsid w:val="02008D4A"/>
    <w:rsid w:val="020764C7"/>
    <w:rsid w:val="022720C6"/>
    <w:rsid w:val="02437062"/>
    <w:rsid w:val="02553CC2"/>
    <w:rsid w:val="0255D9BA"/>
    <w:rsid w:val="02591EA3"/>
    <w:rsid w:val="0277A7CB"/>
    <w:rsid w:val="02797490"/>
    <w:rsid w:val="028E481F"/>
    <w:rsid w:val="029319BB"/>
    <w:rsid w:val="02B00C24"/>
    <w:rsid w:val="02DECAD3"/>
    <w:rsid w:val="02EAECE4"/>
    <w:rsid w:val="02F86388"/>
    <w:rsid w:val="02FD7B1E"/>
    <w:rsid w:val="03077321"/>
    <w:rsid w:val="031101C6"/>
    <w:rsid w:val="0311A67C"/>
    <w:rsid w:val="032055CA"/>
    <w:rsid w:val="035C0159"/>
    <w:rsid w:val="0373CBE7"/>
    <w:rsid w:val="039569C3"/>
    <w:rsid w:val="03CD0AD6"/>
    <w:rsid w:val="03EB12D1"/>
    <w:rsid w:val="03F7C4AC"/>
    <w:rsid w:val="03FB293B"/>
    <w:rsid w:val="03FB66E7"/>
    <w:rsid w:val="04116070"/>
    <w:rsid w:val="041C5C95"/>
    <w:rsid w:val="04202054"/>
    <w:rsid w:val="0425A63F"/>
    <w:rsid w:val="042AAB9F"/>
    <w:rsid w:val="04384966"/>
    <w:rsid w:val="04492BE4"/>
    <w:rsid w:val="04597FE0"/>
    <w:rsid w:val="049794E9"/>
    <w:rsid w:val="04AE24E6"/>
    <w:rsid w:val="04B2AC18"/>
    <w:rsid w:val="04E3AF2A"/>
    <w:rsid w:val="04FAEBCF"/>
    <w:rsid w:val="052DB673"/>
    <w:rsid w:val="0530C17F"/>
    <w:rsid w:val="0550ED2F"/>
    <w:rsid w:val="0558D413"/>
    <w:rsid w:val="055B57A4"/>
    <w:rsid w:val="05727B24"/>
    <w:rsid w:val="05776D55"/>
    <w:rsid w:val="0587D6F4"/>
    <w:rsid w:val="058DA534"/>
    <w:rsid w:val="05A0B410"/>
    <w:rsid w:val="05FFAB75"/>
    <w:rsid w:val="0612436D"/>
    <w:rsid w:val="0641A982"/>
    <w:rsid w:val="0651DE14"/>
    <w:rsid w:val="06794920"/>
    <w:rsid w:val="06BD25A9"/>
    <w:rsid w:val="06DCDF9E"/>
    <w:rsid w:val="06DD1E6B"/>
    <w:rsid w:val="06E9F2F9"/>
    <w:rsid w:val="06F3DAD3"/>
    <w:rsid w:val="06F694EE"/>
    <w:rsid w:val="075EBD5B"/>
    <w:rsid w:val="07624BC7"/>
    <w:rsid w:val="07849FDA"/>
    <w:rsid w:val="079E6ADC"/>
    <w:rsid w:val="07B5CEB7"/>
    <w:rsid w:val="07DEFDD6"/>
    <w:rsid w:val="07F9FF97"/>
    <w:rsid w:val="07FCBEBE"/>
    <w:rsid w:val="0814D3BA"/>
    <w:rsid w:val="08179334"/>
    <w:rsid w:val="081AFA89"/>
    <w:rsid w:val="081FC4A9"/>
    <w:rsid w:val="0856AE86"/>
    <w:rsid w:val="085F5C48"/>
    <w:rsid w:val="086738D3"/>
    <w:rsid w:val="08AE2E5C"/>
    <w:rsid w:val="08BBF98E"/>
    <w:rsid w:val="08D0B360"/>
    <w:rsid w:val="08FE93DD"/>
    <w:rsid w:val="095E834F"/>
    <w:rsid w:val="096276D4"/>
    <w:rsid w:val="0963AA3E"/>
    <w:rsid w:val="09740718"/>
    <w:rsid w:val="0975BCE0"/>
    <w:rsid w:val="09830832"/>
    <w:rsid w:val="09BB11C5"/>
    <w:rsid w:val="09D0C0C8"/>
    <w:rsid w:val="09E34F93"/>
    <w:rsid w:val="09E7F2A3"/>
    <w:rsid w:val="0A14F606"/>
    <w:rsid w:val="0A7DB671"/>
    <w:rsid w:val="0A95AB17"/>
    <w:rsid w:val="0A977FE4"/>
    <w:rsid w:val="0AAE325A"/>
    <w:rsid w:val="0AB53381"/>
    <w:rsid w:val="0AC92192"/>
    <w:rsid w:val="0AD2261A"/>
    <w:rsid w:val="0AD8A93D"/>
    <w:rsid w:val="0ADFC4A4"/>
    <w:rsid w:val="0AE7AB9E"/>
    <w:rsid w:val="0AEDE5D2"/>
    <w:rsid w:val="0AFFFB52"/>
    <w:rsid w:val="0B08BCEE"/>
    <w:rsid w:val="0B162CC3"/>
    <w:rsid w:val="0B1C695D"/>
    <w:rsid w:val="0B2B0E58"/>
    <w:rsid w:val="0B45414A"/>
    <w:rsid w:val="0B679EC1"/>
    <w:rsid w:val="0B721515"/>
    <w:rsid w:val="0B80FFFA"/>
    <w:rsid w:val="0B8DFC76"/>
    <w:rsid w:val="0B98C21C"/>
    <w:rsid w:val="0B99034D"/>
    <w:rsid w:val="0BB4EC6F"/>
    <w:rsid w:val="0BB6A4A3"/>
    <w:rsid w:val="0BD5DD42"/>
    <w:rsid w:val="0BD6263E"/>
    <w:rsid w:val="0BE53A69"/>
    <w:rsid w:val="0BF75C14"/>
    <w:rsid w:val="0BFAFA55"/>
    <w:rsid w:val="0BFE0D6C"/>
    <w:rsid w:val="0C330703"/>
    <w:rsid w:val="0C4E7F3C"/>
    <w:rsid w:val="0C76993E"/>
    <w:rsid w:val="0C7B5E26"/>
    <w:rsid w:val="0C8020F6"/>
    <w:rsid w:val="0C8E339B"/>
    <w:rsid w:val="0C9A48E8"/>
    <w:rsid w:val="0CA6B80E"/>
    <w:rsid w:val="0CAD95C8"/>
    <w:rsid w:val="0CDBDD53"/>
    <w:rsid w:val="0CE34973"/>
    <w:rsid w:val="0CFA6A42"/>
    <w:rsid w:val="0D5B6BD2"/>
    <w:rsid w:val="0D69B247"/>
    <w:rsid w:val="0D6E6DF3"/>
    <w:rsid w:val="0D9CF409"/>
    <w:rsid w:val="0DB0793D"/>
    <w:rsid w:val="0DB5211B"/>
    <w:rsid w:val="0DBD3F9D"/>
    <w:rsid w:val="0DF70EF1"/>
    <w:rsid w:val="0E114236"/>
    <w:rsid w:val="0E1BCF67"/>
    <w:rsid w:val="0E1E49B0"/>
    <w:rsid w:val="0E4EA2E5"/>
    <w:rsid w:val="0E817DE2"/>
    <w:rsid w:val="0E9219D9"/>
    <w:rsid w:val="0E9EC834"/>
    <w:rsid w:val="0EA0734D"/>
    <w:rsid w:val="0EAAFAF9"/>
    <w:rsid w:val="0EC41033"/>
    <w:rsid w:val="0EC86607"/>
    <w:rsid w:val="0EDCDD5B"/>
    <w:rsid w:val="0EEDD952"/>
    <w:rsid w:val="0EF5633D"/>
    <w:rsid w:val="0EF7EDCF"/>
    <w:rsid w:val="0F14340A"/>
    <w:rsid w:val="0F17702E"/>
    <w:rsid w:val="0F41D015"/>
    <w:rsid w:val="0F43AEED"/>
    <w:rsid w:val="0F463070"/>
    <w:rsid w:val="0F5C04CC"/>
    <w:rsid w:val="0F5D752B"/>
    <w:rsid w:val="0F68662E"/>
    <w:rsid w:val="0F6FDCA3"/>
    <w:rsid w:val="0F7E6260"/>
    <w:rsid w:val="0F809FD5"/>
    <w:rsid w:val="0F85188B"/>
    <w:rsid w:val="0FA04361"/>
    <w:rsid w:val="0FB2C001"/>
    <w:rsid w:val="0FE73D31"/>
    <w:rsid w:val="10169E28"/>
    <w:rsid w:val="10455398"/>
    <w:rsid w:val="1045CC9F"/>
    <w:rsid w:val="10542DE7"/>
    <w:rsid w:val="10A3640E"/>
    <w:rsid w:val="10B43969"/>
    <w:rsid w:val="10E7624C"/>
    <w:rsid w:val="110AE5CF"/>
    <w:rsid w:val="11108798"/>
    <w:rsid w:val="11170AA7"/>
    <w:rsid w:val="114093C3"/>
    <w:rsid w:val="114FF39E"/>
    <w:rsid w:val="116EAF16"/>
    <w:rsid w:val="117F68B2"/>
    <w:rsid w:val="11941A39"/>
    <w:rsid w:val="11B64CCE"/>
    <w:rsid w:val="11C64315"/>
    <w:rsid w:val="11F8BF91"/>
    <w:rsid w:val="1206099D"/>
    <w:rsid w:val="1212BD4E"/>
    <w:rsid w:val="12A4F5FB"/>
    <w:rsid w:val="12D5BAD5"/>
    <w:rsid w:val="12E3E46C"/>
    <w:rsid w:val="12F72AFC"/>
    <w:rsid w:val="130ADF4D"/>
    <w:rsid w:val="1369D489"/>
    <w:rsid w:val="13BEA2FA"/>
    <w:rsid w:val="13D5D672"/>
    <w:rsid w:val="13DB7186"/>
    <w:rsid w:val="13E28C88"/>
    <w:rsid w:val="13E49706"/>
    <w:rsid w:val="141E6EE2"/>
    <w:rsid w:val="142FECDE"/>
    <w:rsid w:val="1460BB22"/>
    <w:rsid w:val="14688C96"/>
    <w:rsid w:val="1471054C"/>
    <w:rsid w:val="14B688E4"/>
    <w:rsid w:val="14B8A0CC"/>
    <w:rsid w:val="14BA7A3D"/>
    <w:rsid w:val="14D6DADC"/>
    <w:rsid w:val="14DA10A7"/>
    <w:rsid w:val="14DCEC79"/>
    <w:rsid w:val="1501CD40"/>
    <w:rsid w:val="151B04BE"/>
    <w:rsid w:val="15247871"/>
    <w:rsid w:val="15276ECD"/>
    <w:rsid w:val="154086C6"/>
    <w:rsid w:val="154AC3DA"/>
    <w:rsid w:val="15512FB8"/>
    <w:rsid w:val="156844DC"/>
    <w:rsid w:val="156ECC0F"/>
    <w:rsid w:val="1575927F"/>
    <w:rsid w:val="157DDBB3"/>
    <w:rsid w:val="15829629"/>
    <w:rsid w:val="159029EA"/>
    <w:rsid w:val="15950C8A"/>
    <w:rsid w:val="15A7E7FF"/>
    <w:rsid w:val="15C5173B"/>
    <w:rsid w:val="15EA15E8"/>
    <w:rsid w:val="15F6E38A"/>
    <w:rsid w:val="15FC31E6"/>
    <w:rsid w:val="162E8F85"/>
    <w:rsid w:val="16384B35"/>
    <w:rsid w:val="1638EAE0"/>
    <w:rsid w:val="165B9933"/>
    <w:rsid w:val="165CCE94"/>
    <w:rsid w:val="1663EEE1"/>
    <w:rsid w:val="1676EAD5"/>
    <w:rsid w:val="168139C5"/>
    <w:rsid w:val="16AA744A"/>
    <w:rsid w:val="16BB149F"/>
    <w:rsid w:val="16CB3422"/>
    <w:rsid w:val="16D51CD8"/>
    <w:rsid w:val="16F7E2CE"/>
    <w:rsid w:val="172DBC93"/>
    <w:rsid w:val="173238FF"/>
    <w:rsid w:val="17544A70"/>
    <w:rsid w:val="1780EFF4"/>
    <w:rsid w:val="17A4DDC8"/>
    <w:rsid w:val="17C18F4F"/>
    <w:rsid w:val="17E9881A"/>
    <w:rsid w:val="17F52863"/>
    <w:rsid w:val="17F7A0CA"/>
    <w:rsid w:val="18109FF7"/>
    <w:rsid w:val="181697EB"/>
    <w:rsid w:val="1844E454"/>
    <w:rsid w:val="1864B586"/>
    <w:rsid w:val="186C0CE5"/>
    <w:rsid w:val="18788D0C"/>
    <w:rsid w:val="1888D594"/>
    <w:rsid w:val="18C059C8"/>
    <w:rsid w:val="18DFB41B"/>
    <w:rsid w:val="18E1282C"/>
    <w:rsid w:val="18E27E66"/>
    <w:rsid w:val="190A749C"/>
    <w:rsid w:val="19181BF9"/>
    <w:rsid w:val="1935579E"/>
    <w:rsid w:val="19383BBE"/>
    <w:rsid w:val="194F724C"/>
    <w:rsid w:val="197FAE35"/>
    <w:rsid w:val="198700C7"/>
    <w:rsid w:val="1A0F9DB2"/>
    <w:rsid w:val="1A119995"/>
    <w:rsid w:val="1A194C61"/>
    <w:rsid w:val="1A434ABC"/>
    <w:rsid w:val="1A45A242"/>
    <w:rsid w:val="1A98CB64"/>
    <w:rsid w:val="1A9A6B91"/>
    <w:rsid w:val="1AA0D18E"/>
    <w:rsid w:val="1AB410C4"/>
    <w:rsid w:val="1AC9AD1B"/>
    <w:rsid w:val="1AE42C6D"/>
    <w:rsid w:val="1AE736F1"/>
    <w:rsid w:val="1B0337D2"/>
    <w:rsid w:val="1B042FF2"/>
    <w:rsid w:val="1B14C4F3"/>
    <w:rsid w:val="1B15B23C"/>
    <w:rsid w:val="1B1F7587"/>
    <w:rsid w:val="1B257D65"/>
    <w:rsid w:val="1B344B5D"/>
    <w:rsid w:val="1B4505CC"/>
    <w:rsid w:val="1B4FC4ED"/>
    <w:rsid w:val="1B5DDA7C"/>
    <w:rsid w:val="1B6B6618"/>
    <w:rsid w:val="1B6F993A"/>
    <w:rsid w:val="1B9E68B8"/>
    <w:rsid w:val="1BAA7518"/>
    <w:rsid w:val="1BAEFE65"/>
    <w:rsid w:val="1BB00AD7"/>
    <w:rsid w:val="1BE59808"/>
    <w:rsid w:val="1BED67D3"/>
    <w:rsid w:val="1BF032A2"/>
    <w:rsid w:val="1BFFC7C7"/>
    <w:rsid w:val="1C0C5F87"/>
    <w:rsid w:val="1C2DF146"/>
    <w:rsid w:val="1C31173B"/>
    <w:rsid w:val="1C39C5AB"/>
    <w:rsid w:val="1C434E60"/>
    <w:rsid w:val="1C47B4D0"/>
    <w:rsid w:val="1C60493C"/>
    <w:rsid w:val="1CB43955"/>
    <w:rsid w:val="1CB75032"/>
    <w:rsid w:val="1CC66608"/>
    <w:rsid w:val="1CF3B2E2"/>
    <w:rsid w:val="1D0A928D"/>
    <w:rsid w:val="1D29B27A"/>
    <w:rsid w:val="1D426A32"/>
    <w:rsid w:val="1D478610"/>
    <w:rsid w:val="1D6940C4"/>
    <w:rsid w:val="1DB1FC22"/>
    <w:rsid w:val="1E03DA55"/>
    <w:rsid w:val="1E073452"/>
    <w:rsid w:val="1E07CCCA"/>
    <w:rsid w:val="1E112D1E"/>
    <w:rsid w:val="1E2681EE"/>
    <w:rsid w:val="1E32CF2E"/>
    <w:rsid w:val="1E3733B7"/>
    <w:rsid w:val="1E41016E"/>
    <w:rsid w:val="1E4AE435"/>
    <w:rsid w:val="1E979908"/>
    <w:rsid w:val="1EA778D9"/>
    <w:rsid w:val="1EB37C40"/>
    <w:rsid w:val="1EB9F055"/>
    <w:rsid w:val="1ECCF18A"/>
    <w:rsid w:val="1ED09528"/>
    <w:rsid w:val="1EDB8191"/>
    <w:rsid w:val="1F330516"/>
    <w:rsid w:val="1F52D0CC"/>
    <w:rsid w:val="1F5961E2"/>
    <w:rsid w:val="1F6665A4"/>
    <w:rsid w:val="1F744DE8"/>
    <w:rsid w:val="1F7B7CA6"/>
    <w:rsid w:val="1F88A71A"/>
    <w:rsid w:val="1FB1A044"/>
    <w:rsid w:val="1FCEEE11"/>
    <w:rsid w:val="1FFD7D41"/>
    <w:rsid w:val="2009B005"/>
    <w:rsid w:val="202A898C"/>
    <w:rsid w:val="203204D2"/>
    <w:rsid w:val="2035F4B0"/>
    <w:rsid w:val="2060EF32"/>
    <w:rsid w:val="20A9738C"/>
    <w:rsid w:val="20BA5424"/>
    <w:rsid w:val="2162A591"/>
    <w:rsid w:val="218180A4"/>
    <w:rsid w:val="218A9092"/>
    <w:rsid w:val="21903E95"/>
    <w:rsid w:val="21B39AAA"/>
    <w:rsid w:val="21DADF5F"/>
    <w:rsid w:val="21F56CF6"/>
    <w:rsid w:val="222A66AC"/>
    <w:rsid w:val="222CDF20"/>
    <w:rsid w:val="226B275D"/>
    <w:rsid w:val="226C1EE5"/>
    <w:rsid w:val="2271A5ED"/>
    <w:rsid w:val="22A397B5"/>
    <w:rsid w:val="22B10BE4"/>
    <w:rsid w:val="22B4DAD2"/>
    <w:rsid w:val="22C45CBE"/>
    <w:rsid w:val="22EAA220"/>
    <w:rsid w:val="22EB5EE2"/>
    <w:rsid w:val="23190828"/>
    <w:rsid w:val="2319F634"/>
    <w:rsid w:val="232CCA2F"/>
    <w:rsid w:val="2330581B"/>
    <w:rsid w:val="233AB1FA"/>
    <w:rsid w:val="233AF2DF"/>
    <w:rsid w:val="233D24D9"/>
    <w:rsid w:val="2349CC76"/>
    <w:rsid w:val="234A6CC8"/>
    <w:rsid w:val="235555FD"/>
    <w:rsid w:val="235B23DC"/>
    <w:rsid w:val="23644497"/>
    <w:rsid w:val="23A19078"/>
    <w:rsid w:val="23ACDE33"/>
    <w:rsid w:val="23B865DE"/>
    <w:rsid w:val="23CB5A93"/>
    <w:rsid w:val="23D5D018"/>
    <w:rsid w:val="23ED07D5"/>
    <w:rsid w:val="23EDE8D4"/>
    <w:rsid w:val="24328FD5"/>
    <w:rsid w:val="2434B2D0"/>
    <w:rsid w:val="24689730"/>
    <w:rsid w:val="24A0639B"/>
    <w:rsid w:val="24DA44E8"/>
    <w:rsid w:val="24F2F88C"/>
    <w:rsid w:val="250C89F0"/>
    <w:rsid w:val="2513F3A2"/>
    <w:rsid w:val="253FD46C"/>
    <w:rsid w:val="254282F7"/>
    <w:rsid w:val="254479CE"/>
    <w:rsid w:val="25485D18"/>
    <w:rsid w:val="254952A5"/>
    <w:rsid w:val="258A59C0"/>
    <w:rsid w:val="25BF932B"/>
    <w:rsid w:val="25D50E05"/>
    <w:rsid w:val="25E73BF0"/>
    <w:rsid w:val="261CB677"/>
    <w:rsid w:val="262E91BF"/>
    <w:rsid w:val="2631E125"/>
    <w:rsid w:val="26337394"/>
    <w:rsid w:val="264A5214"/>
    <w:rsid w:val="265B9C9A"/>
    <w:rsid w:val="2662F2B9"/>
    <w:rsid w:val="266479FA"/>
    <w:rsid w:val="2674A531"/>
    <w:rsid w:val="2686CFAA"/>
    <w:rsid w:val="2698FDB5"/>
    <w:rsid w:val="26A36337"/>
    <w:rsid w:val="26C9ACD0"/>
    <w:rsid w:val="26DDA97F"/>
    <w:rsid w:val="26EA4F69"/>
    <w:rsid w:val="26F67097"/>
    <w:rsid w:val="273612A2"/>
    <w:rsid w:val="275A3FA6"/>
    <w:rsid w:val="27619138"/>
    <w:rsid w:val="27683839"/>
    <w:rsid w:val="2775C722"/>
    <w:rsid w:val="2781F088"/>
    <w:rsid w:val="27A375FD"/>
    <w:rsid w:val="27AC9BD7"/>
    <w:rsid w:val="27B73DCE"/>
    <w:rsid w:val="27CC9BA3"/>
    <w:rsid w:val="27E004D9"/>
    <w:rsid w:val="27EA95B5"/>
    <w:rsid w:val="28048BF6"/>
    <w:rsid w:val="282D82CC"/>
    <w:rsid w:val="283D0990"/>
    <w:rsid w:val="28639140"/>
    <w:rsid w:val="287AE4C0"/>
    <w:rsid w:val="28DDF1E7"/>
    <w:rsid w:val="2928B0D7"/>
    <w:rsid w:val="295C68C5"/>
    <w:rsid w:val="2962D269"/>
    <w:rsid w:val="297A86AE"/>
    <w:rsid w:val="29866DD6"/>
    <w:rsid w:val="29AA9D18"/>
    <w:rsid w:val="29B71C74"/>
    <w:rsid w:val="29D20900"/>
    <w:rsid w:val="2A07A77B"/>
    <w:rsid w:val="2A220BB1"/>
    <w:rsid w:val="2AB534D3"/>
    <w:rsid w:val="2ABC2404"/>
    <w:rsid w:val="2AD65CC4"/>
    <w:rsid w:val="2AD85D0E"/>
    <w:rsid w:val="2AF0E9E4"/>
    <w:rsid w:val="2B0238BC"/>
    <w:rsid w:val="2B3B2E67"/>
    <w:rsid w:val="2B50A2EE"/>
    <w:rsid w:val="2B6478A8"/>
    <w:rsid w:val="2B7F431C"/>
    <w:rsid w:val="2BB63CF3"/>
    <w:rsid w:val="2BB85BD5"/>
    <w:rsid w:val="2BC2370B"/>
    <w:rsid w:val="2BC89DA0"/>
    <w:rsid w:val="2BD4B897"/>
    <w:rsid w:val="2BEFC4C4"/>
    <w:rsid w:val="2BF4E3FE"/>
    <w:rsid w:val="2C06EB8B"/>
    <w:rsid w:val="2C14DE49"/>
    <w:rsid w:val="2C375588"/>
    <w:rsid w:val="2C3D0786"/>
    <w:rsid w:val="2C6A3440"/>
    <w:rsid w:val="2C734CE8"/>
    <w:rsid w:val="2C7ED4A6"/>
    <w:rsid w:val="2C83C989"/>
    <w:rsid w:val="2CBAD23A"/>
    <w:rsid w:val="2CC98CD9"/>
    <w:rsid w:val="2CD17843"/>
    <w:rsid w:val="2CFFFADC"/>
    <w:rsid w:val="2D0F142E"/>
    <w:rsid w:val="2D16FBE2"/>
    <w:rsid w:val="2D456D67"/>
    <w:rsid w:val="2D55C9ED"/>
    <w:rsid w:val="2D673E8B"/>
    <w:rsid w:val="2DB25C7B"/>
    <w:rsid w:val="2DBAFEA6"/>
    <w:rsid w:val="2DBB50E5"/>
    <w:rsid w:val="2DC452BD"/>
    <w:rsid w:val="2E0B388C"/>
    <w:rsid w:val="2E147936"/>
    <w:rsid w:val="2E241904"/>
    <w:rsid w:val="2E2D2478"/>
    <w:rsid w:val="2E459ED5"/>
    <w:rsid w:val="2E5679DD"/>
    <w:rsid w:val="2E9EB238"/>
    <w:rsid w:val="2EA0B670"/>
    <w:rsid w:val="2EB55DDB"/>
    <w:rsid w:val="2EED85E8"/>
    <w:rsid w:val="2F0490E7"/>
    <w:rsid w:val="2F2EAD08"/>
    <w:rsid w:val="2F3C4E7E"/>
    <w:rsid w:val="2F470600"/>
    <w:rsid w:val="2F63F72C"/>
    <w:rsid w:val="2F6D6625"/>
    <w:rsid w:val="2F717DDF"/>
    <w:rsid w:val="2F91E235"/>
    <w:rsid w:val="2F94BEE1"/>
    <w:rsid w:val="2FA91461"/>
    <w:rsid w:val="2FB874CF"/>
    <w:rsid w:val="2FC3017F"/>
    <w:rsid w:val="2FE353C2"/>
    <w:rsid w:val="2FF4AFF7"/>
    <w:rsid w:val="2FF52037"/>
    <w:rsid w:val="304133B3"/>
    <w:rsid w:val="304EE2B0"/>
    <w:rsid w:val="3081D062"/>
    <w:rsid w:val="30980301"/>
    <w:rsid w:val="30ADBF47"/>
    <w:rsid w:val="311A3EFF"/>
    <w:rsid w:val="311ACBA9"/>
    <w:rsid w:val="315A4BFE"/>
    <w:rsid w:val="31B556D3"/>
    <w:rsid w:val="31B6DB56"/>
    <w:rsid w:val="31D7EC25"/>
    <w:rsid w:val="32403663"/>
    <w:rsid w:val="325B8EB7"/>
    <w:rsid w:val="32A23F86"/>
    <w:rsid w:val="32A4EA0D"/>
    <w:rsid w:val="32A88145"/>
    <w:rsid w:val="32BE0753"/>
    <w:rsid w:val="32C68637"/>
    <w:rsid w:val="32CDA8FB"/>
    <w:rsid w:val="32DC8199"/>
    <w:rsid w:val="32FA9D6A"/>
    <w:rsid w:val="32FAA115"/>
    <w:rsid w:val="3316C7FA"/>
    <w:rsid w:val="3327C52F"/>
    <w:rsid w:val="33320299"/>
    <w:rsid w:val="3332601F"/>
    <w:rsid w:val="334A771B"/>
    <w:rsid w:val="335A2BA5"/>
    <w:rsid w:val="3370BD8B"/>
    <w:rsid w:val="3396C1A3"/>
    <w:rsid w:val="339FAADA"/>
    <w:rsid w:val="33BD136B"/>
    <w:rsid w:val="33C2FFE5"/>
    <w:rsid w:val="34146261"/>
    <w:rsid w:val="34288CFA"/>
    <w:rsid w:val="34372566"/>
    <w:rsid w:val="345FA51B"/>
    <w:rsid w:val="34635BE7"/>
    <w:rsid w:val="34939774"/>
    <w:rsid w:val="34AABA16"/>
    <w:rsid w:val="34B37B6C"/>
    <w:rsid w:val="34C1CCFF"/>
    <w:rsid w:val="34E5D880"/>
    <w:rsid w:val="34EB5D14"/>
    <w:rsid w:val="351460ED"/>
    <w:rsid w:val="35193943"/>
    <w:rsid w:val="35583E6E"/>
    <w:rsid w:val="3587F8A6"/>
    <w:rsid w:val="3591AF3D"/>
    <w:rsid w:val="35A2FE6E"/>
    <w:rsid w:val="35B583CA"/>
    <w:rsid w:val="35D24151"/>
    <w:rsid w:val="35DF79CA"/>
    <w:rsid w:val="36008B2E"/>
    <w:rsid w:val="3614B245"/>
    <w:rsid w:val="361A0206"/>
    <w:rsid w:val="36480AE2"/>
    <w:rsid w:val="364D577F"/>
    <w:rsid w:val="365172ED"/>
    <w:rsid w:val="36B5DD87"/>
    <w:rsid w:val="36C6A3A1"/>
    <w:rsid w:val="36CE231D"/>
    <w:rsid w:val="36E85E87"/>
    <w:rsid w:val="36EAF0B9"/>
    <w:rsid w:val="37113B80"/>
    <w:rsid w:val="371C0F28"/>
    <w:rsid w:val="37213FB6"/>
    <w:rsid w:val="372A3CA1"/>
    <w:rsid w:val="3733719D"/>
    <w:rsid w:val="3757D4DF"/>
    <w:rsid w:val="378485B6"/>
    <w:rsid w:val="379B7BA2"/>
    <w:rsid w:val="37E0D8A4"/>
    <w:rsid w:val="37E65BC1"/>
    <w:rsid w:val="381ADFCE"/>
    <w:rsid w:val="381DEB45"/>
    <w:rsid w:val="382E7A7A"/>
    <w:rsid w:val="38371685"/>
    <w:rsid w:val="3837CF2B"/>
    <w:rsid w:val="385B2964"/>
    <w:rsid w:val="385D5990"/>
    <w:rsid w:val="385DFAC3"/>
    <w:rsid w:val="38602DB5"/>
    <w:rsid w:val="38647959"/>
    <w:rsid w:val="386C19C7"/>
    <w:rsid w:val="3878599B"/>
    <w:rsid w:val="387D3279"/>
    <w:rsid w:val="38A463ED"/>
    <w:rsid w:val="38A71068"/>
    <w:rsid w:val="38D7B8D6"/>
    <w:rsid w:val="38DD11D2"/>
    <w:rsid w:val="38FD4CFC"/>
    <w:rsid w:val="38FFE4C7"/>
    <w:rsid w:val="3905BDDC"/>
    <w:rsid w:val="390E78FC"/>
    <w:rsid w:val="392F61C9"/>
    <w:rsid w:val="3935BCC2"/>
    <w:rsid w:val="3940B021"/>
    <w:rsid w:val="394A4F9E"/>
    <w:rsid w:val="3958D3BE"/>
    <w:rsid w:val="396D37CE"/>
    <w:rsid w:val="39864499"/>
    <w:rsid w:val="39891F61"/>
    <w:rsid w:val="39A95652"/>
    <w:rsid w:val="39AFA9E7"/>
    <w:rsid w:val="39BC7867"/>
    <w:rsid w:val="39DA2D4E"/>
    <w:rsid w:val="3A073D79"/>
    <w:rsid w:val="3A0781BA"/>
    <w:rsid w:val="3A1687DE"/>
    <w:rsid w:val="3A1B61BF"/>
    <w:rsid w:val="3A77F36D"/>
    <w:rsid w:val="3AEBE8F7"/>
    <w:rsid w:val="3AF0E5B9"/>
    <w:rsid w:val="3AF5D9A0"/>
    <w:rsid w:val="3AF67D64"/>
    <w:rsid w:val="3B2B6B75"/>
    <w:rsid w:val="3B446CC4"/>
    <w:rsid w:val="3B551994"/>
    <w:rsid w:val="3B5F7B75"/>
    <w:rsid w:val="3BA5632C"/>
    <w:rsid w:val="3BBE0B9A"/>
    <w:rsid w:val="3BF0B175"/>
    <w:rsid w:val="3C01A4DB"/>
    <w:rsid w:val="3C1C977E"/>
    <w:rsid w:val="3C240244"/>
    <w:rsid w:val="3C3E5EA6"/>
    <w:rsid w:val="3C62F77C"/>
    <w:rsid w:val="3C6D5D20"/>
    <w:rsid w:val="3C83F227"/>
    <w:rsid w:val="3C8944EA"/>
    <w:rsid w:val="3C966740"/>
    <w:rsid w:val="3C9D9B0D"/>
    <w:rsid w:val="3C9FD901"/>
    <w:rsid w:val="3CB27C50"/>
    <w:rsid w:val="3CCE3A43"/>
    <w:rsid w:val="3CE9305C"/>
    <w:rsid w:val="3CED2DEE"/>
    <w:rsid w:val="3D024939"/>
    <w:rsid w:val="3D25BA0A"/>
    <w:rsid w:val="3D38816A"/>
    <w:rsid w:val="3D5819D7"/>
    <w:rsid w:val="3D8F9869"/>
    <w:rsid w:val="3DBAE8B8"/>
    <w:rsid w:val="3DD1B572"/>
    <w:rsid w:val="3DD69918"/>
    <w:rsid w:val="3DD718AC"/>
    <w:rsid w:val="3DE45223"/>
    <w:rsid w:val="3DEEDEBC"/>
    <w:rsid w:val="3E0A12C5"/>
    <w:rsid w:val="3E11F668"/>
    <w:rsid w:val="3E13CB4B"/>
    <w:rsid w:val="3E1CB7A6"/>
    <w:rsid w:val="3E322837"/>
    <w:rsid w:val="3E7F03D5"/>
    <w:rsid w:val="3E82705D"/>
    <w:rsid w:val="3E837B40"/>
    <w:rsid w:val="3E8BF19A"/>
    <w:rsid w:val="3E8C9527"/>
    <w:rsid w:val="3ECA2DB2"/>
    <w:rsid w:val="3EFAE750"/>
    <w:rsid w:val="3F3CA262"/>
    <w:rsid w:val="3F49E98B"/>
    <w:rsid w:val="3F516138"/>
    <w:rsid w:val="3F56B441"/>
    <w:rsid w:val="3F5F0E10"/>
    <w:rsid w:val="3F6411F0"/>
    <w:rsid w:val="3F68D816"/>
    <w:rsid w:val="3F6C2895"/>
    <w:rsid w:val="3F6CF09A"/>
    <w:rsid w:val="3F9AA4A0"/>
    <w:rsid w:val="3FC8623E"/>
    <w:rsid w:val="3FD044C4"/>
    <w:rsid w:val="3FDC5911"/>
    <w:rsid w:val="3FFA8C66"/>
    <w:rsid w:val="40012BDB"/>
    <w:rsid w:val="4003C8F2"/>
    <w:rsid w:val="40145422"/>
    <w:rsid w:val="401C6183"/>
    <w:rsid w:val="403BA72F"/>
    <w:rsid w:val="407607BB"/>
    <w:rsid w:val="40778EF0"/>
    <w:rsid w:val="4082C09F"/>
    <w:rsid w:val="40A906AA"/>
    <w:rsid w:val="40BEAC04"/>
    <w:rsid w:val="40F3B074"/>
    <w:rsid w:val="40F9C743"/>
    <w:rsid w:val="4102F5F7"/>
    <w:rsid w:val="41047F04"/>
    <w:rsid w:val="4120B39B"/>
    <w:rsid w:val="412106B3"/>
    <w:rsid w:val="41430707"/>
    <w:rsid w:val="4147E796"/>
    <w:rsid w:val="414DC50D"/>
    <w:rsid w:val="4174C64B"/>
    <w:rsid w:val="417AB833"/>
    <w:rsid w:val="417AE8FE"/>
    <w:rsid w:val="4192587E"/>
    <w:rsid w:val="41AA23B0"/>
    <w:rsid w:val="41B1ACAC"/>
    <w:rsid w:val="41BB9C38"/>
    <w:rsid w:val="41BBCDA1"/>
    <w:rsid w:val="41C575D5"/>
    <w:rsid w:val="41D7E065"/>
    <w:rsid w:val="41F8A53A"/>
    <w:rsid w:val="4206E2E7"/>
    <w:rsid w:val="421F45B4"/>
    <w:rsid w:val="42398EEB"/>
    <w:rsid w:val="423CE5DD"/>
    <w:rsid w:val="4248CF29"/>
    <w:rsid w:val="424FA82A"/>
    <w:rsid w:val="42895B1B"/>
    <w:rsid w:val="428BA0DC"/>
    <w:rsid w:val="42A431EF"/>
    <w:rsid w:val="42C2989A"/>
    <w:rsid w:val="42C2DA41"/>
    <w:rsid w:val="42CC5E81"/>
    <w:rsid w:val="434168A4"/>
    <w:rsid w:val="4350884E"/>
    <w:rsid w:val="4350EBAF"/>
    <w:rsid w:val="4354B992"/>
    <w:rsid w:val="43570ABD"/>
    <w:rsid w:val="4361DA21"/>
    <w:rsid w:val="436A961B"/>
    <w:rsid w:val="43700B12"/>
    <w:rsid w:val="4378F123"/>
    <w:rsid w:val="437A40A2"/>
    <w:rsid w:val="4382B7D7"/>
    <w:rsid w:val="43C161E6"/>
    <w:rsid w:val="43CDFEEB"/>
    <w:rsid w:val="43EA3FB1"/>
    <w:rsid w:val="43F91C41"/>
    <w:rsid w:val="441F0D08"/>
    <w:rsid w:val="44329DA6"/>
    <w:rsid w:val="4440B803"/>
    <w:rsid w:val="4449416D"/>
    <w:rsid w:val="4450CE38"/>
    <w:rsid w:val="445DD0BA"/>
    <w:rsid w:val="44973327"/>
    <w:rsid w:val="44BC756A"/>
    <w:rsid w:val="4550D018"/>
    <w:rsid w:val="458653DE"/>
    <w:rsid w:val="4594C051"/>
    <w:rsid w:val="459B2DD2"/>
    <w:rsid w:val="45AFB258"/>
    <w:rsid w:val="45BAED3D"/>
    <w:rsid w:val="45CFA767"/>
    <w:rsid w:val="45D363BA"/>
    <w:rsid w:val="460F75BC"/>
    <w:rsid w:val="463D031B"/>
    <w:rsid w:val="46994494"/>
    <w:rsid w:val="4699C86D"/>
    <w:rsid w:val="469F699B"/>
    <w:rsid w:val="46A6DEC9"/>
    <w:rsid w:val="46A97129"/>
    <w:rsid w:val="46AC8867"/>
    <w:rsid w:val="46AD3E8D"/>
    <w:rsid w:val="46BD8E38"/>
    <w:rsid w:val="47443FCF"/>
    <w:rsid w:val="475A5766"/>
    <w:rsid w:val="47660291"/>
    <w:rsid w:val="47896623"/>
    <w:rsid w:val="47E04814"/>
    <w:rsid w:val="47E44ED4"/>
    <w:rsid w:val="48000416"/>
    <w:rsid w:val="482D9521"/>
    <w:rsid w:val="4832047D"/>
    <w:rsid w:val="4862437A"/>
    <w:rsid w:val="4871361C"/>
    <w:rsid w:val="489E200E"/>
    <w:rsid w:val="48CE93C8"/>
    <w:rsid w:val="4902DBC0"/>
    <w:rsid w:val="493F9D0D"/>
    <w:rsid w:val="495A7E33"/>
    <w:rsid w:val="498733E7"/>
    <w:rsid w:val="49ACC1D5"/>
    <w:rsid w:val="49B3E3EA"/>
    <w:rsid w:val="49CE74A2"/>
    <w:rsid w:val="49E7FF41"/>
    <w:rsid w:val="49EF3369"/>
    <w:rsid w:val="49F00A4D"/>
    <w:rsid w:val="49FA4AF3"/>
    <w:rsid w:val="4A07938A"/>
    <w:rsid w:val="4A0B38FC"/>
    <w:rsid w:val="4A0D79DC"/>
    <w:rsid w:val="4A3D7190"/>
    <w:rsid w:val="4A64BA2B"/>
    <w:rsid w:val="4A6AC56C"/>
    <w:rsid w:val="4AAE4659"/>
    <w:rsid w:val="4AB60661"/>
    <w:rsid w:val="4AB73B26"/>
    <w:rsid w:val="4AC728B8"/>
    <w:rsid w:val="4B118618"/>
    <w:rsid w:val="4B509C16"/>
    <w:rsid w:val="4B6FC916"/>
    <w:rsid w:val="4B70F662"/>
    <w:rsid w:val="4B82BC78"/>
    <w:rsid w:val="4B9F0DE4"/>
    <w:rsid w:val="4BD1299A"/>
    <w:rsid w:val="4BEAB9C8"/>
    <w:rsid w:val="4C0D0624"/>
    <w:rsid w:val="4C35F5BA"/>
    <w:rsid w:val="4C8E3B91"/>
    <w:rsid w:val="4C8F1417"/>
    <w:rsid w:val="4CAB8432"/>
    <w:rsid w:val="4CAF93A6"/>
    <w:rsid w:val="4CC45B9C"/>
    <w:rsid w:val="4CCBC729"/>
    <w:rsid w:val="4CE59C9F"/>
    <w:rsid w:val="4CE93B14"/>
    <w:rsid w:val="4CFC6073"/>
    <w:rsid w:val="4D330F7E"/>
    <w:rsid w:val="4D5A9952"/>
    <w:rsid w:val="4D72A75D"/>
    <w:rsid w:val="4D76013D"/>
    <w:rsid w:val="4DE71709"/>
    <w:rsid w:val="4E23E6B4"/>
    <w:rsid w:val="4E2AB6CE"/>
    <w:rsid w:val="4E667F5B"/>
    <w:rsid w:val="4E6AF560"/>
    <w:rsid w:val="4E73A405"/>
    <w:rsid w:val="4E8F8A0E"/>
    <w:rsid w:val="4E8F9F2A"/>
    <w:rsid w:val="4EB5C126"/>
    <w:rsid w:val="4EB86899"/>
    <w:rsid w:val="4EDD3D34"/>
    <w:rsid w:val="4EF64CA2"/>
    <w:rsid w:val="4F0D6251"/>
    <w:rsid w:val="4F4DB5D6"/>
    <w:rsid w:val="4F7E072B"/>
    <w:rsid w:val="4F9992C6"/>
    <w:rsid w:val="4FAF2560"/>
    <w:rsid w:val="4FB1DEB8"/>
    <w:rsid w:val="4FB9EC26"/>
    <w:rsid w:val="4FC51916"/>
    <w:rsid w:val="4FD81F4D"/>
    <w:rsid w:val="4FDD39A6"/>
    <w:rsid w:val="5007CBF3"/>
    <w:rsid w:val="500E80E7"/>
    <w:rsid w:val="5045708D"/>
    <w:rsid w:val="50D13A57"/>
    <w:rsid w:val="50DB30F5"/>
    <w:rsid w:val="50F68043"/>
    <w:rsid w:val="514F0B5F"/>
    <w:rsid w:val="5155B3A3"/>
    <w:rsid w:val="5166DB0C"/>
    <w:rsid w:val="51918508"/>
    <w:rsid w:val="51926F59"/>
    <w:rsid w:val="51B6A686"/>
    <w:rsid w:val="51BB72A5"/>
    <w:rsid w:val="51BD4D9A"/>
    <w:rsid w:val="51CB4365"/>
    <w:rsid w:val="51DAAC04"/>
    <w:rsid w:val="51E6A56D"/>
    <w:rsid w:val="51EB453D"/>
    <w:rsid w:val="51F87740"/>
    <w:rsid w:val="52001DC8"/>
    <w:rsid w:val="52030A6F"/>
    <w:rsid w:val="5215EAA5"/>
    <w:rsid w:val="521DC96E"/>
    <w:rsid w:val="52207098"/>
    <w:rsid w:val="52328370"/>
    <w:rsid w:val="52431770"/>
    <w:rsid w:val="527B8AB7"/>
    <w:rsid w:val="52997763"/>
    <w:rsid w:val="52A00351"/>
    <w:rsid w:val="52CCDDBC"/>
    <w:rsid w:val="52CE7BBC"/>
    <w:rsid w:val="52D2E273"/>
    <w:rsid w:val="52E30D84"/>
    <w:rsid w:val="5306C791"/>
    <w:rsid w:val="53336478"/>
    <w:rsid w:val="53399CFA"/>
    <w:rsid w:val="533EDC82"/>
    <w:rsid w:val="53631EB7"/>
    <w:rsid w:val="536770BA"/>
    <w:rsid w:val="53748192"/>
    <w:rsid w:val="5391F0D6"/>
    <w:rsid w:val="53950CC6"/>
    <w:rsid w:val="53B20F66"/>
    <w:rsid w:val="53CAC4D8"/>
    <w:rsid w:val="53E57637"/>
    <w:rsid w:val="53F8656E"/>
    <w:rsid w:val="53FE7F78"/>
    <w:rsid w:val="54198484"/>
    <w:rsid w:val="541A63B1"/>
    <w:rsid w:val="542FC37A"/>
    <w:rsid w:val="54578BAB"/>
    <w:rsid w:val="545D97A0"/>
    <w:rsid w:val="5462EDAA"/>
    <w:rsid w:val="54803A11"/>
    <w:rsid w:val="54880A4B"/>
    <w:rsid w:val="54A6D6BF"/>
    <w:rsid w:val="54A79216"/>
    <w:rsid w:val="54BEEE7B"/>
    <w:rsid w:val="54C79FFC"/>
    <w:rsid w:val="54CBDFDC"/>
    <w:rsid w:val="54D2A4E4"/>
    <w:rsid w:val="5508BDC2"/>
    <w:rsid w:val="5525E7F3"/>
    <w:rsid w:val="553B2DBD"/>
    <w:rsid w:val="553B3ABA"/>
    <w:rsid w:val="556B67A5"/>
    <w:rsid w:val="5571882C"/>
    <w:rsid w:val="558CEF8F"/>
    <w:rsid w:val="55ADEF26"/>
    <w:rsid w:val="55BDC9A8"/>
    <w:rsid w:val="55D2D8EE"/>
    <w:rsid w:val="5617C198"/>
    <w:rsid w:val="562E38FB"/>
    <w:rsid w:val="567430BB"/>
    <w:rsid w:val="5674C3D5"/>
    <w:rsid w:val="56877F7D"/>
    <w:rsid w:val="56A8DB7D"/>
    <w:rsid w:val="56AA8662"/>
    <w:rsid w:val="56DA25C1"/>
    <w:rsid w:val="56DC397B"/>
    <w:rsid w:val="56DD45E3"/>
    <w:rsid w:val="56FC0283"/>
    <w:rsid w:val="570F65B3"/>
    <w:rsid w:val="574AD171"/>
    <w:rsid w:val="575DBC1F"/>
    <w:rsid w:val="576F1E04"/>
    <w:rsid w:val="57A38482"/>
    <w:rsid w:val="57DE2AE3"/>
    <w:rsid w:val="5803B7C6"/>
    <w:rsid w:val="5823D510"/>
    <w:rsid w:val="5837281F"/>
    <w:rsid w:val="58565D93"/>
    <w:rsid w:val="5881B9F2"/>
    <w:rsid w:val="588FFB7E"/>
    <w:rsid w:val="58AA4B0D"/>
    <w:rsid w:val="58B33D1B"/>
    <w:rsid w:val="58B63CE1"/>
    <w:rsid w:val="58C8F214"/>
    <w:rsid w:val="58FEF197"/>
    <w:rsid w:val="5901E8C7"/>
    <w:rsid w:val="591BA1E9"/>
    <w:rsid w:val="592AB363"/>
    <w:rsid w:val="59840DD2"/>
    <w:rsid w:val="598C5324"/>
    <w:rsid w:val="59926518"/>
    <w:rsid w:val="59934694"/>
    <w:rsid w:val="59A23B4F"/>
    <w:rsid w:val="59C27D23"/>
    <w:rsid w:val="5A070684"/>
    <w:rsid w:val="5A071A99"/>
    <w:rsid w:val="5A183352"/>
    <w:rsid w:val="5A1B2B6D"/>
    <w:rsid w:val="5A31B0C4"/>
    <w:rsid w:val="5A39194D"/>
    <w:rsid w:val="5A40BE35"/>
    <w:rsid w:val="5A4ECCE0"/>
    <w:rsid w:val="5A94F99B"/>
    <w:rsid w:val="5AD5DAD8"/>
    <w:rsid w:val="5AD92E51"/>
    <w:rsid w:val="5ADF9258"/>
    <w:rsid w:val="5B22BE1B"/>
    <w:rsid w:val="5B5B771B"/>
    <w:rsid w:val="5B81A198"/>
    <w:rsid w:val="5B85F5EB"/>
    <w:rsid w:val="5B99E544"/>
    <w:rsid w:val="5BA65174"/>
    <w:rsid w:val="5BA6E227"/>
    <w:rsid w:val="5BAADCC3"/>
    <w:rsid w:val="5BAFBA1F"/>
    <w:rsid w:val="5BE24297"/>
    <w:rsid w:val="5BF014D0"/>
    <w:rsid w:val="5BF53811"/>
    <w:rsid w:val="5C12BF6A"/>
    <w:rsid w:val="5C18AABC"/>
    <w:rsid w:val="5C2AE2BE"/>
    <w:rsid w:val="5C2F844E"/>
    <w:rsid w:val="5C3853DB"/>
    <w:rsid w:val="5C8E0413"/>
    <w:rsid w:val="5C9119AA"/>
    <w:rsid w:val="5CAD6CA1"/>
    <w:rsid w:val="5CC57A53"/>
    <w:rsid w:val="5CD370F4"/>
    <w:rsid w:val="5CE1EEE9"/>
    <w:rsid w:val="5D09E2E8"/>
    <w:rsid w:val="5D14F651"/>
    <w:rsid w:val="5D319C14"/>
    <w:rsid w:val="5D51CE36"/>
    <w:rsid w:val="5D573796"/>
    <w:rsid w:val="5D5CC62C"/>
    <w:rsid w:val="5D65C98E"/>
    <w:rsid w:val="5D980761"/>
    <w:rsid w:val="5DB6A8DD"/>
    <w:rsid w:val="5DBA5F50"/>
    <w:rsid w:val="5DBE0C60"/>
    <w:rsid w:val="5DCA5481"/>
    <w:rsid w:val="5DE177BD"/>
    <w:rsid w:val="5DE34BE7"/>
    <w:rsid w:val="5DF75CE9"/>
    <w:rsid w:val="5DFACD28"/>
    <w:rsid w:val="5E098A37"/>
    <w:rsid w:val="5E162C32"/>
    <w:rsid w:val="5E166173"/>
    <w:rsid w:val="5E581444"/>
    <w:rsid w:val="5E83D397"/>
    <w:rsid w:val="5EB95C5F"/>
    <w:rsid w:val="5EE69E4F"/>
    <w:rsid w:val="5F24B182"/>
    <w:rsid w:val="5F2F4967"/>
    <w:rsid w:val="5F39AE9A"/>
    <w:rsid w:val="5F3FDFC6"/>
    <w:rsid w:val="5F5A0D9A"/>
    <w:rsid w:val="5F67350E"/>
    <w:rsid w:val="5F716B9B"/>
    <w:rsid w:val="5F7E2F57"/>
    <w:rsid w:val="5F816A1A"/>
    <w:rsid w:val="5FADEF1D"/>
    <w:rsid w:val="5FC01019"/>
    <w:rsid w:val="5FCEC2F5"/>
    <w:rsid w:val="5FFF1DE0"/>
    <w:rsid w:val="60122604"/>
    <w:rsid w:val="60258E3F"/>
    <w:rsid w:val="60746F84"/>
    <w:rsid w:val="607FF693"/>
    <w:rsid w:val="60AD8CBD"/>
    <w:rsid w:val="60B1CE07"/>
    <w:rsid w:val="60DB6CA9"/>
    <w:rsid w:val="60F83C3E"/>
    <w:rsid w:val="6102172E"/>
    <w:rsid w:val="610BAAC1"/>
    <w:rsid w:val="6119EDE6"/>
    <w:rsid w:val="6130C569"/>
    <w:rsid w:val="6189F0EB"/>
    <w:rsid w:val="618FDAA3"/>
    <w:rsid w:val="61A574F1"/>
    <w:rsid w:val="61BAF979"/>
    <w:rsid w:val="61D7AA72"/>
    <w:rsid w:val="61E78C1A"/>
    <w:rsid w:val="61FB42F5"/>
    <w:rsid w:val="62058CDD"/>
    <w:rsid w:val="62123EC4"/>
    <w:rsid w:val="6215E251"/>
    <w:rsid w:val="621D64D2"/>
    <w:rsid w:val="626F1829"/>
    <w:rsid w:val="62991B2D"/>
    <w:rsid w:val="62B56217"/>
    <w:rsid w:val="62F8A80D"/>
    <w:rsid w:val="633C987E"/>
    <w:rsid w:val="633F9C81"/>
    <w:rsid w:val="63512D8A"/>
    <w:rsid w:val="6351F6CC"/>
    <w:rsid w:val="63898ACD"/>
    <w:rsid w:val="6390B613"/>
    <w:rsid w:val="63AAECE5"/>
    <w:rsid w:val="63F6532A"/>
    <w:rsid w:val="63FB6B90"/>
    <w:rsid w:val="6405B222"/>
    <w:rsid w:val="6406512A"/>
    <w:rsid w:val="6416164A"/>
    <w:rsid w:val="64172A52"/>
    <w:rsid w:val="641E37A8"/>
    <w:rsid w:val="647B8677"/>
    <w:rsid w:val="6490E822"/>
    <w:rsid w:val="6493CFEE"/>
    <w:rsid w:val="64982FC0"/>
    <w:rsid w:val="649AD16E"/>
    <w:rsid w:val="64A5F7BB"/>
    <w:rsid w:val="64AFF7F3"/>
    <w:rsid w:val="64B0A332"/>
    <w:rsid w:val="64F82630"/>
    <w:rsid w:val="65736F2D"/>
    <w:rsid w:val="657CF2DF"/>
    <w:rsid w:val="6586F280"/>
    <w:rsid w:val="659745FB"/>
    <w:rsid w:val="659D6354"/>
    <w:rsid w:val="65D09450"/>
    <w:rsid w:val="65F2A0B1"/>
    <w:rsid w:val="66208197"/>
    <w:rsid w:val="66581D9C"/>
    <w:rsid w:val="666CB3E0"/>
    <w:rsid w:val="669E1A48"/>
    <w:rsid w:val="66ACD58A"/>
    <w:rsid w:val="66B9BF47"/>
    <w:rsid w:val="66CA7F53"/>
    <w:rsid w:val="66DAC953"/>
    <w:rsid w:val="66EF5928"/>
    <w:rsid w:val="670B4F4E"/>
    <w:rsid w:val="67136E3F"/>
    <w:rsid w:val="671A58DF"/>
    <w:rsid w:val="6728FC8D"/>
    <w:rsid w:val="674FD930"/>
    <w:rsid w:val="676D8C93"/>
    <w:rsid w:val="6774B029"/>
    <w:rsid w:val="67894CBA"/>
    <w:rsid w:val="67C48327"/>
    <w:rsid w:val="67DFAD18"/>
    <w:rsid w:val="67EB5BDC"/>
    <w:rsid w:val="682270AC"/>
    <w:rsid w:val="6825B7CA"/>
    <w:rsid w:val="684ED0EC"/>
    <w:rsid w:val="6854F085"/>
    <w:rsid w:val="6858523E"/>
    <w:rsid w:val="68665473"/>
    <w:rsid w:val="688950A4"/>
    <w:rsid w:val="6889B5AD"/>
    <w:rsid w:val="68A099F5"/>
    <w:rsid w:val="68CD6427"/>
    <w:rsid w:val="68CF25AC"/>
    <w:rsid w:val="68EB3A1D"/>
    <w:rsid w:val="68F26508"/>
    <w:rsid w:val="68FC6818"/>
    <w:rsid w:val="6916957A"/>
    <w:rsid w:val="693C643B"/>
    <w:rsid w:val="69529C94"/>
    <w:rsid w:val="6953C9C5"/>
    <w:rsid w:val="695F3813"/>
    <w:rsid w:val="697A13CC"/>
    <w:rsid w:val="697BABA3"/>
    <w:rsid w:val="6980525E"/>
    <w:rsid w:val="69894CB9"/>
    <w:rsid w:val="69AC2A2A"/>
    <w:rsid w:val="69DFFFBF"/>
    <w:rsid w:val="69E3BD21"/>
    <w:rsid w:val="69E77907"/>
    <w:rsid w:val="6A17075B"/>
    <w:rsid w:val="6A1E9B27"/>
    <w:rsid w:val="6A2906E8"/>
    <w:rsid w:val="6A347AB1"/>
    <w:rsid w:val="6A5BC486"/>
    <w:rsid w:val="6A84E790"/>
    <w:rsid w:val="6B235AA0"/>
    <w:rsid w:val="6B25C42D"/>
    <w:rsid w:val="6B2D07ED"/>
    <w:rsid w:val="6B5954BC"/>
    <w:rsid w:val="6B5DC692"/>
    <w:rsid w:val="6B606158"/>
    <w:rsid w:val="6B60C716"/>
    <w:rsid w:val="6B63CB15"/>
    <w:rsid w:val="6B699F56"/>
    <w:rsid w:val="6B920435"/>
    <w:rsid w:val="6BB3C934"/>
    <w:rsid w:val="6BBEC488"/>
    <w:rsid w:val="6BCAD410"/>
    <w:rsid w:val="6BD574A6"/>
    <w:rsid w:val="6BEDB6CA"/>
    <w:rsid w:val="6C031BA3"/>
    <w:rsid w:val="6C0A3FE9"/>
    <w:rsid w:val="6C113BC0"/>
    <w:rsid w:val="6C1692E1"/>
    <w:rsid w:val="6C242EE2"/>
    <w:rsid w:val="6C3821C8"/>
    <w:rsid w:val="6C44766D"/>
    <w:rsid w:val="6C645A73"/>
    <w:rsid w:val="6C699DF8"/>
    <w:rsid w:val="6C7021C7"/>
    <w:rsid w:val="6C79EE6D"/>
    <w:rsid w:val="6C884A1D"/>
    <w:rsid w:val="6D72CBCB"/>
    <w:rsid w:val="6D988509"/>
    <w:rsid w:val="6DBF84C0"/>
    <w:rsid w:val="6DC02575"/>
    <w:rsid w:val="6DFA9D90"/>
    <w:rsid w:val="6E3FE17E"/>
    <w:rsid w:val="6E430ACF"/>
    <w:rsid w:val="6E66E238"/>
    <w:rsid w:val="6E7720D7"/>
    <w:rsid w:val="6E84EFA5"/>
    <w:rsid w:val="6EAAE329"/>
    <w:rsid w:val="6EAB2E75"/>
    <w:rsid w:val="6EE534C3"/>
    <w:rsid w:val="6EFBCA77"/>
    <w:rsid w:val="6F119120"/>
    <w:rsid w:val="6F13D190"/>
    <w:rsid w:val="6F2CCE5E"/>
    <w:rsid w:val="6F51C003"/>
    <w:rsid w:val="6F778415"/>
    <w:rsid w:val="6F881BD1"/>
    <w:rsid w:val="6F90F82A"/>
    <w:rsid w:val="6FA589EA"/>
    <w:rsid w:val="6FBF7A36"/>
    <w:rsid w:val="6FD30484"/>
    <w:rsid w:val="6FD387B4"/>
    <w:rsid w:val="6FDC3E07"/>
    <w:rsid w:val="6FFBE898"/>
    <w:rsid w:val="700AD489"/>
    <w:rsid w:val="7035DDBA"/>
    <w:rsid w:val="704047B3"/>
    <w:rsid w:val="7050E4B7"/>
    <w:rsid w:val="70880B04"/>
    <w:rsid w:val="708D4C38"/>
    <w:rsid w:val="710261F1"/>
    <w:rsid w:val="71334299"/>
    <w:rsid w:val="713FA208"/>
    <w:rsid w:val="714ED2EE"/>
    <w:rsid w:val="71760101"/>
    <w:rsid w:val="717F39AA"/>
    <w:rsid w:val="718F3E16"/>
    <w:rsid w:val="719553A6"/>
    <w:rsid w:val="71A2F631"/>
    <w:rsid w:val="71B30E44"/>
    <w:rsid w:val="71D06911"/>
    <w:rsid w:val="71D1F6D1"/>
    <w:rsid w:val="72353394"/>
    <w:rsid w:val="72391513"/>
    <w:rsid w:val="723F4FCD"/>
    <w:rsid w:val="724FDE0C"/>
    <w:rsid w:val="7274BA1C"/>
    <w:rsid w:val="7277F0DD"/>
    <w:rsid w:val="728A273F"/>
    <w:rsid w:val="72B7F139"/>
    <w:rsid w:val="72C3A320"/>
    <w:rsid w:val="72C52F0B"/>
    <w:rsid w:val="72E41D2F"/>
    <w:rsid w:val="72E620E8"/>
    <w:rsid w:val="72E7A43F"/>
    <w:rsid w:val="7312ACA4"/>
    <w:rsid w:val="731CEB87"/>
    <w:rsid w:val="7339FE5C"/>
    <w:rsid w:val="73704ED1"/>
    <w:rsid w:val="73B1C05E"/>
    <w:rsid w:val="73BA64A7"/>
    <w:rsid w:val="73BECA39"/>
    <w:rsid w:val="73D3790A"/>
    <w:rsid w:val="741E5EC1"/>
    <w:rsid w:val="742678E1"/>
    <w:rsid w:val="746C28D7"/>
    <w:rsid w:val="748468E5"/>
    <w:rsid w:val="749CF636"/>
    <w:rsid w:val="74B29BD0"/>
    <w:rsid w:val="74B855BF"/>
    <w:rsid w:val="74C4F22F"/>
    <w:rsid w:val="74C642B9"/>
    <w:rsid w:val="74D38F76"/>
    <w:rsid w:val="74D57E61"/>
    <w:rsid w:val="750AC9D2"/>
    <w:rsid w:val="7536E939"/>
    <w:rsid w:val="75807B01"/>
    <w:rsid w:val="7585495A"/>
    <w:rsid w:val="75C0D3C3"/>
    <w:rsid w:val="75D9E0E9"/>
    <w:rsid w:val="75EFB4FC"/>
    <w:rsid w:val="75FAAF74"/>
    <w:rsid w:val="76200494"/>
    <w:rsid w:val="7633C81F"/>
    <w:rsid w:val="7657820D"/>
    <w:rsid w:val="7659327B"/>
    <w:rsid w:val="76639957"/>
    <w:rsid w:val="767B7042"/>
    <w:rsid w:val="7681F699"/>
    <w:rsid w:val="768F0D39"/>
    <w:rsid w:val="76916154"/>
    <w:rsid w:val="76B4B983"/>
    <w:rsid w:val="76D414C5"/>
    <w:rsid w:val="76E1AE6E"/>
    <w:rsid w:val="77218E47"/>
    <w:rsid w:val="775E1F44"/>
    <w:rsid w:val="778B7904"/>
    <w:rsid w:val="7795FA83"/>
    <w:rsid w:val="779CB5C0"/>
    <w:rsid w:val="77B789CE"/>
    <w:rsid w:val="77D43734"/>
    <w:rsid w:val="780DD377"/>
    <w:rsid w:val="78251ED3"/>
    <w:rsid w:val="7867E70B"/>
    <w:rsid w:val="78878619"/>
    <w:rsid w:val="788EA636"/>
    <w:rsid w:val="789E78C9"/>
    <w:rsid w:val="78E2BF54"/>
    <w:rsid w:val="791ECE03"/>
    <w:rsid w:val="794B9BD1"/>
    <w:rsid w:val="79606063"/>
    <w:rsid w:val="79A05438"/>
    <w:rsid w:val="79B1A24A"/>
    <w:rsid w:val="79D2032B"/>
    <w:rsid w:val="79F6CF9D"/>
    <w:rsid w:val="79FE630C"/>
    <w:rsid w:val="7A1F43BC"/>
    <w:rsid w:val="7A429E37"/>
    <w:rsid w:val="7A49BF6D"/>
    <w:rsid w:val="7A7B6A11"/>
    <w:rsid w:val="7AB3E231"/>
    <w:rsid w:val="7AEA948C"/>
    <w:rsid w:val="7AF18C44"/>
    <w:rsid w:val="7B08BEC8"/>
    <w:rsid w:val="7B2EE3B2"/>
    <w:rsid w:val="7B404D34"/>
    <w:rsid w:val="7B4603B2"/>
    <w:rsid w:val="7B49C085"/>
    <w:rsid w:val="7B524956"/>
    <w:rsid w:val="7B631818"/>
    <w:rsid w:val="7B63AB9D"/>
    <w:rsid w:val="7B683432"/>
    <w:rsid w:val="7BC4A0FE"/>
    <w:rsid w:val="7BC9FB4D"/>
    <w:rsid w:val="7BD00F5E"/>
    <w:rsid w:val="7BE3BF48"/>
    <w:rsid w:val="7BF10246"/>
    <w:rsid w:val="7BFBB60E"/>
    <w:rsid w:val="7C04A2D6"/>
    <w:rsid w:val="7C069B5B"/>
    <w:rsid w:val="7C1D9B2C"/>
    <w:rsid w:val="7C7D5940"/>
    <w:rsid w:val="7C7DD341"/>
    <w:rsid w:val="7C9F6C55"/>
    <w:rsid w:val="7CA67279"/>
    <w:rsid w:val="7CD2459B"/>
    <w:rsid w:val="7CEEEAF3"/>
    <w:rsid w:val="7D1205D8"/>
    <w:rsid w:val="7D3D949B"/>
    <w:rsid w:val="7D4A1895"/>
    <w:rsid w:val="7D5DC3BE"/>
    <w:rsid w:val="7D65A11A"/>
    <w:rsid w:val="7D6CFF16"/>
    <w:rsid w:val="7D7362ED"/>
    <w:rsid w:val="7D82B521"/>
    <w:rsid w:val="7D9E1981"/>
    <w:rsid w:val="7DBA75E8"/>
    <w:rsid w:val="7DC9607C"/>
    <w:rsid w:val="7DCD5071"/>
    <w:rsid w:val="7DCE3CF9"/>
    <w:rsid w:val="7DDB71F1"/>
    <w:rsid w:val="7DEF6A90"/>
    <w:rsid w:val="7DFAA68C"/>
    <w:rsid w:val="7E0DC04A"/>
    <w:rsid w:val="7E0FF3B8"/>
    <w:rsid w:val="7E1B1D28"/>
    <w:rsid w:val="7E30D29C"/>
    <w:rsid w:val="7E40903C"/>
    <w:rsid w:val="7E8720AF"/>
    <w:rsid w:val="7E8CC349"/>
    <w:rsid w:val="7ED6E9C3"/>
    <w:rsid w:val="7EEF13A7"/>
    <w:rsid w:val="7EFE198E"/>
    <w:rsid w:val="7F1904DB"/>
    <w:rsid w:val="7F29F3FA"/>
    <w:rsid w:val="7F2BD875"/>
    <w:rsid w:val="7F2DCAF3"/>
    <w:rsid w:val="7F5B7FD6"/>
    <w:rsid w:val="7F5F34E3"/>
    <w:rsid w:val="7F6D6E10"/>
    <w:rsid w:val="7F716AC3"/>
    <w:rsid w:val="7F95BEB6"/>
    <w:rsid w:val="7F98EE24"/>
    <w:rsid w:val="7F9DC065"/>
    <w:rsid w:val="7FC1D74D"/>
    <w:rsid w:val="7FF2D90D"/>
    <w:rsid w:val="7FFE2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2AC8A9"/>
  <w15:docId w15:val="{0CCA6812-4CB0-42FF-A087-57F0C10FD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F0D5E"/>
    <w:pPr>
      <w:spacing w:after="0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6A7D9A"/>
    <w:pPr>
      <w:spacing w:before="360" w:after="120" w:line="276" w:lineRule="auto"/>
      <w:contextualSpacing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A63B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D57022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F14716"/>
    <w:pPr>
      <w:ind w:left="720"/>
      <w:contextualSpacing/>
    </w:pPr>
    <w:rPr>
      <w:rFonts w:ascii="Times New Roman" w:hAnsi="Times New Roman"/>
      <w:sz w:val="24"/>
    </w:rPr>
  </w:style>
  <w:style w:type="paragraph" w:styleId="Nagwek">
    <w:name w:val="header"/>
    <w:basedOn w:val="Normalny"/>
    <w:link w:val="NagwekZnak"/>
    <w:uiPriority w:val="99"/>
    <w:unhideWhenUsed/>
    <w:rsid w:val="00AD0D8E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D0D8E"/>
  </w:style>
  <w:style w:type="paragraph" w:styleId="Stopka">
    <w:name w:val="footer"/>
    <w:basedOn w:val="Normalny"/>
    <w:link w:val="StopkaZnak"/>
    <w:uiPriority w:val="99"/>
    <w:unhideWhenUsed/>
    <w:rsid w:val="00AD0D8E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0D8E"/>
  </w:style>
  <w:style w:type="character" w:styleId="Odwoaniedokomentarza">
    <w:name w:val="annotation reference"/>
    <w:basedOn w:val="Domylnaczcionkaakapitu"/>
    <w:uiPriority w:val="99"/>
    <w:semiHidden/>
    <w:unhideWhenUsed/>
    <w:rsid w:val="00FC41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C413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C413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41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413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C413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C4131"/>
    <w:rPr>
      <w:rFonts w:ascii="Segoe UI" w:hAnsi="Segoe UI" w:cs="Segoe UI"/>
      <w:sz w:val="18"/>
      <w:szCs w:val="18"/>
    </w:rPr>
  </w:style>
  <w:style w:type="paragraph" w:styleId="Tekstprzypisudolnego">
    <w:name w:val="footnote text"/>
    <w:aliases w:val="Podrozdział,Footnote,Podrozdzia3"/>
    <w:basedOn w:val="Normalny"/>
    <w:link w:val="TekstprzypisudolnegoZnak"/>
    <w:unhideWhenUsed/>
    <w:rsid w:val="00666602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rsid w:val="0066660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qFormat/>
    <w:rsid w:val="00666602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6A7D9A"/>
    <w:rPr>
      <w:rFonts w:ascii="Times New Roman" w:hAnsi="Times New Roman" w:cs="Times New Roman"/>
      <w:b/>
      <w:sz w:val="28"/>
      <w:szCs w:val="28"/>
    </w:rPr>
  </w:style>
  <w:style w:type="paragraph" w:styleId="Tytu">
    <w:name w:val="Title"/>
    <w:basedOn w:val="Nagwek1"/>
    <w:next w:val="Normalny"/>
    <w:link w:val="TytuZnak"/>
    <w:uiPriority w:val="10"/>
    <w:qFormat/>
    <w:rsid w:val="00666602"/>
    <w:rPr>
      <w:sz w:val="32"/>
    </w:rPr>
  </w:style>
  <w:style w:type="character" w:customStyle="1" w:styleId="TytuZnak">
    <w:name w:val="Tytuł Znak"/>
    <w:basedOn w:val="Domylnaczcionkaakapitu"/>
    <w:link w:val="Tytu"/>
    <w:uiPriority w:val="10"/>
    <w:rsid w:val="00666602"/>
    <w:rPr>
      <w:rFonts w:ascii="Times New Roman" w:hAnsi="Times New Roman" w:cs="Times New Roman"/>
      <w:b/>
      <w:sz w:val="32"/>
      <w:szCs w:val="28"/>
    </w:rPr>
  </w:style>
  <w:style w:type="paragraph" w:styleId="Poprawka">
    <w:name w:val="Revision"/>
    <w:hidden/>
    <w:uiPriority w:val="99"/>
    <w:semiHidden/>
    <w:rsid w:val="001D535E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63B5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F001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C17D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8114E"/>
    <w:rPr>
      <w:color w:val="954F72" w:themeColor="followedHyperlink"/>
      <w:u w:val="single"/>
    </w:rPr>
  </w:style>
  <w:style w:type="paragraph" w:customStyle="1" w:styleId="Default">
    <w:name w:val="Default"/>
    <w:rsid w:val="00BA5E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14:ligatures w14:val="standardContextual"/>
    </w:rPr>
  </w:style>
  <w:style w:type="table" w:styleId="Tabela-Siatka">
    <w:name w:val="Table Grid"/>
    <w:basedOn w:val="Standardowy"/>
    <w:uiPriority w:val="59"/>
    <w:rsid w:val="00D43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E09EF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E09E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E09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6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09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81D759A9DEF98469B5BB9DF00E4D509" ma:contentTypeVersion="4" ma:contentTypeDescription="Utwórz nowy dokument." ma:contentTypeScope="" ma:versionID="270fd59a4b0ab5cdaa7e88a3751ee5ae">
  <xsd:schema xmlns:xsd="http://www.w3.org/2001/XMLSchema" xmlns:xs="http://www.w3.org/2001/XMLSchema" xmlns:p="http://schemas.microsoft.com/office/2006/metadata/properties" xmlns:ns2="3272d28a-9efe-430a-8e32-8040b19a37d7" targetNamespace="http://schemas.microsoft.com/office/2006/metadata/properties" ma:root="true" ma:fieldsID="a856ec2b5e36dbcdb6b882373dfb0d6b" ns2:_="">
    <xsd:import namespace="3272d28a-9efe-430a-8e32-8040b19a37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2d28a-9efe-430a-8e32-8040b19a3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8F7C6A-3002-4CB1-B92A-8F711D1B40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72d28a-9efe-430a-8e32-8040b19a37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C7BA1A-53C7-4902-B83A-85BEBC6BA3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B46AF9-FC15-4AD7-A3D8-D6BDC13C8D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CD8C6D-75C5-44F9-B77F-20D78B72A0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2</Pages>
  <Words>3577</Words>
  <Characters>21465</Characters>
  <Application>Microsoft Office Word</Application>
  <DocSecurity>0</DocSecurity>
  <Lines>178</Lines>
  <Paragraphs>4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Szcześniak</dc:creator>
  <cp:lastModifiedBy>Dariusz Buchczik</cp:lastModifiedBy>
  <cp:revision>4</cp:revision>
  <cp:lastPrinted>2025-12-01T11:28:00Z</cp:lastPrinted>
  <dcterms:created xsi:type="dcterms:W3CDTF">2025-11-19T11:08:00Z</dcterms:created>
  <dcterms:modified xsi:type="dcterms:W3CDTF">2025-12-01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ec61a512645a52698d1788f2e3bd8c7351ec0b35ad55f7fc0487ee909a3812</vt:lpwstr>
  </property>
  <property fmtid="{D5CDD505-2E9C-101B-9397-08002B2CF9AE}" pid="3" name="ContentTypeId">
    <vt:lpwstr>0x010100981D759A9DEF98469B5BB9DF00E4D509</vt:lpwstr>
  </property>
</Properties>
</file>